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/>
  <w:body>
    <w:tbl>
      <w:tblPr>
        <w:tblW w:w="985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27"/>
        <w:gridCol w:w="4927"/>
      </w:tblGrid>
      <w:tr w:rsidR="00EB0995" w14:paraId="47A14EF7" w14:textId="77777777"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360B0C3F" w14:textId="6DA82CD0" w:rsidR="00EB0995" w:rsidRDefault="0016683E">
            <w:pPr>
              <w:pStyle w:val="Titolo"/>
              <w:jc w:val="left"/>
              <w:rPr>
                <w:sz w:val="28"/>
              </w:rPr>
            </w:pPr>
            <w:bookmarkStart w:id="0" w:name="_Toc184813408"/>
            <w:r>
              <w:rPr>
                <w:sz w:val="28"/>
              </w:rPr>
              <w:t xml:space="preserve"> </w:t>
            </w:r>
            <w:r w:rsidR="00FF6BD4">
              <w:rPr>
                <w:noProof/>
              </w:rPr>
              <w:drawing>
                <wp:inline distT="0" distB="0" distL="114300" distR="114300" wp14:anchorId="233BABA2" wp14:editId="43343952">
                  <wp:extent cx="756285" cy="770255"/>
                  <wp:effectExtent l="0" t="0" r="17145" b="3175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rcRect t="976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56285" cy="7702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27" w:type="dxa"/>
            <w:tcBorders>
              <w:top w:val="nil"/>
              <w:left w:val="nil"/>
              <w:bottom w:val="nil"/>
              <w:right w:val="nil"/>
              <w:tl2br w:val="nil"/>
              <w:tr2bl w:val="nil"/>
            </w:tcBorders>
          </w:tcPr>
          <w:p w14:paraId="60E18B13" w14:textId="77777777" w:rsidR="00EB0995" w:rsidRDefault="00FF6BD4">
            <w:pPr>
              <w:pStyle w:val="Titolo"/>
              <w:jc w:val="right"/>
              <w:rPr>
                <w:sz w:val="28"/>
              </w:rPr>
            </w:pPr>
            <w:r>
              <w:rPr>
                <w:noProof/>
              </w:rPr>
              <w:drawing>
                <wp:inline distT="0" distB="0" distL="114300" distR="114300" wp14:anchorId="4587E5F7" wp14:editId="098E1325">
                  <wp:extent cx="1277620" cy="319405"/>
                  <wp:effectExtent l="0" t="0" r="11430" b="12065"/>
                  <wp:docPr id="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620" cy="319405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5F2543" w14:textId="77777777" w:rsidR="00EB0995" w:rsidRPr="001A1840" w:rsidRDefault="00FF6BD4">
      <w:pPr>
        <w:pStyle w:val="Titolo"/>
        <w:rPr>
          <w:b w:val="0"/>
          <w:sz w:val="40"/>
          <w:lang w:val="it-IT"/>
        </w:rPr>
      </w:pPr>
      <w:r w:rsidRPr="001A1840">
        <w:rPr>
          <w:sz w:val="28"/>
          <w:lang w:val="it-IT"/>
        </w:rPr>
        <w:br/>
      </w:r>
      <w:r w:rsidRPr="001A1840">
        <w:rPr>
          <w:rStyle w:val="TitoloCarattere"/>
          <w:lang w:val="it-IT"/>
        </w:rPr>
        <w:t>Basi di Dati e Conoscenza</w:t>
      </w:r>
    </w:p>
    <w:p w14:paraId="67253269" w14:textId="77777777" w:rsidR="00EB0995" w:rsidRPr="001A1840" w:rsidRDefault="00FF6BD4">
      <w:pPr>
        <w:pStyle w:val="Titolo"/>
        <w:rPr>
          <w:rStyle w:val="TitoloCarattere"/>
          <w:lang w:val="it-IT"/>
        </w:rPr>
      </w:pPr>
      <w:r w:rsidRPr="001A1840">
        <w:rPr>
          <w:rStyle w:val="TitoloCarattere"/>
          <w:lang w:val="it-IT"/>
        </w:rPr>
        <w:t>Progetto A.A. 201</w:t>
      </w:r>
      <w:r>
        <w:rPr>
          <w:rStyle w:val="TitoloCarattere"/>
          <w:lang w:val="it"/>
        </w:rPr>
        <w:t>9</w:t>
      </w:r>
      <w:r w:rsidRPr="001A1840">
        <w:rPr>
          <w:rStyle w:val="TitoloCarattere"/>
          <w:lang w:val="it-IT"/>
        </w:rPr>
        <w:t>/20</w:t>
      </w:r>
      <w:r>
        <w:rPr>
          <w:rStyle w:val="TitoloCarattere"/>
          <w:lang w:val="it"/>
        </w:rPr>
        <w:t>20</w:t>
      </w:r>
    </w:p>
    <w:p w14:paraId="190BD365" w14:textId="77777777" w:rsidR="00EB0995" w:rsidRPr="001A1840" w:rsidRDefault="00EB0995">
      <w:pPr>
        <w:pStyle w:val="Titolo"/>
        <w:rPr>
          <w:b w:val="0"/>
          <w:sz w:val="40"/>
          <w:lang w:val="it-IT"/>
        </w:rPr>
      </w:pPr>
    </w:p>
    <w:p w14:paraId="670C776A" w14:textId="5EDC93DC" w:rsidR="00EB0995" w:rsidRPr="001A1840" w:rsidRDefault="001A1840">
      <w:pPr>
        <w:pStyle w:val="Titolo"/>
        <w:rPr>
          <w:b w:val="0"/>
          <w:bCs/>
          <w:sz w:val="40"/>
          <w:szCs w:val="40"/>
          <w:lang w:val="it-IT"/>
        </w:rPr>
      </w:pPr>
      <w:r w:rsidRPr="001A1840">
        <w:rPr>
          <w:b w:val="0"/>
          <w:bCs/>
          <w:color w:val="222222"/>
          <w:sz w:val="40"/>
          <w:szCs w:val="40"/>
          <w:shd w:val="clear" w:color="auto" w:fill="FFFFFF"/>
          <w:lang w:val="it-IT"/>
        </w:rPr>
        <w:t>Sistema di gestione di una pizzeria</w:t>
      </w:r>
    </w:p>
    <w:p w14:paraId="644E0009" w14:textId="175386B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0244242</w:t>
      </w:r>
    </w:p>
    <w:p w14:paraId="1F645401" w14:textId="4565893A" w:rsidR="00EB0995" w:rsidRPr="001A1840" w:rsidRDefault="001A1840">
      <w:pPr>
        <w:pStyle w:val="Titolo"/>
        <w:rPr>
          <w:b w:val="0"/>
          <w:sz w:val="40"/>
          <w:lang w:val="it-IT"/>
        </w:rPr>
      </w:pPr>
      <w:r>
        <w:rPr>
          <w:b w:val="0"/>
          <w:sz w:val="40"/>
          <w:lang w:val="it-IT"/>
        </w:rPr>
        <w:t>Matteo Conti</w:t>
      </w:r>
    </w:p>
    <w:p w14:paraId="66F77211" w14:textId="77777777" w:rsidR="00EB0995" w:rsidRPr="001A1840" w:rsidRDefault="00EB0995">
      <w:pPr>
        <w:rPr>
          <w:b/>
          <w:sz w:val="32"/>
          <w:lang w:val="it-IT"/>
        </w:rPr>
      </w:pPr>
      <w:bookmarkStart w:id="1" w:name="_Toc1680568092"/>
      <w:bookmarkStart w:id="2" w:name="_Toc220097559"/>
    </w:p>
    <w:p w14:paraId="3DDFEFDC" w14:textId="77777777" w:rsidR="00EB0995" w:rsidRPr="001A1840" w:rsidRDefault="00FF6BD4">
      <w:pPr>
        <w:rPr>
          <w:b/>
          <w:sz w:val="32"/>
          <w:lang w:val="it-IT"/>
        </w:rPr>
      </w:pPr>
      <w:r w:rsidRPr="001A1840">
        <w:rPr>
          <w:b/>
          <w:sz w:val="32"/>
          <w:lang w:val="it-IT"/>
        </w:rPr>
        <w:t>Indice</w:t>
      </w:r>
    </w:p>
    <w:p w14:paraId="5301A429" w14:textId="5151EFE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begin"/>
      </w:r>
      <w:r>
        <w:instrText xml:space="preserve">TOC \o "1-1" \h \u </w:instrText>
      </w:r>
      <w:r>
        <w:fldChar w:fldCharType="separate"/>
      </w:r>
      <w:hyperlink w:anchor="_Toc606296459" w:history="1">
        <w:r>
          <w:t>1. Descrizione del Minimondo</w:t>
        </w:r>
        <w:r>
          <w:tab/>
        </w:r>
        <w:r>
          <w:fldChar w:fldCharType="begin"/>
        </w:r>
        <w:r>
          <w:instrText xml:space="preserve"> PAGEREF _Toc606296459 </w:instrText>
        </w:r>
        <w:r>
          <w:fldChar w:fldCharType="separate"/>
        </w:r>
        <w:r w:rsidR="00AC46F6">
          <w:rPr>
            <w:noProof/>
          </w:rPr>
          <w:t>3</w:t>
        </w:r>
        <w:r>
          <w:fldChar w:fldCharType="end"/>
        </w:r>
      </w:hyperlink>
    </w:p>
    <w:p w14:paraId="01039F8D" w14:textId="6BF0A696" w:rsidR="00EB0995" w:rsidRDefault="00AC46F6">
      <w:pPr>
        <w:pStyle w:val="Sommario1"/>
        <w:tabs>
          <w:tab w:val="clear" w:pos="9360"/>
          <w:tab w:val="right" w:leader="dot" w:pos="9746"/>
        </w:tabs>
      </w:pPr>
      <w:hyperlink w:anchor="_Analisi_dei_Requisiti" w:history="1">
        <w:r w:rsidR="00FF6BD4">
          <w:t>2. Analisi dei Requisiti</w:t>
        </w:r>
        <w:r w:rsidR="00FF6BD4">
          <w:tab/>
        </w:r>
        <w:r w:rsidR="008A2E3E">
          <w:t>5</w:t>
        </w:r>
      </w:hyperlink>
    </w:p>
    <w:p w14:paraId="030C91DC" w14:textId="17CB5689" w:rsidR="00EB0995" w:rsidRDefault="00AC46F6">
      <w:pPr>
        <w:pStyle w:val="Sommario1"/>
        <w:tabs>
          <w:tab w:val="clear" w:pos="9360"/>
          <w:tab w:val="right" w:leader="dot" w:pos="9746"/>
        </w:tabs>
      </w:pPr>
      <w:hyperlink w:anchor="_Toc2081466291" w:history="1">
        <w:r w:rsidR="00FF6BD4">
          <w:t>3. Progettazione concettuale</w:t>
        </w:r>
        <w:r w:rsidR="00FF6BD4">
          <w:tab/>
        </w:r>
        <w:r w:rsidR="00FF6BD4">
          <w:fldChar w:fldCharType="begin"/>
        </w:r>
        <w:r w:rsidR="00FF6BD4">
          <w:instrText xml:space="preserve"> PAGEREF _Toc2081466291 </w:instrText>
        </w:r>
        <w:r w:rsidR="00FF6BD4">
          <w:fldChar w:fldCharType="separate"/>
        </w:r>
        <w:r>
          <w:rPr>
            <w:noProof/>
          </w:rPr>
          <w:t>10</w:t>
        </w:r>
        <w:r w:rsidR="00FF6BD4">
          <w:fldChar w:fldCharType="end"/>
        </w:r>
      </w:hyperlink>
    </w:p>
    <w:p w14:paraId="144449CA" w14:textId="5B20A24B" w:rsidR="00EB0995" w:rsidRDefault="00AC46F6">
      <w:pPr>
        <w:pStyle w:val="Sommario1"/>
        <w:tabs>
          <w:tab w:val="clear" w:pos="9360"/>
          <w:tab w:val="right" w:leader="dot" w:pos="9746"/>
        </w:tabs>
      </w:pPr>
      <w:hyperlink w:anchor="_Toc2147004904" w:history="1">
        <w:r w:rsidR="00FF6BD4">
          <w:t>4. Progettazione lo</w:t>
        </w:r>
        <w:r w:rsidR="00FF6BD4">
          <w:t>g</w:t>
        </w:r>
        <w:r w:rsidR="00FF6BD4">
          <w:t>ica</w:t>
        </w:r>
        <w:r w:rsidR="00FF6BD4">
          <w:tab/>
        </w:r>
        <w:r w:rsidR="00FF6BD4">
          <w:fldChar w:fldCharType="begin"/>
        </w:r>
        <w:r w:rsidR="00FF6BD4">
          <w:instrText xml:space="preserve"> PAGEREF _Toc2147004904 </w:instrText>
        </w:r>
        <w:r w:rsidR="00FF6BD4">
          <w:fldChar w:fldCharType="separate"/>
        </w:r>
        <w:r>
          <w:rPr>
            <w:noProof/>
          </w:rPr>
          <w:t>15</w:t>
        </w:r>
        <w:r w:rsidR="00FF6BD4">
          <w:fldChar w:fldCharType="end"/>
        </w:r>
      </w:hyperlink>
    </w:p>
    <w:p w14:paraId="1ACF9772" w14:textId="07E9B0E0" w:rsidR="00EB0995" w:rsidRDefault="00AC46F6">
      <w:pPr>
        <w:pStyle w:val="Sommario1"/>
        <w:tabs>
          <w:tab w:val="clear" w:pos="9360"/>
          <w:tab w:val="right" w:leader="dot" w:pos="9746"/>
        </w:tabs>
      </w:pPr>
      <w:hyperlink w:anchor="_Toc518560220" w:history="1">
        <w:r w:rsidR="00FF6BD4">
          <w:t>5. Progettazione fisica</w:t>
        </w:r>
        <w:r w:rsidR="00FF6BD4">
          <w:tab/>
        </w:r>
        <w:r w:rsidR="00FF6BD4">
          <w:fldChar w:fldCharType="begin"/>
        </w:r>
        <w:r w:rsidR="00FF6BD4">
          <w:instrText xml:space="preserve"> PAGEREF _Toc518560220 </w:instrText>
        </w:r>
        <w:r w:rsidR="00FF6BD4">
          <w:fldChar w:fldCharType="separate"/>
        </w:r>
        <w:r>
          <w:rPr>
            <w:noProof/>
          </w:rPr>
          <w:t>30</w:t>
        </w:r>
        <w:r w:rsidR="00FF6BD4">
          <w:fldChar w:fldCharType="end"/>
        </w:r>
      </w:hyperlink>
    </w:p>
    <w:p w14:paraId="28F1BF6D" w14:textId="6754174C" w:rsidR="00EB0995" w:rsidRDefault="00AC46F6">
      <w:pPr>
        <w:pStyle w:val="Sommario1"/>
        <w:tabs>
          <w:tab w:val="clear" w:pos="9360"/>
          <w:tab w:val="right" w:leader="dot" w:pos="9746"/>
        </w:tabs>
      </w:pPr>
      <w:hyperlink w:anchor="_Toc403811585" w:history="1">
        <w:r w:rsidR="00FF6BD4">
          <w:t>Appendice: Implementazione</w:t>
        </w:r>
        <w:r w:rsidR="00FF6BD4">
          <w:tab/>
        </w:r>
        <w:r w:rsidR="00FF6BD4">
          <w:fldChar w:fldCharType="begin"/>
        </w:r>
        <w:r w:rsidR="00FF6BD4">
          <w:instrText xml:space="preserve"> PAGEREF _Toc403811585 </w:instrText>
        </w:r>
        <w:r w:rsidR="00FF6BD4">
          <w:fldChar w:fldCharType="separate"/>
        </w:r>
        <w:r>
          <w:rPr>
            <w:noProof/>
          </w:rPr>
          <w:t>32</w:t>
        </w:r>
        <w:r w:rsidR="00FF6BD4">
          <w:fldChar w:fldCharType="end"/>
        </w:r>
      </w:hyperlink>
    </w:p>
    <w:p w14:paraId="5D4993F9" w14:textId="77777777" w:rsidR="00EB0995" w:rsidRDefault="00FF6BD4">
      <w:pPr>
        <w:pStyle w:val="Sommario1"/>
        <w:tabs>
          <w:tab w:val="clear" w:pos="9360"/>
          <w:tab w:val="right" w:leader="dot" w:pos="9746"/>
        </w:tabs>
      </w:pPr>
      <w:r>
        <w:fldChar w:fldCharType="end"/>
      </w:r>
    </w:p>
    <w:p w14:paraId="6ABE91B5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Tutto il testo su sfondo grigio, all’interno di questo template, deve essere eliminato prima della consegna. Viene utilizzato per fornire informazioni sulla corretta compilazione del report di progetto.</w:t>
      </w:r>
    </w:p>
    <w:p w14:paraId="2BE8B19C" w14:textId="77777777" w:rsidR="00EB0995" w:rsidRPr="001A1840" w:rsidRDefault="00EB0995">
      <w:pPr>
        <w:pStyle w:val="Testocommento"/>
        <w:rPr>
          <w:lang w:val="it-IT"/>
        </w:rPr>
      </w:pPr>
    </w:p>
    <w:p w14:paraId="18F273E2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Non modificare il formato del documento:</w:t>
      </w:r>
    </w:p>
    <w:p w14:paraId="28546026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Carattere: Times New Roman, 12pt</w:t>
      </w:r>
    </w:p>
    <w:p w14:paraId="47F94A60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- Dimensione pagina: A4</w:t>
      </w:r>
    </w:p>
    <w:p w14:paraId="41A7240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lastRenderedPageBreak/>
        <w:t>- Margini: superiore/inferiore 2,5cm, sinistro/destro: 1,9cm</w:t>
      </w:r>
    </w:p>
    <w:p w14:paraId="441E3AF8" w14:textId="77777777" w:rsidR="00EB0995" w:rsidRPr="001A1840" w:rsidRDefault="00EB0995">
      <w:pPr>
        <w:pStyle w:val="Testocommento"/>
        <w:rPr>
          <w:lang w:val="it-IT"/>
        </w:rPr>
      </w:pPr>
    </w:p>
    <w:p w14:paraId="56C923CB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L’assegnazione della tesina può essere effettuata online, visitando il sito </w:t>
      </w:r>
      <w:hyperlink r:id="rId11" w:history="1">
        <w:r w:rsidRPr="001A1840">
          <w:rPr>
            <w:rStyle w:val="Collegamentoipertestuale"/>
            <w:sz w:val="22"/>
            <w:lang w:val="it-IT"/>
          </w:rPr>
          <w:t>https://www.pellegrini.tk/progetti/</w:t>
        </w:r>
      </w:hyperlink>
      <w:r w:rsidRPr="001A1840">
        <w:rPr>
          <w:lang w:val="it-IT"/>
        </w:rPr>
        <w:t xml:space="preserve"> ed inserendo i propri dati. Per qualsiasi problema, contattare il docente via </w:t>
      </w:r>
      <w:proofErr w:type="gramStart"/>
      <w:r w:rsidRPr="001A1840">
        <w:rPr>
          <w:lang w:val="it-IT"/>
        </w:rPr>
        <w:t>email</w:t>
      </w:r>
      <w:proofErr w:type="gramEnd"/>
      <w:r w:rsidRPr="001A1840">
        <w:rPr>
          <w:lang w:val="it-IT"/>
        </w:rPr>
        <w:t xml:space="preserve"> all’indirizzo </w:t>
      </w:r>
      <w:hyperlink r:id="rId12" w:history="1">
        <w:r w:rsidRPr="001A1840">
          <w:rPr>
            <w:rStyle w:val="Collegamentoipertestuale"/>
            <w:sz w:val="22"/>
            <w:lang w:val="it-IT"/>
          </w:rPr>
          <w:t>pellegrini@diag.uniroma1.it</w:t>
        </w:r>
      </w:hyperlink>
      <w:r w:rsidRPr="001A1840">
        <w:rPr>
          <w:lang w:val="it-IT"/>
        </w:rPr>
        <w:t>.</w:t>
      </w:r>
    </w:p>
    <w:p w14:paraId="7D6F0B91" w14:textId="77777777" w:rsidR="00EB0995" w:rsidRPr="001A1840" w:rsidRDefault="00EB0995">
      <w:pPr>
        <w:rPr>
          <w:lang w:val="it-IT"/>
        </w:rPr>
      </w:pPr>
    </w:p>
    <w:p w14:paraId="281BBE4D" w14:textId="77777777" w:rsidR="00EB0995" w:rsidRDefault="00FF6BD4">
      <w:pPr>
        <w:pStyle w:val="Titolo1"/>
      </w:pPr>
      <w:bookmarkStart w:id="3" w:name="_Toc606296459"/>
      <w:proofErr w:type="spellStart"/>
      <w:r>
        <w:lastRenderedPageBreak/>
        <w:t>Descrizione</w:t>
      </w:r>
      <w:proofErr w:type="spellEnd"/>
      <w:r>
        <w:t xml:space="preserve"> del </w:t>
      </w:r>
      <w:proofErr w:type="spellStart"/>
      <w:r>
        <w:t>Minimondo</w:t>
      </w:r>
      <w:bookmarkStart w:id="4" w:name="_Toc997230344"/>
      <w:bookmarkEnd w:id="1"/>
      <w:bookmarkEnd w:id="2"/>
      <w:bookmarkEnd w:id="3"/>
      <w:bookmarkEnd w:id="4"/>
      <w:proofErr w:type="spellEnd"/>
    </w:p>
    <w:bookmarkEnd w:id="0"/>
    <w:tbl>
      <w:tblPr>
        <w:tblW w:w="956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9027"/>
      </w:tblGrid>
      <w:tr w:rsidR="00EB0995" w:rsidRPr="006A1402" w14:paraId="243F816F" w14:textId="77777777" w:rsidTr="00E252EF">
        <w:tc>
          <w:tcPr>
            <w:tcW w:w="534" w:type="dxa"/>
            <w:tcBorders>
              <w:top w:val="nil"/>
              <w:left w:val="nil"/>
              <w:bottom w:val="nil"/>
              <w:right w:val="single" w:sz="4" w:space="0" w:color="auto"/>
              <w:tl2br w:val="nil"/>
              <w:tr2bl w:val="nil"/>
            </w:tcBorders>
          </w:tcPr>
          <w:p w14:paraId="1E11D2D9" w14:textId="57BD4E93" w:rsidR="00E252EF" w:rsidRDefault="00E252EF" w:rsidP="00925C25">
            <w:pPr>
              <w:jc w:val="right"/>
            </w:pPr>
          </w:p>
        </w:tc>
        <w:tc>
          <w:tcPr>
            <w:tcW w:w="9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A02E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 vuole progettare il </w:t>
            </w:r>
            <w:proofErr w:type="spellStart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ckend</w:t>
            </w:r>
            <w:proofErr w:type="spellEnd"/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di un sistema informativo per la gestione dell’operatività di </w:t>
            </w:r>
          </w:p>
          <w:p w14:paraId="105CB4E8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2CF0B9B1" w14:textId="472FD073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a pizzeria. In tale pizzeria è di interesse tenere traccia dei tavoli disponibili ed assegnati, </w:t>
            </w:r>
          </w:p>
          <w:p w14:paraId="5D85B5F7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6A18823" w14:textId="456C9715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dei camerieri associati ai tavoli, dei pizzaioli che preparano le pizze, del baris</w:t>
            </w:r>
            <w:r w:rsidR="00BF3F8C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t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, del </w:t>
            </w:r>
          </w:p>
          <w:p w14:paraId="3D5B667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43AB2C41" w14:textId="6DF078E9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. Ciascuno dei lavoratori della pizzeria ha differenti mansioni e può effettuare </w:t>
            </w:r>
          </w:p>
          <w:p w14:paraId="2256928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913C9D8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operazioni differenti all’interno del sistema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65394D0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’ingresso di un cliente, il manager lo riceve e lo registra, segnando nome, cognome e </w:t>
            </w:r>
          </w:p>
          <w:p w14:paraId="11FB52B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3F7D36B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numero di commensali, assegnando un tavolo disponibile in grado di ospitarli tut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717CA35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n cameriere ha sempre la possibilità di visualizzare quali tavoli a lui assegnati sono </w:t>
            </w:r>
          </w:p>
          <w:p w14:paraId="67502AD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D681C1E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ccupati e quali sono stati serviti. Al momento di prendere l’ordine, il cameriere registra la </w:t>
            </w:r>
          </w:p>
          <w:p w14:paraId="7B65F30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71A53C0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manda. Parte delle ordinazioni sono espletate dal barista, parte dal pizzai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31A99847" w14:textId="7969038A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Barista</w:t>
            </w:r>
            <w:r w:rsidR="00B90319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e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pizzaiolo hanno sempre la possibilità di visualizzare cosa debbono preparare, in </w:t>
            </w:r>
          </w:p>
          <w:p w14:paraId="090C4B8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597CCB94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ordine di ricezione della comanda. Quando hanno preparato una bevanda o una pizza, il </w:t>
            </w:r>
          </w:p>
          <w:p w14:paraId="0603BFFD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00082D6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cameriere può visualizzare cosa è pronto (in relazione agli ordini) e sapere cosa deve </w:t>
            </w:r>
          </w:p>
          <w:p w14:paraId="2E242EB3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1AC63B2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nsegnare a quale tavolo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La pizzeria opera 24/7, ma per motivi di risparmio, in alcuni giorni sono disponibili un </w:t>
            </w:r>
          </w:p>
          <w:p w14:paraId="765AE6D1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19E027F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umero differente di camerieri e vengono utilizzati un numero differente di tavoli. Il </w:t>
            </w:r>
          </w:p>
          <w:p w14:paraId="4BD63612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87B09B7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manager può definire quali camerieri lavorano in quali turni e quali tavoli sono utilizzati in </w:t>
            </w:r>
          </w:p>
          <w:p w14:paraId="5635B34A" w14:textId="77777777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6791FD5A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quali turni. Il menu è unico per tutti i turni e definito dal manager, con i rispettivi prezzi. </w:t>
            </w:r>
          </w:p>
          <w:p w14:paraId="3A1E4E1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3A61A51C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Nel menu è necessario anche prevedere aggiunte per le pizze (ad esempio, un cliente </w:t>
            </w:r>
          </w:p>
          <w:p w14:paraId="7F545B5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B9F5E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otrebbe voler aggiungere del tonno ad una pizza quattro formaggi), con i relativi costi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Allo stesso modo, il manager ha la possibilità di tenere traccia delle disponibilità dei </w:t>
            </w:r>
          </w:p>
          <w:p w14:paraId="30CE4113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22334BB" w14:textId="77777777" w:rsid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singoli prodotti. In questo modo, se viene ordinato ad un cameriere da un cliente un </w:t>
            </w:r>
          </w:p>
          <w:p w14:paraId="74C8AAC6" w14:textId="77777777" w:rsidR="00E252EF" w:rsidRDefault="00E252EF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0670D9F" w14:textId="4BAADC0D" w:rsidR="00E252EF" w:rsidRPr="00E252EF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prodotto che non è disponibile, questo non potrà essere aggiunto all’ordine.</w:t>
            </w:r>
            <w:r w:rsidRPr="001A1840">
              <w:rPr>
                <w:rFonts w:eastAsia="Times New Roman"/>
                <w:color w:val="222222"/>
                <w:szCs w:val="24"/>
                <w:lang w:val="it-IT" w:eastAsia="it-IT"/>
              </w:rPr>
              <w:br/>
            </w:r>
          </w:p>
          <w:p w14:paraId="17E1D14E" w14:textId="1D982242" w:rsidR="001A1840" w:rsidRDefault="001A1840" w:rsidP="001A1840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Il manager ha la possibilità di stampare lo scontrino di un ordine. Inoltre, per motivi </w:t>
            </w:r>
          </w:p>
          <w:p w14:paraId="5C36253D" w14:textId="24D40F1E" w:rsidR="00EB0995" w:rsidRPr="005A4688" w:rsidRDefault="001A1840" w:rsidP="005A4688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lastRenderedPageBreak/>
              <w:t>statistici, ha la possibilità di visualizzare le entrate giornaliere e/o mensili.</w:t>
            </w:r>
          </w:p>
        </w:tc>
      </w:tr>
    </w:tbl>
    <w:p w14:paraId="335544DC" w14:textId="0CD42278" w:rsidR="00EB0995" w:rsidRDefault="00FF6BD4">
      <w:pPr>
        <w:pStyle w:val="Titolo1"/>
      </w:pPr>
      <w:bookmarkStart w:id="5" w:name="_Analisi_dei_Requisiti"/>
      <w:bookmarkEnd w:id="5"/>
      <w:proofErr w:type="spellStart"/>
      <w:r>
        <w:lastRenderedPageBreak/>
        <w:t>Analisi</w:t>
      </w:r>
      <w:proofErr w:type="spellEnd"/>
      <w:r>
        <w:t xml:space="preserve"> </w:t>
      </w:r>
      <w:proofErr w:type="spellStart"/>
      <w:r>
        <w:t>dei</w:t>
      </w:r>
      <w:proofErr w:type="spellEnd"/>
      <w:r>
        <w:t xml:space="preserve"> </w:t>
      </w:r>
      <w:proofErr w:type="spellStart"/>
      <w:r>
        <w:t>Requisiti</w:t>
      </w:r>
      <w:proofErr w:type="spellEnd"/>
    </w:p>
    <w:p w14:paraId="7C55E27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Identificazione dei termini ambigui e correzioni possibili</w:t>
      </w:r>
    </w:p>
    <w:p w14:paraId="0775737E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007"/>
        <w:gridCol w:w="1829"/>
        <w:gridCol w:w="1829"/>
        <w:gridCol w:w="5297"/>
      </w:tblGrid>
      <w:tr w:rsidR="00EB0995" w14:paraId="57835F71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FDC65B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>Linea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53604A1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045C595A" w14:textId="77777777" w:rsidR="00EB0995" w:rsidRDefault="00FF6BD4">
            <w:pPr>
              <w:spacing w:line="240" w:lineRule="auto"/>
              <w:jc w:val="center"/>
              <w:rPr>
                <w:color w:val="181818"/>
              </w:rPr>
            </w:pPr>
            <w:r>
              <w:rPr>
                <w:b/>
                <w:color w:val="181818"/>
              </w:rPr>
              <w:t xml:space="preserve">Nuovo </w:t>
            </w:r>
            <w:proofErr w:type="spellStart"/>
            <w:r>
              <w:rPr>
                <w:b/>
                <w:color w:val="181818"/>
              </w:rPr>
              <w:t>termine</w:t>
            </w:r>
            <w:proofErr w:type="spellEnd"/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5DC8266" w14:textId="77777777" w:rsidR="00EB0995" w:rsidRDefault="00FF6BD4">
            <w:pPr>
              <w:spacing w:line="240" w:lineRule="auto"/>
              <w:jc w:val="center"/>
              <w:rPr>
                <w:b/>
                <w:color w:val="181818"/>
              </w:rPr>
            </w:pPr>
            <w:proofErr w:type="spellStart"/>
            <w:r>
              <w:rPr>
                <w:b/>
                <w:color w:val="181818"/>
              </w:rPr>
              <w:t>Motivo</w:t>
            </w:r>
            <w:proofErr w:type="spellEnd"/>
            <w:r>
              <w:rPr>
                <w:b/>
                <w:color w:val="181818"/>
              </w:rPr>
              <w:t xml:space="preserve"> </w:t>
            </w:r>
            <w:proofErr w:type="spellStart"/>
            <w:r>
              <w:rPr>
                <w:b/>
                <w:color w:val="181818"/>
              </w:rPr>
              <w:t>correzione</w:t>
            </w:r>
            <w:proofErr w:type="spellEnd"/>
          </w:p>
        </w:tc>
      </w:tr>
      <w:tr w:rsidR="00EB0995" w:rsidRPr="006A1402" w14:paraId="4071C392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F14A77" w14:textId="3EF171D6" w:rsidR="006F0375" w:rsidRPr="00421A69" w:rsidRDefault="00FA6E94">
            <w:pPr>
              <w:spacing w:line="240" w:lineRule="auto"/>
            </w:pPr>
            <w:r>
              <w:t>1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8C168F" w14:textId="77BBCB1C" w:rsidR="00421A69" w:rsidRPr="00FA6E94" w:rsidRDefault="0062612B" w:rsidP="00FA6E94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Assegnati</w:t>
            </w:r>
          </w:p>
          <w:p w14:paraId="4F94006F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6B1E221" w14:textId="77777777" w:rsidR="00421A69" w:rsidRDefault="00421A69" w:rsidP="000E1CF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</w:p>
          <w:p w14:paraId="74C29DF4" w14:textId="1D2B836F" w:rsidR="000E1CF9" w:rsidRPr="000E1CF9" w:rsidRDefault="000E1CF9" w:rsidP="00421A69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29DEBD" w14:textId="0A6A8BA3" w:rsidR="0062612B" w:rsidRPr="00BD3276" w:rsidRDefault="0062612B">
            <w:pPr>
              <w:spacing w:line="240" w:lineRule="auto"/>
              <w:rPr>
                <w:lang w:val="it-IT"/>
              </w:rPr>
            </w:pPr>
            <w:r w:rsidRPr="00BD3276">
              <w:rPr>
                <w:lang w:val="it-IT"/>
              </w:rPr>
              <w:t>Occupati</w:t>
            </w:r>
          </w:p>
          <w:p w14:paraId="69329AF7" w14:textId="4CACD31B" w:rsidR="006F0375" w:rsidRPr="006F0375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6FE359" w14:textId="502DDFB0" w:rsidR="00BD3276" w:rsidRPr="0062612B" w:rsidRDefault="0062612B" w:rsidP="00421A69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È più chiaro in q</w:t>
            </w:r>
            <w:r>
              <w:rPr>
                <w:lang w:val="it-IT"/>
              </w:rPr>
              <w:t>uanto nella specifica è presente il concetto di assegnazione di un tavolo ad un cameriere, mentre qui si intende l’assegnazione del tavolo al cliente</w:t>
            </w:r>
            <w:r w:rsidR="00FA6E94">
              <w:rPr>
                <w:lang w:val="it-IT"/>
              </w:rPr>
              <w:t>.</w:t>
            </w:r>
          </w:p>
        </w:tc>
      </w:tr>
      <w:tr w:rsidR="006F0375" w:rsidRPr="006A1402" w14:paraId="72059E1F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24AB19" w14:textId="5C8FF343" w:rsidR="006F0375" w:rsidRDefault="006F0375">
            <w:pPr>
              <w:spacing w:line="240" w:lineRule="auto"/>
            </w:pPr>
            <w:r>
              <w:t>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BE3B6F" w14:textId="77777777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 w:rsidRPr="000E1CF9">
              <w:rPr>
                <w:lang w:val="it-IT"/>
              </w:rPr>
              <w:t>Barista</w:t>
            </w:r>
          </w:p>
          <w:p w14:paraId="22C49874" w14:textId="77777777" w:rsidR="006F0375" w:rsidRPr="000E1CF9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FD8B63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 w:rsidRPr="0062612B">
              <w:rPr>
                <w:lang w:val="it-IT"/>
              </w:rPr>
              <w:t>Barista</w:t>
            </w:r>
            <w:r>
              <w:rPr>
                <w:lang w:val="it-IT"/>
              </w:rPr>
              <w:t xml:space="preserve"> </w:t>
            </w:r>
            <w:r w:rsidRPr="0062612B">
              <w:rPr>
                <w:lang w:val="it-IT"/>
              </w:rPr>
              <w:t>che prepara le b</w:t>
            </w:r>
            <w:r>
              <w:rPr>
                <w:lang w:val="it-IT"/>
              </w:rPr>
              <w:t xml:space="preserve">evande    </w:t>
            </w:r>
          </w:p>
          <w:p w14:paraId="6B1960B9" w14:textId="77777777" w:rsidR="006F0375" w:rsidRPr="00BD3276" w:rsidRDefault="006F0375">
            <w:pPr>
              <w:spacing w:line="240" w:lineRule="auto"/>
              <w:rPr>
                <w:lang w:val="it-IT"/>
              </w:rPr>
            </w:pP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03A927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er completezza in quanto per il pizzaiolo viene specificato che esso prepara le pizze.</w:t>
            </w:r>
          </w:p>
          <w:p w14:paraId="47A07718" w14:textId="77777777" w:rsidR="006F0375" w:rsidRPr="0062612B" w:rsidRDefault="006F0375" w:rsidP="00BD3276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6F0375" w:rsidRPr="006A1402" w14:paraId="61D140C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DEA32" w14:textId="33ADFFA9" w:rsidR="006F0375" w:rsidRDefault="006F0375">
            <w:pPr>
              <w:spacing w:line="240" w:lineRule="auto"/>
            </w:pPr>
            <w:r>
              <w:t>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EE5834" w14:textId="05FD04E3" w:rsidR="006F0375" w:rsidRPr="000E1CF9" w:rsidRDefault="006F0375" w:rsidP="006F037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Assegna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BAAD24" w14:textId="1041BA3F" w:rsidR="006F0375" w:rsidRPr="0062612B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ociat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910749" w14:textId="73DAE3E2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riga 3 viene utilizzato il termine associato per indicare che un tavolo è associato ad un cameriere.</w:t>
            </w:r>
          </w:p>
        </w:tc>
      </w:tr>
      <w:tr w:rsidR="006F0375" w:rsidRPr="00865C00" w14:paraId="75087D0A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CFA2A7" w14:textId="69642902" w:rsidR="006F0375" w:rsidRDefault="00FA6E94">
            <w:pPr>
              <w:spacing w:line="240" w:lineRule="auto"/>
            </w:pPr>
            <w:r>
              <w:t>12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9FA7A0" w14:textId="365FB35D" w:rsidR="006F0375" w:rsidRPr="006F0375" w:rsidRDefault="006F0375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ndo hanno preparato una bevanda o una pizza, il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 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ameriere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EE7F7D" w14:textId="0F6E4A69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Quando viene </w:t>
            </w:r>
            <w:r w:rsidR="00496E34">
              <w:rPr>
                <w:lang w:val="it-IT"/>
              </w:rPr>
              <w:t>espletato un ordine</w:t>
            </w:r>
            <w:r>
              <w:rPr>
                <w:lang w:val="it-IT"/>
              </w:rPr>
              <w:t xml:space="preserve">, il cameriere viene notificato… 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E36CCE" w14:textId="15295BD0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ella specifica è sottinteso ma da successivo consulto è stato esplicitato il fatto che quando qualcosa è pronto il cameriere viene notificato.</w:t>
            </w:r>
          </w:p>
          <w:p w14:paraId="6EB400D8" w14:textId="49393933" w:rsidR="00496E34" w:rsidRDefault="00496E3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oltre</w:t>
            </w:r>
            <w:proofErr w:type="gramEnd"/>
            <w:r>
              <w:rPr>
                <w:lang w:val="it-IT"/>
              </w:rPr>
              <w:t xml:space="preserve"> il fatto che venga preparata una bevanda o una pizza significa che il pizzaiolo o il barista hanno espletato un ordine</w:t>
            </w:r>
          </w:p>
          <w:p w14:paraId="239DBA80" w14:textId="77777777" w:rsidR="006F0375" w:rsidRDefault="006F0375" w:rsidP="006F0375">
            <w:pPr>
              <w:spacing w:line="240" w:lineRule="auto"/>
              <w:jc w:val="left"/>
              <w:rPr>
                <w:lang w:val="it-IT"/>
              </w:rPr>
            </w:pPr>
          </w:p>
        </w:tc>
      </w:tr>
      <w:tr w:rsidR="00FA6E94" w:rsidRPr="006A1402" w14:paraId="10E297E8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6EB2EB" w14:textId="6F6AA5B6" w:rsidR="00FA6E94" w:rsidRDefault="00FA6E94">
            <w:pPr>
              <w:spacing w:line="240" w:lineRule="auto"/>
            </w:pPr>
            <w:r>
              <w:t>15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D296B9" w14:textId="368900F8" w:rsidR="00FA6E94" w:rsidRPr="001A1840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Giorn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ECF746" w14:textId="7A26F76C" w:rsidR="00FA6E94" w:rsidRDefault="00FA6E94" w:rsidP="006F0375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Turn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D6F785" w14:textId="3D9C53EB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uccessivamente nella specifica ai camerieri ed ai tavoli è associato il concetto di turno e non di giorno.   </w:t>
            </w:r>
          </w:p>
        </w:tc>
      </w:tr>
      <w:tr w:rsidR="00FA6E94" w:rsidRPr="006A1402" w14:paraId="55136D9D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F3970B" w14:textId="39B5F894" w:rsidR="00FA6E94" w:rsidRDefault="00FA6E94">
            <w:pPr>
              <w:spacing w:line="240" w:lineRule="auto"/>
            </w:pPr>
            <w:r>
              <w:t>17-18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2FAD9" w14:textId="77777777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</w:t>
            </w: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 xml:space="preserve">uali camerieri lavorano in quali turni e quali tavoli sono utilizzati in </w:t>
            </w:r>
          </w:p>
          <w:p w14:paraId="32F635D2" w14:textId="14CB4D72" w:rsidR="00FA6E94" w:rsidRDefault="00FA6E94" w:rsidP="006F0375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1A1840"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quali turni</w:t>
            </w: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7B954D" w14:textId="5B5ACDB9" w:rsidR="00FA6E94" w:rsidRP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 xml:space="preserve">I </w:t>
            </w:r>
            <w:r w:rsidRPr="00421A69">
              <w:rPr>
                <w:lang w:val="it"/>
              </w:rPr>
              <w:t>turni dei camerieri e quali tavoli sono utilizzati nei vari turn</w:t>
            </w:r>
            <w:r>
              <w:rPr>
                <w:lang w:val="it"/>
              </w:rPr>
              <w:t>i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1B86E8" w14:textId="2EB39AB8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La nuova frase è più chiara.     </w:t>
            </w:r>
          </w:p>
        </w:tc>
      </w:tr>
      <w:tr w:rsidR="00FA6E94" w:rsidRPr="00865C00" w14:paraId="408731F0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E2648F" w14:textId="7E4D814E" w:rsidR="00FA6E94" w:rsidRDefault="00FA6E94">
            <w:pPr>
              <w:spacing w:line="240" w:lineRule="auto"/>
            </w:pPr>
            <w:r>
              <w:t>20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386AC9" w14:textId="2A19E75E" w:rsid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  <w:t>Costi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657AA2" w14:textId="6C1F3813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Prezzi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1E7BFC" w14:textId="04E286D1" w:rsidR="00FA6E94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In precedenza</w:t>
            </w:r>
            <w:proofErr w:type="gramEnd"/>
            <w:r>
              <w:rPr>
                <w:lang w:val="it-IT"/>
              </w:rPr>
              <w:t xml:space="preserve"> nella specifica è utilizzato il termine prezzi.</w:t>
            </w:r>
          </w:p>
        </w:tc>
      </w:tr>
      <w:tr w:rsidR="00FA6E94" w:rsidRPr="006A1402" w14:paraId="089CEFA6" w14:textId="77777777">
        <w:tc>
          <w:tcPr>
            <w:tcW w:w="10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60B8BA" w14:textId="593EE56C" w:rsidR="00FA6E94" w:rsidRDefault="00FA6E94">
            <w:pPr>
              <w:spacing w:line="240" w:lineRule="auto"/>
            </w:pPr>
            <w:r>
              <w:t>22-23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9B7B9C" w14:textId="59ACE154" w:rsidR="00FA6E94" w:rsidRPr="00FA6E94" w:rsidRDefault="00FA6E94" w:rsidP="00FA6E94">
            <w:pPr>
              <w:spacing w:after="0" w:line="240" w:lineRule="auto"/>
              <w:jc w:val="left"/>
              <w:rPr>
                <w:rFonts w:eastAsia="Times New Roman"/>
                <w:color w:val="222222"/>
                <w:szCs w:val="24"/>
                <w:shd w:val="clear" w:color="auto" w:fill="FFFFFF"/>
                <w:lang w:val="it-IT" w:eastAsia="it-IT"/>
              </w:rPr>
            </w:pPr>
            <w:r w:rsidRPr="00FA6E94">
              <w:rPr>
                <w:lang w:val="it"/>
              </w:rPr>
              <w:t xml:space="preserve">se </w:t>
            </w:r>
            <w:r w:rsidR="001C0724">
              <w:rPr>
                <w:lang w:val="it"/>
              </w:rPr>
              <w:t>viene ordinato ad un cameriere da un cliente un prodotto che non è disponibile…</w:t>
            </w:r>
          </w:p>
        </w:tc>
        <w:tc>
          <w:tcPr>
            <w:tcW w:w="1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C074" w14:textId="3AD54A68" w:rsidR="00FA6E94" w:rsidRDefault="00FA6E94" w:rsidP="006F0375">
            <w:pPr>
              <w:spacing w:line="240" w:lineRule="auto"/>
              <w:jc w:val="left"/>
              <w:rPr>
                <w:lang w:val="it"/>
              </w:rPr>
            </w:pPr>
            <w:r>
              <w:rPr>
                <w:lang w:val="it"/>
              </w:rPr>
              <w:t>S</w:t>
            </w:r>
            <w:r w:rsidRPr="006F0375">
              <w:rPr>
                <w:lang w:val="it"/>
              </w:rPr>
              <w:t>e un cliente ordina un prodotto che non è disponibile</w:t>
            </w:r>
            <w:r>
              <w:rPr>
                <w:lang w:val="it"/>
              </w:rPr>
              <w:t>…</w:t>
            </w:r>
          </w:p>
        </w:tc>
        <w:tc>
          <w:tcPr>
            <w:tcW w:w="52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A0DF21" w14:textId="58F7255A" w:rsidR="00A02D86" w:rsidRDefault="00FA6E94" w:rsidP="00FA6E9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La nuova frase è più chiara.</w:t>
            </w:r>
          </w:p>
        </w:tc>
      </w:tr>
    </w:tbl>
    <w:p w14:paraId="3D0F1C88" w14:textId="77777777" w:rsidR="00A02D86" w:rsidRPr="009361B1" w:rsidRDefault="00A02D86">
      <w:pPr>
        <w:pStyle w:val="Titolo3"/>
        <w:rPr>
          <w:lang w:val="it-IT"/>
        </w:rPr>
      </w:pPr>
    </w:p>
    <w:p w14:paraId="676883A4" w14:textId="468A2736" w:rsidR="00EB0995" w:rsidRDefault="00FF6BD4">
      <w:pPr>
        <w:pStyle w:val="Titolo3"/>
      </w:pPr>
      <w:proofErr w:type="spellStart"/>
      <w:r>
        <w:t>Specifica</w:t>
      </w:r>
      <w:proofErr w:type="spellEnd"/>
      <w:r>
        <w:t xml:space="preserve"> </w:t>
      </w:r>
      <w:proofErr w:type="spellStart"/>
      <w:r>
        <w:t>disambiguata</w:t>
      </w:r>
      <w:proofErr w:type="spellEnd"/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6A1402" w14:paraId="70549614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D84C8C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bookmarkStart w:id="6" w:name="_Hlk28012085"/>
            <w:r w:rsidRPr="005C3271">
              <w:rPr>
                <w:lang w:val="it"/>
              </w:rPr>
              <w:t xml:space="preserve">Si vuole progettare il back end di un sistema informativo per la gestione dell’operatività di </w:t>
            </w:r>
          </w:p>
          <w:p w14:paraId="10FD8C6D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a pizzeria. In tale pizzeria è di interesse tenere traccia dei tavoli disponibili e di quelli occupati, </w:t>
            </w:r>
          </w:p>
          <w:p w14:paraId="31E0C55E" w14:textId="77777777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dei camerieri associati ai tavoli, dei pizzaioli che preparano le pizze, del barista che prepara le bevande e del manager. Ciascuno dei lavoratori della pizzeria ha differenti mansioni </w:t>
            </w:r>
          </w:p>
          <w:p w14:paraId="25479C03" w14:textId="06929BEB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  <w:p w14:paraId="4738EC91" w14:textId="417433DA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6DD84978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1D8775C9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Un cameriere ha sempre la possibilità di visualizzare quali tavoli a lui associati sono </w:t>
            </w:r>
          </w:p>
          <w:p w14:paraId="70BE56CA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occupati e quali sono stati serviti. Al momento di prendere l’ordine il cameriere registra la </w:t>
            </w:r>
          </w:p>
          <w:p w14:paraId="51147B1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manda. Parte delle ordinazioni sono espletate dal barista, parte dal pizzaiolo.</w:t>
            </w:r>
          </w:p>
          <w:p w14:paraId="19C411EE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</w:p>
          <w:p w14:paraId="11F09DBF" w14:textId="38BC0AB6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ordine di ricezione della comanda. Quando</w:t>
            </w:r>
            <w:r w:rsidR="00496E34">
              <w:rPr>
                <w:lang w:val="it"/>
              </w:rPr>
              <w:t xml:space="preserve"> viene espletato un ordine</w:t>
            </w:r>
            <w:r w:rsidRPr="005C3271">
              <w:rPr>
                <w:lang w:val="it"/>
              </w:rPr>
              <w:t>, il</w:t>
            </w:r>
          </w:p>
          <w:p w14:paraId="56E06A66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ameriere viene notificato e può visualizzare cosa è pronto (in relazione agli ordini) e a quale tavolo va consegnato.</w:t>
            </w:r>
          </w:p>
          <w:p w14:paraId="7A5EA5DD" w14:textId="3342B2C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 w:rsidR="00750AA0"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1C0E152F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 Il</w:t>
            </w:r>
          </w:p>
          <w:p w14:paraId="634F765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  <w:p w14:paraId="7A7B4E94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  <w:p w14:paraId="67826A5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</w:p>
          <w:p w14:paraId="4A91DA98" w14:textId="77777777" w:rsidR="00021DDB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(ad esempio, un cliente potrebbe voler aggiungere del tonno ad una pizza quattro formaggi),</w:t>
            </w:r>
          </w:p>
          <w:p w14:paraId="11367F13" w14:textId="6D7BDED1" w:rsid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on i relativi prezzi.</w:t>
            </w:r>
          </w:p>
          <w:p w14:paraId="72B5ABDB" w14:textId="451B36E6" w:rsidR="005C3271" w:rsidRPr="001C0724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</w:p>
          <w:p w14:paraId="08676C40" w14:textId="62F679E7" w:rsidR="005C3271" w:rsidRDefault="00021DDB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 xml:space="preserve">ingoli prodotti. In questo modo, se un cliente ordina un prodotto </w:t>
            </w:r>
            <w:r w:rsidR="00D46BF6">
              <w:rPr>
                <w:lang w:val="it"/>
              </w:rPr>
              <w:t xml:space="preserve">(pizza con eventuali aggiunte o una bevanda) </w:t>
            </w:r>
            <w:r w:rsidR="005C3271" w:rsidRPr="005C3271">
              <w:rPr>
                <w:lang w:val="it"/>
              </w:rPr>
              <w:t>che non è disponibile, questo non potrà essere aggiunto all’ordine.</w:t>
            </w:r>
          </w:p>
          <w:p w14:paraId="477859A7" w14:textId="77777777" w:rsidR="001C0724" w:rsidRPr="005C3271" w:rsidRDefault="001C0724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  <w:p w14:paraId="02B096D7" w14:textId="77777777" w:rsidR="005C3271" w:rsidRPr="005C3271" w:rsidRDefault="005C3271" w:rsidP="005C3271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 manager ha la possibilità di stampare lo scontrino di un ordine. Inoltre, per motivi</w:t>
            </w:r>
          </w:p>
          <w:p w14:paraId="1E3E9C4F" w14:textId="7386325D" w:rsidR="00EB0995" w:rsidRPr="005C3271" w:rsidRDefault="00994405" w:rsidP="005C3271">
            <w:pPr>
              <w:rPr>
                <w:lang w:val="it-IT"/>
              </w:rPr>
            </w:pPr>
            <w:r>
              <w:rPr>
                <w:lang w:val="it"/>
              </w:rPr>
              <w:t>s</w:t>
            </w:r>
            <w:r w:rsidR="005C3271" w:rsidRPr="005C3271">
              <w:rPr>
                <w:lang w:val="it"/>
              </w:rPr>
              <w:t>tatistici, ha la possibilità di visualizzare le entrate giornaliere e/o mensili.</w:t>
            </w:r>
          </w:p>
          <w:bookmarkEnd w:id="6"/>
          <w:p w14:paraId="62FF5678" w14:textId="77777777" w:rsidR="00EB0995" w:rsidRPr="001A1840" w:rsidRDefault="00EB0995">
            <w:pPr>
              <w:rPr>
                <w:lang w:val="it-IT"/>
              </w:rPr>
            </w:pPr>
          </w:p>
          <w:p w14:paraId="78A51647" w14:textId="77777777" w:rsidR="00EB0995" w:rsidRPr="001A1840" w:rsidRDefault="00EB0995">
            <w:pPr>
              <w:rPr>
                <w:lang w:val="it-IT"/>
              </w:rPr>
            </w:pPr>
          </w:p>
        </w:tc>
      </w:tr>
    </w:tbl>
    <w:p w14:paraId="132DAD4A" w14:textId="66C54A10" w:rsidR="00EB0995" w:rsidRPr="001A1840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lastRenderedPageBreak/>
        <w:t>Glossario dei Termin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90"/>
        <w:gridCol w:w="2490"/>
        <w:gridCol w:w="2491"/>
        <w:gridCol w:w="2418"/>
      </w:tblGrid>
      <w:tr w:rsidR="00EB0995" w14:paraId="50631700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A5DAEF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Termine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0E5E0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D3AD92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Sinonimi</w:t>
            </w:r>
            <w:proofErr w:type="spellEnd"/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5A9DBD4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llegamenti</w:t>
            </w:r>
            <w:proofErr w:type="spellEnd"/>
          </w:p>
        </w:tc>
      </w:tr>
      <w:tr w:rsidR="00EB0995" w:rsidRPr="009361B1" w14:paraId="22DE864A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643AE" w14:textId="2B4A8C44" w:rsidR="00EB0995" w:rsidRDefault="009361B1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0F142C" w14:textId="329620B3" w:rsidR="00EB0995" w:rsidRPr="009361B1" w:rsidRDefault="009361B1" w:rsidP="00496E34">
            <w:pPr>
              <w:spacing w:line="240" w:lineRule="auto"/>
              <w:jc w:val="left"/>
              <w:rPr>
                <w:lang w:val="it-IT"/>
              </w:rPr>
            </w:pPr>
            <w:r w:rsidRPr="009361B1">
              <w:rPr>
                <w:lang w:val="it-IT"/>
              </w:rPr>
              <w:t xml:space="preserve">Il tavolo </w:t>
            </w:r>
            <w:r>
              <w:rPr>
                <w:lang w:val="it-IT"/>
              </w:rPr>
              <w:t xml:space="preserve">è la postazione che </w:t>
            </w:r>
            <w:r w:rsidR="00F91FC8">
              <w:rPr>
                <w:lang w:val="it-IT"/>
              </w:rPr>
              <w:t>viene</w:t>
            </w:r>
            <w:r>
              <w:rPr>
                <w:lang w:val="it-IT"/>
              </w:rPr>
              <w:t xml:space="preserve"> assegnata ad un cliente ed i suoi commensali</w:t>
            </w:r>
            <w:r w:rsidR="00F91FC8">
              <w:rPr>
                <w:lang w:val="it-IT"/>
              </w:rPr>
              <w:t xml:space="preserve"> dal manager</w:t>
            </w:r>
            <w:r>
              <w:rPr>
                <w:lang w:val="it-IT"/>
              </w:rPr>
              <w:t>, ogni tavolo è associato ad un cameriere, può essere occupato o libero.</w:t>
            </w:r>
            <w:r w:rsidR="00A12B14">
              <w:rPr>
                <w:lang w:val="it-IT"/>
              </w:rPr>
              <w:t xml:space="preserve"> </w:t>
            </w:r>
            <w:r w:rsidR="00F91FC8">
              <w:rPr>
                <w:lang w:val="it-IT"/>
              </w:rPr>
              <w:t>Non tutti i tavol</w:t>
            </w:r>
            <w:r w:rsidR="004468B0">
              <w:rPr>
                <w:lang w:val="it-IT"/>
              </w:rPr>
              <w:t>i</w:t>
            </w:r>
            <w:r w:rsidR="00F91FC8">
              <w:rPr>
                <w:lang w:val="it-IT"/>
              </w:rPr>
              <w:t xml:space="preserve"> sono utilizzati in tutti i turni di lavoro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585AB0A" w14:textId="77777777" w:rsidR="00EB0995" w:rsidRPr="009361B1" w:rsidRDefault="00EB0995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BFD56" w14:textId="3C55B383" w:rsidR="001A0144" w:rsidRDefault="009361B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liente,</w:t>
            </w:r>
            <w:r w:rsidR="004468B0">
              <w:rPr>
                <w:lang w:val="it-IT"/>
              </w:rPr>
              <w:t xml:space="preserve"> </w:t>
            </w:r>
            <w:r>
              <w:rPr>
                <w:lang w:val="it-IT"/>
              </w:rPr>
              <w:t>Cameriere</w:t>
            </w:r>
            <w:r w:rsidR="001A0144">
              <w:rPr>
                <w:lang w:val="it-IT"/>
              </w:rPr>
              <w:t>,</w:t>
            </w:r>
          </w:p>
          <w:p w14:paraId="73FF43F2" w14:textId="3ED48B32" w:rsidR="00EB0995" w:rsidRP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urno</w:t>
            </w:r>
            <w:r w:rsidR="00155420">
              <w:rPr>
                <w:lang w:val="it-IT"/>
              </w:rPr>
              <w:t>,</w:t>
            </w:r>
            <w:r w:rsidR="004468B0">
              <w:rPr>
                <w:lang w:val="it-IT"/>
              </w:rPr>
              <w:t xml:space="preserve"> </w:t>
            </w:r>
            <w:r w:rsidR="00155420">
              <w:rPr>
                <w:lang w:val="it-IT"/>
              </w:rPr>
              <w:t>Ordine.</w:t>
            </w:r>
          </w:p>
        </w:tc>
      </w:tr>
      <w:tr w:rsidR="009361B1" w:rsidRPr="009361B1" w14:paraId="40576A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950EE2" w14:textId="29E6636C" w:rsidR="009361B1" w:rsidRDefault="00155420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68B6B6" w14:textId="6C93A560" w:rsidR="00155420" w:rsidRPr="009361B1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È una persona che lavora nella pizzeria, può</w:t>
            </w:r>
            <w:r w:rsidR="00155420">
              <w:rPr>
                <w:lang w:val="it-IT"/>
              </w:rPr>
              <w:t xml:space="preserve"> essere un manager, un cameriere, un pizzaiolo oppure un barista</w:t>
            </w:r>
            <w:r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365050" w14:textId="202C3041" w:rsidR="009361B1" w:rsidRPr="009361B1" w:rsidRDefault="009E5F2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Lavorator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B3F1FF" w14:textId="18F53B01" w:rsidR="009361B1" w:rsidRDefault="001A0144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Turno</w:t>
            </w:r>
            <w:r w:rsidR="00A12B14">
              <w:rPr>
                <w:lang w:val="it-IT"/>
              </w:rPr>
              <w:t>.</w:t>
            </w:r>
          </w:p>
        </w:tc>
      </w:tr>
      <w:tr w:rsidR="007A0749" w:rsidRPr="009361B1" w14:paraId="517434AB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88DA20" w14:textId="77777777" w:rsidR="007A0749" w:rsidRDefault="007A074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  <w:p w14:paraId="467C2CA3" w14:textId="77777777" w:rsidR="00155420" w:rsidRDefault="00155420">
            <w:pPr>
              <w:spacing w:line="240" w:lineRule="auto"/>
            </w:pPr>
          </w:p>
          <w:p w14:paraId="57916818" w14:textId="77777777" w:rsidR="00155420" w:rsidRDefault="00155420">
            <w:pPr>
              <w:spacing w:line="240" w:lineRule="auto"/>
            </w:pPr>
          </w:p>
          <w:p w14:paraId="156D20F1" w14:textId="77777777" w:rsidR="00155420" w:rsidRDefault="00155420">
            <w:pPr>
              <w:spacing w:line="240" w:lineRule="auto"/>
            </w:pPr>
          </w:p>
          <w:p w14:paraId="3A0D884A" w14:textId="24F3C510" w:rsidR="00BC2A01" w:rsidRDefault="00BC2A01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3254D4" w14:textId="1D70E8E2" w:rsidR="007A0749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Una persona che viene a mangiare nella pizzeria solo o con altre persone in particolare occupano un tavolo e fanno delle ordinazioni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9ED099C" w14:textId="77777777" w:rsidR="007A0749" w:rsidRPr="009361B1" w:rsidRDefault="007A0749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9648D0" w14:textId="16683A08" w:rsidR="007A0749" w:rsidRDefault="00C01BF4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</w:t>
            </w:r>
            <w:r w:rsidR="00A12B14">
              <w:rPr>
                <w:lang w:val="it-IT"/>
              </w:rPr>
              <w:t>.</w:t>
            </w:r>
          </w:p>
        </w:tc>
      </w:tr>
      <w:tr w:rsidR="00BC2A01" w:rsidRPr="009361B1" w14:paraId="255E2A4D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73AAAE" w14:textId="6FB720F7" w:rsidR="00BC2A01" w:rsidRDefault="00BC2A01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678FCE" w14:textId="32A5F49A" w:rsidR="00BC2A01" w:rsidRDefault="00BC2A01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cevuta fiscale degli ordini fatti da un tavolo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04AD53" w14:textId="0240BD9F" w:rsidR="00BC2A01" w:rsidRPr="009361B1" w:rsidRDefault="00BC2A01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Ricevuta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7A1AAC" w14:textId="0D795051" w:rsidR="00BC2A01" w:rsidRDefault="00BC2A01" w:rsidP="00A12B14">
            <w:pPr>
              <w:tabs>
                <w:tab w:val="right" w:pos="2275"/>
              </w:tabs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Ordine</w:t>
            </w:r>
          </w:p>
        </w:tc>
      </w:tr>
      <w:tr w:rsidR="00C01BF4" w:rsidRPr="009361B1" w14:paraId="499C3273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90C76F" w14:textId="77777777" w:rsidR="00C01BF4" w:rsidRDefault="00CF18B3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  <w:p w14:paraId="398BBF2A" w14:textId="77777777" w:rsidR="00CF18B3" w:rsidRDefault="00CF18B3">
            <w:pPr>
              <w:spacing w:line="240" w:lineRule="auto"/>
            </w:pPr>
          </w:p>
          <w:p w14:paraId="24CBD26B" w14:textId="77777777" w:rsidR="00CF18B3" w:rsidRDefault="00CF18B3">
            <w:pPr>
              <w:spacing w:line="240" w:lineRule="auto"/>
            </w:pPr>
          </w:p>
          <w:p w14:paraId="48AEC606" w14:textId="77777777" w:rsidR="00CF18B3" w:rsidRDefault="00CF18B3">
            <w:pPr>
              <w:spacing w:line="240" w:lineRule="auto"/>
            </w:pPr>
          </w:p>
          <w:p w14:paraId="5689732C" w14:textId="3A542225" w:rsidR="00CF18B3" w:rsidRDefault="00CF18B3">
            <w:pPr>
              <w:spacing w:line="240" w:lineRule="auto"/>
            </w:pPr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143FCA" w14:textId="1346305A" w:rsidR="00C01BF4" w:rsidRDefault="00CF18B3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rodotto richiesto da un tavolo, può essere ordinato in una quantità maggiore di 1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E01C4D" w14:textId="57612314" w:rsidR="00C01BF4" w:rsidRPr="009361B1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Comanda, Ordinazione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A6972" w14:textId="65E8119D" w:rsidR="00C01BF4" w:rsidRDefault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Prodotto, Tavolo.</w:t>
            </w:r>
          </w:p>
        </w:tc>
      </w:tr>
      <w:tr w:rsidR="00E314F4" w:rsidRPr="006A0331" w14:paraId="0397E47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104384" w14:textId="263048FC" w:rsidR="00E314F4" w:rsidRDefault="00424509">
            <w:pPr>
              <w:spacing w:line="240" w:lineRule="auto"/>
            </w:pPr>
            <w:proofErr w:type="spellStart"/>
            <w:r>
              <w:lastRenderedPageBreak/>
              <w:t>Prodott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ACE28" w14:textId="0B94AC36" w:rsidR="00E314F4" w:rsidRDefault="00F91FC8" w:rsidP="00496E3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ono gli alimenti che la pizzeria offre,</w:t>
            </w:r>
            <w:r w:rsidR="00E87CBA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possono </w:t>
            </w:r>
            <w:r w:rsidR="00941949">
              <w:rPr>
                <w:lang w:val="it-IT"/>
              </w:rPr>
              <w:t>essere una pizza (con eventuali ingredienti aggiuntivi) o una bevand</w:t>
            </w:r>
            <w:r w:rsidR="00155420">
              <w:rPr>
                <w:lang w:val="it-IT"/>
              </w:rPr>
              <w:t>a</w:t>
            </w:r>
            <w:r>
              <w:rPr>
                <w:lang w:val="it-IT"/>
              </w:rPr>
              <w:t xml:space="preserve">. </w:t>
            </w:r>
            <w:r w:rsidR="00C26C5D" w:rsidRPr="005F7D38">
              <w:rPr>
                <w:lang w:val="it-IT"/>
              </w:rPr>
              <w:t>L’insieme</w:t>
            </w:r>
            <w:r w:rsidR="00155420" w:rsidRPr="005F7D38">
              <w:rPr>
                <w:lang w:val="it-IT"/>
              </w:rPr>
              <w:t xml:space="preserve"> dei prodotti definisce il menù</w:t>
            </w:r>
            <w:r w:rsidRPr="005F7D38">
              <w:rPr>
                <w:lang w:val="it-IT"/>
              </w:rPr>
              <w:t>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4C3BF01" w14:textId="61B6BEA1" w:rsidR="00E314F4" w:rsidRPr="009361B1" w:rsidRDefault="009E5F22" w:rsidP="00C26C5D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Pizza, Bevanda, Ingrediente aggiuntivo.</w:t>
            </w: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837E7A" w14:textId="4F5F4D94" w:rsidR="00793056" w:rsidRDefault="00155420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Ordine.</w:t>
            </w:r>
          </w:p>
        </w:tc>
      </w:tr>
      <w:tr w:rsidR="00CF18B3" w:rsidRPr="009361B1" w14:paraId="245A309E" w14:textId="77777777" w:rsidTr="00941949"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17B76B" w14:textId="6CC0A50C" w:rsidR="00CF18B3" w:rsidRDefault="00CF18B3" w:rsidP="00CF18B3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24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E42E95" w14:textId="43BE53F7" w:rsidR="00CF18B3" w:rsidRDefault="00CF18B3" w:rsidP="00CF18B3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ono specifici intervalli di orari di lavoro (giorno/ora) nei quali può variare numero di camerieri, numero di tavoli e variare il singolo impiegato </w:t>
            </w:r>
            <w:proofErr w:type="spellStart"/>
            <w:r>
              <w:rPr>
                <w:lang w:val="it-IT"/>
              </w:rPr>
              <w:t>impiegato</w:t>
            </w:r>
            <w:proofErr w:type="spellEnd"/>
            <w:r>
              <w:rPr>
                <w:lang w:val="it-IT"/>
              </w:rPr>
              <w:t xml:space="preserve"> (</w:t>
            </w:r>
            <w:proofErr w:type="spellStart"/>
            <w:proofErr w:type="gramStart"/>
            <w:r>
              <w:rPr>
                <w:lang w:val="it-IT"/>
              </w:rPr>
              <w:t>e,g</w:t>
            </w:r>
            <w:proofErr w:type="spellEnd"/>
            <w:proofErr w:type="gramEnd"/>
            <w:r>
              <w:rPr>
                <w:lang w:val="it-IT"/>
              </w:rPr>
              <w:t xml:space="preserve"> martedì lavora un barista, mercoledì ne lavora un altro).</w:t>
            </w:r>
          </w:p>
        </w:tc>
        <w:tc>
          <w:tcPr>
            <w:tcW w:w="24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DBD222" w14:textId="77777777" w:rsidR="00CF18B3" w:rsidRDefault="00CF18B3" w:rsidP="00CF18B3">
            <w:pPr>
              <w:spacing w:line="240" w:lineRule="auto"/>
              <w:rPr>
                <w:lang w:val="it-IT"/>
              </w:rPr>
            </w:pPr>
          </w:p>
        </w:tc>
        <w:tc>
          <w:tcPr>
            <w:tcW w:w="2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19518B" w14:textId="0356CB16" w:rsidR="00CF18B3" w:rsidRDefault="00CF18B3" w:rsidP="00CF18B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Tavolo, Impiegato.</w:t>
            </w:r>
          </w:p>
        </w:tc>
      </w:tr>
    </w:tbl>
    <w:p w14:paraId="2344E2EF" w14:textId="77777777" w:rsidR="004468B0" w:rsidRPr="009361B1" w:rsidRDefault="004468B0">
      <w:pPr>
        <w:rPr>
          <w:lang w:val="it-IT"/>
        </w:rPr>
      </w:pPr>
    </w:p>
    <w:p w14:paraId="3BDC73D0" w14:textId="39B743D2" w:rsidR="00EB0995" w:rsidRPr="00A02D86" w:rsidRDefault="00FF6BD4" w:rsidP="00AB690D">
      <w:pPr>
        <w:pStyle w:val="Titolo2"/>
        <w:rPr>
          <w:lang w:val="it-IT"/>
        </w:rPr>
      </w:pPr>
      <w:r w:rsidRPr="001A1840">
        <w:rPr>
          <w:lang w:val="it-IT"/>
        </w:rPr>
        <w:t>Raggruppamento dei requisiti in insiemi omogenei</w:t>
      </w:r>
      <w:r w:rsidR="00436CA0">
        <w:rPr>
          <w:lang w:val="it-IT"/>
        </w:rPr>
        <w:tab/>
      </w:r>
      <w:r w:rsidR="00436CA0">
        <w:rPr>
          <w:lang w:val="it-IT"/>
        </w:rPr>
        <w:tab/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62"/>
      </w:tblGrid>
      <w:tr w:rsidR="00EB0995" w:rsidRPr="00436CA0" w14:paraId="100C2625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353C729" w14:textId="78E6543B" w:rsidR="00EB0995" w:rsidRDefault="00FF6BD4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a</w:t>
            </w:r>
            <w:r w:rsidR="00436CA0">
              <w:rPr>
                <w:b/>
              </w:rPr>
              <w:t xml:space="preserve">l </w:t>
            </w:r>
            <w:proofErr w:type="spellStart"/>
            <w:r w:rsidR="00436CA0">
              <w:rPr>
                <w:b/>
              </w:rPr>
              <w:t>Tavol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EB0995" w:rsidRPr="006A1402" w14:paraId="1487C36C" w14:textId="77777777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D392F" w14:textId="77777777" w:rsidR="00C33686" w:rsidRPr="005C3271" w:rsidRDefault="00C33686" w:rsidP="00C33686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tale pizzeria è di interesse tenere traccia dei tavoli disponibili e di quelli occupati, </w:t>
            </w:r>
          </w:p>
          <w:p w14:paraId="3D202066" w14:textId="3BFD7A42" w:rsidR="00C33686" w:rsidRPr="0050155C" w:rsidRDefault="00C33686" w:rsidP="00C33686">
            <w:pPr>
              <w:spacing w:line="240" w:lineRule="auto"/>
              <w:rPr>
                <w:lang w:val="it"/>
              </w:rPr>
            </w:pPr>
            <w:r w:rsidRPr="005C3271">
              <w:rPr>
                <w:lang w:val="it"/>
              </w:rPr>
              <w:t>dei camerieri associati ai tavoli</w:t>
            </w:r>
            <w:r w:rsidR="00BE49C1">
              <w:rPr>
                <w:lang w:val="it"/>
              </w:rPr>
              <w:t>.</w:t>
            </w:r>
          </w:p>
        </w:tc>
      </w:tr>
      <w:tr w:rsidR="00C33686" w:rsidRPr="00436CA0" w14:paraId="24AA7883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113EE50" w14:textId="01BD88FB" w:rsidR="00C33686" w:rsidRDefault="00C33686" w:rsidP="001725E6">
            <w:pPr>
              <w:spacing w:line="240" w:lineRule="auto"/>
            </w:pPr>
            <w:proofErr w:type="spellStart"/>
            <w:r>
              <w:rPr>
                <w:b/>
              </w:rPr>
              <w:t>Frasi</w:t>
            </w:r>
            <w:proofErr w:type="spellEnd"/>
            <w:r>
              <w:rPr>
                <w:b/>
              </w:rPr>
              <w:t xml:space="preserve"> relative </w:t>
            </w:r>
            <w:r w:rsidR="00FD5AC9">
              <w:rPr>
                <w:b/>
              </w:rPr>
              <w:t xml:space="preserve">all’ </w:t>
            </w:r>
            <w:proofErr w:type="spellStart"/>
            <w:r w:rsidR="00FD5AC9">
              <w:rPr>
                <w:b/>
              </w:rPr>
              <w:t>Impiegato</w:t>
            </w:r>
            <w:proofErr w:type="spellEnd"/>
            <w:r w:rsidR="0050155C">
              <w:rPr>
                <w:b/>
              </w:rPr>
              <w:t>:</w:t>
            </w:r>
          </w:p>
        </w:tc>
      </w:tr>
      <w:tr w:rsidR="00C33686" w:rsidRPr="006A1402" w14:paraId="61A3F952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BEF403" w14:textId="4B5D2DC7" w:rsidR="00C33686" w:rsidRPr="00C33686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n tale pizzeria è di interesse tenere traccia dei tavoli disponibili e di quelli occupati, dei camerieri associati ai tavoli, dei pizzaioli che preparano le pizze, del barista che prepara le bevande e del manager.</w:t>
            </w:r>
          </w:p>
        </w:tc>
      </w:tr>
      <w:tr w:rsidR="00750AA0" w:rsidRPr="006A1402" w14:paraId="1069534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866F52" w14:textId="1895A117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Ciascuno dei lavoratori della pizzeria ha differenti mansioni e può effettuar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perazioni differenti all’interno del sistema.</w:t>
            </w:r>
          </w:p>
        </w:tc>
      </w:tr>
      <w:tr w:rsidR="00750AA0" w:rsidRPr="006A1402" w14:paraId="79639746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8BCDD0" w14:textId="44FF967B" w:rsidR="00750AA0" w:rsidRPr="005C3271" w:rsidRDefault="004C3C34" w:rsidP="00750AA0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l’ingresso di un cliente, il manager lo riceve e lo registra, segnando nome, cognome e numero di commensali, assegnandogli un tavolo disponibile in grado di ospitarli tutti.</w:t>
            </w:r>
          </w:p>
        </w:tc>
      </w:tr>
      <w:tr w:rsidR="00750AA0" w:rsidRPr="006A1402" w14:paraId="47F730AD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86D71C" w14:textId="27BA1D0A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cameriere ha sempre la possibilità di visualizzare quali tavoli a lui associati sono occupati e quali sono stati serviti.</w:t>
            </w:r>
          </w:p>
        </w:tc>
      </w:tr>
      <w:tr w:rsidR="004C3C34" w:rsidRPr="006A1402" w14:paraId="2534E680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170559" w14:textId="6DB79192" w:rsidR="004C3C34" w:rsidRPr="005C3271" w:rsidRDefault="004C3C34" w:rsidP="004C3C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6E34" w:rsidRPr="006A1402" w14:paraId="632ED554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1BD107" w14:textId="7DDD84DD" w:rsidR="00496E34" w:rsidRPr="005C3271" w:rsidRDefault="00496E34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Barista e pizzaiolo hanno sempre la possibilità di visualizzare cosa debbono preparare, in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ordine di ricezione della comanda</w:t>
            </w:r>
          </w:p>
        </w:tc>
      </w:tr>
      <w:tr w:rsidR="00994405" w:rsidRPr="006A1402" w14:paraId="16C3A57B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B0D40C" w14:textId="71FD9A1C" w:rsidR="00994405" w:rsidRPr="005C3271" w:rsidRDefault="00994405" w:rsidP="00496E3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lastRenderedPageBreak/>
              <w:t>Il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manager può definire i turni dei camerieri e quali tavoli sono utilizzati nei vari turni.</w:t>
            </w:r>
          </w:p>
        </w:tc>
      </w:tr>
      <w:tr w:rsidR="00994405" w:rsidRPr="006A1402" w14:paraId="2E687F1C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FE7202" w14:textId="4CCF620B" w:rsidR="00994405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u w:val="single"/>
                <w:lang w:val="it"/>
              </w:rPr>
            </w:pPr>
            <w:r w:rsidRPr="005C3271">
              <w:rPr>
                <w:lang w:val="it"/>
              </w:rPr>
              <w:t xml:space="preserve">Allo stesso modo, il manager ha la possibilità di tenere traccia delle disponibilità dei </w:t>
            </w:r>
            <w:r>
              <w:rPr>
                <w:lang w:val="it"/>
              </w:rPr>
              <w:t>s</w:t>
            </w:r>
            <w:r w:rsidRPr="005C3271">
              <w:rPr>
                <w:lang w:val="it"/>
              </w:rPr>
              <w:t>ingoli prodotti.</w:t>
            </w:r>
          </w:p>
        </w:tc>
      </w:tr>
      <w:tr w:rsidR="00994405" w:rsidRPr="006A1402" w14:paraId="69CE2569" w14:textId="77777777" w:rsidTr="001725E6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D3BDB" w14:textId="2706E725" w:rsidR="00B510DF" w:rsidRPr="00994405" w:rsidRDefault="00994405" w:rsidP="00994405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. Inoltre, per motivi</w:t>
            </w:r>
            <w:r>
              <w:rPr>
                <w:lang w:val="it"/>
              </w:rPr>
              <w:t xml:space="preserve"> s</w:t>
            </w:r>
            <w:r w:rsidRPr="005C3271">
              <w:rPr>
                <w:lang w:val="it"/>
              </w:rPr>
              <w:t>tatistici, ha la possibilità di visualizzare le entrate giornaliere e/o mensili.</w:t>
            </w:r>
          </w:p>
        </w:tc>
      </w:tr>
      <w:tr w:rsidR="00264844" w:rsidRPr="00436CA0" w14:paraId="04C371A9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68B3029" w14:textId="06AFA86B" w:rsidR="00264844" w:rsidRP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264844">
              <w:rPr>
                <w:b/>
                <w:bCs/>
                <w:lang w:val="it"/>
              </w:rPr>
              <w:t xml:space="preserve">Frasi relative al </w:t>
            </w:r>
            <w:r>
              <w:rPr>
                <w:b/>
                <w:bCs/>
                <w:lang w:val="it"/>
              </w:rPr>
              <w:t>Cliente</w:t>
            </w:r>
            <w:r w:rsidRPr="00264844">
              <w:rPr>
                <w:lang w:val="it"/>
              </w:rPr>
              <w:t>:</w:t>
            </w:r>
          </w:p>
        </w:tc>
      </w:tr>
      <w:tr w:rsidR="00264844" w:rsidRPr="006A1402" w14:paraId="32157D2E" w14:textId="77777777" w:rsidTr="00264844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4D5D6F" w14:textId="77777777" w:rsidR="00264844" w:rsidRPr="005C3271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All’ingresso di un cliente, il manager lo riceve e lo registra, segnando nome, cognome e </w:t>
            </w:r>
          </w:p>
          <w:p w14:paraId="037C6DA4" w14:textId="77777777" w:rsidR="00264844" w:rsidRDefault="00264844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umero di commensali, assegnandogli un tavolo disponibile in grado di ospitarli tutti.</w:t>
            </w:r>
          </w:p>
          <w:p w14:paraId="73056C37" w14:textId="7CAFE8A1" w:rsidR="00B510DF" w:rsidRPr="0050155C" w:rsidRDefault="00B510DF" w:rsidP="00264844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</w:p>
        </w:tc>
      </w:tr>
      <w:tr w:rsidR="004919EA" w:rsidRPr="00436CA0" w14:paraId="4DCFB15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9AE4668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Turno:</w:t>
            </w:r>
          </w:p>
        </w:tc>
      </w:tr>
      <w:tr w:rsidR="004919EA" w:rsidRPr="006A1402" w14:paraId="41409FD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3D31ADE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La pizzeria opera 24/7, ma per motivi di risparmi</w:t>
            </w:r>
            <w:r>
              <w:rPr>
                <w:lang w:val="it"/>
              </w:rPr>
              <w:t>o</w:t>
            </w:r>
            <w:r w:rsidRPr="005C3271">
              <w:rPr>
                <w:lang w:val="it"/>
              </w:rPr>
              <w:t>, in alcuni turni sono disponibili</w:t>
            </w:r>
          </w:p>
          <w:p w14:paraId="44BA7C55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un numero differente di camerieri e vengono utilizzati un numero differente di tavoli.</w:t>
            </w:r>
          </w:p>
        </w:tc>
      </w:tr>
      <w:tr w:rsidR="004919EA" w:rsidRPr="00436CA0" w14:paraId="6A8A6F7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742036E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 Prodotto:</w:t>
            </w:r>
          </w:p>
        </w:tc>
      </w:tr>
      <w:tr w:rsidR="004919EA" w:rsidRPr="006A1402" w14:paraId="5EB136E5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4417D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enù è unico per tutti i turni e viene definito dal manager, con i rispettivi prezzi.</w:t>
            </w:r>
          </w:p>
        </w:tc>
      </w:tr>
      <w:tr w:rsidR="004919EA" w:rsidRPr="006A1402" w14:paraId="73DBE658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93CAE7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Nel menù è necessario anche prevedere eventuali aggiunte per le pizze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(ad esempio, un cliente potrebbe voler aggiungere del tonno ad una pizza quattro formaggi),</w:t>
            </w:r>
            <w:r>
              <w:rPr>
                <w:lang w:val="it"/>
              </w:rPr>
              <w:t xml:space="preserve"> </w:t>
            </w:r>
            <w:r w:rsidRPr="005C3271">
              <w:rPr>
                <w:lang w:val="it"/>
              </w:rPr>
              <w:t>con i relativi prezzi.</w:t>
            </w:r>
          </w:p>
        </w:tc>
      </w:tr>
      <w:tr w:rsidR="004919EA" w:rsidRPr="00436CA0" w14:paraId="3D2A3DFA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20A36C" w14:textId="77777777" w:rsidR="004919EA" w:rsidRPr="004919EA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>Frasi relative all’ Ordine:</w:t>
            </w:r>
          </w:p>
        </w:tc>
      </w:tr>
      <w:tr w:rsidR="004919EA" w:rsidRPr="006A1402" w14:paraId="2AC84DDB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986E33" w14:textId="77777777" w:rsidR="004919EA" w:rsidRPr="0050155C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Parte delle ordinazioni sono espletate dal barista, parte dal pizzaiolo</w:t>
            </w:r>
          </w:p>
        </w:tc>
      </w:tr>
      <w:tr w:rsidR="004919EA" w:rsidRPr="006A1402" w14:paraId="29E2B4E1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5F8E4B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Al momento di prendere l’ordine il cameriere registra la comanda.</w:t>
            </w:r>
          </w:p>
        </w:tc>
      </w:tr>
      <w:tr w:rsidR="004919EA" w:rsidRPr="006A1402" w14:paraId="709CB5C6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41E936" w14:textId="77777777" w:rsidR="004919EA" w:rsidRPr="005C3271" w:rsidRDefault="004919EA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 xml:space="preserve">In questo modo, se un cliente ordina un prodotto </w:t>
            </w:r>
            <w:r>
              <w:rPr>
                <w:lang w:val="it"/>
              </w:rPr>
              <w:t xml:space="preserve">(pizza con eventuali aggiunte o una bevanda) </w:t>
            </w:r>
            <w:r w:rsidRPr="005C3271">
              <w:rPr>
                <w:lang w:val="it"/>
              </w:rPr>
              <w:t>che non è disponibile, questo non potrà essere aggiunto all’ordine.</w:t>
            </w:r>
          </w:p>
        </w:tc>
      </w:tr>
      <w:tr w:rsidR="00BC2A01" w:rsidRPr="004919EA" w14:paraId="1DFBAE49" w14:textId="77777777" w:rsidTr="00CF18B3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3A86370" w14:textId="32C81B0E" w:rsidR="00BC2A01" w:rsidRPr="004919EA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b/>
                <w:bCs/>
                <w:lang w:val="it"/>
              </w:rPr>
            </w:pPr>
            <w:r w:rsidRPr="004919EA">
              <w:rPr>
                <w:b/>
                <w:bCs/>
                <w:lang w:val="it"/>
              </w:rPr>
              <w:t xml:space="preserve">Frasi relative </w:t>
            </w:r>
            <w:r>
              <w:rPr>
                <w:b/>
                <w:bCs/>
                <w:lang w:val="it"/>
              </w:rPr>
              <w:t>allo Scontrino</w:t>
            </w:r>
            <w:r w:rsidRPr="004919EA">
              <w:rPr>
                <w:b/>
                <w:bCs/>
                <w:lang w:val="it"/>
              </w:rPr>
              <w:t>:</w:t>
            </w:r>
          </w:p>
        </w:tc>
      </w:tr>
      <w:tr w:rsidR="00BC2A01" w:rsidRPr="006A1402" w14:paraId="1D69DABF" w14:textId="77777777" w:rsidTr="004919EA">
        <w:tc>
          <w:tcPr>
            <w:tcW w:w="99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A5EC5F" w14:textId="67AD71BC" w:rsidR="00BC2A01" w:rsidRPr="005C3271" w:rsidRDefault="00BC2A01" w:rsidP="00CF18B3">
            <w:pPr>
              <w:widowControl w:val="0"/>
              <w:autoSpaceDE w:val="0"/>
              <w:autoSpaceDN w:val="0"/>
              <w:adjustRightInd w:val="0"/>
              <w:spacing w:after="200" w:line="276" w:lineRule="auto"/>
              <w:rPr>
                <w:lang w:val="it"/>
              </w:rPr>
            </w:pPr>
            <w:r w:rsidRPr="005C3271">
              <w:rPr>
                <w:lang w:val="it"/>
              </w:rPr>
              <w:t>Il manager ha la possibilità di stampare lo scontrino di un ordine</w:t>
            </w:r>
          </w:p>
        </w:tc>
      </w:tr>
    </w:tbl>
    <w:p w14:paraId="7300DE3F" w14:textId="77777777" w:rsidR="00186CBD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4759B80B" w14:textId="52110BDC" w:rsidR="00264844" w:rsidRPr="00A02D86" w:rsidRDefault="00264844" w:rsidP="00264844">
      <w:pPr>
        <w:rPr>
          <w:lang w:val="it-IT"/>
        </w:rPr>
      </w:pPr>
      <w:r>
        <w:rPr>
          <w:lang w:val="it-IT"/>
        </w:rPr>
        <w:tab/>
      </w:r>
    </w:p>
    <w:p w14:paraId="7E02C3F8" w14:textId="77777777" w:rsidR="001C4975" w:rsidRPr="00264844" w:rsidRDefault="001C4975" w:rsidP="001C4975">
      <w:pPr>
        <w:rPr>
          <w:lang w:val="it-IT"/>
        </w:rPr>
      </w:pPr>
    </w:p>
    <w:p w14:paraId="113CFDF8" w14:textId="77777777" w:rsidR="001C4975" w:rsidRPr="005A4688" w:rsidRDefault="001C4975" w:rsidP="001C4975">
      <w:pPr>
        <w:rPr>
          <w:lang w:val="it-IT"/>
        </w:rPr>
      </w:pPr>
    </w:p>
    <w:p w14:paraId="71D770EB" w14:textId="77777777" w:rsidR="00C33686" w:rsidRPr="005A4688" w:rsidRDefault="00C33686">
      <w:pPr>
        <w:rPr>
          <w:lang w:val="it-IT"/>
        </w:rPr>
      </w:pPr>
    </w:p>
    <w:p w14:paraId="151788EA" w14:textId="77777777" w:rsidR="00EB0995" w:rsidRDefault="00FF6BD4">
      <w:pPr>
        <w:pStyle w:val="Titolo1"/>
      </w:pPr>
      <w:bookmarkStart w:id="7" w:name="_Toc2081466291"/>
      <w:bookmarkStart w:id="8" w:name="_Toc403677057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concettuale</w:t>
      </w:r>
      <w:bookmarkEnd w:id="7"/>
      <w:bookmarkEnd w:id="8"/>
      <w:proofErr w:type="spellEnd"/>
    </w:p>
    <w:p w14:paraId="42EC237E" w14:textId="77777777" w:rsidR="00EB0995" w:rsidRDefault="00FF6BD4">
      <w:pPr>
        <w:pStyle w:val="Titolo2"/>
      </w:pPr>
      <w:proofErr w:type="spellStart"/>
      <w:r>
        <w:t>Costruzione</w:t>
      </w:r>
      <w:proofErr w:type="spellEnd"/>
      <w:r>
        <w:t xml:space="preserve"> </w:t>
      </w:r>
      <w:proofErr w:type="spellStart"/>
      <w:r>
        <w:t>dello</w:t>
      </w:r>
      <w:proofErr w:type="spellEnd"/>
      <w:r>
        <w:t xml:space="preserve"> schema E-R</w:t>
      </w:r>
    </w:p>
    <w:p w14:paraId="29B07AFE" w14:textId="06116FAE" w:rsidR="00FE3374" w:rsidRDefault="008E7F08" w:rsidP="00FE3374">
      <w:pPr>
        <w:rPr>
          <w:lang w:val="it-IT" w:eastAsia="en-US"/>
        </w:rPr>
      </w:pPr>
      <w:r>
        <w:rPr>
          <w:lang w:val="it-IT" w:eastAsia="en-US"/>
        </w:rPr>
        <w:t>Per lo sviluppo dello schema ER è stato seguito un approccio bottom-up partendo modellando dapprima i concetti basici che sono stati ricavati dall’analisi della specifica e poi le loro associazioni concettuali, di seguito sono riportati i suddetti concetti (alcuni dei quali per semplicità già rappresentati in modo più specifico):</w:t>
      </w:r>
    </w:p>
    <w:p w14:paraId="2FC829A4" w14:textId="1B99E09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Per il cliente è importante sapere a quale tavolo viene assegnato in una prima fase è stato messo un attributo che verrà in seguito reificato.</w:t>
      </w:r>
    </w:p>
    <w:p w14:paraId="65F62A78" w14:textId="77777777" w:rsidR="00B4690A" w:rsidRDefault="00B4690A" w:rsidP="00FE3374">
      <w:pPr>
        <w:rPr>
          <w:lang w:val="it-IT" w:eastAsia="en-US"/>
        </w:rPr>
      </w:pPr>
    </w:p>
    <w:p w14:paraId="3A5CA6DC" w14:textId="2CF24F92" w:rsidR="008E7F08" w:rsidRDefault="008E7F08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15CAD13" wp14:editId="4C9A2116">
            <wp:extent cx="1819275" cy="1228725"/>
            <wp:effectExtent l="0" t="0" r="9525" b="9525"/>
            <wp:docPr id="8" name="Immagine 8" descr="Immagine che contiene screenshot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erClient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36975" w14:textId="4953D41F" w:rsidR="00B4690A" w:rsidRPr="00111896" w:rsidRDefault="00B4690A" w:rsidP="00FE3374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>Come per il cliente anche qui sono riportati gli attributi tavolo e prodotto che verranno poi reificati.</w:t>
      </w:r>
    </w:p>
    <w:p w14:paraId="63A41A27" w14:textId="46B8CC83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3A8A94A8" wp14:editId="3ED2893F">
            <wp:extent cx="1819275" cy="981075"/>
            <wp:effectExtent l="0" t="0" r="9525" b="9525"/>
            <wp:docPr id="3" name="Immagin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erOrdine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9275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2B3FE" w14:textId="6215285A" w:rsidR="00B4690A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t xml:space="preserve">Per il turno si è scelto di mettere orario di inizio, orario di fine e giorno </w:t>
      </w:r>
      <w:r w:rsidR="0006545A">
        <w:rPr>
          <w:lang w:val="it-IT" w:eastAsia="en-US"/>
        </w:rPr>
        <w:t xml:space="preserve">in quanto </w:t>
      </w:r>
      <w:r w:rsidRPr="00B4690A">
        <w:rPr>
          <w:lang w:val="it-IT" w:eastAsia="en-US"/>
        </w:rPr>
        <w:t>è prevedibile che i turni di diverse tipologie di impiegato inizino all</w:t>
      </w:r>
      <w:r w:rsidR="00326782">
        <w:rPr>
          <w:lang w:val="it-IT" w:eastAsia="en-US"/>
        </w:rPr>
        <w:t>o</w:t>
      </w:r>
      <w:r w:rsidRPr="00B4690A">
        <w:rPr>
          <w:lang w:val="it-IT" w:eastAsia="en-US"/>
        </w:rPr>
        <w:t xml:space="preserve"> stesso orario ma finiscano in orari diversi cosa che solo con giorno ed orario di inizio non sarebbe rappresentabile</w:t>
      </w:r>
      <w:r w:rsidR="0006545A">
        <w:rPr>
          <w:lang w:val="it-IT" w:eastAsia="en-US"/>
        </w:rPr>
        <w:t>.</w:t>
      </w:r>
    </w:p>
    <w:p w14:paraId="0D8E2CB5" w14:textId="6E98FBF2" w:rsidR="008E7F08" w:rsidRDefault="0065736B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7E065870" wp14:editId="2B5BB44D">
            <wp:extent cx="1428750" cy="1162050"/>
            <wp:effectExtent l="0" t="0" r="0" b="0"/>
            <wp:docPr id="5" name="Immagin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rTurno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3C67E6" w14:textId="42864AB2" w:rsidR="00C51000" w:rsidRPr="00B4690A" w:rsidRDefault="00B4690A" w:rsidP="00B4690A">
      <w:pPr>
        <w:pStyle w:val="Paragrafoelenco"/>
        <w:numPr>
          <w:ilvl w:val="0"/>
          <w:numId w:val="16"/>
        </w:numPr>
        <w:rPr>
          <w:lang w:val="it-IT" w:eastAsia="en-US"/>
        </w:rPr>
      </w:pPr>
      <w:r w:rsidRPr="00B4690A">
        <w:rPr>
          <w:lang w:val="it-IT" w:eastAsia="en-US"/>
        </w:rPr>
        <w:lastRenderedPageBreak/>
        <w:t xml:space="preserve">Per il concetto di prodotto si è scelto di specificarlo in </w:t>
      </w:r>
      <w:proofErr w:type="gramStart"/>
      <w:r w:rsidRPr="00B4690A">
        <w:rPr>
          <w:lang w:val="it-IT" w:eastAsia="en-US"/>
        </w:rPr>
        <w:t>3</w:t>
      </w:r>
      <w:proofErr w:type="gramEnd"/>
      <w:r w:rsidRPr="00B4690A">
        <w:rPr>
          <w:lang w:val="it-IT" w:eastAsia="en-US"/>
        </w:rPr>
        <w:t xml:space="preserve"> tipologie di prodotti che sono bevande, aggiunte per le pizze e pizze gli ultimi due </w:t>
      </w:r>
      <w:r w:rsidR="00326782">
        <w:rPr>
          <w:lang w:val="it-IT" w:eastAsia="en-US"/>
        </w:rPr>
        <w:t>formano</w:t>
      </w:r>
      <w:r w:rsidRPr="00B4690A">
        <w:rPr>
          <w:lang w:val="it-IT" w:eastAsia="en-US"/>
        </w:rPr>
        <w:t xml:space="preserve"> quella che viene chiamata “</w:t>
      </w:r>
      <w:r w:rsidR="00326782">
        <w:rPr>
          <w:lang w:val="it-IT" w:eastAsia="en-US"/>
        </w:rPr>
        <w:t>Pizza+</w:t>
      </w:r>
      <w:r w:rsidRPr="00B4690A">
        <w:rPr>
          <w:lang w:val="it-IT" w:eastAsia="en-US"/>
        </w:rPr>
        <w:t>”</w:t>
      </w:r>
      <w:r w:rsidR="00326782">
        <w:rPr>
          <w:lang w:val="it-IT" w:eastAsia="en-US"/>
        </w:rPr>
        <w:t xml:space="preserve"> che rappresenta</w:t>
      </w:r>
      <w:r w:rsidRPr="00B4690A">
        <w:rPr>
          <w:lang w:val="it-IT" w:eastAsia="en-US"/>
        </w:rPr>
        <w:t xml:space="preserve"> una pizza con eventuali ingredienti aggiuntivi.</w:t>
      </w:r>
    </w:p>
    <w:p w14:paraId="62A09ED4" w14:textId="477930BE" w:rsidR="008E7F08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0F4FD346" wp14:editId="1BFEE41E">
            <wp:extent cx="2867025" cy="3486150"/>
            <wp:effectExtent l="0" t="0" r="9525" b="0"/>
            <wp:docPr id="4" name="Immagine 4" descr="Immagine che contiene test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erProdotto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190" w14:textId="6D478D0F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t xml:space="preserve">Per l’impiegato si è scelto di mettere una matricola piuttosto </w:t>
      </w:r>
      <w:r w:rsidR="00400438">
        <w:rPr>
          <w:lang w:val="it-IT" w:eastAsia="en-US"/>
        </w:rPr>
        <w:t>che il</w:t>
      </w:r>
      <w:r w:rsidRPr="00B4690A">
        <w:rPr>
          <w:lang w:val="it-IT" w:eastAsia="en-US"/>
        </w:rPr>
        <w:t xml:space="preserve"> codice fiscale in quanto in genere in un luogo di lavoro ad un impiegato viene associata una matricola per l’identificazione.</w:t>
      </w:r>
      <w:r w:rsidR="00C56B54">
        <w:rPr>
          <w:lang w:val="it-IT" w:eastAsia="en-US"/>
        </w:rPr>
        <w:t xml:space="preserve"> </w:t>
      </w:r>
      <w:r w:rsidRPr="00B4690A">
        <w:rPr>
          <w:lang w:val="it-IT" w:eastAsia="en-US"/>
        </w:rPr>
        <w:t>Per esplicitare concettualmente le tipologie di utenti che utilizzano l’applicazione si è scelto di mettere una genera</w:t>
      </w:r>
      <w:r w:rsidR="0078663A">
        <w:rPr>
          <w:lang w:val="it-IT" w:eastAsia="en-US"/>
        </w:rPr>
        <w:t>lizza</w:t>
      </w:r>
      <w:r w:rsidRPr="00B4690A">
        <w:rPr>
          <w:lang w:val="it-IT" w:eastAsia="en-US"/>
        </w:rPr>
        <w:t>zione totale che dividere l’impiegato in tutti i suoi possibili ruoli, il cameriere a differenza degli altri ha associati dei tavoli il cui attributo verrà successivamente reificato. Per i turni si è scelto di associare un turno a tutti gli impiegati a differenza di quanto riportato nella specifica in quanto è ragionevole pensare che non sia solo il cameriere ad aver associato un turno.</w:t>
      </w:r>
    </w:p>
    <w:p w14:paraId="7F69490C" w14:textId="5E211DF2" w:rsidR="00DE784E" w:rsidRDefault="00326782" w:rsidP="00FE3374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5CDC9ED8" wp14:editId="16C6A7D4">
            <wp:extent cx="3771900" cy="2044460"/>
            <wp:effectExtent l="0" t="0" r="0" b="0"/>
            <wp:docPr id="14" name="Immagin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erImpiegato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4858" cy="20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C70017" w14:textId="48A15317" w:rsidR="00B4690A" w:rsidRPr="00B4690A" w:rsidRDefault="00B4690A" w:rsidP="00B4690A">
      <w:pPr>
        <w:pStyle w:val="Paragrafoelenco"/>
        <w:numPr>
          <w:ilvl w:val="0"/>
          <w:numId w:val="16"/>
        </w:numPr>
        <w:rPr>
          <w:u w:val="single"/>
          <w:lang w:val="it-IT" w:eastAsia="en-US"/>
        </w:rPr>
      </w:pPr>
      <w:r w:rsidRPr="00B4690A">
        <w:rPr>
          <w:lang w:val="it-IT" w:eastAsia="en-US"/>
        </w:rPr>
        <w:lastRenderedPageBreak/>
        <w:t>Al tavolo come riportato nella specifica è stato associato un codice (e.g</w:t>
      </w:r>
      <w:r w:rsidR="00CF7AB6">
        <w:rPr>
          <w:lang w:val="it-IT" w:eastAsia="en-US"/>
        </w:rPr>
        <w:t>.</w:t>
      </w:r>
      <w:r w:rsidRPr="00B4690A">
        <w:rPr>
          <w:lang w:val="it-IT" w:eastAsia="en-US"/>
        </w:rPr>
        <w:t xml:space="preserve"> il numero del tavolo), il numero di persone che può ospitare (posti) ed un turno (in quanto nella specifica viene detto che un tavolo può non essere utilizzato sempre).</w:t>
      </w:r>
    </w:p>
    <w:p w14:paraId="3689C293" w14:textId="789014B5" w:rsidR="00CF7AB6" w:rsidRDefault="00CC2B7D" w:rsidP="00CF7AB6">
      <w:pPr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4A7752F2" wp14:editId="6E24170F">
            <wp:extent cx="1971675" cy="885825"/>
            <wp:effectExtent l="0" t="0" r="9525" b="9525"/>
            <wp:docPr id="11" name="Immagine 11" descr="Immagine che contiene orologio, metr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erTavolo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1675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29BB" w14:textId="5461BB23" w:rsidR="006B75C4" w:rsidRDefault="006B75C4" w:rsidP="006B75C4">
      <w:pPr>
        <w:pStyle w:val="Paragrafoelenco"/>
        <w:numPr>
          <w:ilvl w:val="0"/>
          <w:numId w:val="16"/>
        </w:numPr>
        <w:rPr>
          <w:lang w:val="it-IT" w:eastAsia="en-US"/>
        </w:rPr>
      </w:pPr>
      <w:r>
        <w:rPr>
          <w:lang w:val="it-IT" w:eastAsia="en-US"/>
        </w:rPr>
        <w:t>Nella specifica si parla di voler stampare uno scontrino, esso è utile anche ai fini di contabilità</w:t>
      </w:r>
      <w:r w:rsidR="00326782">
        <w:rPr>
          <w:lang w:val="it-IT" w:eastAsia="en-US"/>
        </w:rPr>
        <w:t xml:space="preserve"> che è un</w:t>
      </w:r>
      <w:r>
        <w:rPr>
          <w:lang w:val="it-IT" w:eastAsia="en-US"/>
        </w:rPr>
        <w:t xml:space="preserve"> altro elemento chiave della specifica per</w:t>
      </w:r>
      <w:r w:rsidR="0026772D">
        <w:rPr>
          <w:lang w:val="it-IT" w:eastAsia="en-US"/>
        </w:rPr>
        <w:t xml:space="preserve"> questo motivo</w:t>
      </w:r>
      <w:r>
        <w:rPr>
          <w:lang w:val="it-IT" w:eastAsia="en-US"/>
        </w:rPr>
        <w:t xml:space="preserve"> è stato modellato come entità.</w:t>
      </w:r>
    </w:p>
    <w:p w14:paraId="2B3F2AD8" w14:textId="27F4589C" w:rsidR="006B75C4" w:rsidRPr="006B75C4" w:rsidRDefault="008D08AE" w:rsidP="006B75C4">
      <w:pPr>
        <w:ind w:left="360"/>
        <w:rPr>
          <w:lang w:val="it-IT" w:eastAsia="en-US"/>
        </w:rPr>
      </w:pPr>
      <w:r>
        <w:rPr>
          <w:noProof/>
          <w:lang w:val="it-IT" w:eastAsia="en-US"/>
        </w:rPr>
        <w:drawing>
          <wp:inline distT="0" distB="0" distL="0" distR="0" wp14:anchorId="63F814EA" wp14:editId="117BB03E">
            <wp:extent cx="1457325" cy="1181100"/>
            <wp:effectExtent l="0" t="0" r="9525" b="0"/>
            <wp:docPr id="10" name="Immagine 10" descr="Immagine che contiene disegnando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erScontrino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573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CFF80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22B7BC7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5B3667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7B674013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25D04FC9" w14:textId="77777777" w:rsidR="00A244C3" w:rsidRDefault="00A244C3">
      <w:pPr>
        <w:pStyle w:val="Titolo3"/>
        <w:rPr>
          <w:sz w:val="28"/>
          <w:szCs w:val="28"/>
          <w:lang w:val="it-IT"/>
        </w:rPr>
      </w:pPr>
    </w:p>
    <w:p w14:paraId="07E9A928" w14:textId="2A0B2505" w:rsidR="00A244C3" w:rsidRDefault="00A244C3">
      <w:pPr>
        <w:pStyle w:val="Titolo3"/>
        <w:rPr>
          <w:sz w:val="28"/>
          <w:szCs w:val="28"/>
          <w:lang w:val="it-IT"/>
        </w:rPr>
      </w:pPr>
    </w:p>
    <w:p w14:paraId="08980138" w14:textId="4A7370FF" w:rsidR="00A244C3" w:rsidRDefault="00A244C3" w:rsidP="00A244C3">
      <w:pPr>
        <w:rPr>
          <w:lang w:val="it-IT" w:eastAsia="en-US"/>
        </w:rPr>
      </w:pPr>
    </w:p>
    <w:p w14:paraId="6065FF30" w14:textId="43FBC8E0" w:rsidR="00A244C3" w:rsidRDefault="00A244C3" w:rsidP="00A244C3">
      <w:pPr>
        <w:rPr>
          <w:lang w:val="it-IT" w:eastAsia="en-US"/>
        </w:rPr>
      </w:pPr>
    </w:p>
    <w:p w14:paraId="2D561D8E" w14:textId="77777777" w:rsidR="00A244C3" w:rsidRPr="00A244C3" w:rsidRDefault="00A244C3" w:rsidP="00A244C3">
      <w:pPr>
        <w:rPr>
          <w:lang w:val="it-IT" w:eastAsia="en-US"/>
        </w:rPr>
      </w:pPr>
    </w:p>
    <w:p w14:paraId="299D635B" w14:textId="1C190BE2" w:rsidR="00EB0995" w:rsidRPr="000C1C85" w:rsidRDefault="00FF6BD4">
      <w:pPr>
        <w:pStyle w:val="Titolo3"/>
        <w:rPr>
          <w:sz w:val="28"/>
          <w:szCs w:val="28"/>
          <w:lang w:val="it-IT"/>
        </w:rPr>
      </w:pPr>
      <w:r w:rsidRPr="000C1C85">
        <w:rPr>
          <w:sz w:val="28"/>
          <w:szCs w:val="28"/>
          <w:lang w:val="it-IT"/>
        </w:rPr>
        <w:lastRenderedPageBreak/>
        <w:t>Integrazione finale</w:t>
      </w:r>
    </w:p>
    <w:p w14:paraId="05C21E9D" w14:textId="6C8D11E2" w:rsidR="0026772D" w:rsidRDefault="0026772D" w:rsidP="0026772D">
      <w:pPr>
        <w:jc w:val="left"/>
        <w:rPr>
          <w:lang w:val="it-IT" w:eastAsia="en-US"/>
        </w:rPr>
      </w:pPr>
      <w:r>
        <w:rPr>
          <w:lang w:val="it-IT" w:eastAsia="en-US"/>
        </w:rPr>
        <w:t>Non è stato necessario risolvere conflitti.</w:t>
      </w:r>
      <w:r w:rsidR="00B169AF">
        <w:rPr>
          <w:lang w:val="it-IT" w:eastAsia="en-US"/>
        </w:rPr>
        <w:t xml:space="preserve"> Per il tavolo si è scelto di associarlo a cameriere con una relazione con cardinalità (</w:t>
      </w:r>
      <w:proofErr w:type="gramStart"/>
      <w:r w:rsidR="00B169AF">
        <w:rPr>
          <w:lang w:val="it-IT" w:eastAsia="en-US"/>
        </w:rPr>
        <w:t>0,N</w:t>
      </w:r>
      <w:proofErr w:type="gramEnd"/>
      <w:r w:rsidR="00B169AF">
        <w:rPr>
          <w:lang w:val="it-IT" w:eastAsia="en-US"/>
        </w:rPr>
        <w:t>) in modo da lasciare la libertà ai dipendenti di organizzarsi (</w:t>
      </w:r>
      <w:proofErr w:type="spellStart"/>
      <w:r w:rsidR="00B169AF">
        <w:rPr>
          <w:lang w:val="it-IT" w:eastAsia="en-US"/>
        </w:rPr>
        <w:t>e.g</w:t>
      </w:r>
      <w:proofErr w:type="spellEnd"/>
      <w:r w:rsidR="00B169AF">
        <w:rPr>
          <w:lang w:val="it-IT" w:eastAsia="en-US"/>
        </w:rPr>
        <w:t xml:space="preserve"> due camerieri hanno assegnato lo stesso tavolo uno prende gli ordini e l’altro porta le pietanze)</w:t>
      </w:r>
      <w:r w:rsidR="00B52E69">
        <w:rPr>
          <w:lang w:val="it-IT" w:eastAsia="en-US"/>
        </w:rPr>
        <w:t>.</w:t>
      </w:r>
    </w:p>
    <w:p w14:paraId="1B286F87" w14:textId="2956CFA8" w:rsidR="00EB0995" w:rsidRDefault="00A244C3" w:rsidP="0026772D">
      <w:pPr>
        <w:jc w:val="left"/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02693887" wp14:editId="59238EF9">
            <wp:extent cx="6188710" cy="4229100"/>
            <wp:effectExtent l="0" t="0" r="2540" b="0"/>
            <wp:docPr id="12" name="Immagine 12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bdProgEr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2746E" w14:textId="7BE9614C" w:rsidR="00DD58BA" w:rsidRDefault="00580AC6">
      <w:pPr>
        <w:rPr>
          <w:lang w:val="it-IT"/>
        </w:rPr>
      </w:pPr>
      <w:r w:rsidRPr="00D819E7">
        <w:rPr>
          <w:b/>
          <w:bCs/>
          <w:lang w:val="it-IT"/>
        </w:rPr>
        <w:t>Nota:</w:t>
      </w:r>
      <w:r>
        <w:rPr>
          <w:lang w:val="it-IT"/>
        </w:rPr>
        <w:t xml:space="preserve"> Il tool di disegno utilizzato non permette la rappresentazione di identificatori format</w:t>
      </w:r>
      <w:r w:rsidR="00D819E7">
        <w:rPr>
          <w:lang w:val="it-IT"/>
        </w:rPr>
        <w:t>i</w:t>
      </w:r>
      <w:r>
        <w:rPr>
          <w:lang w:val="it-IT"/>
        </w:rPr>
        <w:t xml:space="preserve"> da </w:t>
      </w:r>
      <w:r w:rsidR="00D819E7">
        <w:rPr>
          <w:lang w:val="it-IT"/>
        </w:rPr>
        <w:t xml:space="preserve">un identificatore </w:t>
      </w:r>
      <w:r>
        <w:rPr>
          <w:lang w:val="it-IT"/>
        </w:rPr>
        <w:t>estern</w:t>
      </w:r>
      <w:r w:rsidR="00D819E7">
        <w:rPr>
          <w:lang w:val="it-IT"/>
        </w:rPr>
        <w:t>o</w:t>
      </w:r>
      <w:r>
        <w:rPr>
          <w:lang w:val="it-IT"/>
        </w:rPr>
        <w:t xml:space="preserve"> più altri eventuali attributi di un</w:t>
      </w:r>
      <w:r w:rsidR="00D819E7">
        <w:rPr>
          <w:lang w:val="it-IT"/>
        </w:rPr>
        <w:t>’</w:t>
      </w:r>
      <w:r>
        <w:rPr>
          <w:lang w:val="it-IT"/>
        </w:rPr>
        <w:t>entità,</w:t>
      </w:r>
      <w:r w:rsidR="00DD58BA">
        <w:rPr>
          <w:lang w:val="it-IT"/>
        </w:rPr>
        <w:t xml:space="preserve"> </w:t>
      </w:r>
      <w:proofErr w:type="gramStart"/>
      <w:r>
        <w:rPr>
          <w:lang w:val="it-IT"/>
        </w:rPr>
        <w:t>perci</w:t>
      </w:r>
      <w:r w:rsidR="00DD58BA">
        <w:rPr>
          <w:lang w:val="it-IT"/>
        </w:rPr>
        <w:t>ò</w:t>
      </w:r>
      <w:proofErr w:type="gramEnd"/>
      <w:r>
        <w:rPr>
          <w:lang w:val="it-IT"/>
        </w:rPr>
        <w:t xml:space="preserve"> per le entità che si identificano in questo modo gli attributi che formano l</w:t>
      </w:r>
      <w:r w:rsidR="00D819E7">
        <w:rPr>
          <w:lang w:val="it-IT"/>
        </w:rPr>
        <w:t>’identificatore primario insieme a quello esterno sono rappresentati tramite pallino nero. La stessa cosa vale per le entità il cui identificatore</w:t>
      </w:r>
      <w:r w:rsidR="005B534B">
        <w:rPr>
          <w:lang w:val="it-IT"/>
        </w:rPr>
        <w:t xml:space="preserve"> </w:t>
      </w:r>
      <w:r w:rsidR="00D819E7">
        <w:rPr>
          <w:lang w:val="it-IT"/>
        </w:rPr>
        <w:t>è formato da più attributi, in quanto non vi è a possibilità di utilizzare la notazione “barretta con pallino nero” che li unisce.</w:t>
      </w:r>
    </w:p>
    <w:p w14:paraId="3FB9B63D" w14:textId="77777777" w:rsidR="007A37AA" w:rsidRPr="00104435" w:rsidRDefault="00FF6BD4" w:rsidP="007A37AA">
      <w:pPr>
        <w:pStyle w:val="Titolo2"/>
        <w:rPr>
          <w:bCs/>
          <w:lang w:val="it-IT"/>
        </w:rPr>
      </w:pPr>
      <w:r w:rsidRPr="001A1840">
        <w:rPr>
          <w:lang w:val="it-IT"/>
        </w:rPr>
        <w:t>Regole aziendali</w:t>
      </w:r>
    </w:p>
    <w:p w14:paraId="0D52C310" w14:textId="66CE6D3E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Vincoli:</w:t>
      </w:r>
    </w:p>
    <w:p w14:paraId="538641F4" w14:textId="65973EE6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Il prezzo di un prodotto non può essere negativo.</w:t>
      </w:r>
    </w:p>
    <w:p w14:paraId="4F99C72F" w14:textId="673411EC" w:rsidR="007A37AA" w:rsidRPr="00104435" w:rsidRDefault="007A37AA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Un prodotto con disponibilità 0 non può essere ordinato</w:t>
      </w:r>
      <w:r w:rsidR="00F45191" w:rsidRPr="00104435">
        <w:rPr>
          <w:lang w:val="it-IT"/>
        </w:rPr>
        <w:t>.</w:t>
      </w:r>
    </w:p>
    <w:p w14:paraId="04C31329" w14:textId="643A6EED" w:rsidR="00E600D8" w:rsidRPr="00104435" w:rsidRDefault="00F45191" w:rsidP="00104435">
      <w:pPr>
        <w:pStyle w:val="Paragrafoelenco"/>
        <w:numPr>
          <w:ilvl w:val="0"/>
          <w:numId w:val="18"/>
        </w:numPr>
        <w:rPr>
          <w:lang w:val="it-IT"/>
        </w:rPr>
      </w:pPr>
      <w:r w:rsidRPr="00104435">
        <w:rPr>
          <w:lang w:val="it-IT"/>
        </w:rPr>
        <w:t>Quando viene ordinato un prodotto la sua disponibilità viene ridotta di 1.</w:t>
      </w:r>
    </w:p>
    <w:p w14:paraId="419D910A" w14:textId="25AF7E85" w:rsidR="00104435" w:rsidRPr="00104435" w:rsidRDefault="00104435" w:rsidP="00104435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lastRenderedPageBreak/>
        <w:t>Derivazioni:</w:t>
      </w:r>
    </w:p>
    <w:p w14:paraId="64CA828C" w14:textId="486E88AF" w:rsidR="00E600D8" w:rsidRPr="00104435" w:rsidRDefault="00E600D8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>L’importo dello scontrino deve essere pari alla somma dei prezzi di tutti i prodotti ordinati.</w:t>
      </w:r>
    </w:p>
    <w:p w14:paraId="537E7FFC" w14:textId="2AEDE229" w:rsidR="00104435" w:rsidRPr="00104435" w:rsidRDefault="00104435" w:rsidP="00104435">
      <w:pPr>
        <w:pStyle w:val="Paragrafoelenco"/>
        <w:numPr>
          <w:ilvl w:val="0"/>
          <w:numId w:val="19"/>
        </w:numPr>
        <w:rPr>
          <w:lang w:val="it-IT"/>
        </w:rPr>
      </w:pPr>
      <w:r w:rsidRPr="00104435">
        <w:rPr>
          <w:lang w:val="it-IT"/>
        </w:rPr>
        <w:t xml:space="preserve">Il prezzo di una </w:t>
      </w:r>
      <w:r w:rsidR="002D2628">
        <w:rPr>
          <w:lang w:val="it-IT"/>
        </w:rPr>
        <w:t>pizza+</w:t>
      </w:r>
      <w:r w:rsidRPr="00104435">
        <w:rPr>
          <w:lang w:val="it-IT"/>
        </w:rPr>
        <w:t xml:space="preserve"> deve essere pari alla somma del prezzo della pizza usata come base e dei prezzi di tutti gli ingredienti aggiuntivi.</w:t>
      </w:r>
      <w:r w:rsidR="001D5132">
        <w:rPr>
          <w:lang w:val="it-IT"/>
        </w:rPr>
        <w:t xml:space="preserve">  </w:t>
      </w:r>
    </w:p>
    <w:p w14:paraId="00C7681D" w14:textId="32605577" w:rsidR="00EB0995" w:rsidRPr="001A1840" w:rsidRDefault="00FF6BD4" w:rsidP="00FB4719">
      <w:pPr>
        <w:pStyle w:val="Titolo2"/>
        <w:rPr>
          <w:lang w:val="it-IT"/>
        </w:rPr>
      </w:pPr>
      <w:r w:rsidRPr="001A1840">
        <w:rPr>
          <w:lang w:val="it-IT"/>
        </w:rPr>
        <w:t>Dizionario dei dati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38"/>
        <w:gridCol w:w="4138"/>
        <w:gridCol w:w="1943"/>
        <w:gridCol w:w="1943"/>
      </w:tblGrid>
      <w:tr w:rsidR="00EB0995" w14:paraId="641E5DB6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CF1D249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641D2BBC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E23C25B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ttributi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CE40EF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i</w:t>
            </w:r>
            <w:proofErr w:type="spellEnd"/>
          </w:p>
        </w:tc>
      </w:tr>
      <w:tr w:rsidR="00EB0995" w:rsidRPr="00FB4719" w14:paraId="377A602E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FDFC5C" w14:textId="185081B1" w:rsidR="00EB0995" w:rsidRDefault="00FB4719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C74F2E" w14:textId="0C7D2F8A" w:rsidR="009711B1" w:rsidRPr="00FB4719" w:rsidRDefault="00FB471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cliente è la persona che viene nella pizzeria insieme ad eventuali commensali e</w:t>
            </w:r>
            <w:r w:rsidR="009711B1">
              <w:rPr>
                <w:lang w:val="it-IT"/>
              </w:rPr>
              <w:t xml:space="preserve">d occupa un tavolo. 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3577FE" w14:textId="1CD8AA6F" w:rsidR="00EB0995" w:rsidRPr="00FB4719" w:rsidRDefault="0040043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>ognome, #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mmensali, </w:t>
            </w:r>
            <w:r w:rsidR="00544334"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4934C5" w14:textId="754A49F6" w:rsidR="00EB0995" w:rsidRPr="00FB4719" w:rsidRDefault="00C300F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I</w:t>
            </w:r>
            <w:r w:rsidR="00A83A03">
              <w:rPr>
                <w:lang w:val="it-IT"/>
              </w:rPr>
              <w:t>d</w:t>
            </w:r>
          </w:p>
        </w:tc>
      </w:tr>
      <w:tr w:rsidR="00C300F2" w:rsidRPr="00FB4719" w14:paraId="25769E67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8A8920B" w14:textId="336415F9" w:rsidR="00C300F2" w:rsidRDefault="00C300F2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F78A6F" w14:textId="1C53E089" w:rsidR="00C300F2" w:rsidRDefault="00C300F2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avolo è una postazione messa a disposizione dal ristorante per i clienti</w:t>
            </w:r>
            <w:r w:rsidR="00A244C3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86A762" w14:textId="7AC6CAE2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, #Post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D01307" w14:textId="0C451818" w:rsidR="00C300F2" w:rsidRDefault="008550DC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#Tavolo</w:t>
            </w:r>
          </w:p>
        </w:tc>
      </w:tr>
      <w:tr w:rsidR="008550DC" w:rsidRPr="006A1402" w14:paraId="7853395D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868AB" w14:textId="4F2131F3" w:rsidR="008550DC" w:rsidRDefault="008550DC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425DE" w14:textId="43B05655" w:rsidR="008550DC" w:rsidRDefault="008550DC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turno è uno slot temporale di una specifica giornata</w:t>
            </w:r>
            <w:r w:rsidR="00442367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3D5C8A" w14:textId="4DA4A0CE" w:rsidR="008550DC" w:rsidRDefault="00442367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 xml:space="preserve">ine, </w:t>
            </w:r>
            <w:r w:rsidR="00544334">
              <w:rPr>
                <w:lang w:val="it-IT"/>
              </w:rPr>
              <w:t>G</w:t>
            </w:r>
            <w:r>
              <w:rPr>
                <w:lang w:val="it-IT"/>
              </w:rPr>
              <w:t>iorn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13D806" w14:textId="57B907BA" w:rsidR="008550DC" w:rsidRPr="00442367" w:rsidRDefault="00442367" w:rsidP="00C300F2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 xml:space="preserve">Ora </w:t>
            </w:r>
            <w:r w:rsidR="00544334">
              <w:rPr>
                <w:lang w:val="it-IT"/>
              </w:rPr>
              <w:t>I</w:t>
            </w:r>
            <w:r>
              <w:rPr>
                <w:lang w:val="it-IT"/>
              </w:rPr>
              <w:t xml:space="preserve">nizio, </w:t>
            </w:r>
            <w:r w:rsidR="00544334">
              <w:rPr>
                <w:lang w:val="it-IT"/>
              </w:rPr>
              <w:t>O</w:t>
            </w:r>
            <w:r>
              <w:rPr>
                <w:lang w:val="it-IT"/>
              </w:rPr>
              <w:t xml:space="preserve">ra </w:t>
            </w:r>
            <w:r w:rsidR="00544334">
              <w:rPr>
                <w:lang w:val="it-IT"/>
              </w:rPr>
              <w:t>F</w:t>
            </w:r>
            <w:r>
              <w:rPr>
                <w:lang w:val="it-IT"/>
              </w:rPr>
              <w:t>ine, giorno</w:t>
            </w:r>
          </w:p>
        </w:tc>
      </w:tr>
      <w:tr w:rsidR="00442367" w:rsidRPr="00FB4719" w14:paraId="6A1B757F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EE4F04" w14:textId="6A80E127" w:rsidR="00442367" w:rsidRDefault="00442367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5A50A0" w14:textId="1FEF8EF0" w:rsidR="00442367" w:rsidRDefault="00442367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il generico lavoratore della pizzeria può ricoprire 4 ruoli </w:t>
            </w:r>
            <w:r w:rsidR="007253FA">
              <w:rPr>
                <w:lang w:val="it-IT"/>
              </w:rPr>
              <w:t>cioè cameriere, barman, pizzaiolo e manager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3F3DA" w14:textId="29B3C74A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C</w:t>
            </w:r>
            <w:r>
              <w:rPr>
                <w:lang w:val="it-IT"/>
              </w:rPr>
              <w:t xml:space="preserve">og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 xml:space="preserve">assword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 xml:space="preserve">elefono, </w:t>
            </w:r>
            <w:r w:rsidR="00544334">
              <w:rPr>
                <w:lang w:val="it-IT"/>
              </w:rPr>
              <w:t>M</w:t>
            </w:r>
            <w:r>
              <w:rPr>
                <w:lang w:val="it-IT"/>
              </w:rPr>
              <w:t>atricola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3EB10F" w14:textId="799FDA6F" w:rsidR="00442367" w:rsidRDefault="007253FA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atricola</w:t>
            </w:r>
          </w:p>
        </w:tc>
      </w:tr>
      <w:tr w:rsidR="007253FA" w:rsidRPr="00FB4719" w14:paraId="4BFE186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3F3CB4" w14:textId="6769FA17" w:rsidR="007253FA" w:rsidRDefault="002E7B79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08AE37" w14:textId="0FEA7583" w:rsidR="007253FA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 prodotto ordinato dal cliente, può essere una pizza</w:t>
            </w:r>
            <w:r w:rsidR="00E612EB">
              <w:rPr>
                <w:lang w:val="it-IT"/>
              </w:rPr>
              <w:t>, una pizza con ingredienti aggiuntivi</w:t>
            </w:r>
            <w:r>
              <w:rPr>
                <w:lang w:val="it-IT"/>
              </w:rPr>
              <w:t xml:space="preserve"> oppure una bevanda, ha inoltre uno stato di lavorazione</w:t>
            </w:r>
            <w:r w:rsidR="00E612EB">
              <w:rPr>
                <w:lang w:val="it-IT"/>
              </w:rPr>
              <w:t>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10523D" w14:textId="7DA399F7" w:rsidR="007253FA" w:rsidRDefault="00544334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</w:t>
            </w:r>
            <w:r w:rsidR="002E7B79">
              <w:rPr>
                <w:lang w:val="it-IT"/>
              </w:rPr>
              <w:t>,</w:t>
            </w:r>
            <w:r>
              <w:rPr>
                <w:lang w:val="it-IT"/>
              </w:rPr>
              <w:t xml:space="preserve"> Numero, </w:t>
            </w:r>
            <w:proofErr w:type="spellStart"/>
            <w:r>
              <w:rPr>
                <w:lang w:val="it-IT"/>
              </w:rPr>
              <w:t>StatoLavorazione</w:t>
            </w:r>
            <w:proofErr w:type="spellEnd"/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2FDB55" w14:textId="7A3EFCB6" w:rsidR="007253FA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umero, </w:t>
            </w:r>
            <w:r w:rsidR="00544334">
              <w:rPr>
                <w:lang w:val="it-IT"/>
              </w:rPr>
              <w:t>T</w:t>
            </w:r>
            <w:r>
              <w:rPr>
                <w:lang w:val="it-IT"/>
              </w:rPr>
              <w:t>avolo</w:t>
            </w:r>
          </w:p>
        </w:tc>
      </w:tr>
      <w:tr w:rsidR="002E7B79" w:rsidRPr="00FB4719" w14:paraId="2D839BEC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1FD9FF" w14:textId="1746B478" w:rsidR="002E7B79" w:rsidRDefault="002E7B79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FABDEB" w14:textId="35BD73B8" w:rsidR="002E7B79" w:rsidRDefault="002E7B79" w:rsidP="00FB471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l prodotto è un alimento o una bevanda che può essere ordinato nella pizzeria, in particolare gli alimenti sono pizze e ingredienti aggiuntivi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548F46" w14:textId="7D7848DA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, </w:t>
            </w:r>
            <w:r w:rsidR="00544334">
              <w:rPr>
                <w:lang w:val="it-IT"/>
              </w:rPr>
              <w:t>P</w:t>
            </w:r>
            <w:r>
              <w:rPr>
                <w:lang w:val="it-IT"/>
              </w:rPr>
              <w:t>rezzo, #</w:t>
            </w:r>
            <w:r w:rsidR="00544334">
              <w:rPr>
                <w:lang w:val="it-IT"/>
              </w:rPr>
              <w:t>S</w:t>
            </w:r>
            <w:r>
              <w:rPr>
                <w:lang w:val="it-IT"/>
              </w:rPr>
              <w:t>corte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096565" w14:textId="32C626D8" w:rsidR="002E7B79" w:rsidRDefault="002E7B79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Nome </w:t>
            </w:r>
          </w:p>
        </w:tc>
      </w:tr>
      <w:tr w:rsidR="0044015E" w:rsidRPr="00FB4719" w14:paraId="764880DA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EBE097" w14:textId="72F306EB" w:rsidR="0044015E" w:rsidRDefault="0044015E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13D4B4" w14:textId="60521E88" w:rsidR="0044015E" w:rsidRDefault="0044015E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la ricevuta fiscale di un tavolo.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FD3BAAF" w14:textId="3435FDCA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, Import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AD9561" w14:textId="21D2896D" w:rsidR="0044015E" w:rsidRDefault="0044015E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Data, Giorno</w:t>
            </w:r>
          </w:p>
        </w:tc>
      </w:tr>
      <w:tr w:rsidR="002D2628" w:rsidRPr="00FB4719" w14:paraId="103379C1" w14:textId="77777777">
        <w:tc>
          <w:tcPr>
            <w:tcW w:w="19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8F9632" w14:textId="63C3CDDE" w:rsidR="002D2628" w:rsidRDefault="002D2628">
            <w:pPr>
              <w:spacing w:line="240" w:lineRule="auto"/>
            </w:pPr>
            <w:r>
              <w:t>Pizza+</w:t>
            </w:r>
          </w:p>
        </w:tc>
        <w:tc>
          <w:tcPr>
            <w:tcW w:w="4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81DEEB" w14:textId="49DFA179" w:rsidR="002D2628" w:rsidRDefault="002D2628" w:rsidP="00FB4719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E’</w:t>
            </w:r>
            <w:proofErr w:type="gramEnd"/>
            <w:r>
              <w:rPr>
                <w:lang w:val="it-IT"/>
              </w:rPr>
              <w:t xml:space="preserve"> una pizza con ingredienti aggiuntivi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51C6A5" w14:textId="128CF0AD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, Prezzo</w:t>
            </w:r>
          </w:p>
        </w:tc>
        <w:tc>
          <w:tcPr>
            <w:tcW w:w="19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3E89A7" w14:textId="1F25D782" w:rsidR="002D2628" w:rsidRDefault="002D2628" w:rsidP="00C300F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Nome</w:t>
            </w:r>
          </w:p>
        </w:tc>
      </w:tr>
    </w:tbl>
    <w:p w14:paraId="64D0F76A" w14:textId="77777777" w:rsidR="00EB0995" w:rsidRDefault="00FF6BD4">
      <w:pPr>
        <w:pStyle w:val="Titolo1"/>
      </w:pPr>
      <w:bookmarkStart w:id="9" w:name="_Toc1927795384"/>
      <w:bookmarkStart w:id="10" w:name="_Toc2147004904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logica</w:t>
      </w:r>
      <w:bookmarkEnd w:id="9"/>
      <w:bookmarkEnd w:id="10"/>
      <w:proofErr w:type="spellEnd"/>
    </w:p>
    <w:p w14:paraId="3FB08489" w14:textId="77777777" w:rsidR="00EB0995" w:rsidRDefault="00FF6BD4">
      <w:pPr>
        <w:pStyle w:val="Titolo2"/>
      </w:pPr>
      <w:r>
        <w:t xml:space="preserve">Volume </w:t>
      </w:r>
      <w:proofErr w:type="spellStart"/>
      <w:r>
        <w:t>dei</w:t>
      </w:r>
      <w:proofErr w:type="spellEnd"/>
      <w:r>
        <w:t xml:space="preserve"> </w:t>
      </w:r>
      <w:proofErr w:type="spellStart"/>
      <w:r>
        <w:t>dati</w:t>
      </w:r>
      <w:proofErr w:type="spellEnd"/>
    </w:p>
    <w:p w14:paraId="384EC383" w14:textId="18D0210E" w:rsidR="00EB0995" w:rsidRPr="00104435" w:rsidRDefault="00281B72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0390C7D8" w14:textId="435233F8" w:rsidR="00281B72" w:rsidRPr="007B6985" w:rsidRDefault="00D94C9B">
      <w:pPr>
        <w:rPr>
          <w:u w:val="single"/>
          <w:lang w:val="it-IT"/>
        </w:rPr>
      </w:pPr>
      <w:r>
        <w:rPr>
          <w:lang w:val="it-IT"/>
        </w:rPr>
        <w:t>Si è assunto che i tavoli siano da 2 posti (eventualmente possono essere uniti)</w:t>
      </w:r>
      <w:r w:rsidR="00FD7466">
        <w:rPr>
          <w:lang w:val="it-IT"/>
        </w:rPr>
        <w:t>,</w:t>
      </w:r>
      <w:r w:rsidR="007B6985">
        <w:rPr>
          <w:lang w:val="it-IT"/>
        </w:rPr>
        <w:t>che un cliente venga insieme ad altre 3 persone e che ognuno ordini una pizza ed una bevanda</w:t>
      </w:r>
      <w:r w:rsidR="001412A5">
        <w:rPr>
          <w:lang w:val="it-IT"/>
        </w:rPr>
        <w:t>,</w:t>
      </w:r>
      <w:r w:rsidR="00FD7466">
        <w:rPr>
          <w:lang w:val="it-IT"/>
        </w:rPr>
        <w:t xml:space="preserve"> che camerieri, pizzaioli e barman abbiano la giornata divisa in 4 turni da 6 ore mentre il manager abbia la giornata divisa in 3 turni da 8 ore</w:t>
      </w:r>
      <w:r w:rsidR="00615C5A">
        <w:rPr>
          <w:lang w:val="it-IT"/>
        </w:rPr>
        <w:t xml:space="preserve"> e che i tavoli vengano associati contestualmente all’inizio di un turno e che le assegnazioni possano scambiarsi tra camerieri (in caso due  tavoli vengano uniti</w:t>
      </w:r>
      <w:r w:rsidR="00D92BA7">
        <w:rPr>
          <w:lang w:val="it-IT"/>
        </w:rPr>
        <w:t xml:space="preserve"> in nuovo tavolo che sostituisce i precedenti due</w:t>
      </w:r>
      <w:r w:rsidR="00773FDA">
        <w:rPr>
          <w:lang w:val="it-IT"/>
        </w:rPr>
        <w:t>).</w:t>
      </w:r>
      <w:r w:rsidR="00637C63">
        <w:rPr>
          <w:lang w:val="it-IT"/>
        </w:rPr>
        <w:t xml:space="preserve">Si assume inoltre che in </w:t>
      </w:r>
      <w:r w:rsidR="00D92BA7">
        <w:rPr>
          <w:lang w:val="it-IT"/>
        </w:rPr>
        <w:t>2</w:t>
      </w:r>
      <w:r w:rsidR="00637C63">
        <w:rPr>
          <w:lang w:val="it-IT"/>
        </w:rPr>
        <w:t xml:space="preserve"> giorni della settimana ci siano 4 tavoli in meno e 2 camerieri in meno nei vari turn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30"/>
        <w:gridCol w:w="1354"/>
        <w:gridCol w:w="4078"/>
      </w:tblGrid>
      <w:tr w:rsidR="00EB0995" w14:paraId="53D46B5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0AF3C1A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ncetto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nello</w:t>
            </w:r>
            <w:proofErr w:type="spellEnd"/>
            <w:r>
              <w:rPr>
                <w:b/>
              </w:rPr>
              <w:t xml:space="preserve"> schem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DA17E2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  <w:r>
              <w:rPr>
                <w:rStyle w:val="Rimandonotaapidipagina"/>
                <w:b/>
              </w:rPr>
              <w:footnoteReference w:id="1"/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77237D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 xml:space="preserve">Volume </w:t>
            </w:r>
            <w:proofErr w:type="spellStart"/>
            <w:r>
              <w:rPr>
                <w:b/>
              </w:rPr>
              <w:t>atteso</w:t>
            </w:r>
            <w:proofErr w:type="spellEnd"/>
          </w:p>
        </w:tc>
      </w:tr>
      <w:tr w:rsidR="00EB0995" w14:paraId="378297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26288B" w14:textId="633FF8D2" w:rsidR="00392EEA" w:rsidRDefault="00392EEA">
            <w:pPr>
              <w:spacing w:line="240" w:lineRule="auto"/>
            </w:pPr>
            <w:proofErr w:type="spellStart"/>
            <w:r>
              <w:t>Cl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EE2AB9" w14:textId="08E229EE" w:rsidR="00EB0995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E9C6F6" w14:textId="1901E118" w:rsidR="00EB0995" w:rsidRDefault="00BF6649">
            <w:pPr>
              <w:spacing w:line="240" w:lineRule="auto"/>
            </w:pPr>
            <w:r>
              <w:t>7300</w:t>
            </w:r>
            <w:r w:rsidR="00DB4C4C">
              <w:t xml:space="preserve"> = 20clienti/gg*365</w:t>
            </w:r>
          </w:p>
        </w:tc>
      </w:tr>
      <w:tr w:rsidR="00392EEA" w14:paraId="7DBEAA8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442EB2" w14:textId="452B8753" w:rsidR="00392EEA" w:rsidRDefault="00392EEA">
            <w:pPr>
              <w:spacing w:line="240" w:lineRule="auto"/>
            </w:pPr>
            <w:proofErr w:type="spellStart"/>
            <w:r>
              <w:t>Occup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7C05023" w14:textId="31F34209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F10A8" w14:textId="00B22EF5" w:rsidR="00392EEA" w:rsidRDefault="00D07E14">
            <w:pPr>
              <w:spacing w:line="240" w:lineRule="auto"/>
            </w:pPr>
            <w:r>
              <w:t>20</w:t>
            </w:r>
            <w:r w:rsidR="00392D49">
              <w:t xml:space="preserve"> in </w:t>
            </w:r>
            <w:proofErr w:type="spellStart"/>
            <w:r w:rsidR="00392D49">
              <w:t>quanto</w:t>
            </w:r>
            <w:proofErr w:type="spellEnd"/>
            <w:r w:rsidR="00392D49">
              <w:t xml:space="preserve"> </w:t>
            </w:r>
            <w:proofErr w:type="spellStart"/>
            <w:r w:rsidR="00392D49">
              <w:t>alla</w:t>
            </w:r>
            <w:proofErr w:type="spellEnd"/>
            <w:r w:rsidR="00392D49">
              <w:t xml:space="preserve"> </w:t>
            </w:r>
            <w:proofErr w:type="spellStart"/>
            <w:r w:rsidR="00392D49">
              <w:t>stampa</w:t>
            </w:r>
            <w:proofErr w:type="spellEnd"/>
            <w:r w:rsidR="00392D49">
              <w:t xml:space="preserve"> </w:t>
            </w:r>
            <w:proofErr w:type="spellStart"/>
            <w:r w:rsidR="00392D49">
              <w:t>dello</w:t>
            </w:r>
            <w:proofErr w:type="spellEnd"/>
            <w:r w:rsidR="00392D49">
              <w:t xml:space="preserve"> </w:t>
            </w:r>
            <w:proofErr w:type="spellStart"/>
            <w:r w:rsidR="00392D49">
              <w:t>scontrino</w:t>
            </w:r>
            <w:proofErr w:type="spellEnd"/>
            <w:r w:rsidR="00392D49">
              <w:t xml:space="preserve"> </w:t>
            </w:r>
            <w:proofErr w:type="spellStart"/>
            <w:r w:rsidR="00392D49">
              <w:t>il</w:t>
            </w:r>
            <w:proofErr w:type="spellEnd"/>
            <w:r w:rsidR="00392D49">
              <w:t xml:space="preserve"> </w:t>
            </w:r>
            <w:proofErr w:type="spellStart"/>
            <w:r w:rsidR="00392D49">
              <w:t>tavolo</w:t>
            </w:r>
            <w:proofErr w:type="spellEnd"/>
            <w:r w:rsidR="00392D49">
              <w:t xml:space="preserve"> </w:t>
            </w:r>
            <w:proofErr w:type="spellStart"/>
            <w:r w:rsidR="00392D49">
              <w:t>viene</w:t>
            </w:r>
            <w:proofErr w:type="spellEnd"/>
            <w:r w:rsidR="00392D49">
              <w:t xml:space="preserve"> </w:t>
            </w:r>
            <w:proofErr w:type="spellStart"/>
            <w:r w:rsidR="00392D49">
              <w:t>liberato</w:t>
            </w:r>
            <w:proofErr w:type="spellEnd"/>
            <w:r w:rsidR="00392D49">
              <w:t>.</w:t>
            </w:r>
          </w:p>
        </w:tc>
      </w:tr>
      <w:tr w:rsidR="00392EEA" w14:paraId="2400635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84DDC8" w14:textId="070EDF89" w:rsidR="00392EEA" w:rsidRDefault="00392EEA">
            <w:pPr>
              <w:spacing w:line="240" w:lineRule="auto"/>
            </w:pPr>
            <w:proofErr w:type="spellStart"/>
            <w:r>
              <w:t>Tavol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3CE851" w14:textId="6D342535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A96123" w14:textId="46BE34FE" w:rsidR="00392EEA" w:rsidRDefault="00C056E3">
            <w:pPr>
              <w:spacing w:line="240" w:lineRule="auto"/>
            </w:pPr>
            <w:r>
              <w:t>24</w:t>
            </w:r>
            <w:r w:rsidR="00BD2BF4">
              <w:t xml:space="preserve"> </w:t>
            </w:r>
          </w:p>
        </w:tc>
      </w:tr>
      <w:tr w:rsidR="00392EEA" w14:paraId="2AE39AD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E0EB74" w14:textId="2526E0AA" w:rsidR="00392EEA" w:rsidRDefault="00392EEA">
            <w:pPr>
              <w:spacing w:line="240" w:lineRule="auto"/>
            </w:pPr>
            <w:proofErr w:type="spellStart"/>
            <w:r>
              <w:t>Fatto</w:t>
            </w:r>
            <w:proofErr w:type="spellEnd"/>
            <w:r>
              <w:t xml:space="preserve"> D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B5CADC" w14:textId="5F85968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342E5D" w14:textId="6B93CB31" w:rsidR="00392EEA" w:rsidRDefault="00BF6649">
            <w:pPr>
              <w:spacing w:line="240" w:lineRule="auto"/>
            </w:pPr>
            <w:r>
              <w:t>5</w:t>
            </w:r>
            <w:r w:rsidR="002109E9">
              <w:t>8400</w:t>
            </w:r>
          </w:p>
        </w:tc>
      </w:tr>
      <w:tr w:rsidR="00392EEA" w14:paraId="7C17C98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98126F" w14:textId="4454ECDA" w:rsidR="00392EEA" w:rsidRDefault="00392EEA">
            <w:pPr>
              <w:spacing w:line="240" w:lineRule="auto"/>
            </w:pPr>
            <w:proofErr w:type="spellStart"/>
            <w:r>
              <w:t>Ordi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082DF4" w14:textId="090F35E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0D7A668" w14:textId="2D9A9A38" w:rsidR="00392EEA" w:rsidRDefault="007B3464">
            <w:pPr>
              <w:spacing w:line="240" w:lineRule="auto"/>
            </w:pPr>
            <w:r>
              <w:t>58400</w:t>
            </w:r>
            <w:r w:rsidR="00DB4C4C">
              <w:t>=20clienti/gg*4commensali*</w:t>
            </w:r>
            <w:r w:rsidR="0072560E">
              <w:t>2ordini/persona</w:t>
            </w:r>
            <w:r w:rsidR="00D07E14">
              <w:t>*365gg</w:t>
            </w:r>
          </w:p>
        </w:tc>
      </w:tr>
      <w:tr w:rsidR="00E612EB" w14:paraId="6A0180E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01F65" w14:textId="70A94D2D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071618D" w14:textId="2A029921" w:rsidR="00E612EB" w:rsidRDefault="00E612EB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81B71" w14:textId="03F429E6" w:rsidR="00E612EB" w:rsidRDefault="00E612EB">
            <w:pPr>
              <w:spacing w:line="240" w:lineRule="auto"/>
            </w:pPr>
            <w:r>
              <w:t>25500</w:t>
            </w:r>
          </w:p>
        </w:tc>
      </w:tr>
      <w:tr w:rsidR="00E612EB" w14:paraId="6D48F8E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C111A1" w14:textId="4B419B25" w:rsidR="00E612EB" w:rsidRDefault="00E612EB">
            <w:pPr>
              <w:spacing w:line="240" w:lineRule="auto"/>
            </w:pPr>
            <w:proofErr w:type="spellStart"/>
            <w:r>
              <w:t>Ordine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CE120C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9737EB" w14:textId="00BDA657" w:rsidR="00E612EB" w:rsidRDefault="00E612EB">
            <w:pPr>
              <w:spacing w:line="240" w:lineRule="auto"/>
            </w:pPr>
            <w:r>
              <w:t>29200</w:t>
            </w:r>
          </w:p>
        </w:tc>
      </w:tr>
      <w:tr w:rsidR="00E612EB" w14:paraId="76E691A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87F395" w14:textId="51326B4F" w:rsidR="00E612EB" w:rsidRDefault="00E612EB">
            <w:pPr>
              <w:spacing w:line="240" w:lineRule="auto"/>
            </w:pPr>
            <w:proofErr w:type="spellStart"/>
            <w:r>
              <w:t>Ordine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A987D23" w14:textId="77777777" w:rsidR="00E612EB" w:rsidRDefault="00E612EB">
            <w:pPr>
              <w:spacing w:line="240" w:lineRule="auto"/>
            </w:pP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0571AC" w14:textId="02CAD89F" w:rsidR="00E612EB" w:rsidRDefault="00E612EB">
            <w:pPr>
              <w:spacing w:line="240" w:lineRule="auto"/>
            </w:pPr>
            <w:r>
              <w:t>3650</w:t>
            </w:r>
          </w:p>
        </w:tc>
      </w:tr>
      <w:tr w:rsidR="00392EEA" w14:paraId="05CAAC4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7AC381" w14:textId="2D8706C1" w:rsidR="00392EEA" w:rsidRDefault="00392EEA">
            <w:pPr>
              <w:spacing w:line="240" w:lineRule="auto"/>
            </w:pPr>
            <w:proofErr w:type="spellStart"/>
            <w:r>
              <w:t>OrdinataP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AB289F" w14:textId="301ADF46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21FCB" w14:textId="4039D83D" w:rsidR="00392EEA" w:rsidRDefault="00BF6649">
            <w:pPr>
              <w:spacing w:line="240" w:lineRule="auto"/>
            </w:pPr>
            <w:r>
              <w:t>2</w:t>
            </w:r>
            <w:r w:rsidR="00894CFE">
              <w:t>55</w:t>
            </w:r>
            <w:r>
              <w:t>00</w:t>
            </w:r>
            <w:r w:rsidR="0072560E">
              <w:t>=70ordiniPizza/gg*365</w:t>
            </w:r>
          </w:p>
        </w:tc>
      </w:tr>
      <w:tr w:rsidR="00392EEA" w14:paraId="3E8DCD6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94730E" w14:textId="2E512DB5" w:rsidR="00392EEA" w:rsidRDefault="00392EEA">
            <w:pPr>
              <w:spacing w:line="240" w:lineRule="auto"/>
            </w:pPr>
            <w:proofErr w:type="spellStart"/>
            <w:r>
              <w:t>OrdinataB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0EDBB7" w14:textId="7B533DA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0FF098" w14:textId="3AD3B65C" w:rsidR="00392EEA" w:rsidRDefault="00BF6649">
            <w:pPr>
              <w:spacing w:line="240" w:lineRule="auto"/>
            </w:pPr>
            <w:r>
              <w:t>2</w:t>
            </w:r>
            <w:r w:rsidR="007B3464">
              <w:t>9200</w:t>
            </w:r>
            <w:r w:rsidR="0072560E">
              <w:t>=80ordiniBevanda/gg*365</w:t>
            </w:r>
          </w:p>
        </w:tc>
      </w:tr>
      <w:tr w:rsidR="00722F8C" w14:paraId="68B309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A35279" w14:textId="1CDAEFCC" w:rsidR="00722F8C" w:rsidRDefault="00722F8C">
            <w:pPr>
              <w:spacing w:line="240" w:lineRule="auto"/>
            </w:pPr>
            <w:r>
              <w:t>Pizza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79FDA8D" w14:textId="3AB4B956" w:rsidR="00722F8C" w:rsidRDefault="00894CFE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9030F5" w14:textId="138523B8" w:rsidR="00722F8C" w:rsidRDefault="00DA6651">
            <w:pPr>
              <w:spacing w:line="240" w:lineRule="auto"/>
            </w:pPr>
            <w:r>
              <w:t>40</w:t>
            </w:r>
          </w:p>
        </w:tc>
      </w:tr>
      <w:tr w:rsidR="00894CFE" w14:paraId="5C77BBD4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7E1D34" w14:textId="7B6948DB" w:rsidR="00894CFE" w:rsidRDefault="00894CFE">
            <w:pPr>
              <w:spacing w:line="240" w:lineRule="auto"/>
            </w:pPr>
            <w:proofErr w:type="spellStart"/>
            <w:r>
              <w:t>OrdinataP</w:t>
            </w:r>
            <w:proofErr w:type="spellEnd"/>
            <w:r>
              <w:t>+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33075D" w14:textId="111CF8F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AE72D2" w14:textId="5443AFFA" w:rsidR="00894CFE" w:rsidRDefault="00894CFE">
            <w:pPr>
              <w:spacing w:line="240" w:lineRule="auto"/>
            </w:pPr>
            <w:r>
              <w:t>3650</w:t>
            </w:r>
            <w:r w:rsidR="0072560E">
              <w:t>=10ordiniPizza+/gg*365</w:t>
            </w:r>
          </w:p>
        </w:tc>
      </w:tr>
      <w:tr w:rsidR="00392EEA" w14:paraId="57FF517B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409F61F" w14:textId="0C037513" w:rsidR="00392EEA" w:rsidRDefault="00392EEA">
            <w:pPr>
              <w:spacing w:line="240" w:lineRule="auto"/>
            </w:pPr>
            <w:proofErr w:type="spellStart"/>
            <w:r>
              <w:t>Aggiunt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D33A834" w14:textId="7BAF144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1C89B6D" w14:textId="69AF9599" w:rsidR="00392EEA" w:rsidRDefault="00DA6651">
            <w:pPr>
              <w:spacing w:line="240" w:lineRule="auto"/>
            </w:pPr>
            <w:r>
              <w:t>10</w:t>
            </w:r>
          </w:p>
        </w:tc>
      </w:tr>
      <w:tr w:rsidR="00894CFE" w14:paraId="17F4D37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4F22CFF" w14:textId="72E5FF90" w:rsidR="00894CFE" w:rsidRDefault="00894CFE">
            <w:pPr>
              <w:spacing w:line="240" w:lineRule="auto"/>
            </w:pPr>
            <w:r>
              <w:t>Base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B4FE3E" w14:textId="7C8A19EA" w:rsidR="00894CFE" w:rsidRDefault="00894CFE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8A4E91" w14:textId="4553F950" w:rsidR="00894CFE" w:rsidRDefault="00773FDA">
            <w:pPr>
              <w:spacing w:line="240" w:lineRule="auto"/>
            </w:pPr>
            <w:r>
              <w:t>15</w:t>
            </w:r>
          </w:p>
        </w:tc>
      </w:tr>
      <w:tr w:rsidR="00392EEA" w14:paraId="485BE01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A7B9E" w14:textId="4CF30CA2" w:rsidR="00392EEA" w:rsidRDefault="00392EEA">
            <w:pPr>
              <w:spacing w:line="240" w:lineRule="auto"/>
            </w:pPr>
            <w:proofErr w:type="spellStart"/>
            <w:r>
              <w:t>Ingredient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853F9B" w14:textId="23387606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E5E3AC" w14:textId="639D51A9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4519E8C5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52725C" w14:textId="4C4219D5" w:rsidR="00392EEA" w:rsidRDefault="00392EEA">
            <w:pPr>
              <w:spacing w:line="240" w:lineRule="auto"/>
            </w:pPr>
            <w:r>
              <w:lastRenderedPageBreak/>
              <w:t>Pizza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FA1E31" w14:textId="3BB2AF2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6537CA" w14:textId="2B046B83" w:rsidR="00392EEA" w:rsidRDefault="00C056E3">
            <w:pPr>
              <w:spacing w:line="240" w:lineRule="auto"/>
            </w:pPr>
            <w:r>
              <w:t>25</w:t>
            </w:r>
          </w:p>
        </w:tc>
      </w:tr>
      <w:tr w:rsidR="00392EEA" w14:paraId="71F6879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8E43B7" w14:textId="1ED63EEA" w:rsidR="00392EEA" w:rsidRDefault="00392EEA">
            <w:pPr>
              <w:spacing w:line="240" w:lineRule="auto"/>
            </w:pPr>
            <w:proofErr w:type="spellStart"/>
            <w:r>
              <w:t>Bevand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C8C987" w14:textId="1C3855B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8183B" w14:textId="338C5E24" w:rsidR="00392EEA" w:rsidRDefault="00C056E3">
            <w:pPr>
              <w:spacing w:line="240" w:lineRule="auto"/>
            </w:pPr>
            <w:r>
              <w:t>30</w:t>
            </w:r>
          </w:p>
        </w:tc>
      </w:tr>
      <w:tr w:rsidR="00392EEA" w14:paraId="0A2E4978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6BB3E9" w14:textId="56DE0D63" w:rsidR="00392EEA" w:rsidRDefault="00392EEA">
            <w:pPr>
              <w:spacing w:line="240" w:lineRule="auto"/>
            </w:pPr>
            <w:proofErr w:type="spellStart"/>
            <w:r>
              <w:t>Prodot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1C737" w14:textId="1FB46522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44D18" w14:textId="55337E98" w:rsidR="00392EEA" w:rsidRDefault="00C056E3">
            <w:pPr>
              <w:spacing w:line="240" w:lineRule="auto"/>
            </w:pPr>
            <w:r>
              <w:t>85</w:t>
            </w:r>
          </w:p>
        </w:tc>
      </w:tr>
      <w:tr w:rsidR="00392EEA" w14:paraId="27143F1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BF87CC" w14:textId="61EB1EDE" w:rsidR="00392EEA" w:rsidRDefault="00392EEA">
            <w:pPr>
              <w:spacing w:line="240" w:lineRule="auto"/>
            </w:pPr>
            <w:proofErr w:type="spellStart"/>
            <w:r>
              <w:t>Us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9754C" w14:textId="140C175F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A5DCCB" w14:textId="7B7FE466" w:rsidR="00392EEA" w:rsidRDefault="0072560E" w:rsidP="0072560E">
            <w:pPr>
              <w:spacing w:line="240" w:lineRule="auto"/>
              <w:jc w:val="left"/>
            </w:pPr>
            <w:r>
              <w:t>640=(24tavoli*20</w:t>
            </w:r>
            <w:proofErr w:type="gramStart"/>
            <w:r>
              <w:t>turni)+(</w:t>
            </w:r>
            <w:proofErr w:type="gramEnd"/>
            <w:r>
              <w:t xml:space="preserve">20tavoli*8turni), </w:t>
            </w:r>
            <w:proofErr w:type="spellStart"/>
            <w:r>
              <w:t>i</w:t>
            </w:r>
            <w:proofErr w:type="spellEnd"/>
            <w:r>
              <w:t xml:space="preserve"> 20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5 </w:t>
            </w:r>
            <w:proofErr w:type="spellStart"/>
            <w:r>
              <w:t>giorni</w:t>
            </w:r>
            <w:proofErr w:type="spellEnd"/>
            <w:r>
              <w:t xml:space="preserve"> </w:t>
            </w:r>
            <w:proofErr w:type="spellStart"/>
            <w:r>
              <w:t>della</w:t>
            </w:r>
            <w:proofErr w:type="spellEnd"/>
            <w:r>
              <w:t xml:space="preserve"> </w:t>
            </w:r>
            <w:proofErr w:type="spellStart"/>
            <w:r>
              <w:t>settimana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</w:t>
            </w:r>
            <w:proofErr w:type="spellStart"/>
            <w:r>
              <w:t>tutt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tavoli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</w:t>
            </w:r>
            <w:proofErr w:type="spellStart"/>
            <w:r>
              <w:t>restanti</w:t>
            </w:r>
            <w:proofErr w:type="spellEnd"/>
            <w:r>
              <w:t xml:space="preserve"> 8 </w:t>
            </w:r>
            <w:proofErr w:type="spellStart"/>
            <w:r>
              <w:t>turni</w:t>
            </w:r>
            <w:proofErr w:type="spellEnd"/>
            <w:r>
              <w:t xml:space="preserve"> </w:t>
            </w:r>
            <w:proofErr w:type="spellStart"/>
            <w:r>
              <w:t>sono</w:t>
            </w:r>
            <w:proofErr w:type="spellEnd"/>
            <w:r>
              <w:t xml:space="preserve"> </w:t>
            </w:r>
            <w:proofErr w:type="spellStart"/>
            <w:r>
              <w:t>quelli</w:t>
            </w:r>
            <w:proofErr w:type="spellEnd"/>
            <w:r>
              <w:t xml:space="preserve"> </w:t>
            </w:r>
            <w:proofErr w:type="spellStart"/>
            <w:r>
              <w:t>dei</w:t>
            </w:r>
            <w:proofErr w:type="spellEnd"/>
            <w:r>
              <w:t xml:space="preserve"> 2 </w:t>
            </w:r>
            <w:proofErr w:type="spellStart"/>
            <w:r>
              <w:t>giorni</w:t>
            </w:r>
            <w:proofErr w:type="spellEnd"/>
            <w:r>
              <w:t xml:space="preserve"> in cui </w:t>
            </w:r>
            <w:proofErr w:type="spellStart"/>
            <w:r>
              <w:t>si</w:t>
            </w:r>
            <w:proofErr w:type="spellEnd"/>
            <w:r>
              <w:t xml:space="preserve"> </w:t>
            </w:r>
            <w:proofErr w:type="spellStart"/>
            <w:r>
              <w:t>usano</w:t>
            </w:r>
            <w:proofErr w:type="spellEnd"/>
            <w:r>
              <w:t xml:space="preserve"> solo 20 </w:t>
            </w:r>
            <w:proofErr w:type="spellStart"/>
            <w:r>
              <w:t>tavoli</w:t>
            </w:r>
            <w:proofErr w:type="spellEnd"/>
            <w:r>
              <w:t>.</w:t>
            </w:r>
          </w:p>
        </w:tc>
      </w:tr>
      <w:tr w:rsidR="00392EEA" w14:paraId="4983C12C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6644BC" w14:textId="32720C2A" w:rsidR="00392EEA" w:rsidRDefault="00392EEA">
            <w:pPr>
              <w:spacing w:line="240" w:lineRule="auto"/>
            </w:pPr>
            <w:proofErr w:type="spellStart"/>
            <w:r>
              <w:t>Associ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67C53A" w14:textId="5C4974F5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060F3E" w14:textId="7532343D" w:rsidR="00392EEA" w:rsidRDefault="0072560E" w:rsidP="0072560E">
            <w:pPr>
              <w:spacing w:line="240" w:lineRule="auto"/>
              <w:jc w:val="left"/>
            </w:pPr>
            <w:r>
              <w:t xml:space="preserve">18 in </w:t>
            </w:r>
            <w:proofErr w:type="spellStart"/>
            <w:r>
              <w:t>quanto</w:t>
            </w:r>
            <w:proofErr w:type="spellEnd"/>
            <w:r>
              <w:t xml:space="preserve"> </w:t>
            </w:r>
            <w:proofErr w:type="spellStart"/>
            <w:r>
              <w:t>si</w:t>
            </w:r>
            <w:proofErr w:type="spellEnd"/>
            <w:r>
              <w:t xml:space="preserve"> è </w:t>
            </w:r>
            <w:proofErr w:type="spellStart"/>
            <w:r>
              <w:t>assunto</w:t>
            </w:r>
            <w:proofErr w:type="spellEnd"/>
            <w:r>
              <w:t xml:space="preserve"> </w:t>
            </w:r>
            <w:proofErr w:type="spellStart"/>
            <w:r>
              <w:t>che</w:t>
            </w:r>
            <w:proofErr w:type="spellEnd"/>
            <w:r>
              <w:t xml:space="preserve"> i 24 </w:t>
            </w:r>
            <w:proofErr w:type="spellStart"/>
            <w:r>
              <w:t>tavoli</w:t>
            </w:r>
            <w:proofErr w:type="spellEnd"/>
            <w:r>
              <w:t xml:space="preserve"> da 2 </w:t>
            </w:r>
            <w:proofErr w:type="spellStart"/>
            <w:r>
              <w:t>posti</w:t>
            </w:r>
            <w:proofErr w:type="spellEnd"/>
            <w:r>
              <w:t xml:space="preserve"> </w:t>
            </w:r>
            <w:proofErr w:type="spellStart"/>
            <w:r>
              <w:t>all’inizio</w:t>
            </w:r>
            <w:proofErr w:type="spellEnd"/>
            <w:r>
              <w:t xml:space="preserve"> di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vengano</w:t>
            </w:r>
            <w:proofErr w:type="spellEnd"/>
            <w:r>
              <w:t xml:space="preserve"> divisi in 12 </w:t>
            </w:r>
            <w:proofErr w:type="spellStart"/>
            <w:r>
              <w:t>tavoli</w:t>
            </w:r>
            <w:proofErr w:type="spellEnd"/>
            <w:r>
              <w:t xml:space="preserve"> da 2 e 6 </w:t>
            </w:r>
            <w:proofErr w:type="spellStart"/>
            <w:r>
              <w:t>tavoli</w:t>
            </w:r>
            <w:proofErr w:type="spellEnd"/>
            <w:r>
              <w:t xml:space="preserve"> da 4 </w:t>
            </w:r>
            <w:r w:rsidR="00947302">
              <w:t xml:space="preserve">e </w:t>
            </w:r>
            <w:proofErr w:type="spellStart"/>
            <w:r w:rsidR="00947302">
              <w:t>che</w:t>
            </w:r>
            <w:proofErr w:type="spellEnd"/>
            <w:r w:rsidR="00947302">
              <w:t xml:space="preserve"> le </w:t>
            </w:r>
            <w:proofErr w:type="spellStart"/>
            <w:r w:rsidR="00947302">
              <w:t>associazioni</w:t>
            </w:r>
            <w:proofErr w:type="spellEnd"/>
            <w:r w:rsidR="00947302">
              <w:t xml:space="preserve"> </w:t>
            </w:r>
            <w:proofErr w:type="spellStart"/>
            <w:r w:rsidR="00947302">
              <w:t>dei</w:t>
            </w:r>
            <w:proofErr w:type="spellEnd"/>
            <w:r w:rsidR="00947302">
              <w:t xml:space="preserve"> </w:t>
            </w:r>
            <w:proofErr w:type="spellStart"/>
            <w:r w:rsidR="00947302">
              <w:t>camerieri</w:t>
            </w:r>
            <w:proofErr w:type="spellEnd"/>
            <w:r w:rsidR="00947302">
              <w:t xml:space="preserve"> ai </w:t>
            </w:r>
            <w:proofErr w:type="spellStart"/>
            <w:r w:rsidR="00947302">
              <w:t>tavoli</w:t>
            </w:r>
            <w:proofErr w:type="spellEnd"/>
            <w:r w:rsidR="00947302">
              <w:t xml:space="preserve"> </w:t>
            </w:r>
            <w:proofErr w:type="spellStart"/>
            <w:r w:rsidR="00947302">
              <w:t>siano</w:t>
            </w:r>
            <w:proofErr w:type="spellEnd"/>
            <w:r w:rsidR="00947302">
              <w:t xml:space="preserve"> </w:t>
            </w:r>
            <w:proofErr w:type="spellStart"/>
            <w:r w:rsidR="00947302">
              <w:t>fatte</w:t>
            </w:r>
            <w:proofErr w:type="spellEnd"/>
            <w:r w:rsidR="00947302">
              <w:t xml:space="preserve"> </w:t>
            </w:r>
            <w:proofErr w:type="spellStart"/>
            <w:r w:rsidR="00947302">
              <w:t>contestualmente</w:t>
            </w:r>
            <w:proofErr w:type="spellEnd"/>
            <w:r w:rsidR="00947302">
              <w:t xml:space="preserve"> </w:t>
            </w:r>
            <w:proofErr w:type="spellStart"/>
            <w:r w:rsidR="00947302">
              <w:t>all’inizio</w:t>
            </w:r>
            <w:proofErr w:type="spellEnd"/>
            <w:r w:rsidR="00947302">
              <w:t xml:space="preserve"> del </w:t>
            </w:r>
            <w:proofErr w:type="spellStart"/>
            <w:r w:rsidR="00947302">
              <w:t>turno</w:t>
            </w:r>
            <w:proofErr w:type="spellEnd"/>
            <w:r w:rsidR="00947302">
              <w:t xml:space="preserve"> di </w:t>
            </w:r>
            <w:proofErr w:type="spellStart"/>
            <w:r w:rsidR="00947302">
              <w:t>lavoro</w:t>
            </w:r>
            <w:proofErr w:type="spellEnd"/>
            <w:r w:rsidR="00947302">
              <w:t xml:space="preserve"> (</w:t>
            </w:r>
            <w:proofErr w:type="spellStart"/>
            <w:r w:rsidR="00947302">
              <w:t>eliminando</w:t>
            </w:r>
            <w:proofErr w:type="spellEnd"/>
            <w:r w:rsidR="00947302">
              <w:t xml:space="preserve"> le </w:t>
            </w:r>
            <w:proofErr w:type="spellStart"/>
            <w:r w:rsidR="00947302">
              <w:t>precedenti</w:t>
            </w:r>
            <w:proofErr w:type="spellEnd"/>
            <w:r w:rsidR="00947302">
              <w:t>).</w:t>
            </w:r>
          </w:p>
        </w:tc>
      </w:tr>
      <w:tr w:rsidR="00392EEA" w14:paraId="28630DE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11F7954" w14:textId="67441A67" w:rsidR="00392EEA" w:rsidRDefault="00392EEA">
            <w:pPr>
              <w:spacing w:line="240" w:lineRule="auto"/>
            </w:pPr>
            <w:proofErr w:type="spellStart"/>
            <w:r>
              <w:t>Tur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7E7E4F" w14:textId="3AB5CBD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C05AAB" w14:textId="63519389" w:rsidR="00392EEA" w:rsidRDefault="00C056E3">
            <w:pPr>
              <w:spacing w:line="240" w:lineRule="auto"/>
            </w:pPr>
            <w:r>
              <w:t>49</w:t>
            </w:r>
            <w:proofErr w:type="gramStart"/>
            <w:r w:rsidR="00947302">
              <w:t>=(</w:t>
            </w:r>
            <w:proofErr w:type="gramEnd"/>
            <w:r w:rsidR="00947302">
              <w:t>4 da 3 ore + 3 da 8 ore)*7gg</w:t>
            </w:r>
          </w:p>
        </w:tc>
      </w:tr>
      <w:tr w:rsidR="00392EEA" w14:paraId="4C6BDE9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2969DF" w14:textId="730ECF62" w:rsidR="00392EEA" w:rsidRDefault="00392EEA">
            <w:pPr>
              <w:spacing w:line="240" w:lineRule="auto"/>
            </w:pPr>
            <w:proofErr w:type="spellStart"/>
            <w:r>
              <w:t>Lavora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F5F37" w14:textId="1A36C85B" w:rsidR="00392EEA" w:rsidRDefault="00392EEA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84743B" w14:textId="216982D3" w:rsidR="00392EEA" w:rsidRDefault="002109E9">
            <w:pPr>
              <w:spacing w:line="240" w:lineRule="auto"/>
            </w:pPr>
            <w:r>
              <w:t>96</w:t>
            </w:r>
            <w:r w:rsidR="00623214">
              <w:t>=(</w:t>
            </w:r>
            <w:r>
              <w:t>4</w:t>
            </w:r>
            <w:r w:rsidR="00623214">
              <w:t>camerieri*20</w:t>
            </w:r>
            <w:proofErr w:type="gramStart"/>
            <w:r w:rsidR="00623214">
              <w:t>turni)+(</w:t>
            </w:r>
            <w:proofErr w:type="gramEnd"/>
            <w:r>
              <w:t xml:space="preserve">2camerieri*8turni) </w:t>
            </w:r>
            <w:proofErr w:type="spellStart"/>
            <w:r>
              <w:t>questo</w:t>
            </w:r>
            <w:proofErr w:type="spellEnd"/>
            <w:r>
              <w:t xml:space="preserve"> in </w:t>
            </w:r>
            <w:proofErr w:type="spellStart"/>
            <w:r>
              <w:t>quanto</w:t>
            </w:r>
            <w:proofErr w:type="spellEnd"/>
            <w:r>
              <w:t xml:space="preserve"> in </w:t>
            </w:r>
            <w:proofErr w:type="spellStart"/>
            <w:r>
              <w:t>ogni</w:t>
            </w:r>
            <w:proofErr w:type="spellEnd"/>
            <w:r>
              <w:t xml:space="preserve"> </w:t>
            </w:r>
            <w:proofErr w:type="spellStart"/>
            <w:r>
              <w:t>giorno</w:t>
            </w:r>
            <w:proofErr w:type="spellEnd"/>
            <w:r>
              <w:t xml:space="preserve"> </w:t>
            </w:r>
            <w:proofErr w:type="spellStart"/>
            <w:r>
              <w:t>regolare</w:t>
            </w:r>
            <w:proofErr w:type="spellEnd"/>
            <w:r>
              <w:t xml:space="preserve"> </w:t>
            </w:r>
            <w:proofErr w:type="spellStart"/>
            <w:r>
              <w:t>lavorano</w:t>
            </w:r>
            <w:proofErr w:type="spellEnd"/>
            <w:r>
              <w:t xml:space="preserve"> 4 </w:t>
            </w:r>
            <w:proofErr w:type="spellStart"/>
            <w:r>
              <w:t>camerieri</w:t>
            </w:r>
            <w:proofErr w:type="spellEnd"/>
            <w:r>
              <w:t xml:space="preserve"> per </w:t>
            </w:r>
            <w:proofErr w:type="spellStart"/>
            <w:r>
              <w:t>turno</w:t>
            </w:r>
            <w:proofErr w:type="spellEnd"/>
            <w:r>
              <w:t xml:space="preserve"> </w:t>
            </w:r>
            <w:proofErr w:type="spellStart"/>
            <w:r>
              <w:t>mentre</w:t>
            </w:r>
            <w:proofErr w:type="spellEnd"/>
            <w:r>
              <w:t xml:space="preserve"> </w:t>
            </w:r>
            <w:proofErr w:type="spellStart"/>
            <w:r>
              <w:t>negli</w:t>
            </w:r>
            <w:proofErr w:type="spellEnd"/>
            <w:r>
              <w:t xml:space="preserve"> </w:t>
            </w:r>
            <w:proofErr w:type="spellStart"/>
            <w:r>
              <w:t>altri</w:t>
            </w:r>
            <w:proofErr w:type="spellEnd"/>
            <w:r>
              <w:t xml:space="preserve"> 2 </w:t>
            </w:r>
            <w:proofErr w:type="spellStart"/>
            <w:r>
              <w:t>camerieri</w:t>
            </w:r>
            <w:proofErr w:type="spellEnd"/>
            <w:r>
              <w:t>.</w:t>
            </w:r>
          </w:p>
        </w:tc>
      </w:tr>
      <w:tr w:rsidR="00392EEA" w14:paraId="4AFA68C2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F40208" w14:textId="2E890C79" w:rsidR="00392EEA" w:rsidRDefault="00392EEA">
            <w:pPr>
              <w:spacing w:line="240" w:lineRule="auto"/>
            </w:pPr>
            <w:proofErr w:type="spellStart"/>
            <w:r>
              <w:t>Impiegat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FEA27B" w14:textId="5AB05CF7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AC1DA7" w14:textId="43FBB734" w:rsidR="00392EEA" w:rsidRDefault="00C056E3">
            <w:pPr>
              <w:spacing w:line="240" w:lineRule="auto"/>
            </w:pPr>
            <w:r>
              <w:t>35</w:t>
            </w:r>
          </w:p>
        </w:tc>
      </w:tr>
      <w:tr w:rsidR="00392EEA" w14:paraId="0605410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791CC7" w14:textId="696AF56B" w:rsidR="00392EEA" w:rsidRDefault="00392EEA">
            <w:pPr>
              <w:spacing w:line="240" w:lineRule="auto"/>
            </w:pPr>
            <w:proofErr w:type="spellStart"/>
            <w:r>
              <w:t>Camerier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1F547" w14:textId="4755F8EA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3B8FB8" w14:textId="37216F07" w:rsidR="00392EEA" w:rsidRDefault="00C056E3">
            <w:pPr>
              <w:spacing w:line="240" w:lineRule="auto"/>
            </w:pPr>
            <w:r>
              <w:t>16</w:t>
            </w:r>
          </w:p>
        </w:tc>
      </w:tr>
      <w:tr w:rsidR="00392EEA" w14:paraId="30952E93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9F85B6" w14:textId="359970C0" w:rsidR="00392EEA" w:rsidRDefault="00392EEA">
            <w:pPr>
              <w:spacing w:line="240" w:lineRule="auto"/>
            </w:pPr>
            <w:r>
              <w:t>Pizzaiolo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96304" w14:textId="5A874519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B890BB" w14:textId="2AFFEC85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7686BC8E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3C4251" w14:textId="417C30BE" w:rsidR="00392EEA" w:rsidRDefault="00392EEA">
            <w:pPr>
              <w:spacing w:line="240" w:lineRule="auto"/>
            </w:pPr>
            <w:r>
              <w:t>Barman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C8F0E5" w14:textId="5466CF60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CE685E" w14:textId="2C574507" w:rsidR="00392EEA" w:rsidRDefault="00C056E3">
            <w:pPr>
              <w:spacing w:line="240" w:lineRule="auto"/>
            </w:pPr>
            <w:r>
              <w:t>8</w:t>
            </w:r>
          </w:p>
        </w:tc>
      </w:tr>
      <w:tr w:rsidR="00392EEA" w14:paraId="473A2AB1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ACCEBF" w14:textId="43FF7DBC" w:rsidR="00392EEA" w:rsidRDefault="00392EEA">
            <w:pPr>
              <w:spacing w:line="240" w:lineRule="auto"/>
            </w:pPr>
            <w:r>
              <w:t>Manager</w:t>
            </w:r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1844CFA" w14:textId="3B876971" w:rsidR="00392EEA" w:rsidRDefault="00392EEA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B89F9A0" w14:textId="45FE331D" w:rsidR="00392EEA" w:rsidRDefault="007B3464">
            <w:pPr>
              <w:spacing w:line="240" w:lineRule="auto"/>
            </w:pPr>
            <w:r>
              <w:t>3</w:t>
            </w:r>
          </w:p>
        </w:tc>
      </w:tr>
      <w:tr w:rsidR="003C6BF6" w14:paraId="2C7151F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34E6D5E" w14:textId="7885A380" w:rsidR="003C6BF6" w:rsidRDefault="003C6BF6">
            <w:pPr>
              <w:spacing w:line="240" w:lineRule="auto"/>
            </w:pPr>
            <w:proofErr w:type="spellStart"/>
            <w:r>
              <w:t>Scontrino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C6720F" w14:textId="39DE616F" w:rsidR="003C6BF6" w:rsidRDefault="003C6BF6">
            <w:pPr>
              <w:spacing w:line="240" w:lineRule="auto"/>
            </w:pPr>
            <w:r>
              <w:t>E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128B28" w14:textId="57196F06" w:rsidR="003C6BF6" w:rsidRDefault="003C6BF6">
            <w:pPr>
              <w:spacing w:line="240" w:lineRule="auto"/>
            </w:pPr>
            <w:r>
              <w:t>7300</w:t>
            </w:r>
          </w:p>
        </w:tc>
      </w:tr>
      <w:tr w:rsidR="003C6BF6" w14:paraId="0B564980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BCCA12" w14:textId="6E5EB2EA" w:rsidR="003C6BF6" w:rsidRDefault="00015695">
            <w:pPr>
              <w:spacing w:line="240" w:lineRule="auto"/>
            </w:pPr>
            <w:proofErr w:type="spellStart"/>
            <w:r>
              <w:t>Appar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A101EF" w14:textId="5F5B55E5" w:rsidR="003C6BF6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D40F28" w14:textId="20AFF62D" w:rsidR="003C6BF6" w:rsidRDefault="00015695">
            <w:pPr>
              <w:spacing w:line="240" w:lineRule="auto"/>
            </w:pPr>
            <w:r>
              <w:t>7300</w:t>
            </w:r>
          </w:p>
        </w:tc>
      </w:tr>
      <w:tr w:rsidR="00015695" w14:paraId="01D0577A" w14:textId="77777777">
        <w:tc>
          <w:tcPr>
            <w:tcW w:w="4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FEBB34" w14:textId="2D5E9145" w:rsidR="00015695" w:rsidRDefault="00015695">
            <w:pPr>
              <w:spacing w:line="240" w:lineRule="auto"/>
            </w:pPr>
            <w:proofErr w:type="spellStart"/>
            <w:r>
              <w:t>Contiene</w:t>
            </w:r>
            <w:proofErr w:type="spellEnd"/>
          </w:p>
        </w:tc>
        <w:tc>
          <w:tcPr>
            <w:tcW w:w="13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608BB6" w14:textId="1FF7CEEC" w:rsidR="00015695" w:rsidRDefault="00015695">
            <w:pPr>
              <w:spacing w:line="240" w:lineRule="auto"/>
            </w:pPr>
            <w:r>
              <w:t>R</w:t>
            </w:r>
          </w:p>
        </w:tc>
        <w:tc>
          <w:tcPr>
            <w:tcW w:w="4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DCAC71" w14:textId="671CCFD6" w:rsidR="00015695" w:rsidRPr="00015695" w:rsidRDefault="00015695">
            <w:pPr>
              <w:spacing w:line="240" w:lineRule="auto"/>
              <w:rPr>
                <w:u w:val="single"/>
              </w:rPr>
            </w:pPr>
            <w:r>
              <w:t>58400</w:t>
            </w:r>
          </w:p>
        </w:tc>
      </w:tr>
    </w:tbl>
    <w:p w14:paraId="6C1BC62C" w14:textId="0A98E9E0" w:rsidR="00DB55FC" w:rsidRDefault="00DB55FC" w:rsidP="00E612EB"/>
    <w:p w14:paraId="2750EF3F" w14:textId="77777777" w:rsidR="00E612EB" w:rsidRDefault="00E612EB" w:rsidP="00E612EB"/>
    <w:p w14:paraId="6129856C" w14:textId="77777777" w:rsidR="00E612EB" w:rsidRDefault="00E612EB" w:rsidP="00E612EB"/>
    <w:p w14:paraId="703DB6C0" w14:textId="20B4F39A" w:rsidR="00E612EB" w:rsidRDefault="00E612EB" w:rsidP="00E612EB"/>
    <w:p w14:paraId="58F22CFE" w14:textId="77777777" w:rsidR="00A244C3" w:rsidRDefault="00A244C3" w:rsidP="00A244C3">
      <w:pPr>
        <w:jc w:val="left"/>
      </w:pPr>
    </w:p>
    <w:p w14:paraId="7A08DEB6" w14:textId="10F05D73" w:rsidR="00EB0995" w:rsidRDefault="00FF6BD4">
      <w:pPr>
        <w:pStyle w:val="Titolo2"/>
      </w:pPr>
      <w:r>
        <w:lastRenderedPageBreak/>
        <w:t xml:space="preserve">Tavola </w:t>
      </w:r>
      <w:proofErr w:type="spellStart"/>
      <w:r>
        <w:t>delle</w:t>
      </w:r>
      <w:proofErr w:type="spellEnd"/>
      <w:r>
        <w:t xml:space="preserve"> </w:t>
      </w:r>
      <w:proofErr w:type="spellStart"/>
      <w:r>
        <w:t>operazioni</w:t>
      </w:r>
      <w:proofErr w:type="spellEnd"/>
    </w:p>
    <w:p w14:paraId="7159DEC7" w14:textId="152EE135" w:rsidR="00EB0995" w:rsidRPr="00104435" w:rsidRDefault="00615C5A">
      <w:pPr>
        <w:rPr>
          <w:b/>
          <w:bCs/>
          <w:lang w:val="it-IT"/>
        </w:rPr>
      </w:pPr>
      <w:r w:rsidRPr="00104435">
        <w:rPr>
          <w:b/>
          <w:bCs/>
          <w:lang w:val="it-IT"/>
        </w:rPr>
        <w:t>Nota:</w:t>
      </w:r>
    </w:p>
    <w:p w14:paraId="42826AA5" w14:textId="7008D03C" w:rsidR="00615C5A" w:rsidRPr="001A1840" w:rsidRDefault="00615C5A">
      <w:pPr>
        <w:rPr>
          <w:lang w:val="it-IT"/>
        </w:rPr>
      </w:pPr>
      <w:r>
        <w:rPr>
          <w:lang w:val="it-IT"/>
        </w:rPr>
        <w:t xml:space="preserve">Le frequenze sono pensate per una situazione a regime, </w:t>
      </w:r>
      <w:proofErr w:type="gramStart"/>
      <w:r>
        <w:rPr>
          <w:lang w:val="it-IT"/>
        </w:rPr>
        <w:t>ad esempio</w:t>
      </w:r>
      <w:proofErr w:type="gramEnd"/>
      <w:r>
        <w:rPr>
          <w:lang w:val="it-IT"/>
        </w:rPr>
        <w:t xml:space="preserve"> per </w:t>
      </w:r>
      <w:r w:rsidR="0034202E">
        <w:rPr>
          <w:lang w:val="it-IT"/>
        </w:rPr>
        <w:t>i prodotti non si considera la prima volta nel quale vengono inseriti tutti quanti formando il menù.</w:t>
      </w:r>
      <w:r w:rsidR="00AC02E3">
        <w:rPr>
          <w:lang w:val="it-IT"/>
        </w:rPr>
        <w:t xml:space="preserve"> Molte delle operazioni non sono riportate nella </w:t>
      </w:r>
      <w:proofErr w:type="gramStart"/>
      <w:r w:rsidR="00AC02E3">
        <w:rPr>
          <w:lang w:val="it-IT"/>
        </w:rPr>
        <w:t>specifica tuttavia</w:t>
      </w:r>
      <w:proofErr w:type="gramEnd"/>
      <w:r w:rsidR="00AC02E3">
        <w:rPr>
          <w:lang w:val="it-IT"/>
        </w:rPr>
        <w:t xml:space="preserve"> sono necessarie al fine ad esempio per assegnare un tavolo ad un cliente è necessario prima visualizzare i tavoli.</w:t>
      </w: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4789"/>
      </w:tblGrid>
      <w:tr w:rsidR="00EB0995" w14:paraId="3511FD4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FC45941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Cod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AA0C7E3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Descrizione</w:t>
            </w:r>
            <w:proofErr w:type="spellEnd"/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15212EED" w14:textId="77777777" w:rsidR="00EB0995" w:rsidRDefault="00FF6BD4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Frequenza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attesa</w:t>
            </w:r>
            <w:proofErr w:type="spellEnd"/>
          </w:p>
        </w:tc>
      </w:tr>
      <w:tr w:rsidR="00EB0995" w:rsidRPr="00AB690D" w14:paraId="5E5E143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F96EB" w14:textId="46B19A5E" w:rsidR="00EB0995" w:rsidRDefault="00AB690D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D7955" w14:textId="6FBFD5AC" w:rsidR="00EB0995" w:rsidRP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client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E4820D" w14:textId="58886303" w:rsidR="00EB0995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AB690D" w14:paraId="379A1DE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B6FDDE" w14:textId="2DBA9AFA" w:rsidR="00AB690D" w:rsidRDefault="00AB690D">
            <w:pPr>
              <w:spacing w:line="240" w:lineRule="auto"/>
            </w:pPr>
            <w:r>
              <w:t xml:space="preserve">2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5EF1AA" w14:textId="38C22975" w:rsidR="00AB690D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</w:t>
            </w:r>
            <w:r w:rsidR="009F2FC7">
              <w:rPr>
                <w:lang w:val="it-IT"/>
              </w:rPr>
              <w:t xml:space="preserve"> a cliente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D35F6A2" w14:textId="47152D95" w:rsidR="0038308D" w:rsidRPr="00AB690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viene creato uno scontrino per il tavol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436C2E" w14:textId="67402C52" w:rsidR="008631EE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</w:t>
            </w:r>
            <w:r w:rsidR="006D07A0">
              <w:rPr>
                <w:lang w:val="it-IT"/>
              </w:rPr>
              <w:t>.</w:t>
            </w:r>
          </w:p>
        </w:tc>
      </w:tr>
      <w:tr w:rsidR="00AB690D" w:rsidRPr="006A1402" w14:paraId="58692DDA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60B664" w14:textId="79AA0E8E" w:rsidR="00AB690D" w:rsidRDefault="000F2D33">
            <w:pPr>
              <w:spacing w:line="240" w:lineRule="auto"/>
            </w:pPr>
            <w: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33227D" w14:textId="01458128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 associati</w:t>
            </w:r>
            <w:r w:rsidR="00375F73">
              <w:rPr>
                <w:lang w:val="it-IT"/>
              </w:rPr>
              <w:t>:</w:t>
            </w:r>
            <w:r w:rsidR="000F2D33">
              <w:rPr>
                <w:lang w:val="it-IT"/>
              </w:rPr>
              <w:t xml:space="preserve"> </w:t>
            </w:r>
          </w:p>
          <w:p w14:paraId="4868F680" w14:textId="77777777" w:rsidR="00AB690D" w:rsidRDefault="00AB690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zione dei tavoli associati ad un cameriere</w:t>
            </w:r>
            <w:r w:rsidR="00C15C87">
              <w:rPr>
                <w:lang w:val="it-IT"/>
              </w:rPr>
              <w:t xml:space="preserve"> e del loro stato di occupazione</w:t>
            </w:r>
            <w:r w:rsidR="00375F73">
              <w:rPr>
                <w:lang w:val="it-IT"/>
              </w:rPr>
              <w:t xml:space="preserve"> e servizio (cioè si guarda se ci sono ordini in lavorazione a carico del tavolo).</w:t>
            </w:r>
          </w:p>
          <w:p w14:paraId="3F41F405" w14:textId="7DC5642A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5286" w14:textId="77777777" w:rsidR="00B44D1E" w:rsidRDefault="00CD185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68</w:t>
            </w:r>
            <w:r w:rsidR="004117CB">
              <w:rPr>
                <w:lang w:val="it-IT"/>
              </w:rPr>
              <w:t xml:space="preserve"> volte al giorno, assumendo che un cameriere esegua questa operazione una volta ogni </w:t>
            </w:r>
            <w:r>
              <w:rPr>
                <w:lang w:val="it-IT"/>
              </w:rPr>
              <w:t>7/8</w:t>
            </w:r>
            <w:r w:rsidR="004117CB">
              <w:rPr>
                <w:lang w:val="it-IT"/>
              </w:rPr>
              <w:t xml:space="preserve"> </w:t>
            </w:r>
            <w:proofErr w:type="gramStart"/>
            <w:r w:rsidR="004117CB">
              <w:rPr>
                <w:lang w:val="it-IT"/>
              </w:rPr>
              <w:t>minuti</w:t>
            </w:r>
            <w:r w:rsidR="000E24B8">
              <w:rPr>
                <w:lang w:val="it-IT"/>
              </w:rPr>
              <w:t xml:space="preserve"> </w:t>
            </w:r>
            <w:r w:rsidR="004117CB">
              <w:rPr>
                <w:lang w:val="it-IT"/>
              </w:rPr>
              <w:t>,</w:t>
            </w:r>
            <w:proofErr w:type="gramEnd"/>
            <w:r w:rsidR="004117CB">
              <w:rPr>
                <w:lang w:val="it-IT"/>
              </w:rPr>
              <w:t xml:space="preserve"> che una giornata abbia 4 turni da 6 ore e che in ogni turno lavorino 4 camerieri.</w:t>
            </w:r>
          </w:p>
          <w:p w14:paraId="603B278D" w14:textId="19202994" w:rsidR="00C15C87" w:rsidRPr="00AB690D" w:rsidRDefault="00C15C8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check/h*6ore*4turni*4camerieri</w:t>
            </w:r>
          </w:p>
        </w:tc>
      </w:tr>
      <w:tr w:rsidR="00AB690D" w:rsidRPr="006A1402" w14:paraId="2AB2828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B7BFBAE" w14:textId="125FDBFF" w:rsidR="00AB690D" w:rsidRDefault="000F2D33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2D654B" w14:textId="7777777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</w:t>
            </w:r>
            <w:r w:rsidR="00A816A2">
              <w:rPr>
                <w:lang w:val="it-IT"/>
              </w:rPr>
              <w:t xml:space="preserve"> </w:t>
            </w:r>
            <w:r w:rsidR="003D538D">
              <w:rPr>
                <w:lang w:val="it-IT"/>
              </w:rPr>
              <w:t>bevanda</w:t>
            </w:r>
          </w:p>
          <w:p w14:paraId="0E7335AE" w14:textId="7E93A59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DF043D" w14:textId="33BCF2E3" w:rsidR="00AB690D" w:rsidRPr="00AB690D" w:rsidRDefault="004117CB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</w:t>
            </w:r>
            <w:r w:rsidR="00E13FD4">
              <w:rPr>
                <w:lang w:val="it-IT"/>
              </w:rPr>
              <w:t>0</w:t>
            </w:r>
            <w:r>
              <w:rPr>
                <w:lang w:val="it-IT"/>
              </w:rPr>
              <w:t xml:space="preserve"> volte al giorno, assumendo che ogni giorno ci siano 20 clienti in un gruppo di 4 persone le quali ognuna ordina </w:t>
            </w:r>
            <w:r w:rsidR="00A816A2">
              <w:rPr>
                <w:lang w:val="it-IT"/>
              </w:rPr>
              <w:t>una bevanda</w:t>
            </w:r>
            <w:r w:rsidR="002E5388">
              <w:rPr>
                <w:lang w:val="it-IT"/>
              </w:rPr>
              <w:t>, causa la diminuzione della disponibilità della bevanda ordinata</w:t>
            </w:r>
            <w:r w:rsidR="003D538D">
              <w:rPr>
                <w:lang w:val="it-IT"/>
              </w:rPr>
              <w:t>.</w:t>
            </w:r>
          </w:p>
        </w:tc>
      </w:tr>
      <w:tr w:rsidR="003D538D" w:rsidRPr="006A1402" w14:paraId="54546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621EDC" w14:textId="20B450ED" w:rsidR="003D538D" w:rsidRDefault="000F2D33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C1874A" w14:textId="77777777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egistra ordine pizza</w:t>
            </w:r>
          </w:p>
          <w:p w14:paraId="1E46AEFF" w14:textId="047022FD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B434A5" w14:textId="0B310C86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assumendo che ogni giorno ci siano 20 clienti in un gruppo di 4 persone le quali ognuna ordina una pizza</w:t>
            </w:r>
            <w:r w:rsidR="002E5388">
              <w:rPr>
                <w:lang w:val="it-IT"/>
              </w:rPr>
              <w:t>, causa la riduzione della disponibilità della pizza ordinata</w:t>
            </w:r>
            <w:r>
              <w:rPr>
                <w:lang w:val="it-IT"/>
              </w:rPr>
              <w:t>.</w:t>
            </w:r>
          </w:p>
        </w:tc>
      </w:tr>
      <w:tr w:rsidR="003D538D" w:rsidRPr="006A1402" w14:paraId="5588F97B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AA1464" w14:textId="24816C64" w:rsidR="003D538D" w:rsidRDefault="000F2D33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0FC025" w14:textId="0AE22B9B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Registra ordine </w:t>
            </w:r>
            <w:r w:rsidR="00C15C87">
              <w:rPr>
                <w:lang w:val="it-IT"/>
              </w:rPr>
              <w:t>pizza+</w:t>
            </w:r>
            <w:r w:rsidR="007E33EE">
              <w:rPr>
                <w:lang w:val="it-IT"/>
              </w:rPr>
              <w:t>:</w:t>
            </w:r>
          </w:p>
          <w:p w14:paraId="21AF9D0C" w14:textId="4DD3C0ED" w:rsidR="007E33EE" w:rsidRDefault="007E33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mprende la creazione della pizza+</w:t>
            </w:r>
          </w:p>
          <w:p w14:paraId="4DDCFC1F" w14:textId="144ED35F" w:rsidR="003D538D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C10927" w14:textId="68C56108" w:rsidR="003D538D" w:rsidRDefault="003D53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Pr="003D538D">
              <w:rPr>
                <w:lang w:val="it-IT"/>
              </w:rPr>
              <w:t xml:space="preserve"> volte al giorno</w:t>
            </w:r>
            <w:r>
              <w:rPr>
                <w:lang w:val="it-IT"/>
              </w:rPr>
              <w:t>, assumendo che ogni giorno ci siano 10 persone che ordinano una pizza con ingredienti aggiuntivi</w:t>
            </w:r>
            <w:r w:rsidR="002E5388">
              <w:rPr>
                <w:lang w:val="it-IT"/>
              </w:rPr>
              <w:t>, causa la riduzione della disponibilità della pizza usata come base e degli ingredienti aggiunti</w:t>
            </w:r>
            <w:r>
              <w:rPr>
                <w:lang w:val="it-IT"/>
              </w:rPr>
              <w:t>.</w:t>
            </w:r>
          </w:p>
        </w:tc>
      </w:tr>
      <w:tr w:rsidR="006A143B" w:rsidRPr="006A1402" w14:paraId="6924A89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8C87271" w14:textId="60258F1A" w:rsidR="006A143B" w:rsidRDefault="000F2D33">
            <w:pPr>
              <w:spacing w:line="240" w:lineRule="auto"/>
            </w:pPr>
            <w: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2E883E" w14:textId="77777777" w:rsidR="006A143B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pizza</w:t>
            </w:r>
            <w:r w:rsidR="00C15C87">
              <w:rPr>
                <w:lang w:val="it-IT"/>
              </w:rPr>
              <w:t xml:space="preserve"> </w:t>
            </w:r>
            <w:r w:rsidR="00556AF9">
              <w:rPr>
                <w:lang w:val="it-IT"/>
              </w:rPr>
              <w:t>e pizza+</w:t>
            </w:r>
          </w:p>
          <w:p w14:paraId="6CDB3536" w14:textId="5363A3DE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95427E" w14:textId="4BE98B4E" w:rsidR="00015695" w:rsidRPr="00AB690D" w:rsidRDefault="00FF1CB8" w:rsidP="00E13FD4">
            <w:pPr>
              <w:jc w:val="left"/>
              <w:rPr>
                <w:lang w:val="it-IT"/>
              </w:rPr>
            </w:pPr>
            <w:r>
              <w:rPr>
                <w:lang w:val="it-IT"/>
              </w:rPr>
              <w:t>576 volte al giorno, 12check/h*6ore*4turni*2pizzaioli</w:t>
            </w:r>
          </w:p>
        </w:tc>
      </w:tr>
      <w:tr w:rsidR="00363F52" w:rsidRPr="006A1402" w14:paraId="6833E70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3C7FFD" w14:textId="586BCB9A" w:rsidR="00363F52" w:rsidRDefault="000F2D33">
            <w:pPr>
              <w:spacing w:line="240" w:lineRule="auto"/>
            </w:pPr>
            <w:r>
              <w:t>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06E04E" w14:textId="3092679F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bevande</w:t>
            </w:r>
            <w:r w:rsidR="000F2D33">
              <w:rPr>
                <w:lang w:val="it-IT"/>
              </w:rPr>
              <w:t xml:space="preserve"> (barman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5D7F08C" w14:textId="78167B25" w:rsidR="00363F52" w:rsidRPr="00AB690D" w:rsidRDefault="00FF1CB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576</w:t>
            </w:r>
            <w:r w:rsidR="006D07A0">
              <w:rPr>
                <w:lang w:val="it-IT"/>
              </w:rPr>
              <w:t xml:space="preserve"> volte al giorno, con le stesse assunzioni dell’operazione </w:t>
            </w:r>
            <w:r w:rsidR="0034202E">
              <w:rPr>
                <w:lang w:val="it-IT"/>
              </w:rPr>
              <w:t>8</w:t>
            </w:r>
            <w:r w:rsidR="006D07A0">
              <w:rPr>
                <w:lang w:val="it-IT"/>
              </w:rPr>
              <w:t>.</w:t>
            </w:r>
          </w:p>
        </w:tc>
      </w:tr>
      <w:tr w:rsidR="006A143B" w:rsidRPr="006A1402" w14:paraId="6DBF457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EE0BA9B" w14:textId="2BB43C49" w:rsidR="006A143B" w:rsidRPr="006A143B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D47B752" w14:textId="7ECBC4E9" w:rsidR="003557F9" w:rsidRDefault="00363F52" w:rsidP="003557F9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</w:t>
            </w:r>
            <w:r w:rsidR="00E07068">
              <w:rPr>
                <w:lang w:val="it-IT"/>
              </w:rPr>
              <w:t xml:space="preserve"> bevanda (barman)</w:t>
            </w:r>
          </w:p>
          <w:p w14:paraId="5E639271" w14:textId="3721A981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F5D37E" w14:textId="061BBCC9" w:rsidR="006A143B" w:rsidRPr="00AB690D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8</w:t>
            </w:r>
            <w:r w:rsidR="003557F9">
              <w:rPr>
                <w:lang w:val="it-IT"/>
              </w:rPr>
              <w:t>0</w:t>
            </w:r>
            <w:r w:rsidR="006D07A0">
              <w:rPr>
                <w:lang w:val="it-IT"/>
              </w:rPr>
              <w:t xml:space="preserve"> volte al giorno, dato c</w:t>
            </w:r>
            <w:r w:rsidR="003557F9">
              <w:rPr>
                <w:lang w:val="it-IT"/>
              </w:rPr>
              <w:t xml:space="preserve">he si è assunto </w:t>
            </w:r>
            <w:r w:rsidR="003557F9">
              <w:rPr>
                <w:lang w:val="it-IT"/>
              </w:rPr>
              <w:lastRenderedPageBreak/>
              <w:t xml:space="preserve">vengano ordinate </w:t>
            </w:r>
            <w:r>
              <w:rPr>
                <w:lang w:val="it-IT"/>
              </w:rPr>
              <w:t>80 bevande</w:t>
            </w:r>
            <w:r w:rsidR="003557F9">
              <w:rPr>
                <w:lang w:val="it-IT"/>
              </w:rPr>
              <w:t>.</w:t>
            </w:r>
          </w:p>
        </w:tc>
      </w:tr>
      <w:tr w:rsidR="006A143B" w:rsidRPr="006A1402" w14:paraId="75DA1D7F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23A9657" w14:textId="1B70E84D" w:rsidR="006A143B" w:rsidRDefault="004113DA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1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5E67789" w14:textId="78F8A63A" w:rsidR="004113DA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ordini espletati</w:t>
            </w:r>
            <w:r w:rsidR="000F2D33">
              <w:rPr>
                <w:lang w:val="it-IT"/>
              </w:rPr>
              <w:t xml:space="preserve"> (cameriere)</w:t>
            </w:r>
          </w:p>
          <w:p w14:paraId="3CA653A9" w14:textId="3D36AF0E" w:rsidR="004113DA" w:rsidRDefault="004113DA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E43BE2" w14:textId="73196B8C" w:rsidR="006A143B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152 volte al giorno</w:t>
            </w:r>
            <w:r w:rsidR="00FF1CB8">
              <w:rPr>
                <w:lang w:val="it-IT"/>
              </w:rPr>
              <w:t xml:space="preserve">, stesse assunzioni dell’operazione </w:t>
            </w:r>
            <w:proofErr w:type="gramStart"/>
            <w:r w:rsidR="0034202E">
              <w:rPr>
                <w:lang w:val="it-IT"/>
              </w:rPr>
              <w:t>8,</w:t>
            </w:r>
            <w:r w:rsidR="00FF1CB8">
              <w:rPr>
                <w:lang w:val="it-IT"/>
              </w:rPr>
              <w:t>solo</w:t>
            </w:r>
            <w:proofErr w:type="gramEnd"/>
            <w:r w:rsidR="00FF1CB8">
              <w:rPr>
                <w:lang w:val="it-IT"/>
              </w:rPr>
              <w:t xml:space="preserve"> che i camerieri sono 4 per turno a differenza dei pizzaioli che sono 2 </w:t>
            </w:r>
            <w:r w:rsidR="00556AF9">
              <w:rPr>
                <w:lang w:val="it-IT"/>
              </w:rPr>
              <w:t>.</w:t>
            </w:r>
          </w:p>
        </w:tc>
      </w:tr>
      <w:tr w:rsidR="000A6695" w:rsidRPr="006A1402" w14:paraId="01EBD4B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52BCCD" w14:textId="0C0AB164" w:rsidR="000A6695" w:rsidRDefault="000A6695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B944536" w14:textId="77777777" w:rsidR="000A6695" w:rsidRDefault="000A6695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segna ordine</w:t>
            </w:r>
            <w:r w:rsidR="000F2D33">
              <w:rPr>
                <w:lang w:val="it-IT"/>
              </w:rPr>
              <w:t xml:space="preserve"> (cameriere)</w:t>
            </w:r>
            <w:r w:rsidR="0038308D">
              <w:rPr>
                <w:lang w:val="it-IT"/>
              </w:rPr>
              <w:t>:</w:t>
            </w:r>
          </w:p>
          <w:p w14:paraId="2721E894" w14:textId="10341A8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Contestualmente l’ordine è aggiunto allo scontrino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E44304" w14:textId="36CC8ABA" w:rsidR="000A6695" w:rsidRDefault="00DC15A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60 volte al giorno</w:t>
            </w:r>
            <w:r w:rsidR="0034202E">
              <w:rPr>
                <w:lang w:val="it-IT"/>
              </w:rPr>
              <w:t>.</w:t>
            </w:r>
          </w:p>
        </w:tc>
      </w:tr>
      <w:tr w:rsidR="006A143B" w:rsidRPr="00AB690D" w14:paraId="47D9D3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8949CA" w14:textId="79125353" w:rsidR="006A143B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DCEB7C" w14:textId="08C0D6B1" w:rsidR="000F2980" w:rsidRDefault="00363F52" w:rsidP="000F298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Inserisci turno</w:t>
            </w:r>
            <w:r w:rsidR="000F2D33">
              <w:rPr>
                <w:lang w:val="it-IT"/>
              </w:rPr>
              <w:t xml:space="preserve"> (manager)</w:t>
            </w:r>
          </w:p>
          <w:p w14:paraId="15E07CF6" w14:textId="2ADD4C25" w:rsidR="006A143B" w:rsidRDefault="006A143B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6B425" w14:textId="22830C08" w:rsidR="006A143B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49</w:t>
            </w:r>
            <w:r w:rsidR="006D07A0">
              <w:rPr>
                <w:lang w:val="it-IT"/>
              </w:rPr>
              <w:t xml:space="preserve"> volt</w:t>
            </w:r>
            <w:r>
              <w:rPr>
                <w:lang w:val="it-IT"/>
              </w:rPr>
              <w:t xml:space="preserve">e ogni </w:t>
            </w:r>
            <w:r w:rsidR="00FF1CB8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  <w:r w:rsidR="00FF1CB8">
              <w:rPr>
                <w:lang w:val="it-IT"/>
              </w:rPr>
              <w:t xml:space="preserve">Si assume che i turni vengano cambiati completamente stagionalmente e che eventuali modifiche </w:t>
            </w:r>
            <w:r>
              <w:rPr>
                <w:lang w:val="it-IT"/>
              </w:rPr>
              <w:t>ne modifichi l’orario piuttosto che crearne di nuovi, tranne in occasioni di cambio totale dei turni che si suppone avvenire raramente.</w:t>
            </w:r>
          </w:p>
        </w:tc>
      </w:tr>
      <w:tr w:rsidR="00CD6053" w:rsidRPr="00AB690D" w14:paraId="0B207189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3EF5327" w14:textId="39F65A05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55EAC4" w14:textId="37C4A5CC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1C34C0" w14:textId="6F74D299" w:rsidR="001E3D0A" w:rsidRPr="00AB690D" w:rsidRDefault="008824F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49 volte ogni </w:t>
            </w:r>
            <w:r w:rsidR="0045356A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</w:t>
            </w:r>
            <w:r w:rsidR="0045356A">
              <w:rPr>
                <w:lang w:val="it-IT"/>
              </w:rPr>
              <w:t>, stesse assunzioni operazione 1</w:t>
            </w:r>
            <w:r w:rsidR="0034202E">
              <w:rPr>
                <w:lang w:val="it-IT"/>
              </w:rPr>
              <w:t>3.</w:t>
            </w:r>
          </w:p>
        </w:tc>
      </w:tr>
      <w:tr w:rsidR="00CD6053" w:rsidRPr="006A1402" w14:paraId="4E0246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C98A81E" w14:textId="75E071D7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CF2410" w14:textId="6089C33D" w:rsidR="006D07A0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Assegna turno </w:t>
            </w:r>
            <w:r w:rsidR="000F2D33">
              <w:rPr>
                <w:lang w:val="it-IT"/>
              </w:rPr>
              <w:t xml:space="preserve">a </w:t>
            </w:r>
            <w:r>
              <w:rPr>
                <w:lang w:val="it-IT"/>
              </w:rPr>
              <w:t>impiegato</w:t>
            </w:r>
            <w:r w:rsidR="000F2D33">
              <w:rPr>
                <w:lang w:val="it-IT"/>
              </w:rPr>
              <w:t xml:space="preserve"> (manager)</w:t>
            </w:r>
          </w:p>
          <w:p w14:paraId="17766323" w14:textId="74EF5CFC" w:rsidR="006D07A0" w:rsidRDefault="006D07A0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88E621" w14:textId="73058423" w:rsidR="00CD6053" w:rsidRDefault="001066B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 xml:space="preserve">, basandosi sulla tavola dei volumi </w:t>
            </w:r>
            <w:r>
              <w:rPr>
                <w:lang w:val="it-IT"/>
              </w:rPr>
              <w:t>in quanto ho 4 turni da 6 ore e 3 turni da 8 ore in una giornata</w:t>
            </w:r>
            <w:r w:rsidR="002A6A25">
              <w:rPr>
                <w:lang w:val="it-IT"/>
              </w:rPr>
              <w:t>,</w:t>
            </w:r>
            <w:r>
              <w:rPr>
                <w:lang w:val="it-IT"/>
              </w:rPr>
              <w:t xml:space="preserve"> ogni turno da 6 ore</w:t>
            </w:r>
            <w:r w:rsidR="001E3D0A">
              <w:rPr>
                <w:lang w:val="it-IT"/>
              </w:rPr>
              <w:t xml:space="preserve"> deve essere assegnato a 4 camerieri, 2 pizzaioli e 2 barman, ogni turno da 8 ore </w:t>
            </w:r>
            <w:r w:rsidR="002A6A25">
              <w:rPr>
                <w:lang w:val="it-IT"/>
              </w:rPr>
              <w:t>deve essere assegnato ad</w:t>
            </w:r>
            <w:r w:rsidR="001E3D0A">
              <w:rPr>
                <w:lang w:val="it-IT"/>
              </w:rPr>
              <w:t xml:space="preserve"> </w:t>
            </w:r>
            <w:r w:rsidR="00986129">
              <w:rPr>
                <w:lang w:val="it-IT"/>
              </w:rPr>
              <w:t>un</w:t>
            </w:r>
            <w:r w:rsidR="001E3D0A">
              <w:rPr>
                <w:lang w:val="it-IT"/>
              </w:rPr>
              <w:t xml:space="preserve"> manager. Si sta a</w:t>
            </w:r>
            <w:r w:rsidR="006D07A0">
              <w:rPr>
                <w:lang w:val="it-IT"/>
              </w:rPr>
              <w:t>ssumendo che i turni assegnati possano cambiare ogni mese</w:t>
            </w:r>
            <w:r>
              <w:rPr>
                <w:lang w:val="it-IT"/>
              </w:rPr>
              <w:t xml:space="preserve"> e che una volta a settimana un impiegato chieda al manager di cambiare turno</w:t>
            </w:r>
            <w:r w:rsidR="001E3D0A">
              <w:rPr>
                <w:lang w:val="it-IT"/>
              </w:rPr>
              <w:t xml:space="preserve"> (cosa che impatta sul suo turno e su quello di un altro impiegato che dovrà essere messo al suo posto)</w:t>
            </w:r>
            <w:r w:rsidR="006D07A0">
              <w:rPr>
                <w:lang w:val="it-IT"/>
              </w:rPr>
              <w:t>.</w:t>
            </w:r>
            <w:r>
              <w:rPr>
                <w:lang w:val="it-IT"/>
              </w:rPr>
              <w:t xml:space="preserve"> </w:t>
            </w:r>
          </w:p>
          <w:p w14:paraId="33C60032" w14:textId="2D516EDD" w:rsidR="00560DB4" w:rsidRPr="00AB690D" w:rsidRDefault="0045356A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(4+2+</w:t>
            </w:r>
            <w:proofErr w:type="gramStart"/>
            <w:r>
              <w:rPr>
                <w:lang w:val="it-IT"/>
              </w:rPr>
              <w:t>2)*</w:t>
            </w:r>
            <w:proofErr w:type="gramEnd"/>
            <w:r>
              <w:rPr>
                <w:lang w:val="it-IT"/>
              </w:rPr>
              <w:t>4+3)*7+</w:t>
            </w:r>
            <w:r w:rsidR="002D2628">
              <w:rPr>
                <w:lang w:val="it-IT"/>
              </w:rPr>
              <w:t>24</w:t>
            </w:r>
          </w:p>
        </w:tc>
      </w:tr>
      <w:tr w:rsidR="00CD6053" w:rsidRPr="006A1402" w14:paraId="5529295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E40256" w14:textId="41BACB2A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C79A54C" w14:textId="416DD3CF" w:rsidR="00F83F53" w:rsidRDefault="00363F52" w:rsidP="00560DB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impiegato</w:t>
            </w:r>
            <w:r w:rsidR="000F2D33">
              <w:rPr>
                <w:lang w:val="it-IT"/>
              </w:rPr>
              <w:t xml:space="preserve"> (manager)</w:t>
            </w:r>
          </w:p>
          <w:p w14:paraId="7A3A6C23" w14:textId="51C72562" w:rsidR="00015695" w:rsidRDefault="00015695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53852F" w14:textId="0D6C2619" w:rsidR="00DC15A7" w:rsidRPr="00AB690D" w:rsidRDefault="001E3D0A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r w:rsidR="002D2628">
              <w:rPr>
                <w:lang w:val="it-IT"/>
              </w:rPr>
              <w:t>77</w:t>
            </w:r>
            <w:r w:rsidR="002A6A25">
              <w:rPr>
                <w:lang w:val="it-IT"/>
              </w:rPr>
              <w:t xml:space="preserve"> </w:t>
            </w:r>
            <w:r w:rsidR="006D07A0">
              <w:rPr>
                <w:lang w:val="it-IT"/>
              </w:rPr>
              <w:t xml:space="preserve"> volte</w:t>
            </w:r>
            <w:proofErr w:type="gramEnd"/>
            <w:r w:rsidR="006D07A0">
              <w:rPr>
                <w:lang w:val="it-IT"/>
              </w:rPr>
              <w:t xml:space="preserve"> al mese, con le stesse assunzioni dell’operazione </w:t>
            </w:r>
            <w:r w:rsidR="0034202E">
              <w:rPr>
                <w:lang w:val="it-IT"/>
              </w:rPr>
              <w:t>16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0E1B29C5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936A0" w14:textId="4380E86E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2717988" w14:textId="6B7A7C30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6503557" w14:textId="47CBBB01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volta ogni 6 mesi.</w:t>
            </w:r>
          </w:p>
        </w:tc>
      </w:tr>
      <w:tr w:rsidR="00CD6053" w:rsidRPr="00AB690D" w14:paraId="5BAB581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28D7FA8" w14:textId="23FAB8A9" w:rsidR="00CD6053" w:rsidRDefault="00CD605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672706" w14:textId="46429304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50E69A" w14:textId="3FEA4605" w:rsidR="00CD6053" w:rsidRPr="00EB7A63" w:rsidRDefault="00E279A8" w:rsidP="00E13FD4">
            <w:pPr>
              <w:spacing w:line="240" w:lineRule="auto"/>
              <w:jc w:val="left"/>
              <w:rPr>
                <w:u w:val="single"/>
                <w:lang w:val="it-IT"/>
              </w:rPr>
            </w:pPr>
            <w:r>
              <w:rPr>
                <w:lang w:val="it-IT"/>
              </w:rPr>
              <w:t>1 volta ogni 6 mesi</w:t>
            </w:r>
          </w:p>
        </w:tc>
      </w:tr>
      <w:tr w:rsidR="00CD6053" w:rsidRPr="006A1402" w14:paraId="7A3B9DB2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528792" w14:textId="39A77900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1DBD35" w14:textId="4CC3815D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o</w:t>
            </w:r>
            <w:r w:rsidR="000F2D33">
              <w:rPr>
                <w:lang w:val="it-IT"/>
              </w:rPr>
              <w:t xml:space="preserve"> (manager)</w:t>
            </w:r>
          </w:p>
          <w:p w14:paraId="3B27B552" w14:textId="0201DB07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63D6FD" w14:textId="1617AA97" w:rsidR="00CD6053" w:rsidRPr="00AB690D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</w:t>
            </w:r>
            <w:r w:rsidR="006D07A0">
              <w:rPr>
                <w:lang w:val="it-IT"/>
              </w:rPr>
              <w:t xml:space="preserve"> volte </w:t>
            </w:r>
            <w:r w:rsidR="002D2628">
              <w:rPr>
                <w:lang w:val="it-IT"/>
              </w:rPr>
              <w:t>ogni 4 mesi</w:t>
            </w:r>
            <w:r w:rsidR="006D07A0">
              <w:rPr>
                <w:lang w:val="it-IT"/>
              </w:rPr>
              <w:t>, in quanto i tavoli si assume siano soggetti solo a 4 turni da 6 ore</w:t>
            </w:r>
            <w:r w:rsidR="00F83F53">
              <w:rPr>
                <w:lang w:val="it-IT"/>
              </w:rPr>
              <w:t xml:space="preserve"> e che si scelgano </w:t>
            </w:r>
            <w:r w:rsidR="002D2628">
              <w:rPr>
                <w:lang w:val="it-IT"/>
              </w:rPr>
              <w:t>stagionalmente</w:t>
            </w:r>
            <w:r w:rsidR="00F83F53">
              <w:rPr>
                <w:lang w:val="it-IT"/>
              </w:rPr>
              <w:t xml:space="preserve"> i turni dei tavoli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6A1402" w14:paraId="4F0FCE5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A1F65" w14:textId="4119912C" w:rsidR="00CD6053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19</w:t>
            </w:r>
            <w:r w:rsidR="00CD6053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024ACE" w14:textId="3078B09C" w:rsidR="0034202E" w:rsidRDefault="00363F52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turno</w:t>
            </w:r>
            <w:r w:rsidR="000F2D33">
              <w:rPr>
                <w:lang w:val="it-IT"/>
              </w:rPr>
              <w:t xml:space="preserve"> a</w:t>
            </w:r>
            <w:r>
              <w:rPr>
                <w:lang w:val="it-IT"/>
              </w:rPr>
              <w:t xml:space="preserve"> tavol</w:t>
            </w:r>
            <w:r w:rsidR="0034202E">
              <w:rPr>
                <w:lang w:val="it-IT"/>
              </w:rPr>
              <w:t>o</w:t>
            </w:r>
            <w:r w:rsidR="000F2D33">
              <w:rPr>
                <w:lang w:val="it-IT"/>
              </w:rPr>
              <w:t xml:space="preserve"> (manager)</w:t>
            </w:r>
          </w:p>
          <w:p w14:paraId="538327C7" w14:textId="79A6FE0D" w:rsidR="00CD6053" w:rsidRDefault="00CD6053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99DF13" w14:textId="33DBDDC0" w:rsidR="00CD6053" w:rsidRPr="00AB690D" w:rsidRDefault="00635FD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72 volte ogni 4 mesi</w:t>
            </w:r>
            <w:r w:rsidR="006D07A0">
              <w:rPr>
                <w:lang w:val="it-IT"/>
              </w:rPr>
              <w:t xml:space="preserve">, con le stesse assunzioni dell’operazione </w:t>
            </w:r>
            <w:r w:rsidR="0034202E">
              <w:rPr>
                <w:lang w:val="it-IT"/>
              </w:rPr>
              <w:t>20</w:t>
            </w:r>
            <w:r w:rsidR="006D07A0">
              <w:rPr>
                <w:lang w:val="it-IT"/>
              </w:rPr>
              <w:t>.</w:t>
            </w:r>
          </w:p>
        </w:tc>
      </w:tr>
      <w:tr w:rsidR="00CD6053" w:rsidRPr="00AB690D" w14:paraId="14B6FAE4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B66C1" w14:textId="00983107" w:rsidR="00CD6053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A1CEDB" w14:textId="6EF58A15" w:rsidR="00CD6053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89921C" w14:textId="02BDC216" w:rsidR="00CD6053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AB690D" w14:paraId="0067659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64E1BF" w14:textId="59D3860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3545E3" w14:textId="6B574127" w:rsidR="00363F52" w:rsidRDefault="00363F52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impiega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3C6E5B8" w14:textId="4E19D5D8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Una volta ogni </w:t>
            </w:r>
            <w:proofErr w:type="gramStart"/>
            <w:r>
              <w:rPr>
                <w:lang w:val="it-IT"/>
              </w:rPr>
              <w:t>6</w:t>
            </w:r>
            <w:proofErr w:type="gramEnd"/>
            <w:r>
              <w:rPr>
                <w:lang w:val="it-IT"/>
              </w:rPr>
              <w:t xml:space="preserve"> mesi.</w:t>
            </w:r>
          </w:p>
        </w:tc>
      </w:tr>
      <w:tr w:rsidR="00363F52" w:rsidRPr="006A1402" w14:paraId="1144E3C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427E2B4" w14:textId="36C4F5B9" w:rsidR="00363F52" w:rsidRDefault="00363F52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2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30FD44" w14:textId="3D46B0B5" w:rsidR="00C56B54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pizz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70E66F" w14:textId="375393EA" w:rsidR="00363F52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0 volte al giorno, assumendo </w:t>
            </w:r>
            <w:r w:rsidR="0034202E">
              <w:rPr>
                <w:lang w:val="it-IT"/>
              </w:rPr>
              <w:t>che un cameriere</w:t>
            </w:r>
            <w:r>
              <w:rPr>
                <w:lang w:val="it-IT"/>
              </w:rPr>
              <w:t xml:space="preserve"> la esegua una volta per ogni volta che va a prendere un ordine ad un tavolo.</w:t>
            </w:r>
          </w:p>
        </w:tc>
      </w:tr>
      <w:tr w:rsidR="0074701C" w:rsidRPr="006A1402" w14:paraId="43100CA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A6D1F3" w14:textId="31B3729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CD9EE3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ingredienti aggiuntivi </w:t>
            </w:r>
          </w:p>
          <w:p w14:paraId="42D144D3" w14:textId="46553864" w:rsidR="000F2D33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4A1B8E" w14:textId="4D1BC56D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0</w:t>
            </w:r>
            <w:r w:rsidR="006D07A0">
              <w:rPr>
                <w:lang w:val="it-IT"/>
              </w:rPr>
              <w:t xml:space="preserve"> volte al giorno</w:t>
            </w:r>
            <w:r w:rsidR="0034202E">
              <w:rPr>
                <w:lang w:val="it-IT"/>
              </w:rPr>
              <w:t xml:space="preserve">, dato </w:t>
            </w:r>
            <w:proofErr w:type="gramStart"/>
            <w:r w:rsidR="0034202E">
              <w:rPr>
                <w:lang w:val="it-IT"/>
              </w:rPr>
              <w:t xml:space="preserve">che </w:t>
            </w:r>
            <w:r w:rsidR="002D2628">
              <w:rPr>
                <w:lang w:val="it-IT"/>
              </w:rPr>
              <w:t xml:space="preserve"> si</w:t>
            </w:r>
            <w:proofErr w:type="gramEnd"/>
            <w:r w:rsidR="002D2628">
              <w:rPr>
                <w:lang w:val="it-IT"/>
              </w:rPr>
              <w:t xml:space="preserve"> assume </w:t>
            </w:r>
            <w:r w:rsidR="0034202E">
              <w:rPr>
                <w:lang w:val="it-IT"/>
              </w:rPr>
              <w:t xml:space="preserve">vengono ordinate 10 </w:t>
            </w:r>
            <w:r w:rsidR="002D2628">
              <w:rPr>
                <w:lang w:val="it-IT"/>
              </w:rPr>
              <w:t>pizze+</w:t>
            </w:r>
          </w:p>
        </w:tc>
      </w:tr>
      <w:tr w:rsidR="0074701C" w:rsidRPr="006A1402" w14:paraId="34A3983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7A2569" w14:textId="42F465E1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4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FA08B5" w14:textId="6634B44F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menù</w:t>
            </w:r>
            <w:r>
              <w:rPr>
                <w:lang w:val="it-IT"/>
              </w:rPr>
              <w:t xml:space="preserve"> bevande</w:t>
            </w:r>
            <w:r w:rsidR="000F2D33">
              <w:rPr>
                <w:lang w:val="it-IT"/>
              </w:rPr>
              <w:t xml:space="preserve"> (cameriere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2CE03E" w14:textId="28A01C07" w:rsidR="0074701C" w:rsidRPr="00AB690D" w:rsidRDefault="006D07A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con le stesse assunzioni dell’operazione 2</w:t>
            </w:r>
            <w:r w:rsidR="0034202E">
              <w:rPr>
                <w:lang w:val="it-IT"/>
              </w:rPr>
              <w:t>4</w:t>
            </w:r>
            <w:r>
              <w:rPr>
                <w:lang w:val="it-IT"/>
              </w:rPr>
              <w:t>.</w:t>
            </w:r>
          </w:p>
        </w:tc>
      </w:tr>
      <w:tr w:rsidR="0074701C" w:rsidRPr="006A1402" w14:paraId="6E64BAF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0F519A" w14:textId="423B6017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5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2ACAE9" w14:textId="069E9CBB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Visualizza </w:t>
            </w:r>
            <w:r w:rsidR="000D617C">
              <w:rPr>
                <w:lang w:val="it-IT"/>
              </w:rPr>
              <w:t>disponibilità</w:t>
            </w:r>
            <w:r>
              <w:rPr>
                <w:lang w:val="it-IT"/>
              </w:rPr>
              <w:t xml:space="preserve"> prodotti</w:t>
            </w:r>
            <w:r w:rsidR="000F2D33">
              <w:rPr>
                <w:lang w:val="it-IT"/>
              </w:rPr>
              <w:t xml:space="preserve"> (manager)</w:t>
            </w:r>
          </w:p>
          <w:p w14:paraId="05BA3FE4" w14:textId="77B70583" w:rsidR="00560DB4" w:rsidRDefault="00560DB4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31B11E" w14:textId="3997249F" w:rsidR="0074701C" w:rsidRPr="00AB690D" w:rsidRDefault="00560DB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6</w:t>
            </w:r>
            <w:r w:rsidR="00E13FD4">
              <w:rPr>
                <w:lang w:val="it-IT"/>
              </w:rPr>
              <w:t xml:space="preserve"> volte al giorno, assumendo che venga fatto </w:t>
            </w:r>
            <w:r>
              <w:rPr>
                <w:lang w:val="it-IT"/>
              </w:rPr>
              <w:t>due volte</w:t>
            </w:r>
            <w:r w:rsidR="00E13FD4">
              <w:rPr>
                <w:lang w:val="it-IT"/>
              </w:rPr>
              <w:t xml:space="preserve"> per turno dai 3 manager e che i manager lavorino in 3 turni da 8 ore.</w:t>
            </w:r>
          </w:p>
        </w:tc>
      </w:tr>
      <w:tr w:rsidR="0074701C" w:rsidRPr="00AB690D" w14:paraId="5EBCA88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A2F8F" w14:textId="5164903B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DF5A2F" w14:textId="195EC65D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ggiungi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93CA17" w14:textId="5C72985F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69203CB3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3F672A" w14:textId="443281AF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C5688F" w14:textId="77777777" w:rsidR="001810B3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prodotto</w:t>
            </w:r>
            <w:r w:rsidR="000F2D33">
              <w:rPr>
                <w:lang w:val="it-IT"/>
              </w:rPr>
              <w:t xml:space="preserve"> (manager)</w:t>
            </w:r>
            <w:r w:rsidR="001810B3">
              <w:rPr>
                <w:lang w:val="it-IT"/>
              </w:rPr>
              <w:t>:</w:t>
            </w:r>
          </w:p>
          <w:p w14:paraId="1E65A694" w14:textId="48491E7A" w:rsidR="001810B3" w:rsidRDefault="001810B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engono eliminati anche i relativi ordini in quanto diverrebbero inconsistenti non essendo più riconducibili ai prodotti ordinati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B439F5" w14:textId="128057B2" w:rsidR="004919EA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volta ogni </w:t>
            </w:r>
            <w:r w:rsidR="00933173">
              <w:rPr>
                <w:lang w:val="it-IT"/>
              </w:rPr>
              <w:t>4</w:t>
            </w:r>
            <w:r>
              <w:rPr>
                <w:lang w:val="it-IT"/>
              </w:rPr>
              <w:t xml:space="preserve"> mesi.</w:t>
            </w:r>
          </w:p>
        </w:tc>
      </w:tr>
      <w:tr w:rsidR="0074701C" w:rsidRPr="00AB690D" w14:paraId="4F999820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CACC01" w14:textId="3A067FCA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8</w:t>
            </w:r>
            <w:r w:rsidR="0074701C">
              <w:rPr>
                <w:lang w:val="it-IT"/>
              </w:rPr>
              <w:t xml:space="preserve">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300FF21" w14:textId="376630C0" w:rsidR="0074701C" w:rsidRDefault="008631EE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Modifica</w:t>
            </w:r>
            <w:r w:rsidR="0074701C">
              <w:rPr>
                <w:lang w:val="it-IT"/>
              </w:rPr>
              <w:t xml:space="preserve"> </w:t>
            </w:r>
            <w:r>
              <w:rPr>
                <w:lang w:val="it-IT"/>
              </w:rPr>
              <w:t>disponibilità</w:t>
            </w:r>
            <w:r w:rsidR="0074701C">
              <w:rPr>
                <w:lang w:val="it-IT"/>
              </w:rPr>
              <w:t xml:space="preserve"> prodott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8487ABE" w14:textId="4A9C0192" w:rsidR="00F83F53" w:rsidRPr="00AB690D" w:rsidRDefault="000D617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0</w:t>
            </w:r>
            <w:r w:rsidR="008631EE">
              <w:rPr>
                <w:lang w:val="it-IT"/>
              </w:rPr>
              <w:t xml:space="preserve"> volte al giorn</w:t>
            </w:r>
            <w:r>
              <w:rPr>
                <w:lang w:val="it-IT"/>
              </w:rPr>
              <w:t>o, 85 avvengono alla mattina quando viene fatta la spesa ricaricando la disponibilità di tutti i prodotti e 5 sono le eventuali volte che un prodotto finisce in giornata e viene ricomprato subito.</w:t>
            </w:r>
          </w:p>
        </w:tc>
      </w:tr>
      <w:tr w:rsidR="0074701C" w:rsidRPr="00AB690D" w14:paraId="434E78C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FC84B6" w14:textId="7DC30487" w:rsidR="0074701C" w:rsidRDefault="000F2D33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D39AD8" w14:textId="77777777" w:rsidR="0074701C" w:rsidRDefault="0074701C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tampa scontrino tavolo</w:t>
            </w:r>
            <w:r w:rsidR="000F2D33">
              <w:rPr>
                <w:lang w:val="it-IT"/>
              </w:rPr>
              <w:t xml:space="preserve"> (manager)</w:t>
            </w:r>
            <w:r w:rsidR="0038308D">
              <w:rPr>
                <w:lang w:val="it-IT"/>
              </w:rPr>
              <w:t>:</w:t>
            </w:r>
          </w:p>
          <w:p w14:paraId="067BF623" w14:textId="7998B942" w:rsidR="0038308D" w:rsidRDefault="0038308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ene anche calcolato il totale dovuto.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C9E6325" w14:textId="249CD6D0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0 volte al giorno.</w:t>
            </w:r>
          </w:p>
        </w:tc>
      </w:tr>
      <w:tr w:rsidR="0074701C" w:rsidRPr="00865C00" w14:paraId="1911231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BE50C91" w14:textId="19EE4AC6" w:rsidR="0074701C" w:rsidRDefault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D885F6" w14:textId="5FE179D1" w:rsidR="0034202E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settimana</w:t>
            </w:r>
            <w:r w:rsidR="000F2D33">
              <w:rPr>
                <w:lang w:val="it-IT"/>
              </w:rPr>
              <w:t xml:space="preserve"> (manager)</w:t>
            </w:r>
          </w:p>
          <w:p w14:paraId="7D1FF9CD" w14:textId="1DB44ECF" w:rsidR="003117FF" w:rsidRDefault="003117FF" w:rsidP="00E13FD4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BF3997" w14:textId="448B8C09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volte al mese, si assume che venga controllato una volta a settimana</w:t>
            </w:r>
          </w:p>
        </w:tc>
      </w:tr>
      <w:tr w:rsidR="0074701C" w:rsidRPr="00865C00" w14:paraId="11A8FD58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A3B1370" w14:textId="432C9AC1" w:rsidR="0074701C" w:rsidRDefault="0074701C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658A94" w14:textId="7CCA17BA" w:rsidR="0074701C" w:rsidRDefault="0074701C" w:rsidP="0034202E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entrate mes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820FE7" w14:textId="3888061E" w:rsidR="0074701C" w:rsidRPr="00AB690D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2</w:t>
            </w:r>
            <w:proofErr w:type="gramEnd"/>
            <w:r>
              <w:rPr>
                <w:lang w:val="it-IT"/>
              </w:rPr>
              <w:t xml:space="preserve"> volte al mese, si assume che venga visualizzato il mese corrente e quello passato.</w:t>
            </w:r>
          </w:p>
        </w:tc>
      </w:tr>
      <w:tr w:rsidR="00E13FD4" w:rsidRPr="006A1402" w14:paraId="42B349B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97F446" w14:textId="3DEE41D7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F83253B" w14:textId="5ADC849C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impiegat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5380F64" w14:textId="529DDC59" w:rsidR="000A6695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,</w:t>
            </w:r>
            <w:r w:rsidR="00AE6044">
              <w:rPr>
                <w:lang w:val="it-IT"/>
              </w:rPr>
              <w:t xml:space="preserve"> </w:t>
            </w:r>
            <w:r w:rsidR="000A6695">
              <w:rPr>
                <w:lang w:val="it-IT"/>
              </w:rPr>
              <w:t>una per manager.</w:t>
            </w:r>
          </w:p>
        </w:tc>
      </w:tr>
      <w:tr w:rsidR="00E13FD4" w:rsidRPr="006A1402" w14:paraId="510B379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2AD18E" w14:textId="2EB17C45" w:rsidR="00E13FD4" w:rsidRDefault="00E13FD4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BB62C79" w14:textId="4774B257" w:rsidR="00B44D1E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urni tavoli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6D4E969" w14:textId="112E7474" w:rsidR="00E13FD4" w:rsidRDefault="00E13FD4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volte al giorno</w:t>
            </w:r>
            <w:r w:rsidR="000A6695">
              <w:rPr>
                <w:lang w:val="it-IT"/>
              </w:rPr>
              <w:t>, una per manager.</w:t>
            </w:r>
          </w:p>
        </w:tc>
      </w:tr>
      <w:tr w:rsidR="009F2FC7" w:rsidRPr="006A1402" w14:paraId="27EBA04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7C099B" w14:textId="18C22C0B" w:rsidR="009F2FC7" w:rsidRDefault="009F2FC7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98989ED" w14:textId="7A013C53" w:rsidR="009F2FC7" w:rsidRDefault="009F2FC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Assegna tavolo a cameriere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3E76D" w14:textId="525953FE" w:rsidR="00D57020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80</w:t>
            </w:r>
            <w:r w:rsidR="00D57020">
              <w:rPr>
                <w:lang w:val="it-IT"/>
              </w:rPr>
              <w:t xml:space="preserve"> volte al giorno</w:t>
            </w:r>
            <w:r w:rsidR="00A52685">
              <w:rPr>
                <w:lang w:val="it-IT"/>
              </w:rPr>
              <w:t xml:space="preserve">, assumendo che ad inizio </w:t>
            </w:r>
            <w:r w:rsidR="008465E9">
              <w:rPr>
                <w:lang w:val="it-IT"/>
              </w:rPr>
              <w:t>giornata</w:t>
            </w:r>
            <w:r w:rsidR="00A52685">
              <w:rPr>
                <w:lang w:val="it-IT"/>
              </w:rPr>
              <w:t xml:space="preserve"> tutti i tavoli vengano assegnati ai camerieri in particolare, 12 tavoli vengono lasciati singoli e i restanti 12 </w:t>
            </w:r>
            <w:r w:rsidR="006E355D">
              <w:rPr>
                <w:lang w:val="it-IT"/>
              </w:rPr>
              <w:t>formano</w:t>
            </w:r>
            <w:r w:rsidR="00A52685">
              <w:rPr>
                <w:lang w:val="it-IT"/>
              </w:rPr>
              <w:t xml:space="preserve"> 6 tavoli da 4 persone, nel resto del turno si assume che i clienti vengano tutti in gruppi da 4 perciò sarà necessario unire i 12 tavoli singoli i quali sono assegnati ai 4 camerieri nel turno (3 per cameriere) e si assume che in media si possa ottimizzare in modo da evitare riassegnazioni unendo 2 dei 3 tavoli di ogni cameriere. Per i </w:t>
            </w:r>
            <w:r w:rsidR="00A52685">
              <w:rPr>
                <w:lang w:val="it-IT"/>
              </w:rPr>
              <w:lastRenderedPageBreak/>
              <w:t>restanti 4 tavoli verrà tolta l’assegnazione a 2 camerieri e data l’assegnazione agli altri 2</w:t>
            </w:r>
            <w:r w:rsidR="008465E9">
              <w:rPr>
                <w:lang w:val="it-IT"/>
              </w:rPr>
              <w:t xml:space="preserve">. </w:t>
            </w:r>
            <w:r>
              <w:rPr>
                <w:lang w:val="it-IT"/>
              </w:rPr>
              <w:t>Sarà necessario poi riassegnare tutti i tavoli ai quattro camerieri dei tre turni successivo ogni volta assumendo che venga lasciata l’organizzazione in tavoli da 4</w:t>
            </w:r>
            <w:r w:rsidR="008465E9">
              <w:rPr>
                <w:lang w:val="it-IT"/>
              </w:rPr>
              <w:t xml:space="preserve">. </w:t>
            </w:r>
          </w:p>
          <w:p w14:paraId="3C7D2470" w14:textId="018CA126" w:rsidR="006E355D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assTavoliSingoli+6assTavoliDoppi+2riassegnazioni*4turni</w:t>
            </w:r>
          </w:p>
        </w:tc>
      </w:tr>
      <w:tr w:rsidR="00D57020" w:rsidRPr="006A1402" w14:paraId="3C9E44EC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4B91378" w14:textId="31983C51" w:rsidR="00D57020" w:rsidRDefault="00D57020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lastRenderedPageBreak/>
              <w:t>3</w:t>
            </w:r>
            <w:r w:rsidR="000F2D33">
              <w:rPr>
                <w:lang w:val="it-IT"/>
              </w:rP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2CD681" w14:textId="1C744533" w:rsidR="00D57020" w:rsidRDefault="00D57020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Rimuovi assegnazione tavolo</w:t>
            </w:r>
            <w:r w:rsidR="000F2D33">
              <w:rPr>
                <w:lang w:val="it-IT"/>
              </w:rPr>
              <w:t xml:space="preserve"> 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D6F422" w14:textId="5585092E" w:rsidR="006E355D" w:rsidRDefault="009A6A4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96</w:t>
            </w:r>
            <w:r w:rsidR="00D57020">
              <w:rPr>
                <w:lang w:val="it-IT"/>
              </w:rPr>
              <w:t xml:space="preserve"> volte al giorno,</w:t>
            </w:r>
            <w:r w:rsidR="006E355D">
              <w:rPr>
                <w:lang w:val="it-IT"/>
              </w:rPr>
              <w:t xml:space="preserve"> in quanto per </w:t>
            </w:r>
            <w:proofErr w:type="gramStart"/>
            <w:r w:rsidR="006E355D">
              <w:rPr>
                <w:lang w:val="it-IT"/>
              </w:rPr>
              <w:t>i</w:t>
            </w:r>
            <w:proofErr w:type="gramEnd"/>
            <w:r w:rsidR="006E355D">
              <w:rPr>
                <w:lang w:val="it-IT"/>
              </w:rPr>
              <w:t xml:space="preserve"> stessi motivi dell’operazione precedente si fanno 2</w:t>
            </w:r>
            <w:r>
              <w:rPr>
                <w:lang w:val="it-IT"/>
              </w:rPr>
              <w:t>4</w:t>
            </w:r>
            <w:r w:rsidR="006E355D">
              <w:rPr>
                <w:lang w:val="it-IT"/>
              </w:rPr>
              <w:t xml:space="preserve"> rimozioni per turno</w:t>
            </w:r>
            <w:r>
              <w:rPr>
                <w:lang w:val="it-IT"/>
              </w:rPr>
              <w:t xml:space="preserve"> (tranne il primo)</w:t>
            </w:r>
            <w:r w:rsidR="006E355D">
              <w:rPr>
                <w:lang w:val="it-IT"/>
              </w:rPr>
              <w:t xml:space="preserve"> e a fine giornata si rimuovono </w:t>
            </w:r>
            <w:r>
              <w:rPr>
                <w:lang w:val="it-IT"/>
              </w:rPr>
              <w:t>tutte e 24</w:t>
            </w:r>
            <w:r w:rsidR="006E355D">
              <w:rPr>
                <w:lang w:val="it-IT"/>
              </w:rPr>
              <w:t xml:space="preserve"> assegnazioni. </w:t>
            </w:r>
          </w:p>
          <w:p w14:paraId="022E1312" w14:textId="2E000058" w:rsidR="00E279A8" w:rsidRDefault="006E355D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9A6A47">
              <w:rPr>
                <w:lang w:val="it-IT"/>
              </w:rPr>
              <w:t>4</w:t>
            </w:r>
            <w:r>
              <w:rPr>
                <w:lang w:val="it-IT"/>
              </w:rPr>
              <w:t>*4</w:t>
            </w:r>
          </w:p>
        </w:tc>
      </w:tr>
      <w:tr w:rsidR="00E279A8" w:rsidRPr="006A1402" w14:paraId="59186AF6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304909" w14:textId="00C70AB1" w:rsidR="00E279A8" w:rsidRDefault="00E279A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F6EAE71" w14:textId="338F718C" w:rsidR="00E279A8" w:rsidRDefault="00E279A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tavoli</w:t>
            </w:r>
            <w:r w:rsidR="000F2D33">
              <w:rPr>
                <w:lang w:val="it-IT"/>
              </w:rPr>
              <w:t xml:space="preserve"> </w:t>
            </w:r>
            <w:r w:rsidR="002D1E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270C87" w14:textId="4693F241" w:rsidR="00E279A8" w:rsidRDefault="002D1E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, 20 per registrare i clienti, 20 per stampare lo scontrino, 30 per controllare la disponibilità prima di registrare un cliente assumendo che 20 poi effettivamente vengono accolti e gli altri 10 no in quanto il ristorante è pieno.</w:t>
            </w:r>
          </w:p>
        </w:tc>
      </w:tr>
      <w:tr w:rsidR="00027E57" w:rsidRPr="006A1402" w14:paraId="7AD04B67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5165BC" w14:textId="50246BFB" w:rsidR="00027E57" w:rsidRDefault="0011307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</w:t>
            </w:r>
            <w:r w:rsidR="000F2D33">
              <w:rPr>
                <w:lang w:val="it-IT"/>
              </w:rPr>
              <w:t>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EB8C2C0" w14:textId="50DEC24A" w:rsidR="00027E57" w:rsidRDefault="00027E57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Visualizza assegnazioni tavoli</w:t>
            </w:r>
            <w:r w:rsidR="002D1E33">
              <w:rPr>
                <w:lang w:val="it-IT"/>
              </w:rPr>
              <w:t xml:space="preserve"> a camerieri</w:t>
            </w:r>
            <w:r w:rsidR="004F7758">
              <w:rPr>
                <w:lang w:val="it-IT"/>
              </w:rPr>
              <w:t xml:space="preserve"> </w:t>
            </w:r>
            <w:r w:rsidR="000F2D33">
              <w:rPr>
                <w:lang w:val="it-IT"/>
              </w:rPr>
              <w:t>(manager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141758" w14:textId="7A0ACA35" w:rsidR="00027E57" w:rsidRDefault="000F2D33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 volte al giorno, 3 per turno.</w:t>
            </w:r>
          </w:p>
        </w:tc>
      </w:tr>
      <w:tr w:rsidR="00E07068" w:rsidRPr="006A1402" w14:paraId="6865EC81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7E85A6C" w14:textId="075007E0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 xml:space="preserve">38 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7E1B3BC" w14:textId="36CCF41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8E63F" w14:textId="21BE8ACD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70 volte al giorno.</w:t>
            </w:r>
          </w:p>
        </w:tc>
      </w:tr>
      <w:tr w:rsidR="00E07068" w:rsidRPr="006A1402" w14:paraId="5018B73E" w14:textId="77777777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88335B" w14:textId="68F79949" w:rsidR="00E07068" w:rsidRDefault="00E07068" w:rsidP="0074701C">
            <w:pPr>
              <w:spacing w:line="240" w:lineRule="auto"/>
              <w:rPr>
                <w:lang w:val="it-IT"/>
              </w:rPr>
            </w:pPr>
            <w:r>
              <w:rPr>
                <w:lang w:val="it-IT"/>
              </w:rP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708D7" w14:textId="2A17DAA2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Espleta ordine pizza+ (pizzaiolo)</w:t>
            </w:r>
          </w:p>
        </w:tc>
        <w:tc>
          <w:tcPr>
            <w:tcW w:w="47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8B17B2" w14:textId="69C62E5F" w:rsidR="00E07068" w:rsidRDefault="00E07068" w:rsidP="00E13FD4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10</w:t>
            </w:r>
            <w:proofErr w:type="gramEnd"/>
            <w:r>
              <w:rPr>
                <w:lang w:val="it-IT"/>
              </w:rPr>
              <w:t xml:space="preserve"> volte al giorno.</w:t>
            </w:r>
          </w:p>
        </w:tc>
      </w:tr>
    </w:tbl>
    <w:p w14:paraId="5A39BC72" w14:textId="77777777" w:rsidR="00EB0995" w:rsidRPr="00AB690D" w:rsidRDefault="00EB0995">
      <w:pPr>
        <w:rPr>
          <w:lang w:val="it-IT"/>
        </w:rPr>
      </w:pPr>
    </w:p>
    <w:p w14:paraId="2414E151" w14:textId="7935FC7A" w:rsidR="00EB0995" w:rsidRDefault="00FF6BD4" w:rsidP="00AE455E">
      <w:pPr>
        <w:pStyle w:val="Titolo2"/>
        <w:rPr>
          <w:lang w:val="it-IT"/>
        </w:rPr>
      </w:pPr>
      <w:r w:rsidRPr="00CD1853">
        <w:rPr>
          <w:lang w:val="it-IT"/>
        </w:rPr>
        <w:t>Costo delle operazioni</w:t>
      </w:r>
    </w:p>
    <w:p w14:paraId="2723BA3A" w14:textId="77777777" w:rsidR="00AE455E" w:rsidRPr="00AE455E" w:rsidRDefault="00AE455E" w:rsidP="00AE455E">
      <w:pPr>
        <w:rPr>
          <w:lang w:val="it-IT"/>
        </w:rPr>
      </w:pP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34"/>
        <w:gridCol w:w="4339"/>
        <w:gridCol w:w="747"/>
        <w:gridCol w:w="3969"/>
      </w:tblGrid>
      <w:tr w:rsidR="00A816A2" w14:paraId="6D34D8AC" w14:textId="2A1601C4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BCB40B9" w14:textId="46DBA2E3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Op.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F7EDFDB" w14:textId="7F796DF0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Accessi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15ECEEB" w14:textId="23415FEE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ipo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294E9153" w14:textId="73C10DF6" w:rsidR="00A816A2" w:rsidRDefault="00A816A2" w:rsidP="00A816A2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osto</w:t>
            </w:r>
            <w:proofErr w:type="spellEnd"/>
          </w:p>
        </w:tc>
      </w:tr>
      <w:tr w:rsidR="00A816A2" w:rsidRPr="00AB690D" w14:paraId="5056F626" w14:textId="4629DDD1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692D61" w14:textId="1162CE49" w:rsidR="00A816A2" w:rsidRDefault="005179FC" w:rsidP="00A816A2">
            <w:pPr>
              <w:spacing w:line="240" w:lineRule="auto"/>
            </w:pPr>
            <w:r>
              <w:t>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852851" w14:textId="08F22058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D689633" w14:textId="551D9A69" w:rsidR="00A816A2" w:rsidRPr="00AB690D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F2F6B66" w14:textId="27C62D4E" w:rsidR="00A816A2" w:rsidRDefault="005179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0=40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4D8BBB3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B14CDE" w14:textId="049B0BB9" w:rsidR="005179FC" w:rsidRDefault="005179FC" w:rsidP="00A816A2">
            <w:pPr>
              <w:spacing w:line="240" w:lineRule="auto"/>
            </w:pPr>
            <w:r>
              <w:t>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A6002FD" w14:textId="6AB4D432" w:rsidR="00925C25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25C25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925C25">
              <w:rPr>
                <w:lang w:val="it-IT"/>
              </w:rPr>
              <w:t xml:space="preserve"> a Tavolo</w:t>
            </w:r>
          </w:p>
          <w:p w14:paraId="12940039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liente</w:t>
            </w:r>
          </w:p>
          <w:p w14:paraId="56373331" w14:textId="77777777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Scontrino</w:t>
            </w:r>
          </w:p>
          <w:p w14:paraId="73DEE173" w14:textId="4B7E8E84" w:rsidR="001A5D42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27F59BD" w14:textId="77777777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88E3D97" w14:textId="77777777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03D64C6B" w14:textId="6BABE7BD" w:rsidR="00925C25" w:rsidRDefault="00925C2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S</w:t>
            </w:r>
          </w:p>
          <w:p w14:paraId="487BDBE8" w14:textId="3174D3D6" w:rsidR="001A5D42" w:rsidRDefault="001A5D4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82251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B0391C" w14:textId="361D2C6F" w:rsidR="005179FC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</w:t>
            </w:r>
            <w:r w:rsidR="005179FC">
              <w:rPr>
                <w:lang w:val="it-IT"/>
              </w:rPr>
              <w:t>2</w:t>
            </w:r>
            <w:r>
              <w:rPr>
                <w:lang w:val="it-IT"/>
              </w:rPr>
              <w:t>+1+</w:t>
            </w:r>
            <w:r w:rsidR="00B82251">
              <w:rPr>
                <w:lang w:val="it-IT"/>
              </w:rPr>
              <w:t>2+</w:t>
            </w:r>
            <w:proofErr w:type="gramStart"/>
            <w:r w:rsidR="00B82251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5179FC">
              <w:rPr>
                <w:lang w:val="it-IT"/>
              </w:rPr>
              <w:t>*</w:t>
            </w:r>
            <w:proofErr w:type="gramEnd"/>
            <w:r w:rsidR="005179FC">
              <w:rPr>
                <w:lang w:val="it-IT"/>
              </w:rPr>
              <w:t>20</w:t>
            </w:r>
            <w:r w:rsidR="00A12A78">
              <w:rPr>
                <w:lang w:val="it-IT"/>
              </w:rPr>
              <w:t>=</w:t>
            </w:r>
            <w:r w:rsidR="001A5D42">
              <w:rPr>
                <w:lang w:val="it-IT"/>
              </w:rPr>
              <w:t>1</w:t>
            </w:r>
            <w:r w:rsidR="00B82251">
              <w:rPr>
                <w:lang w:val="it-IT"/>
              </w:rPr>
              <w:t>2</w:t>
            </w:r>
            <w:r w:rsidR="001A5D42">
              <w:rPr>
                <w:lang w:val="it-IT"/>
              </w:rPr>
              <w:t>0</w:t>
            </w:r>
            <w:r w:rsidR="005179FC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5179FC" w:rsidRPr="00AB690D" w14:paraId="313E898D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D03410B" w14:textId="472FB25A" w:rsidR="005179FC" w:rsidRDefault="005179FC" w:rsidP="00A816A2">
            <w:pPr>
              <w:spacing w:line="240" w:lineRule="auto"/>
            </w:pPr>
            <w:r>
              <w:t>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5E67D1" w14:textId="129505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B</w:t>
            </w:r>
            <w:proofErr w:type="spellEnd"/>
          </w:p>
          <w:p w14:paraId="50308C2C" w14:textId="1D4EF690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229108C7" w14:textId="2B6D24C8" w:rsidR="00F2531F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1528DC4F" w14:textId="707D1CCD" w:rsidR="00B82251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40E31C03" w14:textId="71993570" w:rsidR="00B82251" w:rsidRDefault="00B822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Gli accessi a bevanda sono in scrittura</w:t>
            </w:r>
            <w:r w:rsidR="000D69BB">
              <w:rPr>
                <w:lang w:val="it-IT"/>
              </w:rPr>
              <w:t xml:space="preserve"> ed</w:t>
            </w:r>
            <w:r>
              <w:rPr>
                <w:lang w:val="it-IT"/>
              </w:rPr>
              <w:t xml:space="preserve"> in quanto </w:t>
            </w:r>
            <w:r w:rsidR="000D69BB">
              <w:rPr>
                <w:lang w:val="it-IT"/>
              </w:rPr>
              <w:t>la prima è relativa alla</w:t>
            </w:r>
            <w:r>
              <w:rPr>
                <w:lang w:val="it-IT"/>
              </w:rPr>
              <w:t xml:space="preserve"> dimin</w:t>
            </w:r>
            <w:r w:rsidR="000D69BB">
              <w:rPr>
                <w:lang w:val="it-IT"/>
              </w:rPr>
              <w:t>uzione del</w:t>
            </w:r>
            <w:r>
              <w:rPr>
                <w:lang w:val="it-IT"/>
              </w:rPr>
              <w:t xml:space="preserve">la disponibilità della specifica </w:t>
            </w:r>
            <w:r w:rsidR="000D69BB">
              <w:rPr>
                <w:lang w:val="it-IT"/>
              </w:rPr>
              <w:t>B</w:t>
            </w:r>
            <w:r>
              <w:rPr>
                <w:lang w:val="it-IT"/>
              </w:rPr>
              <w:t>evanda</w:t>
            </w:r>
            <w:r w:rsidR="000D69BB">
              <w:rPr>
                <w:lang w:val="it-IT"/>
              </w:rPr>
              <w:t xml:space="preserve"> la seconda per la verifica del vincolo </w:t>
            </w:r>
            <w:proofErr w:type="gramStart"/>
            <w:r w:rsidR="000D69BB">
              <w:rPr>
                <w:lang w:val="it-IT"/>
              </w:rPr>
              <w:t>dell’ associazione</w:t>
            </w:r>
            <w:proofErr w:type="gramEnd"/>
            <w:r w:rsidR="000D69BB">
              <w:rPr>
                <w:lang w:val="it-IT"/>
              </w:rPr>
              <w:t xml:space="preserve"> con Ordine</w:t>
            </w:r>
            <w:r>
              <w:rPr>
                <w:lang w:val="it-IT"/>
              </w:rPr>
              <w:t>.(Sarà c</w:t>
            </w:r>
            <w:proofErr w:type="spellStart"/>
            <w:r>
              <w:rPr>
                <w:lang w:val="it-IT"/>
              </w:rPr>
              <w:t>osi</w:t>
            </w:r>
            <w:proofErr w:type="spellEnd"/>
            <w:r>
              <w:rPr>
                <w:lang w:val="it-IT"/>
              </w:rPr>
              <w:t xml:space="preserve"> anche per le pizze e gli ingredienti).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F7197B" w14:textId="77777777" w:rsidR="005A7114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  S</w:t>
            </w:r>
          </w:p>
          <w:p w14:paraId="621995AC" w14:textId="4D632B33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3DDAD607" w14:textId="7D4BE93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63B670D6" w14:textId="0AC6E700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0D69BB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3A219" w14:textId="2972F086" w:rsidR="005179FC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2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80=</w:t>
            </w:r>
            <w:r w:rsidR="000D69BB">
              <w:rPr>
                <w:lang w:val="it-IT"/>
              </w:rPr>
              <w:t>48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42A396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CB71D5" w14:textId="22E90288" w:rsidR="00EC577A" w:rsidRDefault="00EC577A" w:rsidP="00A816A2">
            <w:pPr>
              <w:spacing w:line="240" w:lineRule="auto"/>
            </w:pPr>
            <w:r>
              <w:t>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FD8DBB5" w14:textId="7A0FBF1D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</w:p>
          <w:p w14:paraId="1865AAC3" w14:textId="254FF0E4" w:rsidR="007E33EE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00C9BE53" w14:textId="77777777" w:rsidR="007E33EE" w:rsidRDefault="007E33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67DAA9D4" w14:textId="53D229C4" w:rsidR="000D69BB" w:rsidRDefault="000D69B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</w:t>
            </w:r>
            <w:r>
              <w:rPr>
                <w:lang w:val="it-IT"/>
              </w:rPr>
              <w:t>z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DBB08C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410DDA7" w14:textId="298A7408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7E33EE">
              <w:rPr>
                <w:lang w:val="it-IT"/>
              </w:rPr>
              <w:t xml:space="preserve"> </w:t>
            </w:r>
            <w:r w:rsidR="000D69BB">
              <w:rPr>
                <w:lang w:val="it-IT"/>
              </w:rPr>
              <w:t>L</w:t>
            </w:r>
          </w:p>
          <w:p w14:paraId="5ECE102E" w14:textId="77777777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4AB225B9" w14:textId="6E6B683A" w:rsidR="007E33EE" w:rsidRDefault="007E33EE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5DFFC7" w14:textId="72BD0B91" w:rsidR="00EC577A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</w:t>
            </w:r>
            <w:r w:rsidR="007E33EE">
              <w:rPr>
                <w:lang w:val="it-IT"/>
              </w:rPr>
              <w:t>+1+</w:t>
            </w:r>
            <w:r w:rsidR="000D69BB">
              <w:rPr>
                <w:lang w:val="it-IT"/>
              </w:rPr>
              <w:t>1</w:t>
            </w:r>
            <w:r w:rsidR="007E33EE">
              <w:rPr>
                <w:lang w:val="it-IT"/>
              </w:rPr>
              <w:t>+</w:t>
            </w:r>
            <w:proofErr w:type="gramStart"/>
            <w:r w:rsidR="000D69BB">
              <w:rPr>
                <w:lang w:val="it-IT"/>
              </w:rPr>
              <w:t>2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70=</w:t>
            </w:r>
            <w:r w:rsidR="000D69BB">
              <w:rPr>
                <w:lang w:val="it-IT"/>
              </w:rPr>
              <w:t>42</w:t>
            </w:r>
            <w:r w:rsidR="00F2531F">
              <w:rPr>
                <w:lang w:val="it-IT"/>
              </w:rPr>
              <w:t>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EB5CBF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B68B5C5" w14:textId="2F5E9CB8" w:rsidR="00EC577A" w:rsidRDefault="00EC577A" w:rsidP="00A816A2">
            <w:pPr>
              <w:spacing w:line="240" w:lineRule="auto"/>
            </w:pPr>
            <w:r>
              <w:t>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AE553E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1B090511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441412F9" w14:textId="2C4703D8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izza </w:t>
            </w:r>
          </w:p>
          <w:p w14:paraId="3B6B4C63" w14:textId="0A103145" w:rsidR="00B5200C" w:rsidRDefault="00B5200C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5128C454" w14:textId="77777777" w:rsidR="00FE1BA0" w:rsidRDefault="00FE1BA0" w:rsidP="00FE1BA0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56C1BFD5" w14:textId="41969D58" w:rsidR="00FE1BA0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3F4CA860" w14:textId="27D94F3E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</w:t>
            </w:r>
            <w:r w:rsidR="00C05A49">
              <w:rPr>
                <w:lang w:val="it-IT"/>
              </w:rPr>
              <w:t>P</w:t>
            </w:r>
            <w:proofErr w:type="spellEnd"/>
            <w:r w:rsidR="00C05A49">
              <w:rPr>
                <w:lang w:val="it-IT"/>
              </w:rPr>
              <w:t>+</w:t>
            </w:r>
          </w:p>
          <w:p w14:paraId="7AE440BD" w14:textId="77777777" w:rsidR="00A12A78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avolo </w:t>
            </w:r>
          </w:p>
          <w:p w14:paraId="7B124591" w14:textId="2304F930" w:rsidR="00FE1BA0" w:rsidRDefault="004901D5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0B6C3A" w14:textId="4AADEB3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B5200C">
              <w:rPr>
                <w:lang w:val="it-IT"/>
              </w:rPr>
              <w:t xml:space="preserve"> S</w:t>
            </w:r>
          </w:p>
          <w:p w14:paraId="231362C3" w14:textId="04E5810D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B99EFD4" w14:textId="4CE54043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11DF3198" w14:textId="0E45F14E" w:rsidR="00B5200C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C0CD165" w14:textId="109A6EB1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CEBB0E" w14:textId="1CA04E36" w:rsidR="00FE1BA0" w:rsidRDefault="00B5200C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1FA3E9F" w14:textId="51CDD698" w:rsidR="00A12A78" w:rsidRDefault="00FE1BA0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A12A78">
              <w:rPr>
                <w:lang w:val="it-IT"/>
              </w:rPr>
              <w:t xml:space="preserve"> S</w:t>
            </w:r>
          </w:p>
          <w:p w14:paraId="7645B675" w14:textId="243B4B3B" w:rsidR="00EC577A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7E33EE">
              <w:rPr>
                <w:lang w:val="it-IT"/>
              </w:rPr>
              <w:t>L</w:t>
            </w:r>
          </w:p>
          <w:p w14:paraId="0703C763" w14:textId="5099A60C" w:rsidR="00FE1BA0" w:rsidRDefault="00A12A78" w:rsidP="00A12A7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B5200C">
              <w:rPr>
                <w:lang w:val="it-IT"/>
              </w:rPr>
              <w:t>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704D03F" w14:textId="1E188A4A" w:rsidR="00A12A78" w:rsidRDefault="00A12A7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4901D5">
              <w:rPr>
                <w:lang w:val="it-IT"/>
              </w:rPr>
              <w:t>2+</w:t>
            </w:r>
            <w:r w:rsidR="00B5200C">
              <w:rPr>
                <w:lang w:val="it-IT"/>
              </w:rPr>
              <w:t>2</w:t>
            </w:r>
            <w:r>
              <w:rPr>
                <w:lang w:val="it-IT"/>
              </w:rPr>
              <w:t>+</w:t>
            </w:r>
            <w:r w:rsidR="004901D5">
              <w:rPr>
                <w:lang w:val="it-IT"/>
              </w:rPr>
              <w:t>1</w:t>
            </w:r>
            <w:r>
              <w:rPr>
                <w:lang w:val="it-IT"/>
              </w:rPr>
              <w:t>+2+</w:t>
            </w:r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+2</w:t>
            </w:r>
            <w:r w:rsidR="00F2531F">
              <w:rPr>
                <w:lang w:val="it-IT"/>
              </w:rPr>
              <w:t>+</w:t>
            </w:r>
            <w:r w:rsidR="00B5200C">
              <w:rPr>
                <w:lang w:val="it-IT"/>
              </w:rPr>
              <w:t>1</w:t>
            </w:r>
            <w:r w:rsidR="00F2531F">
              <w:rPr>
                <w:lang w:val="it-IT"/>
              </w:rPr>
              <w:t>+</w:t>
            </w:r>
            <w:proofErr w:type="gramStart"/>
            <w:r w:rsidR="00B5200C">
              <w:rPr>
                <w:lang w:val="it-IT"/>
              </w:rPr>
              <w:t>1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>10=1</w:t>
            </w:r>
            <w:r w:rsidR="00B5200C">
              <w:rPr>
                <w:lang w:val="it-IT"/>
              </w:rPr>
              <w:t>4</w:t>
            </w:r>
            <w:r>
              <w:rPr>
                <w:lang w:val="it-IT"/>
              </w:rPr>
              <w:t>0 accessi al giorno</w:t>
            </w:r>
            <w:r w:rsidR="002E5388">
              <w:rPr>
                <w:lang w:val="it-IT"/>
              </w:rPr>
              <w:t>, s</w:t>
            </w:r>
            <w:r>
              <w:rPr>
                <w:lang w:val="it-IT"/>
              </w:rPr>
              <w:t>i è assunto che si aggiunga un solo ingrediente ad una pizza</w:t>
            </w:r>
            <w:r w:rsidR="00B5200C">
              <w:rPr>
                <w:lang w:val="it-IT"/>
              </w:rPr>
              <w:t>.</w:t>
            </w:r>
          </w:p>
        </w:tc>
      </w:tr>
      <w:tr w:rsidR="00EC577A" w:rsidRPr="00AB690D" w14:paraId="6DC510E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0F6A5FB" w14:textId="3C26CABB" w:rsidR="00EC577A" w:rsidRDefault="00EC577A" w:rsidP="00A816A2">
            <w:pPr>
              <w:spacing w:line="240" w:lineRule="auto"/>
            </w:pPr>
            <w:r>
              <w:t>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14A72D0" w14:textId="6E303653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236D3B" w14:textId="039108B5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2237D7" w14:textId="2DEE35F4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</w:t>
            </w:r>
            <w:r w:rsidR="00B5200C">
              <w:rPr>
                <w:lang w:val="it-IT"/>
              </w:rPr>
              <w:t>16</w:t>
            </w:r>
            <w:r w:rsidR="00E07068">
              <w:rPr>
                <w:lang w:val="it-IT"/>
              </w:rPr>
              <w:t>0</w:t>
            </w:r>
            <w:r>
              <w:rPr>
                <w:lang w:val="it-IT"/>
              </w:rPr>
              <w:t>=</w:t>
            </w:r>
            <w:r w:rsidR="00B5200C">
              <w:rPr>
                <w:lang w:val="it-IT"/>
              </w:rPr>
              <w:t>320</w:t>
            </w:r>
            <w:r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4B9F36B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3C8B70" w14:textId="5D3C52E3" w:rsidR="00EC577A" w:rsidRDefault="00EC577A" w:rsidP="00A816A2">
            <w:pPr>
              <w:spacing w:line="240" w:lineRule="auto"/>
            </w:pPr>
            <w:r>
              <w:t>1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61D04F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Ordin</w:t>
            </w:r>
            <w:r w:rsidR="00B5200C">
              <w:rPr>
                <w:lang w:val="it-IT"/>
              </w:rPr>
              <w:t>e</w:t>
            </w:r>
          </w:p>
          <w:p w14:paraId="37BDFB2A" w14:textId="014AF4D5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lettura a Scontri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1FB0E3" w14:textId="77777777" w:rsidR="0038308D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E594BEF" w14:textId="0BB3A9F0" w:rsidR="00B5200C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2C2C2DA" w14:textId="2D30A259" w:rsidR="00EC577A" w:rsidRDefault="00B5200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proofErr w:type="gramStart"/>
            <w:r>
              <w:rPr>
                <w:lang w:val="it-IT"/>
              </w:rPr>
              <w:t>1)</w:t>
            </w:r>
            <w:r w:rsidR="00DB79D5">
              <w:rPr>
                <w:lang w:val="it-IT"/>
              </w:rPr>
              <w:t>*</w:t>
            </w:r>
            <w:proofErr w:type="gramEnd"/>
            <w:r w:rsidR="00DB79D5">
              <w:rPr>
                <w:lang w:val="it-IT"/>
              </w:rPr>
              <w:t>16</w:t>
            </w:r>
            <w:r>
              <w:rPr>
                <w:lang w:val="it-IT"/>
              </w:rPr>
              <w:t>0</w:t>
            </w:r>
            <w:r w:rsidR="00DB79D5">
              <w:rPr>
                <w:lang w:val="it-IT"/>
              </w:rPr>
              <w:t>=</w:t>
            </w:r>
            <w:r>
              <w:rPr>
                <w:lang w:val="it-IT"/>
              </w:rPr>
              <w:t>48</w:t>
            </w:r>
            <w:r w:rsidR="0038308D">
              <w:rPr>
                <w:lang w:val="it-IT"/>
              </w:rPr>
              <w:t>0</w:t>
            </w:r>
            <w:r w:rsidR="00DB79D5">
              <w:rPr>
                <w:lang w:val="it-IT"/>
              </w:rPr>
              <w:t xml:space="preserve"> accessi al giorno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43581A6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B6AF96" w14:textId="56DC68E2" w:rsidR="00EC577A" w:rsidRDefault="00EC577A" w:rsidP="00A816A2">
            <w:pPr>
              <w:spacing w:line="240" w:lineRule="auto"/>
            </w:pPr>
            <w:r>
              <w:t>12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E7AC4A4" w14:textId="15D8E057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Turno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D6956F" w14:textId="6E9F3662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12F6C3B" w14:textId="3A895E6F" w:rsidR="00EC577A" w:rsidRDefault="00DB79D5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2*49=98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724B0531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95381E1" w14:textId="4CA3B087" w:rsidR="00EC577A" w:rsidRDefault="00EC577A" w:rsidP="00A816A2">
            <w:pPr>
              <w:spacing w:line="240" w:lineRule="auto"/>
            </w:pPr>
            <w:r>
              <w:t>13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9ACDDD" w14:textId="2ED88AAD" w:rsidR="00EC577A" w:rsidRDefault="00603B08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47420FCD" w14:textId="77777777" w:rsidR="001A1E17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2 accessi a Usato (media tra i giorni che ne uso 20 e quelli che ne uso 24)</w:t>
            </w:r>
          </w:p>
          <w:p w14:paraId="73AA868D" w14:textId="1F7BE41E" w:rsidR="0023287E" w:rsidRDefault="0023287E" w:rsidP="0023287E">
            <w:pPr>
              <w:spacing w:line="276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252226C" w14:textId="77777777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E260B9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C14E575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6FF8CC0D" w14:textId="06479343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B9003D" w14:textId="4DED768C" w:rsidR="00EC577A" w:rsidRDefault="00603B0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</w:t>
            </w:r>
            <w:r w:rsidR="0023287E">
              <w:rPr>
                <w:lang w:val="it-IT"/>
              </w:rPr>
              <w:t>*(1+22+</w:t>
            </w:r>
            <w:proofErr w:type="gramStart"/>
            <w:r w:rsidR="0023287E">
              <w:rPr>
                <w:lang w:val="it-IT"/>
              </w:rPr>
              <w:t>3)</w:t>
            </w:r>
            <w:r>
              <w:rPr>
                <w:lang w:val="it-IT"/>
              </w:rPr>
              <w:t>*</w:t>
            </w:r>
            <w:proofErr w:type="gramEnd"/>
            <w:r>
              <w:rPr>
                <w:lang w:val="it-IT"/>
              </w:rPr>
              <w:t>49=</w:t>
            </w:r>
            <w:r w:rsidR="0023287E">
              <w:rPr>
                <w:lang w:val="it-IT"/>
              </w:rPr>
              <w:t>2548</w:t>
            </w:r>
            <w:r>
              <w:rPr>
                <w:lang w:val="it-IT"/>
              </w:rPr>
              <w:t xml:space="preserve"> </w:t>
            </w:r>
            <w:r w:rsidR="00FF7D81">
              <w:rPr>
                <w:lang w:val="it-IT"/>
              </w:rPr>
              <w:t>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2B800F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2661D7" w14:textId="156AE882" w:rsidR="00EC577A" w:rsidRDefault="00EC577A" w:rsidP="00A816A2">
            <w:pPr>
              <w:spacing w:line="240" w:lineRule="auto"/>
            </w:pPr>
            <w:r>
              <w:t>1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0350786" w14:textId="44C2F09E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  <w:p w14:paraId="01B00B65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7C842F79" w14:textId="295B77D9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FB09B9" w14:textId="77777777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15915F2" w14:textId="77777777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61E21E6" w14:textId="3A38CE6C" w:rsidR="001A1E17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D0778F3" w14:textId="42F753B4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277</w:t>
            </w:r>
            <w:r w:rsidR="00FF7D81">
              <w:rPr>
                <w:lang w:val="it-IT"/>
              </w:rPr>
              <w:t>=</w:t>
            </w:r>
            <w:r>
              <w:rPr>
                <w:lang w:val="it-IT"/>
              </w:rPr>
              <w:t>1108</w:t>
            </w:r>
            <w:r w:rsidR="00FF7D81">
              <w:rPr>
                <w:lang w:val="it-IT"/>
              </w:rPr>
              <w:t xml:space="preserve">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5AC64D87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A279457" w14:textId="7DE49236" w:rsidR="00EC577A" w:rsidRDefault="00EC577A" w:rsidP="00A816A2">
            <w:pPr>
              <w:spacing w:line="240" w:lineRule="auto"/>
            </w:pPr>
            <w:r>
              <w:t>1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B72947D" w14:textId="4AB2C37D" w:rsidR="00933173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Lavor</w:t>
            </w:r>
            <w:r w:rsidR="00933173">
              <w:rPr>
                <w:lang w:val="it-IT"/>
              </w:rPr>
              <w:t>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B752CE" w14:textId="49D9FF9D" w:rsidR="00EC577A" w:rsidRDefault="001A1E17" w:rsidP="001A1E17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F0890B" w14:textId="2D364AA2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277</w:t>
            </w:r>
            <w:r w:rsidR="00FF7D81">
              <w:rPr>
                <w:lang w:val="it-IT"/>
              </w:rPr>
              <w:t>=554 accessi</w:t>
            </w:r>
            <w:r>
              <w:rPr>
                <w:lang w:val="it-IT"/>
              </w:rPr>
              <w:t xml:space="preserve"> ogni 4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2CC3F87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F8C381E" w14:textId="4CF9E076" w:rsidR="00EC577A" w:rsidRDefault="00EC577A" w:rsidP="00A816A2">
            <w:pPr>
              <w:spacing w:line="240" w:lineRule="auto"/>
            </w:pPr>
            <w:r>
              <w:t>1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1519F6E" w14:textId="4AC0619C" w:rsidR="003747B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35E1235" w14:textId="3A50E8FD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AED4D86" w14:textId="10E8DFE5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1A1E17">
              <w:rPr>
                <w:lang w:val="it-IT"/>
              </w:rPr>
              <w:t xml:space="preserve"> access</w:t>
            </w:r>
            <w:r>
              <w:rPr>
                <w:lang w:val="it-IT"/>
              </w:rPr>
              <w:t>o</w:t>
            </w:r>
            <w:r w:rsidR="001A1E17">
              <w:rPr>
                <w:lang w:val="it-IT"/>
              </w:rPr>
              <w:t xml:space="preserve"> ogni 6 mesi</w:t>
            </w:r>
            <w:r w:rsidR="0023287E">
              <w:rPr>
                <w:lang w:val="it-IT"/>
              </w:rPr>
              <w:t>.</w:t>
            </w:r>
          </w:p>
        </w:tc>
      </w:tr>
      <w:tr w:rsidR="00EC577A" w:rsidRPr="00AB690D" w14:paraId="6215CB7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8DF9F17" w14:textId="2FACA658" w:rsidR="00EC577A" w:rsidRDefault="00EC577A" w:rsidP="00A816A2">
            <w:pPr>
              <w:spacing w:line="240" w:lineRule="auto"/>
            </w:pPr>
            <w:r>
              <w:lastRenderedPageBreak/>
              <w:t>1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8542C64" w14:textId="27E03658" w:rsidR="00D17C90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assume che si rimuova un tavolo libero.</w:t>
            </w:r>
          </w:p>
          <w:p w14:paraId="2E3208AA" w14:textId="6E2B25C0" w:rsidR="00EC577A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0717DBCB" w14:textId="002098D8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1244FC">
              <w:rPr>
                <w:lang w:val="it-IT"/>
              </w:rPr>
              <w:t>a</w:t>
            </w:r>
            <w:r w:rsidR="0023287E">
              <w:rPr>
                <w:lang w:val="it-IT"/>
              </w:rPr>
              <w:t xml:space="preserve">ccesso </w:t>
            </w:r>
            <w:proofErr w:type="gramStart"/>
            <w:r w:rsidR="0023287E">
              <w:rPr>
                <w:lang w:val="it-IT"/>
              </w:rPr>
              <w:t>a</w:t>
            </w:r>
            <w:proofErr w:type="gramEnd"/>
            <w:r w:rsidR="0023287E">
              <w:rPr>
                <w:lang w:val="it-IT"/>
              </w:rPr>
              <w:t xml:space="preserve"> </w:t>
            </w:r>
            <w:r>
              <w:rPr>
                <w:lang w:val="it-IT"/>
              </w:rPr>
              <w:t>Associato</w:t>
            </w:r>
          </w:p>
          <w:p w14:paraId="71977C84" w14:textId="2CFDF619" w:rsidR="0023287E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32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o a Usato</w:t>
            </w:r>
            <w:r>
              <w:rPr>
                <w:lang w:val="it-IT"/>
              </w:rPr>
              <w:t xml:space="preserve"> (assumendo di prendere un tavolo che lavora ogni giorno)</w:t>
            </w:r>
          </w:p>
          <w:p w14:paraId="45E72260" w14:textId="19DE0A61" w:rsidR="001244FC" w:rsidRDefault="0072391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217</w:t>
            </w:r>
            <w:r w:rsidR="001244FC"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 xml:space="preserve">ccesso a </w:t>
            </w:r>
            <w:proofErr w:type="spellStart"/>
            <w:r w:rsidR="0023287E">
              <w:rPr>
                <w:lang w:val="it-IT"/>
              </w:rPr>
              <w:t>FattoDa</w:t>
            </w:r>
            <w:proofErr w:type="spellEnd"/>
            <w:r>
              <w:rPr>
                <w:lang w:val="it-IT"/>
              </w:rPr>
              <w:t xml:space="preserve"> (volume di </w:t>
            </w:r>
            <w:proofErr w:type="spellStart"/>
            <w:r>
              <w:rPr>
                <w:lang w:val="it-IT"/>
              </w:rPr>
              <w:t>FattoDa</w:t>
            </w:r>
            <w:proofErr w:type="spellEnd"/>
            <w:proofErr w:type="gramStart"/>
            <w:r>
              <w:rPr>
                <w:lang w:val="it-IT"/>
              </w:rPr>
              <w:t>/(</w:t>
            </w:r>
            <w:proofErr w:type="gramEnd"/>
            <w:r>
              <w:rPr>
                <w:lang w:val="it-IT"/>
              </w:rPr>
              <w:t>2*24) per prendere il volume semestrale e di un generico tavolo)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9BDE0" w14:textId="77777777" w:rsidR="00D17C90" w:rsidRDefault="001A1E1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  <w:p w14:paraId="68CC0D1B" w14:textId="0657C059" w:rsidR="00EC577A" w:rsidRDefault="00D17C90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1A1E17">
              <w:rPr>
                <w:lang w:val="it-IT"/>
              </w:rPr>
              <w:t xml:space="preserve"> S</w:t>
            </w:r>
          </w:p>
          <w:p w14:paraId="3676C981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590C8D3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214BA3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AE44C44" w14:textId="77777777" w:rsidR="0023287E" w:rsidRDefault="0023287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4F1EA1BA" w14:textId="2898C0CC" w:rsidR="00D17C90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52F4924" w14:textId="5596C76B" w:rsidR="00EC577A" w:rsidRDefault="001244F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(</w:t>
            </w:r>
            <w:r w:rsidR="0072391C">
              <w:rPr>
                <w:lang w:val="it-IT"/>
              </w:rPr>
              <w:t>1+1+32+12</w:t>
            </w:r>
            <w:r w:rsidR="00FF7D81">
              <w:rPr>
                <w:lang w:val="it-IT"/>
              </w:rPr>
              <w:t>1</w:t>
            </w:r>
            <w:r w:rsidR="0072391C">
              <w:rPr>
                <w:lang w:val="it-IT"/>
              </w:rPr>
              <w:t>7+</w:t>
            </w:r>
            <w:proofErr w:type="gramStart"/>
            <w:r w:rsidR="0072391C">
              <w:rPr>
                <w:lang w:val="it-IT"/>
              </w:rPr>
              <w:t>1</w:t>
            </w:r>
            <w:r>
              <w:rPr>
                <w:lang w:val="it-IT"/>
              </w:rPr>
              <w:t>)</w:t>
            </w:r>
            <w:r w:rsidR="00FF7D81">
              <w:rPr>
                <w:lang w:val="it-IT"/>
              </w:rPr>
              <w:t>=</w:t>
            </w:r>
            <w:proofErr w:type="gramEnd"/>
            <w:r w:rsidR="00FF7D81">
              <w:rPr>
                <w:lang w:val="it-IT"/>
              </w:rPr>
              <w:t>250</w:t>
            </w:r>
            <w:r w:rsidR="00A244C3">
              <w:rPr>
                <w:lang w:val="it-IT"/>
              </w:rPr>
              <w:t>4</w:t>
            </w:r>
            <w:r>
              <w:rPr>
                <w:lang w:val="it-IT"/>
              </w:rPr>
              <w:t xml:space="preserve"> a</w:t>
            </w:r>
            <w:r w:rsidR="0023287E">
              <w:rPr>
                <w:lang w:val="it-IT"/>
              </w:rPr>
              <w:t>ccessi ogni 6 mesi.</w:t>
            </w:r>
          </w:p>
        </w:tc>
      </w:tr>
      <w:tr w:rsidR="00EC577A" w:rsidRPr="00AB690D" w14:paraId="1D7605F5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01FACA7" w14:textId="53572AC1" w:rsidR="00EC577A" w:rsidRDefault="00EC577A" w:rsidP="00A816A2">
            <w:pPr>
              <w:spacing w:line="240" w:lineRule="auto"/>
            </w:pPr>
            <w:r>
              <w:t>1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765EB0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  <w:p w14:paraId="6CAB17DB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urno</w:t>
            </w:r>
          </w:p>
          <w:p w14:paraId="3A2F729D" w14:textId="1C51F27F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B718A94" w14:textId="77777777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0C21D2A" w14:textId="77777777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94CB2BF" w14:textId="47B1AE46" w:rsidR="00FF7D81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722EB1" w14:textId="2FBB9981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672=2688 accessi ogni 4 mesi.</w:t>
            </w:r>
          </w:p>
        </w:tc>
      </w:tr>
      <w:tr w:rsidR="00EC577A" w:rsidRPr="00AB690D" w14:paraId="0C84AD8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63B330B" w14:textId="50A464B3" w:rsidR="00EC577A" w:rsidRDefault="00EC577A" w:rsidP="00A816A2">
            <w:pPr>
              <w:spacing w:line="240" w:lineRule="auto"/>
            </w:pPr>
            <w:r>
              <w:t>1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8220C9B" w14:textId="112891CC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Us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D4A6774" w14:textId="49260B45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6FC27A" w14:textId="60A71292" w:rsidR="00EC577A" w:rsidRDefault="00FF7D8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672=1344 accessi ogni 4 mesi.</w:t>
            </w:r>
          </w:p>
        </w:tc>
      </w:tr>
      <w:tr w:rsidR="00EC577A" w:rsidRPr="00AB690D" w14:paraId="574A22D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B659ED" w14:textId="62CE9DF6" w:rsidR="00EC577A" w:rsidRDefault="00EC577A" w:rsidP="00A816A2">
            <w:pPr>
              <w:spacing w:line="240" w:lineRule="auto"/>
            </w:pPr>
            <w:r>
              <w:t>20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6A4E1B2" w14:textId="67BB6CED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E73223B" w14:textId="33C1C09B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1F536F5" w14:textId="159C235F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ogni 6 mesi.</w:t>
            </w:r>
          </w:p>
        </w:tc>
      </w:tr>
      <w:tr w:rsidR="00EC577A" w:rsidRPr="00AB690D" w14:paraId="2F3B53BA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AE996F" w14:textId="52DFD1D3" w:rsidR="00EC577A" w:rsidRDefault="00EC577A" w:rsidP="00A816A2">
            <w:pPr>
              <w:spacing w:line="240" w:lineRule="auto"/>
            </w:pPr>
            <w:r>
              <w:t>21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A05A81" w14:textId="77777777" w:rsidR="00EC577A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mpiegato</w:t>
            </w:r>
          </w:p>
          <w:p w14:paraId="2240DA9E" w14:textId="38E312F1" w:rsidR="0061704C" w:rsidRDefault="00AC4798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7</w:t>
            </w:r>
            <w:proofErr w:type="gramEnd"/>
            <w:r>
              <w:rPr>
                <w:lang w:val="it-IT"/>
              </w:rPr>
              <w:t xml:space="preserve"> accessi a Lavor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CA64B12" w14:textId="5C0B7438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D0FB394" w14:textId="3E7676F0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01DD7" w14:textId="77777777" w:rsidR="00EC577A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1+</w:t>
            </w:r>
            <w:proofErr w:type="gramStart"/>
            <w:r>
              <w:rPr>
                <w:lang w:val="it-IT"/>
              </w:rPr>
              <w:t>7)*</w:t>
            </w:r>
            <w:proofErr w:type="gramEnd"/>
            <w:r>
              <w:rPr>
                <w:lang w:val="it-IT"/>
              </w:rPr>
              <w:t>2=16 accessi ogni 6 mesi .</w:t>
            </w:r>
          </w:p>
          <w:p w14:paraId="4E690D98" w14:textId="43F331BF" w:rsidR="0061704C" w:rsidRDefault="0061704C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sta assumendo che in caso si rimuova un cameriere esso non sia attualmente in turno, e che quindi non sia associato a tavoli.</w:t>
            </w:r>
          </w:p>
        </w:tc>
      </w:tr>
      <w:tr w:rsidR="00EC577A" w:rsidRPr="00AB690D" w14:paraId="4516F9D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E3D679B" w14:textId="4EEDF72F" w:rsidR="00EC577A" w:rsidRDefault="00EC577A" w:rsidP="00A816A2">
            <w:pPr>
              <w:spacing w:line="240" w:lineRule="auto"/>
            </w:pPr>
            <w:r>
              <w:t>26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BC5C9B" w14:textId="6CD9AA4B" w:rsidR="00C774C0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rodot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398219" w14:textId="61BDB2EC" w:rsidR="00EC577A" w:rsidRDefault="0093317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40C01D" w14:textId="269333DF" w:rsidR="00EC577A" w:rsidRDefault="008175D2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</w:t>
            </w:r>
            <w:r w:rsidR="00933173">
              <w:rPr>
                <w:lang w:val="it-IT"/>
              </w:rPr>
              <w:t xml:space="preserve"> </w:t>
            </w:r>
            <w:r w:rsidR="00F2531F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933173">
              <w:rPr>
                <w:lang w:val="it-IT"/>
              </w:rPr>
              <w:t xml:space="preserve"> ogni 4 mesi</w:t>
            </w:r>
          </w:p>
        </w:tc>
      </w:tr>
      <w:tr w:rsidR="00EC577A" w:rsidRPr="00AB690D" w14:paraId="7525F7D4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6D1FBBE" w14:textId="66CCE39C" w:rsidR="00EC577A" w:rsidRDefault="00EC577A" w:rsidP="00A816A2">
            <w:pPr>
              <w:spacing w:line="240" w:lineRule="auto"/>
            </w:pPr>
            <w:r>
              <w:t>27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D52699" w14:textId="49528F1A" w:rsidR="009F3CA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Quando si rimuove un prodotto esso può essere una pizza, una bevanda o un ingrediente aggiuntivo per questo</w:t>
            </w:r>
            <w:r w:rsidR="009F3CA3">
              <w:rPr>
                <w:lang w:val="it-IT"/>
              </w:rPr>
              <w:t xml:space="preserve"> </w:t>
            </w:r>
            <w:r>
              <w:rPr>
                <w:lang w:val="it-IT"/>
              </w:rPr>
              <w:t>i tre casi hanno costi diversi che verranno pesati con la probabilità che sia un certo prodotto (per semplicità uniforme).</w:t>
            </w:r>
          </w:p>
          <w:p w14:paraId="7CEDC9BD" w14:textId="7C211DAA" w:rsidR="00DA6651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Si è partiti dai volumi di </w:t>
            </w:r>
            <w:proofErr w:type="spellStart"/>
            <w:r>
              <w:rPr>
                <w:lang w:val="it-IT"/>
              </w:rPr>
              <w:t>OrdinataP</w:t>
            </w:r>
            <w:proofErr w:type="spellEnd"/>
            <w:r>
              <w:rPr>
                <w:lang w:val="it-IT"/>
              </w:rPr>
              <w:t xml:space="preserve">/B/P+ si è diviso per </w:t>
            </w: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per ottenere i volumi quadrimestrali e poi per il numero di Pizze/Bevande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 xml:space="preserve"> per trovare gli ordini medi della singola pizza/bevanda</w:t>
            </w:r>
            <w:r w:rsidR="00AE27B3">
              <w:rPr>
                <w:lang w:val="it-IT"/>
              </w:rPr>
              <w:t>/ingrediente</w:t>
            </w:r>
            <w:r>
              <w:rPr>
                <w:lang w:val="it-IT"/>
              </w:rPr>
              <w:t>.</w:t>
            </w:r>
            <w:r w:rsidR="00434BD6">
              <w:rPr>
                <w:lang w:val="it-IT"/>
              </w:rPr>
              <w:t xml:space="preserve"> </w:t>
            </w:r>
            <w:r w:rsidR="00DA6651">
              <w:rPr>
                <w:lang w:val="it-IT"/>
              </w:rPr>
              <w:t xml:space="preserve">Per le pizze e gli ingredienti si assume che una pizza venga usata una volta come base e l’ingrediente </w:t>
            </w:r>
            <w:proofErr w:type="gramStart"/>
            <w:r w:rsidR="00DA6651">
              <w:rPr>
                <w:lang w:val="it-IT"/>
              </w:rPr>
              <w:t>2</w:t>
            </w:r>
            <w:proofErr w:type="gramEnd"/>
            <w:r w:rsidR="00DA6651">
              <w:rPr>
                <w:lang w:val="it-IT"/>
              </w:rPr>
              <w:t xml:space="preserve"> volte come aggiunta.</w:t>
            </w:r>
          </w:p>
          <w:p w14:paraId="60315BC9" w14:textId="09946398" w:rsidR="001810B3" w:rsidRDefault="001810B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bevanda:</w:t>
            </w:r>
          </w:p>
          <w:p w14:paraId="737EB15B" w14:textId="66AE5F81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Bevanda</w:t>
            </w:r>
          </w:p>
          <w:p w14:paraId="6978C68E" w14:textId="79326269" w:rsidR="009F3CA3" w:rsidRDefault="009F3CA3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43</w:t>
            </w:r>
            <w:r w:rsidR="001810B3">
              <w:rPr>
                <w:lang w:val="it-IT"/>
              </w:rPr>
              <w:t xml:space="preserve"> accessi a </w:t>
            </w:r>
            <w:proofErr w:type="spellStart"/>
            <w:r w:rsidR="001810B3">
              <w:rPr>
                <w:lang w:val="it-IT"/>
              </w:rPr>
              <w:t>Ordine</w:t>
            </w:r>
            <w:r w:rsidR="008629C3">
              <w:rPr>
                <w:lang w:val="it-IT"/>
              </w:rPr>
              <w:t>B</w:t>
            </w:r>
            <w:proofErr w:type="spellEnd"/>
          </w:p>
          <w:p w14:paraId="1CF63E5F" w14:textId="77777777" w:rsidR="00492B48" w:rsidRDefault="00492B48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C493922" w14:textId="432A4AAD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Se viene rimosso un ingrediente:</w:t>
            </w:r>
          </w:p>
          <w:p w14:paraId="1C11926C" w14:textId="4E14CFAF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Ingrediente</w:t>
            </w:r>
          </w:p>
          <w:p w14:paraId="0F703DE0" w14:textId="1D7C0BE1" w:rsidR="00DA6651" w:rsidRDefault="00DA6651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  <w:p w14:paraId="3AE079CD" w14:textId="17970F33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6800972E" w14:textId="05DB110F" w:rsidR="00434BD6" w:rsidRDefault="00434BD6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  <w:r w:rsidR="008629C3">
              <w:rPr>
                <w:lang w:val="it-IT"/>
              </w:rPr>
              <w:t>+</w:t>
            </w:r>
          </w:p>
          <w:p w14:paraId="5508839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e viene rimossa una pizza:</w:t>
            </w:r>
          </w:p>
          <w:p w14:paraId="6355E9E1" w14:textId="77777777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</w:t>
            </w:r>
          </w:p>
          <w:p w14:paraId="2B50EC4C" w14:textId="63AF35D3" w:rsidR="00AC45AC" w:rsidRDefault="00AC45AC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55</w:t>
            </w:r>
            <w:r w:rsidR="008629C3">
              <w:rPr>
                <w:lang w:val="it-IT"/>
              </w:rPr>
              <w:t xml:space="preserve"> </w:t>
            </w:r>
            <w:r>
              <w:rPr>
                <w:lang w:val="it-IT"/>
              </w:rPr>
              <w:t xml:space="preserve">accessi a </w:t>
            </w:r>
            <w:proofErr w:type="spellStart"/>
            <w:r>
              <w:rPr>
                <w:lang w:val="it-IT"/>
              </w:rPr>
              <w:t>Ordine</w:t>
            </w:r>
            <w:r w:rsidR="008629C3">
              <w:rPr>
                <w:lang w:val="it-IT"/>
              </w:rPr>
              <w:t>P</w:t>
            </w:r>
            <w:proofErr w:type="spellEnd"/>
          </w:p>
          <w:p w14:paraId="53B0DE0E" w14:textId="6DA8DF86" w:rsidR="008629C3" w:rsidRDefault="008629C3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21 accessi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  <w:p w14:paraId="7C3B1F91" w14:textId="49B82EBF" w:rsidR="00E15BF1" w:rsidRDefault="00E15BF1" w:rsidP="00AC45AC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Pizza+</w:t>
            </w:r>
          </w:p>
          <w:p w14:paraId="70B3A381" w14:textId="0B30B692" w:rsidR="001810B3" w:rsidRDefault="00E15BF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ggiunta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32F51FE" w14:textId="3C0707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4B668D2" w14:textId="14E04584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AD78AED" w14:textId="39F9AC3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A50BF94" w14:textId="46D2656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08A36E8" w14:textId="2169251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59C1CAA3" w14:textId="7A87A7C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413C71F5" w14:textId="46EC96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7D62054B" w14:textId="347211BF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71F9DD6" w14:textId="32F6DF3A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1E05A4D4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2D9BC3CF" w14:textId="77777777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2AEE20B9" w14:textId="60DF7676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4D1979C0" w14:textId="747252C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CEC9C80" w14:textId="6C0DB67B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</w:p>
          <w:p w14:paraId="3177C231" w14:textId="712024D8" w:rsidR="00DA6651" w:rsidRDefault="009F3CA3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 xml:space="preserve"> </w:t>
            </w:r>
            <w:r w:rsidR="00434BD6">
              <w:rPr>
                <w:lang w:val="it-IT"/>
              </w:rPr>
              <w:t xml:space="preserve"> </w:t>
            </w:r>
          </w:p>
          <w:p w14:paraId="6A8B35C6" w14:textId="1D91977D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12D16CC6" w14:textId="64189178" w:rsidR="00DA6651" w:rsidRDefault="00DA6651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</w:t>
            </w:r>
            <w:r w:rsidR="00434BD6">
              <w:rPr>
                <w:lang w:val="it-IT"/>
              </w:rPr>
              <w:t xml:space="preserve"> </w:t>
            </w:r>
            <w:r>
              <w:rPr>
                <w:lang w:val="it-IT"/>
              </w:rPr>
              <w:t>S</w:t>
            </w:r>
          </w:p>
          <w:p w14:paraId="2A8185BC" w14:textId="2F22C627" w:rsidR="00DA6651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29C8BF9D" w14:textId="1B5F3937" w:rsidR="00434BD6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A07F57E" w14:textId="2410333B" w:rsidR="00AC45AC" w:rsidRDefault="00434BD6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</w:t>
            </w:r>
          </w:p>
          <w:p w14:paraId="67156C3B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5604B4E1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3E71E7D8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 </w:t>
            </w:r>
          </w:p>
          <w:p w14:paraId="616E4435" w14:textId="77777777" w:rsidR="00AC45AC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369472E4" w14:textId="12AADAB5" w:rsidR="00E15BF1" w:rsidRDefault="00AC45AC" w:rsidP="00DA6651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22B644" w14:textId="66D8B4E9" w:rsidR="00EC577A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lastRenderedPageBreak/>
              <w:t>1/3*(1+</w:t>
            </w:r>
            <w:proofErr w:type="gramStart"/>
            <w:r>
              <w:rPr>
                <w:lang w:val="it-IT"/>
              </w:rPr>
              <w:t>243)*</w:t>
            </w:r>
            <w:proofErr w:type="gramEnd"/>
            <w:r>
              <w:rPr>
                <w:lang w:val="it-IT"/>
              </w:rPr>
              <w:t>2+</w:t>
            </w:r>
          </w:p>
          <w:p w14:paraId="64BF9B46" w14:textId="77777777" w:rsidR="00492B48" w:rsidRDefault="00F469EE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1/3*(1+1+</w:t>
            </w:r>
            <w:r w:rsidR="00492B48">
              <w:rPr>
                <w:lang w:val="it-IT"/>
              </w:rPr>
              <w:t>1+</w:t>
            </w:r>
            <w:proofErr w:type="gramStart"/>
            <w:r w:rsidR="005D6B75">
              <w:rPr>
                <w:lang w:val="it-IT"/>
              </w:rPr>
              <w:t>121)*</w:t>
            </w:r>
            <w:proofErr w:type="gramEnd"/>
            <w:r w:rsidR="005D6B75">
              <w:rPr>
                <w:lang w:val="it-IT"/>
              </w:rPr>
              <w:t>2+1/3*(</w:t>
            </w:r>
            <w:r w:rsidR="00492B48">
              <w:rPr>
                <w:lang w:val="it-IT"/>
              </w:rPr>
              <w:t>1+</w:t>
            </w:r>
            <w:r w:rsidR="005D6B75">
              <w:rPr>
                <w:lang w:val="it-IT"/>
              </w:rPr>
              <w:t>255+</w:t>
            </w:r>
          </w:p>
          <w:p w14:paraId="7808655F" w14:textId="4F504932" w:rsidR="005D6B75" w:rsidRDefault="00492B48" w:rsidP="00492B48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+</w:t>
            </w:r>
            <w:r w:rsidR="005D6B75">
              <w:rPr>
                <w:lang w:val="it-IT"/>
              </w:rPr>
              <w:t>121+1</w:t>
            </w:r>
            <w:r>
              <w:rPr>
                <w:lang w:val="it-IT"/>
              </w:rPr>
              <w:t>+</w:t>
            </w:r>
            <w:proofErr w:type="gramStart"/>
            <w:r>
              <w:rPr>
                <w:lang w:val="it-IT"/>
              </w:rPr>
              <w:t>1</w:t>
            </w:r>
            <w:r w:rsidR="005D6B75">
              <w:rPr>
                <w:lang w:val="it-IT"/>
              </w:rPr>
              <w:t>)*</w:t>
            </w:r>
            <w:proofErr w:type="gramEnd"/>
            <w:r w:rsidR="005D6B75">
              <w:rPr>
                <w:lang w:val="it-IT"/>
              </w:rPr>
              <w:t xml:space="preserve">2= </w:t>
            </w:r>
            <w:r>
              <w:rPr>
                <w:lang w:val="it-IT"/>
              </w:rPr>
              <w:t>465</w:t>
            </w:r>
            <w:r w:rsidR="005D6B75">
              <w:rPr>
                <w:lang w:val="it-IT"/>
              </w:rPr>
              <w:t xml:space="preserve"> accessi ogni 4 mesi</w:t>
            </w:r>
            <w:r w:rsidR="00390119">
              <w:rPr>
                <w:lang w:val="it-IT"/>
              </w:rPr>
              <w:t>.</w:t>
            </w:r>
          </w:p>
        </w:tc>
      </w:tr>
      <w:tr w:rsidR="00EC577A" w:rsidRPr="00AB690D" w14:paraId="04B84B7E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8BC1A54" w14:textId="5E12F4AE" w:rsidR="00EC577A" w:rsidRDefault="00EC577A" w:rsidP="00A816A2">
            <w:pPr>
              <w:spacing w:line="240" w:lineRule="auto"/>
            </w:pPr>
            <w:r>
              <w:t>2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E07EBD2" w14:textId="77777777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Prodotto </w:t>
            </w:r>
          </w:p>
          <w:p w14:paraId="63872930" w14:textId="77777777" w:rsidR="00390119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nella frequenza si è assunto che venga fatta singolarmente per ogni prodotto, eventualmente se viene fatta una volta sola essa accede a tutti i prodotti e quindi il costo in accessi non cambia)</w:t>
            </w:r>
          </w:p>
          <w:p w14:paraId="704EA67F" w14:textId="7BBDA760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35CB0A55" w14:textId="77777777" w:rsidR="00855D9F" w:rsidRDefault="00855D9F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534AD517" w14:textId="5343EFAD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DDC59E" w14:textId="1D6F717C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EF33EAC" w14:textId="6570F8BD" w:rsidR="00EC577A" w:rsidRDefault="00390119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0=180 accessi al giorno.</w:t>
            </w:r>
          </w:p>
        </w:tc>
      </w:tr>
      <w:tr w:rsidR="0038308D" w:rsidRPr="00AB690D" w14:paraId="29E276B8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D1AAC4A" w14:textId="12DCDA83" w:rsidR="0038308D" w:rsidRDefault="0038308D" w:rsidP="00A816A2">
            <w:pPr>
              <w:spacing w:line="240" w:lineRule="auto"/>
            </w:pPr>
            <w:r>
              <w:t>2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6A511E7" w14:textId="32CFDCB5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Si è assunto di considerare il caso in cui siano ordinate 4 bevande diverse, 3 pizze diverse e una pizza+</w:t>
            </w:r>
          </w:p>
          <w:p w14:paraId="1D5FE284" w14:textId="1C612A6B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Scontrino </w:t>
            </w:r>
          </w:p>
          <w:p w14:paraId="56E86403" w14:textId="5B3678CC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8</w:t>
            </w:r>
            <w:proofErr w:type="gramEnd"/>
            <w:r>
              <w:rPr>
                <w:lang w:val="it-IT"/>
              </w:rPr>
              <w:t xml:space="preserve"> accessi a Ordine</w:t>
            </w:r>
          </w:p>
          <w:p w14:paraId="088879F1" w14:textId="1F83FA49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4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Bevanda</w:t>
            </w:r>
          </w:p>
          <w:p w14:paraId="7C233A19" w14:textId="507F827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</w:t>
            </w:r>
            <w:r w:rsidR="0038308D">
              <w:rPr>
                <w:lang w:val="it-IT"/>
              </w:rPr>
              <w:t>access</w:t>
            </w:r>
            <w:r>
              <w:rPr>
                <w:lang w:val="it-IT"/>
              </w:rPr>
              <w:t>o</w:t>
            </w:r>
            <w:r w:rsidR="0038308D">
              <w:rPr>
                <w:lang w:val="it-IT"/>
              </w:rPr>
              <w:t xml:space="preserve"> a Pizza+</w:t>
            </w:r>
          </w:p>
          <w:p w14:paraId="63507FC0" w14:textId="617B8E5C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proofErr w:type="gramStart"/>
            <w:r>
              <w:rPr>
                <w:lang w:val="it-IT"/>
              </w:rPr>
              <w:t>3</w:t>
            </w:r>
            <w:proofErr w:type="gramEnd"/>
            <w:r>
              <w:rPr>
                <w:lang w:val="it-IT"/>
              </w:rPr>
              <w:t xml:space="preserve"> </w:t>
            </w:r>
            <w:r w:rsidR="0038308D">
              <w:rPr>
                <w:lang w:val="it-IT"/>
              </w:rPr>
              <w:t>accessi a Pizza</w:t>
            </w:r>
            <w:r>
              <w:rPr>
                <w:lang w:val="it-IT"/>
              </w:rPr>
              <w:t xml:space="preserve"> 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E5AE370" w14:textId="77777777" w:rsidR="00A4086B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</w:p>
          <w:p w14:paraId="5A0BDD5F" w14:textId="77777777" w:rsidR="00A4086B" w:rsidRDefault="00A4086B" w:rsidP="00A816A2">
            <w:pPr>
              <w:spacing w:line="240" w:lineRule="auto"/>
              <w:jc w:val="left"/>
              <w:rPr>
                <w:lang w:val="it-IT"/>
              </w:rPr>
            </w:pPr>
          </w:p>
          <w:p w14:paraId="615B5C3B" w14:textId="41CDEB38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</w:t>
            </w:r>
            <w:r w:rsidR="0038308D">
              <w:rPr>
                <w:lang w:val="it-IT"/>
              </w:rPr>
              <w:t>S</w:t>
            </w:r>
          </w:p>
          <w:p w14:paraId="7F6E9884" w14:textId="646DD495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7BEE602B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28C3C469" w14:textId="777777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 </w:t>
            </w:r>
          </w:p>
          <w:p w14:paraId="2241E608" w14:textId="5886E377" w:rsidR="0038308D" w:rsidRDefault="0038308D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5228F5B" w14:textId="03AA26C4" w:rsidR="0038308D" w:rsidRDefault="00A4086B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</w:t>
            </w:r>
            <w:r w:rsidR="00F96E1D">
              <w:rPr>
                <w:lang w:val="it-IT"/>
              </w:rPr>
              <w:t>8+4+1+</w:t>
            </w:r>
            <w:proofErr w:type="gramStart"/>
            <w:r w:rsidR="00F96E1D">
              <w:rPr>
                <w:lang w:val="it-IT"/>
              </w:rPr>
              <w:t>3</w:t>
            </w:r>
            <w:r>
              <w:rPr>
                <w:lang w:val="it-IT"/>
              </w:rPr>
              <w:t>)*</w:t>
            </w:r>
            <w:proofErr w:type="gramEnd"/>
            <w:r>
              <w:rPr>
                <w:lang w:val="it-IT"/>
              </w:rPr>
              <w:t xml:space="preserve">20= </w:t>
            </w:r>
            <w:r w:rsidR="00F96E1D">
              <w:rPr>
                <w:lang w:val="it-IT"/>
              </w:rPr>
              <w:t>36</w:t>
            </w:r>
            <w:r>
              <w:rPr>
                <w:lang w:val="it-IT"/>
              </w:rPr>
              <w:t>0 accessi al giorno.</w:t>
            </w:r>
          </w:p>
        </w:tc>
      </w:tr>
      <w:tr w:rsidR="00EC577A" w:rsidRPr="00AB690D" w14:paraId="51946EF0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579A3D" w14:textId="6F3FC3D6" w:rsidR="00EC577A" w:rsidRDefault="00EC577A" w:rsidP="00A816A2">
            <w:pPr>
              <w:spacing w:line="240" w:lineRule="auto"/>
            </w:pPr>
            <w:r>
              <w:t>34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3F5C84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d Associato </w:t>
            </w:r>
          </w:p>
          <w:p w14:paraId="24FDC0F6" w14:textId="77777777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Tavolo</w:t>
            </w:r>
          </w:p>
          <w:p w14:paraId="18C4C358" w14:textId="09923BBF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1 accesso a Cameriere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2F5C65C" w14:textId="77777777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  <w:p w14:paraId="01CF2F14" w14:textId="4FA7B66C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  <w:p w14:paraId="4F86CEC0" w14:textId="300B644D" w:rsidR="009A6A47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L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1B6818B" w14:textId="35E6049E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(2+1+</w:t>
            </w:r>
            <w:proofErr w:type="gramStart"/>
            <w:r>
              <w:rPr>
                <w:lang w:val="it-IT"/>
              </w:rPr>
              <w:t>1)*</w:t>
            </w:r>
            <w:proofErr w:type="gramEnd"/>
            <w:r>
              <w:rPr>
                <w:lang w:val="it-IT"/>
              </w:rPr>
              <w:t>80=320 accessi al giorno.</w:t>
            </w:r>
          </w:p>
        </w:tc>
      </w:tr>
      <w:tr w:rsidR="00EC577A" w:rsidRPr="00AB690D" w14:paraId="1E9B659C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3D2C9C5" w14:textId="6E5D189D" w:rsidR="00EC577A" w:rsidRDefault="00EC577A" w:rsidP="00A816A2">
            <w:pPr>
              <w:spacing w:line="240" w:lineRule="auto"/>
            </w:pPr>
            <w:r>
              <w:t>35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8937FD3" w14:textId="3300DD42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gramStart"/>
            <w:r>
              <w:rPr>
                <w:lang w:val="it-IT"/>
              </w:rPr>
              <w:t>a</w:t>
            </w:r>
            <w:proofErr w:type="gramEnd"/>
            <w:r>
              <w:rPr>
                <w:lang w:val="it-IT"/>
              </w:rPr>
              <w:t xml:space="preserve"> Associato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D9BCC32" w14:textId="20337031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CF56E75" w14:textId="6B4A7965" w:rsidR="00EC577A" w:rsidRDefault="009A6A47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96=192 accessi al giorno.</w:t>
            </w:r>
          </w:p>
        </w:tc>
      </w:tr>
      <w:tr w:rsidR="00E07068" w:rsidRPr="00AB690D" w14:paraId="6029614F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2AF485D" w14:textId="0D52EAC5" w:rsidR="00E07068" w:rsidRDefault="00E07068" w:rsidP="00A816A2">
            <w:pPr>
              <w:spacing w:line="240" w:lineRule="auto"/>
            </w:pPr>
            <w:r>
              <w:t>38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977B875" w14:textId="523E9E3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0EC1B7A" w14:textId="0D84660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CE6DFEE" w14:textId="60AE59D5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70=140 accessi al giorno.</w:t>
            </w:r>
          </w:p>
        </w:tc>
      </w:tr>
      <w:tr w:rsidR="00E07068" w:rsidRPr="00AB690D" w14:paraId="3473D539" w14:textId="77777777" w:rsidTr="005179FC">
        <w:tc>
          <w:tcPr>
            <w:tcW w:w="8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ACAC5C3" w14:textId="3DC713F6" w:rsidR="00E07068" w:rsidRDefault="00E07068" w:rsidP="00A816A2">
            <w:pPr>
              <w:spacing w:line="240" w:lineRule="auto"/>
            </w:pPr>
            <w:r>
              <w:t>39</w:t>
            </w:r>
          </w:p>
        </w:tc>
        <w:tc>
          <w:tcPr>
            <w:tcW w:w="43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0117718" w14:textId="40881FF0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1 accesso a </w:t>
            </w:r>
            <w:proofErr w:type="spellStart"/>
            <w:r>
              <w:rPr>
                <w:lang w:val="it-IT"/>
              </w:rPr>
              <w:t>OrdineP</w:t>
            </w:r>
            <w:proofErr w:type="spellEnd"/>
            <w:r>
              <w:rPr>
                <w:lang w:val="it-IT"/>
              </w:rPr>
              <w:t>+</w:t>
            </w:r>
          </w:p>
        </w:tc>
        <w:tc>
          <w:tcPr>
            <w:tcW w:w="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912C8D4" w14:textId="2FB0A032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 xml:space="preserve">   S</w:t>
            </w:r>
          </w:p>
        </w:tc>
        <w:tc>
          <w:tcPr>
            <w:tcW w:w="39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0AF69A0" w14:textId="20920E9D" w:rsidR="00E07068" w:rsidRDefault="00E07068" w:rsidP="00A816A2">
            <w:pPr>
              <w:spacing w:line="240" w:lineRule="auto"/>
              <w:jc w:val="left"/>
              <w:rPr>
                <w:lang w:val="it-IT"/>
              </w:rPr>
            </w:pPr>
            <w:r>
              <w:rPr>
                <w:lang w:val="it-IT"/>
              </w:rPr>
              <w:t>2*10=20 accessi al giorno.</w:t>
            </w:r>
          </w:p>
        </w:tc>
      </w:tr>
    </w:tbl>
    <w:p w14:paraId="5014B791" w14:textId="77777777" w:rsidR="00EB0995" w:rsidRPr="001A1840" w:rsidRDefault="00EB0995">
      <w:pPr>
        <w:rPr>
          <w:lang w:val="it-IT"/>
        </w:rPr>
      </w:pPr>
    </w:p>
    <w:p w14:paraId="45D31908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Ristrutturazione dello schema E-R</w:t>
      </w:r>
    </w:p>
    <w:p w14:paraId="300FBFF8" w14:textId="7C1CCF05" w:rsidR="00AC0F91" w:rsidRPr="00DB55FC" w:rsidRDefault="00AC0F91" w:rsidP="00DB55FC">
      <w:pPr>
        <w:pStyle w:val="NormaleWeb"/>
        <w:jc w:val="left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Analisi delle ridondanze</w:t>
      </w:r>
    </w:p>
    <w:p w14:paraId="58D0F878" w14:textId="29995E26" w:rsidR="00EB0995" w:rsidRPr="00855D9F" w:rsidRDefault="00203076" w:rsidP="00855D9F">
      <w:pPr>
        <w:pStyle w:val="Paragrafoelenco"/>
        <w:numPr>
          <w:ilvl w:val="0"/>
          <w:numId w:val="28"/>
        </w:numPr>
        <w:rPr>
          <w:lang w:val="it-IT"/>
        </w:rPr>
      </w:pPr>
      <w:r w:rsidRPr="00855D9F">
        <w:rPr>
          <w:lang w:val="it-IT"/>
        </w:rPr>
        <w:t>Nell’entità</w:t>
      </w:r>
      <w:r w:rsidR="003E7EAE" w:rsidRPr="00855D9F">
        <w:rPr>
          <w:lang w:val="it-IT"/>
        </w:rPr>
        <w:t xml:space="preserve"> “Scontrino”</w:t>
      </w:r>
      <w:r w:rsidRPr="00855D9F">
        <w:rPr>
          <w:lang w:val="it-IT"/>
        </w:rPr>
        <w:t xml:space="preserve"> </w:t>
      </w:r>
      <w:r w:rsidR="003E7EAE" w:rsidRPr="00855D9F">
        <w:rPr>
          <w:lang w:val="it-IT"/>
        </w:rPr>
        <w:t>è presente</w:t>
      </w:r>
      <w:r w:rsidRPr="00855D9F">
        <w:rPr>
          <w:lang w:val="it-IT"/>
        </w:rPr>
        <w:t xml:space="preserve"> l’attributo “Importo” il quale rappresenta l’importo totale calcolato come la somma </w:t>
      </w:r>
      <w:r w:rsidR="003E7EAE" w:rsidRPr="00855D9F">
        <w:rPr>
          <w:lang w:val="it-IT"/>
        </w:rPr>
        <w:t>del prezzo di tutti</w:t>
      </w:r>
      <w:r w:rsidRPr="00855D9F">
        <w:rPr>
          <w:lang w:val="it-IT"/>
        </w:rPr>
        <w:t xml:space="preserve"> i prodotti ordinati da un certo tavolo, questo è derivabile percorrendo a ritroso il percorso che da scontrino porta </w:t>
      </w:r>
      <w:r w:rsidR="00DB55FC" w:rsidRPr="00855D9F">
        <w:rPr>
          <w:lang w:val="it-IT"/>
        </w:rPr>
        <w:t>a prodotto</w:t>
      </w:r>
      <w:r w:rsidRPr="00855D9F">
        <w:rPr>
          <w:lang w:val="it-IT"/>
        </w:rPr>
        <w:t>, questa operazione viene</w:t>
      </w:r>
      <w:r w:rsidR="003E7EAE" w:rsidRPr="00855D9F">
        <w:rPr>
          <w:lang w:val="it-IT"/>
        </w:rPr>
        <w:t xml:space="preserve"> già</w:t>
      </w:r>
      <w:r w:rsidRPr="00855D9F">
        <w:rPr>
          <w:lang w:val="it-IT"/>
        </w:rPr>
        <w:t xml:space="preserve"> fatta in corso di stampa dello scontrino</w:t>
      </w:r>
      <w:r w:rsidR="003E7EAE" w:rsidRPr="00855D9F">
        <w:rPr>
          <w:lang w:val="it-IT"/>
        </w:rPr>
        <w:t xml:space="preserve"> </w:t>
      </w:r>
      <w:r w:rsidR="00DB55FC" w:rsidRPr="00855D9F">
        <w:rPr>
          <w:lang w:val="it-IT"/>
        </w:rPr>
        <w:t>(</w:t>
      </w:r>
      <w:r w:rsidR="003E7EAE" w:rsidRPr="00855D9F">
        <w:rPr>
          <w:lang w:val="it-IT"/>
        </w:rPr>
        <w:t>ed è necessaria</w:t>
      </w:r>
      <w:r w:rsidR="00DB55FC" w:rsidRPr="00855D9F">
        <w:rPr>
          <w:lang w:val="it-IT"/>
        </w:rPr>
        <w:t>)</w:t>
      </w:r>
      <w:r w:rsidR="003E7EAE" w:rsidRPr="00855D9F">
        <w:rPr>
          <w:lang w:val="it-IT"/>
        </w:rPr>
        <w:t xml:space="preserve">, tuttavia </w:t>
      </w:r>
      <w:r w:rsidRPr="00855D9F">
        <w:rPr>
          <w:lang w:val="it-IT"/>
        </w:rPr>
        <w:t>per le operazioni che riguardano la contabilità introdurrebbe un notevole numero di accessi ogni volta che si vuole guardare un entrata, in particolare</w:t>
      </w:r>
      <w:r w:rsidR="00855D9F">
        <w:rPr>
          <w:lang w:val="it-IT"/>
        </w:rPr>
        <w:t xml:space="preserve"> </w:t>
      </w:r>
      <w:r w:rsidRPr="00855D9F">
        <w:rPr>
          <w:lang w:val="it-IT"/>
        </w:rPr>
        <w:t>:</w:t>
      </w:r>
    </w:p>
    <w:p w14:paraId="1F077247" w14:textId="74503B93" w:rsidR="00F01C4A" w:rsidRPr="00AC0F91" w:rsidRDefault="00F01C4A" w:rsidP="00AC0F91">
      <w:pPr>
        <w:pStyle w:val="Paragrafoelenco"/>
        <w:numPr>
          <w:ilvl w:val="0"/>
          <w:numId w:val="23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001CF152" w14:textId="79DCE497" w:rsidR="00F01C4A" w:rsidRPr="00AC0F91" w:rsidRDefault="00F01C4A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 accesso a Scontrino di tipo L</w:t>
      </w:r>
    </w:p>
    <w:p w14:paraId="70DCA00B" w14:textId="66EB6431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Contiene di tipo L</w:t>
      </w:r>
    </w:p>
    <w:p w14:paraId="5AF4AA66" w14:textId="09D042D5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120</w:t>
      </w:r>
      <w:r w:rsidR="00F01C4A" w:rsidRPr="00AC0F91">
        <w:rPr>
          <w:lang w:val="it-IT"/>
        </w:rPr>
        <w:t xml:space="preserve"> accessi a Ordine di tipo L</w:t>
      </w:r>
    </w:p>
    <w:p w14:paraId="6AB6452D" w14:textId="3D4220FB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560</w:t>
      </w:r>
      <w:r w:rsidR="00F01C4A" w:rsidRPr="00AC0F91">
        <w:rPr>
          <w:lang w:val="it-IT"/>
        </w:rPr>
        <w:t xml:space="preserve"> accessi a Bevanda di tipo L</w:t>
      </w:r>
    </w:p>
    <w:p w14:paraId="6D88C3B5" w14:textId="4848466C" w:rsidR="00F01C4A" w:rsidRPr="00AC0F91" w:rsidRDefault="00894D02" w:rsidP="00AC0F91">
      <w:pPr>
        <w:pStyle w:val="Paragrafoelenco"/>
        <w:numPr>
          <w:ilvl w:val="0"/>
          <w:numId w:val="25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140</w:t>
      </w:r>
      <w:r w:rsidR="00F01C4A" w:rsidRPr="00AC0F91">
        <w:rPr>
          <w:lang w:val="it-IT"/>
        </w:rPr>
        <w:t xml:space="preserve"> accesso a Pizza+ di tipo L</w:t>
      </w:r>
    </w:p>
    <w:p w14:paraId="649CDD24" w14:textId="3D513662" w:rsidR="00F01C4A" w:rsidRPr="00AC0F91" w:rsidRDefault="00894D02" w:rsidP="00AC0F91">
      <w:pPr>
        <w:pStyle w:val="Paragrafoelenco"/>
        <w:numPr>
          <w:ilvl w:val="0"/>
          <w:numId w:val="25"/>
        </w:numPr>
        <w:rPr>
          <w:lang w:val="it-IT"/>
        </w:rPr>
      </w:pPr>
      <w:r w:rsidRPr="00AC0F91">
        <w:rPr>
          <w:lang w:val="it-IT"/>
        </w:rPr>
        <w:t>420</w:t>
      </w:r>
      <w:r w:rsidR="00F01C4A" w:rsidRPr="00AC0F91">
        <w:rPr>
          <w:lang w:val="it-IT"/>
        </w:rPr>
        <w:t xml:space="preserve"> accessi a Pizza di tipo L</w:t>
      </w:r>
    </w:p>
    <w:p w14:paraId="3C2D38CD" w14:textId="488B7878" w:rsidR="00F01C4A" w:rsidRPr="00AC0F91" w:rsidRDefault="00F01C4A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</w:t>
      </w:r>
      <w:r w:rsidR="00894D02" w:rsidRPr="00AC0F91">
        <w:rPr>
          <w:lang w:val="it-IT"/>
        </w:rPr>
        <w:t xml:space="preserve"> (si è considerato un mese di 31 giorni</w:t>
      </w:r>
      <w:proofErr w:type="gramStart"/>
      <w:r w:rsidR="00894D02" w:rsidRPr="00AC0F91">
        <w:rPr>
          <w:lang w:val="it-IT"/>
        </w:rPr>
        <w:t>)</w:t>
      </w:r>
      <w:r w:rsidR="00855D9F">
        <w:rPr>
          <w:lang w:val="it-IT"/>
        </w:rPr>
        <w:t xml:space="preserve"> </w:t>
      </w:r>
      <w:r w:rsidRPr="00AC0F91">
        <w:rPr>
          <w:lang w:val="it-IT"/>
        </w:rPr>
        <w:t>:</w:t>
      </w:r>
      <w:proofErr w:type="gramEnd"/>
    </w:p>
    <w:p w14:paraId="1BFE3905" w14:textId="6445B69D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Scontrino di tipo L</w:t>
      </w:r>
    </w:p>
    <w:p w14:paraId="02DE4478" w14:textId="69724BD4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Contiene di tipo L</w:t>
      </w:r>
    </w:p>
    <w:p w14:paraId="23F5664B" w14:textId="2B985CEF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4960</w:t>
      </w:r>
      <w:r w:rsidR="00F01C4A" w:rsidRPr="00AC0F91">
        <w:rPr>
          <w:lang w:val="it-IT"/>
        </w:rPr>
        <w:t xml:space="preserve"> accessi a Ordine di tipo L</w:t>
      </w:r>
    </w:p>
    <w:p w14:paraId="2D3B97B2" w14:textId="73AD1E38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2480</w:t>
      </w:r>
      <w:r w:rsidR="00F01C4A" w:rsidRPr="00AC0F91">
        <w:rPr>
          <w:lang w:val="it-IT"/>
        </w:rPr>
        <w:t xml:space="preserve"> accessi a Bevanda di tipo L</w:t>
      </w:r>
    </w:p>
    <w:p w14:paraId="62374FE5" w14:textId="2756C46E" w:rsidR="00F01C4A" w:rsidRPr="00AC0F91" w:rsidRDefault="00894D02" w:rsidP="00AC0F91">
      <w:pPr>
        <w:pStyle w:val="Paragrafoelenco"/>
        <w:numPr>
          <w:ilvl w:val="0"/>
          <w:numId w:val="26"/>
        </w:numPr>
        <w:spacing w:line="240" w:lineRule="auto"/>
        <w:jc w:val="left"/>
        <w:rPr>
          <w:lang w:val="it-IT"/>
        </w:rPr>
      </w:pPr>
      <w:r w:rsidRPr="00AC0F91">
        <w:rPr>
          <w:lang w:val="it-IT"/>
        </w:rPr>
        <w:t>620</w:t>
      </w:r>
      <w:r w:rsidR="00F01C4A" w:rsidRPr="00AC0F91">
        <w:rPr>
          <w:lang w:val="it-IT"/>
        </w:rPr>
        <w:t xml:space="preserve"> accesso a Pizza+ di tipo L</w:t>
      </w:r>
    </w:p>
    <w:p w14:paraId="092A3717" w14:textId="2806DF51" w:rsidR="00894D02" w:rsidRPr="00AC0F91" w:rsidRDefault="00894D02" w:rsidP="00AC0F91">
      <w:pPr>
        <w:pStyle w:val="Paragrafoelenco"/>
        <w:numPr>
          <w:ilvl w:val="0"/>
          <w:numId w:val="26"/>
        </w:numPr>
        <w:rPr>
          <w:lang w:val="it-IT"/>
        </w:rPr>
      </w:pPr>
      <w:r w:rsidRPr="00AC0F91">
        <w:rPr>
          <w:lang w:val="it-IT"/>
        </w:rPr>
        <w:t>1860</w:t>
      </w:r>
      <w:r w:rsidR="00F01C4A" w:rsidRPr="00AC0F91">
        <w:rPr>
          <w:lang w:val="it-IT"/>
        </w:rPr>
        <w:t xml:space="preserve"> accessi a Pizza </w:t>
      </w:r>
      <w:r w:rsidRPr="00AC0F91">
        <w:rPr>
          <w:lang w:val="it-IT"/>
        </w:rPr>
        <w:t>di tipo L</w:t>
      </w:r>
    </w:p>
    <w:p w14:paraId="53AAC36C" w14:textId="6B0F6465" w:rsidR="00894D02" w:rsidRDefault="00894D02" w:rsidP="00203076">
      <w:pPr>
        <w:rPr>
          <w:lang w:val="it-IT"/>
        </w:rPr>
      </w:pPr>
      <w:r>
        <w:rPr>
          <w:lang w:val="it-IT"/>
        </w:rPr>
        <w:t xml:space="preserve">Lasciando invece l’attributo “Importo” occorrono molti meno accessi, in </w:t>
      </w:r>
      <w:proofErr w:type="gramStart"/>
      <w:r>
        <w:rPr>
          <w:lang w:val="it-IT"/>
        </w:rPr>
        <w:t>particolare</w:t>
      </w:r>
      <w:r w:rsidR="00855D9F">
        <w:rPr>
          <w:lang w:val="it-IT"/>
        </w:rPr>
        <w:t xml:space="preserve"> </w:t>
      </w:r>
      <w:r>
        <w:rPr>
          <w:lang w:val="it-IT"/>
        </w:rPr>
        <w:t>:</w:t>
      </w:r>
      <w:proofErr w:type="gramEnd"/>
    </w:p>
    <w:p w14:paraId="297E77D9" w14:textId="7BD32D35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settimanali:</w:t>
      </w:r>
    </w:p>
    <w:p w14:paraId="6F7A40DD" w14:textId="0E18DE77" w:rsidR="00894D02" w:rsidRPr="00AC0F91" w:rsidRDefault="00894D02" w:rsidP="00AC0F91">
      <w:pPr>
        <w:pStyle w:val="Paragrafoelenco"/>
        <w:numPr>
          <w:ilvl w:val="0"/>
          <w:numId w:val="27"/>
        </w:numPr>
        <w:rPr>
          <w:lang w:val="it-IT"/>
        </w:rPr>
      </w:pPr>
      <w:proofErr w:type="gramStart"/>
      <w:r w:rsidRPr="00AC0F91">
        <w:rPr>
          <w:lang w:val="it-IT"/>
        </w:rPr>
        <w:t>7</w:t>
      </w:r>
      <w:proofErr w:type="gramEnd"/>
      <w:r w:rsidRPr="00AC0F91">
        <w:rPr>
          <w:lang w:val="it-IT"/>
        </w:rPr>
        <w:t xml:space="preserve"> accessi a scontrino</w:t>
      </w:r>
    </w:p>
    <w:p w14:paraId="0B7177B9" w14:textId="1D07966E" w:rsidR="00894D02" w:rsidRPr="00AC0F91" w:rsidRDefault="00894D02" w:rsidP="00AC0F91">
      <w:pPr>
        <w:pStyle w:val="Paragrafoelenco"/>
        <w:numPr>
          <w:ilvl w:val="0"/>
          <w:numId w:val="23"/>
        </w:numPr>
        <w:rPr>
          <w:lang w:val="it-IT"/>
        </w:rPr>
      </w:pPr>
      <w:r w:rsidRPr="00AC0F91">
        <w:rPr>
          <w:lang w:val="it-IT"/>
        </w:rPr>
        <w:t>Per la visualizzazione delle entrate mensili:</w:t>
      </w:r>
    </w:p>
    <w:p w14:paraId="1B0ABBC4" w14:textId="19EBD5EE" w:rsidR="00894D02" w:rsidRDefault="00AC0F91" w:rsidP="00AC0F91">
      <w:pPr>
        <w:pStyle w:val="Paragrafoelenco"/>
        <w:numPr>
          <w:ilvl w:val="0"/>
          <w:numId w:val="27"/>
        </w:numPr>
        <w:rPr>
          <w:lang w:val="it-IT"/>
        </w:rPr>
      </w:pPr>
      <w:r>
        <w:rPr>
          <w:lang w:val="it-IT"/>
        </w:rPr>
        <w:t xml:space="preserve">31 </w:t>
      </w:r>
      <w:r w:rsidR="00894D02" w:rsidRPr="00AC0F91">
        <w:rPr>
          <w:lang w:val="it-IT"/>
        </w:rPr>
        <w:t>accessi a scontrino</w:t>
      </w:r>
    </w:p>
    <w:p w14:paraId="077ACAB4" w14:textId="470059C3" w:rsidR="00BC2A6B" w:rsidRDefault="00BC2A6B" w:rsidP="00BC2A6B">
      <w:pPr>
        <w:rPr>
          <w:lang w:val="it-IT"/>
        </w:rPr>
      </w:pPr>
      <w:r>
        <w:rPr>
          <w:lang w:val="it-IT"/>
        </w:rPr>
        <w:t>Il prezzo da pagare per questi accessi in meno sono 8*7300=58.4Kbyte (volume annuale, ipotizzando di utilizzare un double per l’importo) che sono trascurabili rispetto agli accessi.</w:t>
      </w:r>
    </w:p>
    <w:p w14:paraId="73806D39" w14:textId="48188F97" w:rsidR="00855D9F" w:rsidRDefault="00855D9F" w:rsidP="00855D9F">
      <w:pPr>
        <w:pStyle w:val="Paragrafoelenco"/>
        <w:numPr>
          <w:ilvl w:val="0"/>
          <w:numId w:val="28"/>
        </w:numPr>
        <w:rPr>
          <w:lang w:val="it-IT"/>
        </w:rPr>
      </w:pPr>
      <w:r>
        <w:rPr>
          <w:lang w:val="it-IT"/>
        </w:rPr>
        <w:t xml:space="preserve">Nell’entità “Pizza+” vi è l’attributo prezzo che è ridondante in quanto come riportato anche nei vincoli esso è pari alla somma del prezzo della pizza usata come base e dei prezzi di tutti </w:t>
      </w:r>
      <w:r>
        <w:rPr>
          <w:lang w:val="it-IT"/>
        </w:rPr>
        <w:lastRenderedPageBreak/>
        <w:t>gli ingredienti aggiuntivi metterlo però riduce gli accessi in fase di stampa dello scontrino in particolare:</w:t>
      </w:r>
    </w:p>
    <w:p w14:paraId="71497B1B" w14:textId="4C071239" w:rsidR="00855D9F" w:rsidRDefault="00855D9F" w:rsidP="00855D9F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>Togliendo prezzo da Pizza+ gli accessi sono i seguenti in caso di presenza di un ordine di Pizza+ negli ordini (dove k dipende indica il numero di ingredienti aggiuntivi</w:t>
      </w:r>
      <w:proofErr w:type="gramStart"/>
      <w:r>
        <w:rPr>
          <w:lang w:val="it-IT"/>
        </w:rPr>
        <w:t>) :</w:t>
      </w:r>
      <w:proofErr w:type="gramEnd"/>
    </w:p>
    <w:p w14:paraId="69425390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21A0CD06" w14:textId="1EE6BD89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04BF12E3" w14:textId="77777777" w:rsidR="00855D9F" w:rsidRPr="00855D9F" w:rsidRDefault="00855D9F" w:rsidP="00674F38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3904FDD7" w14:textId="27EBC61E" w:rsidR="00855D9F" w:rsidRDefault="00855D9F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1 accesso a Pizza</w:t>
      </w:r>
      <w:r>
        <w:rPr>
          <w:lang w:val="it-IT"/>
        </w:rPr>
        <w:tab/>
      </w:r>
    </w:p>
    <w:p w14:paraId="1B1C3701" w14:textId="6E6A07F4" w:rsidR="00855D9F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>
        <w:rPr>
          <w:lang w:val="it-IT"/>
        </w:rPr>
        <w:t xml:space="preserve"> accessi Aggiunta</w:t>
      </w:r>
    </w:p>
    <w:p w14:paraId="1F504965" w14:textId="62B4EE43" w:rsidR="00FE2510" w:rsidRDefault="00674F38" w:rsidP="00674F38">
      <w:pPr>
        <w:pStyle w:val="Paragrafoelenco"/>
        <w:numPr>
          <w:ilvl w:val="1"/>
          <w:numId w:val="23"/>
        </w:numPr>
        <w:spacing w:line="240" w:lineRule="auto"/>
        <w:rPr>
          <w:lang w:val="it-IT"/>
        </w:rPr>
      </w:pPr>
      <w:r>
        <w:rPr>
          <w:lang w:val="it-IT"/>
        </w:rPr>
        <w:t>k</w:t>
      </w:r>
      <w:r w:rsidR="00855D9F" w:rsidRPr="00FE2510">
        <w:rPr>
          <w:lang w:val="it-IT"/>
        </w:rPr>
        <w:t xml:space="preserve"> accessi a </w:t>
      </w:r>
      <w:r>
        <w:rPr>
          <w:lang w:val="it-IT"/>
        </w:rPr>
        <w:t>I</w:t>
      </w:r>
      <w:r w:rsidR="00855D9F" w:rsidRPr="00FE2510">
        <w:rPr>
          <w:lang w:val="it-IT"/>
        </w:rPr>
        <w:t>ngrediente</w:t>
      </w:r>
    </w:p>
    <w:p w14:paraId="522579DF" w14:textId="77777777" w:rsidR="00674F38" w:rsidRPr="00674F38" w:rsidRDefault="00674F38" w:rsidP="00674F38">
      <w:pPr>
        <w:pStyle w:val="Paragrafoelenco"/>
        <w:spacing w:line="240" w:lineRule="auto"/>
        <w:ind w:left="1440"/>
        <w:rPr>
          <w:lang w:val="it-IT"/>
        </w:rPr>
      </w:pPr>
    </w:p>
    <w:p w14:paraId="6F55CB13" w14:textId="19AB630F" w:rsidR="00FE2510" w:rsidRDefault="00FE2510" w:rsidP="00FE2510">
      <w:pPr>
        <w:pStyle w:val="Paragrafoelenco"/>
        <w:numPr>
          <w:ilvl w:val="0"/>
          <w:numId w:val="23"/>
        </w:numPr>
        <w:rPr>
          <w:lang w:val="it-IT"/>
        </w:rPr>
      </w:pPr>
      <w:r>
        <w:rPr>
          <w:lang w:val="it-IT"/>
        </w:rPr>
        <w:t xml:space="preserve">Lasciando prezzo a Pizza+ gli accessi sono i seguenti: </w:t>
      </w:r>
    </w:p>
    <w:p w14:paraId="3631A3C0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 xml:space="preserve">1 accesso a Scontrino </w:t>
      </w:r>
    </w:p>
    <w:p w14:paraId="7568B952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>
        <w:rPr>
          <w:lang w:val="it-IT"/>
        </w:rPr>
        <w:t>1</w:t>
      </w:r>
      <w:r w:rsidRPr="00855D9F">
        <w:rPr>
          <w:lang w:val="it-IT"/>
        </w:rPr>
        <w:t xml:space="preserve"> accessi a Ordine</w:t>
      </w:r>
    </w:p>
    <w:p w14:paraId="36F616D6" w14:textId="77777777" w:rsidR="00FE2510" w:rsidRPr="00855D9F" w:rsidRDefault="00FE2510" w:rsidP="00FE2510">
      <w:pPr>
        <w:pStyle w:val="Paragrafoelenco"/>
        <w:numPr>
          <w:ilvl w:val="1"/>
          <w:numId w:val="23"/>
        </w:numPr>
        <w:spacing w:line="240" w:lineRule="auto"/>
        <w:jc w:val="left"/>
        <w:rPr>
          <w:lang w:val="it-IT"/>
        </w:rPr>
      </w:pPr>
      <w:r w:rsidRPr="00855D9F">
        <w:rPr>
          <w:lang w:val="it-IT"/>
        </w:rPr>
        <w:t>1 accesso a Pizza+</w:t>
      </w:r>
    </w:p>
    <w:p w14:paraId="5F03F743" w14:textId="61BFD6FA" w:rsidR="00FE2510" w:rsidRPr="00FE2510" w:rsidRDefault="00FE2510" w:rsidP="00FE2510">
      <w:pPr>
        <w:rPr>
          <w:lang w:val="it-IT"/>
        </w:rPr>
      </w:pPr>
      <w:r>
        <w:rPr>
          <w:lang w:val="it-IT"/>
        </w:rPr>
        <w:t>C’è quindi una riduzione di 2k+1 accessi al costo di 8byte per ogni istanza di Pizza+ che sono pochissimi.</w:t>
      </w:r>
    </w:p>
    <w:p w14:paraId="6B1B2543" w14:textId="29D7C226" w:rsidR="00894D02" w:rsidRPr="00DB55FC" w:rsidRDefault="003E7EAE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Eliminazione delle generalizzazioni</w:t>
      </w:r>
    </w:p>
    <w:p w14:paraId="0250FC0F" w14:textId="3F7C9A70" w:rsidR="00DD58BA" w:rsidRDefault="00F64787" w:rsidP="003E7EAE">
      <w:pPr>
        <w:rPr>
          <w:lang w:val="it-IT"/>
        </w:rPr>
      </w:pPr>
      <w:r>
        <w:rPr>
          <w:lang w:val="it-IT"/>
        </w:rPr>
        <w:t xml:space="preserve">Per la generalizzazione sull’entità </w:t>
      </w:r>
      <w:r w:rsidR="00A244C3">
        <w:rPr>
          <w:lang w:val="it-IT"/>
        </w:rPr>
        <w:t>“I</w:t>
      </w:r>
      <w:r>
        <w:rPr>
          <w:lang w:val="it-IT"/>
        </w:rPr>
        <w:t>mpiegato</w:t>
      </w:r>
      <w:r w:rsidR="00A244C3">
        <w:rPr>
          <w:lang w:val="it-IT"/>
        </w:rPr>
        <w:t>”</w:t>
      </w:r>
      <w:r>
        <w:rPr>
          <w:lang w:val="it-IT"/>
        </w:rPr>
        <w:t xml:space="preserve"> si è scelto di eliminarla e mettere un attributo ruolo a impiegato</w:t>
      </w:r>
      <w:r w:rsidR="003E7EAE">
        <w:rPr>
          <w:lang w:val="it-IT"/>
        </w:rPr>
        <w:t>,</w:t>
      </w:r>
      <w:r w:rsidR="00000373">
        <w:rPr>
          <w:lang w:val="it-IT"/>
        </w:rPr>
        <w:t xml:space="preserve"> per la generalizzazione sull’entità</w:t>
      </w:r>
      <w:r w:rsidR="00A244C3">
        <w:rPr>
          <w:lang w:val="it-IT"/>
        </w:rPr>
        <w:t>, per “</w:t>
      </w:r>
      <w:r w:rsidR="00000373">
        <w:rPr>
          <w:lang w:val="it-IT"/>
        </w:rPr>
        <w:t>Prodotto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e </w:t>
      </w:r>
      <w:r w:rsidR="00A244C3">
        <w:rPr>
          <w:lang w:val="it-IT"/>
        </w:rPr>
        <w:t>“</w:t>
      </w:r>
      <w:r w:rsidR="00000373">
        <w:rPr>
          <w:lang w:val="it-IT"/>
        </w:rPr>
        <w:t>Ordine</w:t>
      </w:r>
      <w:r w:rsidR="00A244C3">
        <w:rPr>
          <w:lang w:val="it-IT"/>
        </w:rPr>
        <w:t>”</w:t>
      </w:r>
      <w:r w:rsidR="00000373">
        <w:rPr>
          <w:lang w:val="it-IT"/>
        </w:rPr>
        <w:t xml:space="preserve"> si è scelto di togliere il padre e mantenere le figlie in quanto nella maggior parte delle operazioni si accede alle figlie separatamente</w:t>
      </w:r>
      <w:r w:rsidR="00013B92">
        <w:rPr>
          <w:lang w:val="it-IT"/>
        </w:rPr>
        <w:t xml:space="preserve">, in particolare le operazioni più frequenti nella giornata su queste entità sono quelle di camerieri, pizzaioli e barman (visualizzare ordini, pizze </w:t>
      </w:r>
      <w:proofErr w:type="spellStart"/>
      <w:r w:rsidR="00013B92">
        <w:rPr>
          <w:lang w:val="it-IT"/>
        </w:rPr>
        <w:t>ecc</w:t>
      </w:r>
      <w:proofErr w:type="spellEnd"/>
      <w:r w:rsidR="00013B92">
        <w:rPr>
          <w:lang w:val="it-IT"/>
        </w:rPr>
        <w:t>) mentre le meno frequenti del manager (inventario)</w:t>
      </w:r>
      <w:r w:rsidR="005473E9">
        <w:rPr>
          <w:lang w:val="it-IT"/>
        </w:rPr>
        <w:t>.</w:t>
      </w:r>
    </w:p>
    <w:p w14:paraId="48B1D055" w14:textId="4D36459A" w:rsidR="00DB55FC" w:rsidRDefault="00DB55FC" w:rsidP="00DB55FC">
      <w:pPr>
        <w:pStyle w:val="NormaleWeb"/>
        <w:rPr>
          <w:b/>
          <w:bCs/>
          <w:sz w:val="28"/>
          <w:szCs w:val="28"/>
          <w:lang w:val="it-IT"/>
        </w:rPr>
      </w:pPr>
      <w:r w:rsidRPr="00DB55FC">
        <w:rPr>
          <w:b/>
          <w:bCs/>
          <w:sz w:val="28"/>
          <w:szCs w:val="28"/>
          <w:lang w:val="it-IT"/>
        </w:rPr>
        <w:t>Scelta identificatori primari</w:t>
      </w:r>
    </w:p>
    <w:tbl>
      <w:tblPr>
        <w:tblW w:w="988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93"/>
        <w:gridCol w:w="7796"/>
      </w:tblGrid>
      <w:tr w:rsidR="00BF4905" w14:paraId="171D0F6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77A87A0D" w14:textId="4D0BA74F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Entità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428C3013" w14:textId="5301AC82" w:rsidR="00BF4905" w:rsidRDefault="00BF4905" w:rsidP="005473E9">
            <w:pPr>
              <w:spacing w:line="240" w:lineRule="auto"/>
              <w:jc w:val="center"/>
              <w:rPr>
                <w:b/>
              </w:rPr>
            </w:pPr>
            <w:proofErr w:type="spellStart"/>
            <w:r>
              <w:rPr>
                <w:b/>
              </w:rPr>
              <w:t>Identificator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mario</w:t>
            </w:r>
            <w:proofErr w:type="spellEnd"/>
          </w:p>
        </w:tc>
      </w:tr>
      <w:tr w:rsidR="00BF4905" w14:paraId="7D639240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5F6314" w14:textId="6A2E428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Cl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068BE90" w14:textId="0A6F423B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CF</w:t>
            </w:r>
          </w:p>
        </w:tc>
      </w:tr>
      <w:tr w:rsidR="00BF4905" w14:paraId="66F390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499503E" w14:textId="638927EE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</w:t>
            </w:r>
            <w:r w:rsidR="00000373">
              <w:rPr>
                <w:bCs/>
              </w:rPr>
              <w:t>izza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8A82DD7" w14:textId="1D91770F" w:rsidR="00BF4905" w:rsidRP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14D5FEEF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D786393" w14:textId="1E4667A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Bevanda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E90D205" w14:textId="00DB2D16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000373" w14:paraId="3AAE234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6185CA" w14:textId="09134294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ngrediente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856880D" w14:textId="7D49FB0D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4FE125E1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FFEA8B7" w14:textId="617B8B3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Pizza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79B6791" w14:textId="2B886720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Nome</w:t>
            </w:r>
          </w:p>
        </w:tc>
      </w:tr>
      <w:tr w:rsidR="00BF4905" w14:paraId="23ED82B5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063D0C3" w14:textId="1A312526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</w:t>
            </w:r>
            <w:r w:rsidR="00000373">
              <w:rPr>
                <w:bCs/>
              </w:rPr>
              <w:t>B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04C8DEC" w14:textId="0A15ED7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 xml:space="preserve">, </w:t>
            </w:r>
            <w:r w:rsidR="00741FA5"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 w:rsidR="00741FA5">
              <w:rPr>
                <w:bCs/>
              </w:rPr>
              <w:t>identificatore</w:t>
            </w:r>
            <w:proofErr w:type="spellEnd"/>
            <w:r w:rsidR="00741FA5">
              <w:rPr>
                <w:bCs/>
              </w:rPr>
              <w:t xml:space="preserve"> </w:t>
            </w:r>
            <w:proofErr w:type="spellStart"/>
            <w:r w:rsidR="00741FA5"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B0DB843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7B005A2" w14:textId="4F060E03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OrdineP</w:t>
            </w:r>
            <w:proofErr w:type="spellEnd"/>
            <w:r>
              <w:rPr>
                <w:bCs/>
              </w:rPr>
              <w:t>+</w:t>
            </w:r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06D4C171" w14:textId="20BCC241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000373" w14:paraId="24475522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385959BB" w14:textId="75E05A99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lastRenderedPageBreak/>
              <w:t>OrdineP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6D42975" w14:textId="0474F2D0" w:rsidR="00000373" w:rsidRDefault="00000373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Numero</w:t>
            </w:r>
            <w:proofErr w:type="spellEnd"/>
            <w:r>
              <w:rPr>
                <w:bCs/>
              </w:rPr>
              <w:t>, #</w:t>
            </w:r>
            <w:proofErr w:type="spellStart"/>
            <w:r>
              <w:rPr>
                <w:bCs/>
              </w:rPr>
              <w:t>Tavolo</w:t>
            </w:r>
            <w:proofErr w:type="spellEnd"/>
            <w:r>
              <w:rPr>
                <w:bCs/>
              </w:rPr>
              <w:t xml:space="preserve"> (</w:t>
            </w:r>
            <w:proofErr w:type="spellStart"/>
            <w:r>
              <w:rPr>
                <w:bCs/>
              </w:rPr>
              <w:t>identificatore</w:t>
            </w:r>
            <w:proofErr w:type="spellEnd"/>
            <w:r>
              <w:rPr>
                <w:bCs/>
              </w:rPr>
              <w:t xml:space="preserve"> </w:t>
            </w:r>
            <w:proofErr w:type="spellStart"/>
            <w:r>
              <w:rPr>
                <w:bCs/>
              </w:rPr>
              <w:t>esterno</w:t>
            </w:r>
            <w:proofErr w:type="spellEnd"/>
            <w:r>
              <w:rPr>
                <w:bCs/>
              </w:rPr>
              <w:t>)</w:t>
            </w:r>
          </w:p>
        </w:tc>
      </w:tr>
      <w:tr w:rsidR="00BF4905" w14:paraId="10C83846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4DFC94F9" w14:textId="255476A9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ur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6DEBF94F" w14:textId="02AEB37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 xml:space="preserve">Ora </w:t>
            </w:r>
            <w:proofErr w:type="spellStart"/>
            <w:r>
              <w:rPr>
                <w:bCs/>
              </w:rPr>
              <w:t>Inizio</w:t>
            </w:r>
            <w:proofErr w:type="spellEnd"/>
            <w:r>
              <w:rPr>
                <w:bCs/>
              </w:rPr>
              <w:t xml:space="preserve">, Ora Fine, </w:t>
            </w:r>
            <w:proofErr w:type="spellStart"/>
            <w:r>
              <w:rPr>
                <w:bCs/>
              </w:rPr>
              <w:t>Giorno</w:t>
            </w:r>
            <w:proofErr w:type="spellEnd"/>
          </w:p>
        </w:tc>
      </w:tr>
      <w:tr w:rsidR="00BF4905" w14:paraId="169C2AAE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7EE7642" w14:textId="72D4D32C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Impiegat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123BAE58" w14:textId="5ABAC1BE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Matricola</w:t>
            </w:r>
            <w:proofErr w:type="spellEnd"/>
          </w:p>
        </w:tc>
      </w:tr>
      <w:tr w:rsidR="00BF4905" w14:paraId="3557A9CA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E2BB446" w14:textId="7E3EBC07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Tavol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5DAF9E45" w14:textId="2BB48B94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#</w:t>
            </w:r>
            <w:proofErr w:type="spellStart"/>
            <w:r>
              <w:rPr>
                <w:bCs/>
              </w:rPr>
              <w:t>Tavolo</w:t>
            </w:r>
            <w:proofErr w:type="spellEnd"/>
          </w:p>
        </w:tc>
      </w:tr>
      <w:tr w:rsidR="00BF4905" w14:paraId="27720CEC" w14:textId="77777777" w:rsidTr="00BF4905">
        <w:tc>
          <w:tcPr>
            <w:tcW w:w="20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2B8A7627" w14:textId="4AD1B9E5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proofErr w:type="spellStart"/>
            <w:r>
              <w:rPr>
                <w:bCs/>
              </w:rPr>
              <w:t>Scontrino</w:t>
            </w:r>
            <w:proofErr w:type="spellEnd"/>
          </w:p>
        </w:tc>
        <w:tc>
          <w:tcPr>
            <w:tcW w:w="77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auto"/>
          </w:tcPr>
          <w:p w14:paraId="79E37E52" w14:textId="75AEABDA" w:rsidR="00BF4905" w:rsidRDefault="00BF4905" w:rsidP="00BF4905">
            <w:pPr>
              <w:spacing w:line="240" w:lineRule="auto"/>
              <w:jc w:val="left"/>
              <w:rPr>
                <w:bCs/>
              </w:rPr>
            </w:pPr>
            <w:r>
              <w:rPr>
                <w:bCs/>
              </w:rPr>
              <w:t>Data, Ora</w:t>
            </w:r>
          </w:p>
        </w:tc>
      </w:tr>
    </w:tbl>
    <w:p w14:paraId="51D3EB4C" w14:textId="77777777" w:rsidR="001424DE" w:rsidRDefault="001424DE" w:rsidP="001424DE">
      <w:pPr>
        <w:rPr>
          <w:lang w:val="it-IT"/>
        </w:rPr>
      </w:pPr>
    </w:p>
    <w:p w14:paraId="63D8E6C3" w14:textId="07D00170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Trasformazione di attributi e identificatori</w:t>
      </w:r>
    </w:p>
    <w:p w14:paraId="5CC81BC1" w14:textId="7764DCAC" w:rsidR="00EB0995" w:rsidRDefault="00741FA5">
      <w:pPr>
        <w:rPr>
          <w:lang w:val="it-IT"/>
        </w:rPr>
      </w:pPr>
      <w:r>
        <w:rPr>
          <w:lang w:val="it-IT"/>
        </w:rPr>
        <w:t>Nell</w:t>
      </w:r>
      <w:r w:rsidR="00637D63">
        <w:rPr>
          <w:lang w:val="it-IT"/>
        </w:rPr>
        <w:t xml:space="preserve">e </w:t>
      </w:r>
      <w:r>
        <w:rPr>
          <w:lang w:val="it-IT"/>
        </w:rPr>
        <w:t>entità debol</w:t>
      </w:r>
      <w:r w:rsidR="00637D63">
        <w:rPr>
          <w:lang w:val="it-IT"/>
        </w:rPr>
        <w:t>i</w:t>
      </w:r>
      <w:r>
        <w:rPr>
          <w:lang w:val="it-IT"/>
        </w:rPr>
        <w:t xml:space="preserve"> </w:t>
      </w:r>
      <w:proofErr w:type="gramStart"/>
      <w:r>
        <w:rPr>
          <w:lang w:val="it-IT"/>
        </w:rPr>
        <w:t>Ordine</w:t>
      </w:r>
      <w:r w:rsidR="00637D63">
        <w:rPr>
          <w:lang w:val="it-IT"/>
        </w:rPr>
        <w:t>P,</w:t>
      </w:r>
      <w:proofErr w:type="spellStart"/>
      <w:r w:rsidR="00637D63">
        <w:rPr>
          <w:lang w:val="it-IT"/>
        </w:rPr>
        <w:t>OrdineP</w:t>
      </w:r>
      <w:proofErr w:type="spellEnd"/>
      <w:proofErr w:type="gramEnd"/>
      <w:r w:rsidR="00637D63">
        <w:rPr>
          <w:lang w:val="it-IT"/>
        </w:rPr>
        <w:t>+,</w:t>
      </w:r>
      <w:proofErr w:type="spellStart"/>
      <w:r w:rsidR="00637D63">
        <w:rPr>
          <w:lang w:val="it-IT"/>
        </w:rPr>
        <w:t>OrdineB</w:t>
      </w:r>
      <w:proofErr w:type="spellEnd"/>
      <w:r>
        <w:rPr>
          <w:lang w:val="it-IT"/>
        </w:rPr>
        <w:t xml:space="preserve"> l’identificatore esterno</w:t>
      </w:r>
      <w:r w:rsidR="001424DE">
        <w:rPr>
          <w:lang w:val="it-IT"/>
        </w:rPr>
        <w:t xml:space="preserve"> “#Tavolo” viene ri</w:t>
      </w:r>
      <w:r w:rsidR="00637D63">
        <w:rPr>
          <w:lang w:val="it-IT"/>
        </w:rPr>
        <w:t>de</w:t>
      </w:r>
      <w:r w:rsidR="001424DE">
        <w:rPr>
          <w:lang w:val="it-IT"/>
        </w:rPr>
        <w:t>nominato Tavolo per rendere più chiaro da quale entità è preso.</w:t>
      </w:r>
    </w:p>
    <w:p w14:paraId="6E1579B1" w14:textId="77777777" w:rsidR="005473E9" w:rsidRPr="001A1840" w:rsidRDefault="005473E9">
      <w:pPr>
        <w:rPr>
          <w:lang w:val="it-IT"/>
        </w:rPr>
      </w:pPr>
    </w:p>
    <w:p w14:paraId="03DDB4BA" w14:textId="0C5A780C" w:rsidR="00EB0995" w:rsidRDefault="00FF6BD4">
      <w:pPr>
        <w:pStyle w:val="Titolo2"/>
        <w:rPr>
          <w:lang w:val="it-IT"/>
        </w:rPr>
      </w:pPr>
      <w:r w:rsidRPr="001A1840">
        <w:rPr>
          <w:lang w:val="it-IT"/>
        </w:rPr>
        <w:t>Traduzione di entità e associazioni</w:t>
      </w:r>
    </w:p>
    <w:p w14:paraId="49FAFAEF" w14:textId="3216FC07" w:rsidR="00574D72" w:rsidRPr="00774092" w:rsidRDefault="00574D72" w:rsidP="00574D72">
      <w:pPr>
        <w:rPr>
          <w:b/>
          <w:bCs/>
          <w:lang w:val="it-IT"/>
        </w:rPr>
      </w:pPr>
      <w:r w:rsidRPr="00774092">
        <w:rPr>
          <w:b/>
          <w:bCs/>
          <w:lang w:val="it-IT"/>
        </w:rPr>
        <w:t>Nota:</w:t>
      </w:r>
    </w:p>
    <w:p w14:paraId="36CF5F80" w14:textId="2693450E" w:rsidR="00574D72" w:rsidRDefault="00574D72" w:rsidP="00574D72">
      <w:pPr>
        <w:rPr>
          <w:lang w:val="it-IT"/>
        </w:rPr>
      </w:pPr>
      <w:r>
        <w:rPr>
          <w:lang w:val="it-IT"/>
        </w:rPr>
        <w:t xml:space="preserve">Gli attributi con vincolo di integrità referenziale sono </w:t>
      </w:r>
      <w:r w:rsidR="00830097">
        <w:rPr>
          <w:lang w:val="it-IT"/>
        </w:rPr>
        <w:t>riportati</w:t>
      </w:r>
      <w:r>
        <w:rPr>
          <w:lang w:val="it-IT"/>
        </w:rPr>
        <w:t xml:space="preserve"> in corsivo.</w:t>
      </w:r>
    </w:p>
    <w:p w14:paraId="174268EB" w14:textId="77777777" w:rsidR="00830097" w:rsidRPr="00574D72" w:rsidRDefault="00830097" w:rsidP="00574D72">
      <w:pPr>
        <w:rPr>
          <w:lang w:val="it-IT"/>
        </w:rPr>
      </w:pPr>
    </w:p>
    <w:p w14:paraId="31609A6A" w14:textId="6A8283BC" w:rsidR="00EB0995" w:rsidRDefault="005473E9">
      <w:pPr>
        <w:rPr>
          <w:lang w:val="it-IT"/>
        </w:rPr>
      </w:pPr>
      <w:proofErr w:type="gramStart"/>
      <w:r>
        <w:rPr>
          <w:lang w:val="it-IT"/>
        </w:rPr>
        <w:t>Cliente(</w:t>
      </w:r>
      <w:proofErr w:type="gramEnd"/>
      <w:r>
        <w:rPr>
          <w:u w:val="single"/>
          <w:lang w:val="it-IT"/>
        </w:rPr>
        <w:t>CF</w:t>
      </w:r>
      <w:r>
        <w:rPr>
          <w:lang w:val="it-IT"/>
        </w:rPr>
        <w:t>,</w:t>
      </w:r>
      <w:r w:rsidR="00390EB9">
        <w:rPr>
          <w:lang w:val="it-IT"/>
        </w:rPr>
        <w:t xml:space="preserve"> </w:t>
      </w:r>
      <w:r>
        <w:rPr>
          <w:lang w:val="it-IT"/>
        </w:rPr>
        <w:t>Nome,</w:t>
      </w:r>
      <w:r w:rsidR="00390EB9">
        <w:rPr>
          <w:lang w:val="it-IT"/>
        </w:rPr>
        <w:t xml:space="preserve"> </w:t>
      </w:r>
      <w:r>
        <w:rPr>
          <w:lang w:val="it-IT"/>
        </w:rPr>
        <w:t>Cognome,</w:t>
      </w:r>
      <w:r w:rsidR="00390EB9">
        <w:rPr>
          <w:lang w:val="it-IT"/>
        </w:rPr>
        <w:t xml:space="preserve"> </w:t>
      </w:r>
      <w:r>
        <w:rPr>
          <w:lang w:val="it-IT"/>
        </w:rPr>
        <w:t>#Commensali)</w:t>
      </w:r>
      <w:r w:rsidR="00224AEF">
        <w:rPr>
          <w:lang w:val="it-IT"/>
        </w:rPr>
        <w:t xml:space="preserve"> </w:t>
      </w:r>
    </w:p>
    <w:p w14:paraId="28390822" w14:textId="3F9D1B86" w:rsidR="00390EB9" w:rsidRDefault="00FB2E65">
      <w:pPr>
        <w:rPr>
          <w:lang w:val="it-IT"/>
        </w:rPr>
      </w:pPr>
      <w:proofErr w:type="gramStart"/>
      <w:r>
        <w:rPr>
          <w:lang w:val="it-IT"/>
        </w:rPr>
        <w:t>Tavolo</w:t>
      </w:r>
      <w:r w:rsidRPr="00FB2E65">
        <w:rPr>
          <w:u w:val="single"/>
          <w:lang w:val="it-IT"/>
        </w:rPr>
        <w:t>(</w:t>
      </w:r>
      <w:proofErr w:type="gramEnd"/>
      <w:r w:rsidRPr="00FB2E65">
        <w:rPr>
          <w:u w:val="single"/>
          <w:lang w:val="it-IT"/>
        </w:rPr>
        <w:t>#Tavolo</w:t>
      </w:r>
      <w:r>
        <w:rPr>
          <w:lang w:val="it-IT"/>
        </w:rPr>
        <w:t xml:space="preserve">, #Posti, </w:t>
      </w:r>
      <w:r w:rsidRPr="00F64787">
        <w:rPr>
          <w:i/>
          <w:iCs/>
          <w:lang w:val="it-IT"/>
        </w:rPr>
        <w:t>Cliente</w:t>
      </w:r>
      <w:r>
        <w:rPr>
          <w:lang w:val="it-IT"/>
        </w:rPr>
        <w:t>)</w:t>
      </w:r>
    </w:p>
    <w:p w14:paraId="24676954" w14:textId="2CDB8B15" w:rsidR="00FB2E65" w:rsidRDefault="00FB2E65">
      <w:pPr>
        <w:rPr>
          <w:lang w:val="it-IT"/>
        </w:rPr>
      </w:pPr>
      <w:proofErr w:type="gramStart"/>
      <w:r>
        <w:rPr>
          <w:lang w:val="it-IT"/>
        </w:rPr>
        <w:t>Us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>
        <w:rPr>
          <w:lang w:val="it-IT"/>
        </w:rPr>
        <w:t>);</w:t>
      </w:r>
    </w:p>
    <w:p w14:paraId="144FADA3" w14:textId="79702EA3" w:rsidR="00FB2E65" w:rsidRDefault="00FB2E65">
      <w:pPr>
        <w:rPr>
          <w:lang w:val="it-IT"/>
        </w:rPr>
      </w:pPr>
      <w:proofErr w:type="gramStart"/>
      <w:r>
        <w:rPr>
          <w:lang w:val="it-IT"/>
        </w:rPr>
        <w:t>Associato(</w:t>
      </w:r>
      <w:proofErr w:type="gramEnd"/>
      <w:r w:rsidRPr="00574D72">
        <w:rPr>
          <w:i/>
          <w:iCs/>
          <w:u w:val="single"/>
          <w:lang w:val="it-IT"/>
        </w:rPr>
        <w:t>Tavolo</w:t>
      </w:r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Cameriere</w:t>
      </w:r>
      <w:r>
        <w:rPr>
          <w:lang w:val="it-IT"/>
        </w:rPr>
        <w:t>);</w:t>
      </w:r>
    </w:p>
    <w:p w14:paraId="4727E731" w14:textId="4202A505" w:rsidR="00FB2E65" w:rsidRDefault="00FB2E65">
      <w:pPr>
        <w:rPr>
          <w:u w:val="single"/>
          <w:lang w:val="it-IT"/>
        </w:rPr>
      </w:pPr>
      <w:proofErr w:type="gramStart"/>
      <w:r>
        <w:rPr>
          <w:lang w:val="it-IT"/>
        </w:rPr>
        <w:t>Turno(</w:t>
      </w:r>
      <w:proofErr w:type="spellStart"/>
      <w:proofErr w:type="gramEnd"/>
      <w:r>
        <w:rPr>
          <w:u w:val="single"/>
          <w:lang w:val="it-IT"/>
        </w:rPr>
        <w:t>OraInizio</w:t>
      </w:r>
      <w:proofErr w:type="spellEnd"/>
      <w:r w:rsidRPr="00FB2E65">
        <w:rPr>
          <w:lang w:val="it-IT"/>
        </w:rPr>
        <w:t xml:space="preserve">, </w:t>
      </w:r>
      <w:proofErr w:type="spellStart"/>
      <w:r>
        <w:rPr>
          <w:u w:val="single"/>
          <w:lang w:val="it-IT"/>
        </w:rPr>
        <w:t>OraFine</w:t>
      </w:r>
      <w:proofErr w:type="spellEnd"/>
      <w:r w:rsidRPr="00FB2E65">
        <w:rPr>
          <w:lang w:val="it-IT"/>
        </w:rPr>
        <w:t xml:space="preserve">, </w:t>
      </w:r>
      <w:r>
        <w:rPr>
          <w:u w:val="single"/>
          <w:lang w:val="it-IT"/>
        </w:rPr>
        <w:t>Giorno)</w:t>
      </w:r>
    </w:p>
    <w:p w14:paraId="7A817B11" w14:textId="02B39F64" w:rsidR="00FB2E65" w:rsidRDefault="00FB2E65">
      <w:pPr>
        <w:rPr>
          <w:lang w:val="it-IT"/>
        </w:rPr>
      </w:pPr>
      <w:proofErr w:type="gramStart"/>
      <w:r>
        <w:rPr>
          <w:lang w:val="it-IT"/>
        </w:rPr>
        <w:t>Lavora(</w:t>
      </w:r>
      <w:proofErr w:type="spellStart"/>
      <w:proofErr w:type="gramEnd"/>
      <w:r w:rsidRPr="00574D72">
        <w:rPr>
          <w:i/>
          <w:iCs/>
          <w:u w:val="single"/>
          <w:lang w:val="it-IT"/>
        </w:rPr>
        <w:t>TurnoOraInizio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OraFine</w:t>
      </w:r>
      <w:proofErr w:type="spellEnd"/>
      <w:r w:rsidRPr="00574D72">
        <w:rPr>
          <w:i/>
          <w:iCs/>
          <w:lang w:val="it-IT"/>
        </w:rPr>
        <w:t xml:space="preserve">, </w:t>
      </w:r>
      <w:proofErr w:type="spellStart"/>
      <w:r w:rsidRPr="00574D72">
        <w:rPr>
          <w:i/>
          <w:iCs/>
          <w:u w:val="single"/>
          <w:lang w:val="it-IT"/>
        </w:rPr>
        <w:t>TurnoGiorno</w:t>
      </w:r>
      <w:proofErr w:type="spellEnd"/>
      <w:r w:rsidRPr="00574D72">
        <w:rPr>
          <w:i/>
          <w:iCs/>
          <w:lang w:val="it-IT"/>
        </w:rPr>
        <w:t xml:space="preserve">, </w:t>
      </w:r>
      <w:r w:rsidRPr="00574D72">
        <w:rPr>
          <w:i/>
          <w:iCs/>
          <w:u w:val="single"/>
          <w:lang w:val="it-IT"/>
        </w:rPr>
        <w:t>Impiegato</w:t>
      </w:r>
      <w:r>
        <w:rPr>
          <w:lang w:val="it-IT"/>
        </w:rPr>
        <w:t>)</w:t>
      </w:r>
    </w:p>
    <w:p w14:paraId="3FF6805E" w14:textId="6544E208" w:rsidR="00FB2E65" w:rsidRDefault="00FB2E65">
      <w:pPr>
        <w:rPr>
          <w:lang w:val="it-IT"/>
        </w:rPr>
      </w:pPr>
      <w:proofErr w:type="gramStart"/>
      <w:r>
        <w:rPr>
          <w:lang w:val="it-IT"/>
        </w:rPr>
        <w:t>Impiegato(</w:t>
      </w:r>
      <w:proofErr w:type="spellStart"/>
      <w:proofErr w:type="gramEnd"/>
      <w:r>
        <w:rPr>
          <w:u w:val="single"/>
          <w:lang w:val="it-IT"/>
        </w:rPr>
        <w:t>Matricola</w:t>
      </w:r>
      <w:r>
        <w:rPr>
          <w:lang w:val="it-IT"/>
        </w:rPr>
        <w:t>¸Nome</w:t>
      </w:r>
      <w:proofErr w:type="spellEnd"/>
      <w:r>
        <w:rPr>
          <w:lang w:val="it-IT"/>
        </w:rPr>
        <w:t>, Cognome, Password, Ruolo)</w:t>
      </w:r>
    </w:p>
    <w:p w14:paraId="1EA02759" w14:textId="570DDFED" w:rsidR="00F64787" w:rsidRDefault="00F64787">
      <w:pPr>
        <w:rPr>
          <w:lang w:val="it-IT"/>
        </w:rPr>
      </w:pPr>
      <w:proofErr w:type="gramStart"/>
      <w:r>
        <w:rPr>
          <w:lang w:val="it-IT"/>
        </w:rPr>
        <w:t>Scontrino(</w:t>
      </w:r>
      <w:proofErr w:type="gramEnd"/>
      <w:r>
        <w:rPr>
          <w:u w:val="single"/>
          <w:lang w:val="it-IT"/>
        </w:rPr>
        <w:t>Data</w:t>
      </w:r>
      <w:r>
        <w:rPr>
          <w:lang w:val="it-IT"/>
        </w:rPr>
        <w:t xml:space="preserve">, </w:t>
      </w:r>
      <w:r>
        <w:rPr>
          <w:u w:val="single"/>
          <w:lang w:val="it-IT"/>
        </w:rPr>
        <w:t>Ora</w:t>
      </w:r>
      <w:r>
        <w:rPr>
          <w:lang w:val="it-IT"/>
        </w:rPr>
        <w:t xml:space="preserve">, Importo, </w:t>
      </w:r>
      <w:r w:rsidRPr="00F64787">
        <w:rPr>
          <w:i/>
          <w:iCs/>
          <w:lang w:val="it-IT"/>
        </w:rPr>
        <w:t>Tavolo</w:t>
      </w:r>
      <w:r>
        <w:rPr>
          <w:lang w:val="it-IT"/>
        </w:rPr>
        <w:t>)</w:t>
      </w:r>
    </w:p>
    <w:p w14:paraId="4D781C2F" w14:textId="10112044" w:rsidR="00F64787" w:rsidRDefault="00F64787">
      <w:pPr>
        <w:rPr>
          <w:u w:val="single"/>
          <w:lang w:val="it-IT"/>
        </w:rPr>
      </w:pPr>
      <w:proofErr w:type="spellStart"/>
      <w:proofErr w:type="gramStart"/>
      <w:r>
        <w:rPr>
          <w:lang w:val="it-IT"/>
        </w:rPr>
        <w:t>OrdineB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Bevanda, </w:t>
      </w:r>
      <w:proofErr w:type="spellStart"/>
      <w:r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="005D2DA9">
        <w:rPr>
          <w:i/>
          <w:iCs/>
          <w:lang w:val="it-IT"/>
        </w:rPr>
        <w:t>,</w:t>
      </w:r>
      <w:r w:rsidRPr="00774092">
        <w:rPr>
          <w:i/>
          <w:iCs/>
          <w:lang w:val="it-IT"/>
        </w:rPr>
        <w:t xml:space="preserve"> </w:t>
      </w:r>
      <w:r w:rsidRPr="00774092">
        <w:rPr>
          <w:i/>
          <w:iCs/>
          <w:u w:val="single"/>
          <w:lang w:val="it-IT"/>
        </w:rPr>
        <w:t>Tavolo</w:t>
      </w:r>
      <w:r w:rsidRPr="00F64787">
        <w:rPr>
          <w:lang w:val="it-IT"/>
        </w:rPr>
        <w:t>)</w:t>
      </w:r>
    </w:p>
    <w:p w14:paraId="37687BCE" w14:textId="6F42C70E" w:rsidR="00F64787" w:rsidRDefault="00F64787">
      <w:pPr>
        <w:rPr>
          <w:lang w:val="it-IT"/>
        </w:rPr>
      </w:pPr>
      <w:proofErr w:type="spellStart"/>
      <w:proofErr w:type="gramStart"/>
      <w:r>
        <w:rPr>
          <w:lang w:val="it-IT"/>
        </w:rPr>
        <w:t>OrdineP</w:t>
      </w:r>
      <w:proofErr w:type="spellEnd"/>
      <w:r>
        <w:rPr>
          <w:lang w:val="it-IT"/>
        </w:rPr>
        <w:t>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>Pizza,</w:t>
      </w:r>
      <w:r w:rsidR="005D2DA9">
        <w:rPr>
          <w:i/>
          <w:iCs/>
          <w:lang w:val="it-IT"/>
        </w:rPr>
        <w:t xml:space="preserve">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585D178" w14:textId="4D8F490B" w:rsidR="00F64787" w:rsidRDefault="00F64787">
      <w:pPr>
        <w:rPr>
          <w:u w:val="single"/>
          <w:lang w:val="it-IT"/>
        </w:rPr>
      </w:pPr>
      <w:proofErr w:type="spellStart"/>
      <w:r>
        <w:rPr>
          <w:lang w:val="it-IT"/>
        </w:rPr>
        <w:t>OrdineP</w:t>
      </w:r>
      <w:proofErr w:type="spellEnd"/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umero</w:t>
      </w:r>
      <w:r>
        <w:rPr>
          <w:lang w:val="it-IT"/>
        </w:rPr>
        <w:t xml:space="preserve">, </w:t>
      </w:r>
      <w:proofErr w:type="spellStart"/>
      <w:r>
        <w:rPr>
          <w:lang w:val="it-IT"/>
        </w:rPr>
        <w:t>StatoLavorazione</w:t>
      </w:r>
      <w:proofErr w:type="spellEnd"/>
      <w:r>
        <w:rPr>
          <w:lang w:val="it-IT"/>
        </w:rPr>
        <w:t xml:space="preserve">, </w:t>
      </w:r>
      <w:r w:rsidRPr="00774092">
        <w:rPr>
          <w:i/>
          <w:iCs/>
          <w:lang w:val="it-IT"/>
        </w:rPr>
        <w:t xml:space="preserve">Pizza+, </w:t>
      </w:r>
      <w:proofErr w:type="spellStart"/>
      <w:r w:rsidR="005D2DA9" w:rsidRPr="00774092">
        <w:rPr>
          <w:i/>
          <w:iCs/>
          <w:lang w:val="it-IT"/>
        </w:rPr>
        <w:t>Scontrino</w:t>
      </w:r>
      <w:r w:rsidR="005D2DA9">
        <w:rPr>
          <w:i/>
          <w:iCs/>
          <w:lang w:val="it-IT"/>
        </w:rPr>
        <w:t>Data</w:t>
      </w:r>
      <w:proofErr w:type="spellEnd"/>
      <w:r w:rsidR="005D2DA9" w:rsidRPr="00774092">
        <w:rPr>
          <w:i/>
          <w:iCs/>
          <w:lang w:val="it-IT"/>
        </w:rPr>
        <w:t>,</w:t>
      </w:r>
      <w:r w:rsidR="005D2DA9">
        <w:rPr>
          <w:i/>
          <w:iCs/>
          <w:lang w:val="it-IT"/>
        </w:rPr>
        <w:t xml:space="preserve"> </w:t>
      </w:r>
      <w:proofErr w:type="spellStart"/>
      <w:r w:rsidR="005D2DA9">
        <w:rPr>
          <w:i/>
          <w:iCs/>
          <w:lang w:val="it-IT"/>
        </w:rPr>
        <w:t>ScontrinoOra</w:t>
      </w:r>
      <w:proofErr w:type="spellEnd"/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Tavolo</w:t>
      </w:r>
      <w:r>
        <w:rPr>
          <w:u w:val="single"/>
          <w:lang w:val="it-IT"/>
        </w:rPr>
        <w:t>)</w:t>
      </w:r>
    </w:p>
    <w:p w14:paraId="4A80ABA1" w14:textId="2509D346" w:rsidR="00F64787" w:rsidRDefault="00F64787">
      <w:pPr>
        <w:rPr>
          <w:lang w:val="it-IT"/>
        </w:rPr>
      </w:pPr>
      <w:proofErr w:type="gramStart"/>
      <w:r>
        <w:rPr>
          <w:lang w:val="it-IT"/>
        </w:rPr>
        <w:t>Pizz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47B9FFC3" w14:textId="04FADEE1" w:rsidR="00F64787" w:rsidRDefault="00F64787">
      <w:pPr>
        <w:rPr>
          <w:lang w:val="it-IT"/>
        </w:rPr>
      </w:pPr>
      <w:proofErr w:type="gramStart"/>
      <w:r>
        <w:rPr>
          <w:lang w:val="it-IT"/>
        </w:rPr>
        <w:lastRenderedPageBreak/>
        <w:t>Ingrediente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2C2D96DE" w14:textId="274504ED" w:rsidR="00F64787" w:rsidRDefault="00F64787">
      <w:pPr>
        <w:rPr>
          <w:lang w:val="it-IT"/>
        </w:rPr>
      </w:pPr>
      <w:proofErr w:type="gramStart"/>
      <w:r>
        <w:rPr>
          <w:lang w:val="it-IT"/>
        </w:rPr>
        <w:t>Bevanda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>, Prezzo, #Scorte)</w:t>
      </w:r>
    </w:p>
    <w:p w14:paraId="1DDAD1DD" w14:textId="2BD6EF79" w:rsidR="00F64787" w:rsidRDefault="00F64787">
      <w:pPr>
        <w:rPr>
          <w:lang w:val="it-IT"/>
        </w:rPr>
      </w:pPr>
      <w:r>
        <w:rPr>
          <w:lang w:val="it-IT"/>
        </w:rPr>
        <w:t>Pizza</w:t>
      </w:r>
      <w:proofErr w:type="gramStart"/>
      <w:r>
        <w:rPr>
          <w:lang w:val="it-IT"/>
        </w:rPr>
        <w:t>+(</w:t>
      </w:r>
      <w:proofErr w:type="gramEnd"/>
      <w:r>
        <w:rPr>
          <w:u w:val="single"/>
          <w:lang w:val="it-IT"/>
        </w:rPr>
        <w:t>Nome</w:t>
      </w:r>
      <w:r>
        <w:rPr>
          <w:lang w:val="it-IT"/>
        </w:rPr>
        <w:t xml:space="preserve">, Prezzo, </w:t>
      </w:r>
      <w:r w:rsidRPr="005D2DA9">
        <w:rPr>
          <w:i/>
          <w:iCs/>
          <w:lang w:val="it-IT"/>
        </w:rPr>
        <w:t>Pizza</w:t>
      </w:r>
      <w:r>
        <w:rPr>
          <w:lang w:val="it-IT"/>
        </w:rPr>
        <w:t>)</w:t>
      </w:r>
    </w:p>
    <w:p w14:paraId="73DA9C1B" w14:textId="4AF66557" w:rsidR="00390EB9" w:rsidRDefault="00F64787">
      <w:pPr>
        <w:rPr>
          <w:i/>
          <w:iCs/>
          <w:u w:val="single"/>
          <w:lang w:val="it-IT"/>
        </w:rPr>
      </w:pPr>
      <w:proofErr w:type="gramStart"/>
      <w:r>
        <w:rPr>
          <w:lang w:val="it-IT"/>
        </w:rPr>
        <w:t>Aggiunta(</w:t>
      </w:r>
      <w:proofErr w:type="gramEnd"/>
      <w:r w:rsidRPr="00774092">
        <w:rPr>
          <w:i/>
          <w:iCs/>
          <w:u w:val="single"/>
          <w:lang w:val="it-IT"/>
        </w:rPr>
        <w:t>Ingrediente</w:t>
      </w:r>
      <w:r w:rsidRPr="00774092">
        <w:rPr>
          <w:i/>
          <w:iCs/>
          <w:lang w:val="it-IT"/>
        </w:rPr>
        <w:t xml:space="preserve">, </w:t>
      </w:r>
      <w:r w:rsidRPr="00774092">
        <w:rPr>
          <w:i/>
          <w:iCs/>
          <w:u w:val="single"/>
          <w:lang w:val="it-IT"/>
        </w:rPr>
        <w:t>Pizza+)</w:t>
      </w:r>
    </w:p>
    <w:p w14:paraId="699AA873" w14:textId="77777777" w:rsidR="005D2DA9" w:rsidRPr="005D2DA9" w:rsidRDefault="005D2DA9">
      <w:pPr>
        <w:rPr>
          <w:u w:val="single"/>
          <w:lang w:val="it-IT"/>
        </w:rPr>
      </w:pPr>
    </w:p>
    <w:p w14:paraId="51A734A4" w14:textId="7ACCE474" w:rsidR="00774092" w:rsidRDefault="00830097">
      <w:pPr>
        <w:rPr>
          <w:b/>
          <w:bCs/>
          <w:lang w:val="it-IT"/>
        </w:rPr>
      </w:pPr>
      <w:r w:rsidRPr="00830097">
        <w:rPr>
          <w:b/>
          <w:bCs/>
          <w:lang w:val="it-IT"/>
        </w:rPr>
        <w:t>Vincoli di integrità referenziale:</w:t>
      </w:r>
    </w:p>
    <w:p w14:paraId="21652317" w14:textId="789AC6D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gramEnd"/>
      <w:r w:rsidRPr="00013B92">
        <w:rPr>
          <w:lang w:val="it-IT"/>
        </w:rPr>
        <w:t>Tavolo)</w:t>
      </w:r>
      <w:r w:rsidRPr="00013B92"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64CA8117" w14:textId="6C638F03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Usato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4272641F" w14:textId="0DC6A66E" w:rsidR="00830097" w:rsidRPr="00013B92" w:rsidRDefault="00830097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8EB7B0B" w14:textId="1E59DC3F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Associato(</w:t>
      </w:r>
      <w:proofErr w:type="gramEnd"/>
      <w:r w:rsidRPr="00013B92">
        <w:rPr>
          <w:lang w:val="it-IT"/>
        </w:rPr>
        <w:t xml:space="preserve">Camerier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25ED0F30" w14:textId="55A6E99C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spellStart"/>
      <w:proofErr w:type="gramEnd"/>
      <w:r w:rsidRPr="00013B92">
        <w:rPr>
          <w:u w:val="single"/>
          <w:lang w:val="it-IT"/>
        </w:rPr>
        <w:t>Turno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OraFine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u w:val="single"/>
          <w:lang w:val="it-IT"/>
        </w:rPr>
        <w:t>TurnoGiorno</w:t>
      </w:r>
      <w:proofErr w:type="spellEnd"/>
      <w:r w:rsidRPr="00013B92">
        <w:rPr>
          <w:u w:val="single"/>
          <w:lang w:val="it-IT"/>
        </w:rPr>
        <w:t>)</w:t>
      </w:r>
      <w:r w:rsidRPr="00013B92">
        <w:rPr>
          <w:lang w:val="it-IT"/>
        </w:rPr>
        <w:t xml:space="preserve">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urno(</w:t>
      </w:r>
      <w:proofErr w:type="spellStart"/>
      <w:r w:rsidRPr="00013B92">
        <w:rPr>
          <w:lang w:val="it-IT"/>
        </w:rPr>
        <w:t>OraInizio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OraFine</w:t>
      </w:r>
      <w:proofErr w:type="spellEnd"/>
      <w:r w:rsidRPr="00013B92">
        <w:rPr>
          <w:lang w:val="it-IT"/>
        </w:rPr>
        <w:t>, Giorno)</w:t>
      </w:r>
    </w:p>
    <w:p w14:paraId="7F5CE640" w14:textId="6D3D288E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Lavora(</w:t>
      </w:r>
      <w:proofErr w:type="gramEnd"/>
      <w:r w:rsidRPr="00013B92">
        <w:rPr>
          <w:lang w:val="it-IT"/>
        </w:rPr>
        <w:t xml:space="preserve">Impiegat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mpiegato(Matricola)</w:t>
      </w:r>
    </w:p>
    <w:p w14:paraId="176614B7" w14:textId="53877964" w:rsidR="00830097" w:rsidRPr="00013B92" w:rsidRDefault="005D2DA9">
      <w:pPr>
        <w:rPr>
          <w:lang w:val="it-IT"/>
        </w:rPr>
      </w:pPr>
      <w:proofErr w:type="gramStart"/>
      <w:r w:rsidRPr="00013B92">
        <w:rPr>
          <w:lang w:val="it-IT"/>
        </w:rPr>
        <w:t>Scontrino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E06F17A" w14:textId="50E1A16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148E92D4" w14:textId="7AF93C89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F48C134" w14:textId="58D89A11" w:rsidR="005D2DA9" w:rsidRPr="00013B92" w:rsidRDefault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Tavolo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Tavolo(#Tavolo)</w:t>
      </w:r>
    </w:p>
    <w:p w14:paraId="089B68CD" w14:textId="7B322BB1" w:rsidR="005D2DA9" w:rsidRPr="00013B92" w:rsidRDefault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0677ED63" w14:textId="4EC323EE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44737BD" w14:textId="61E6FEA4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proofErr w:type="gramStart"/>
      <w:r w:rsidRPr="00013B92">
        <w:rPr>
          <w:lang w:val="it-IT"/>
        </w:rPr>
        <w:t>+(</w:t>
      </w:r>
      <w:proofErr w:type="spellStart"/>
      <w:proofErr w:type="gramEnd"/>
      <w:r w:rsidRPr="00013B92">
        <w:rPr>
          <w:lang w:val="it-IT"/>
        </w:rPr>
        <w:t>ScontrinoData</w:t>
      </w:r>
      <w:proofErr w:type="spellEnd"/>
      <w:r w:rsidRPr="00013B92">
        <w:rPr>
          <w:lang w:val="it-IT"/>
        </w:rPr>
        <w:t xml:space="preserve">, </w:t>
      </w:r>
      <w:proofErr w:type="spellStart"/>
      <w:r w:rsidRPr="00013B92">
        <w:rPr>
          <w:lang w:val="it-IT"/>
        </w:rPr>
        <w:t>ScontrinoOra</w:t>
      </w:r>
      <w:proofErr w:type="spellEnd"/>
      <w:r w:rsidRPr="00013B92">
        <w:rPr>
          <w:lang w:val="it-IT"/>
        </w:rPr>
        <w:t xml:space="preserve">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Scontrino(Data, Ora)</w:t>
      </w:r>
    </w:p>
    <w:p w14:paraId="4C0CFC68" w14:textId="1296C253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B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Bevand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Bevanda(Nome)</w:t>
      </w:r>
    </w:p>
    <w:p w14:paraId="293BFC5F" w14:textId="2B48F762" w:rsidR="005D2DA9" w:rsidRPr="00013B92" w:rsidRDefault="005D2DA9" w:rsidP="005D2DA9">
      <w:pPr>
        <w:rPr>
          <w:lang w:val="it-IT"/>
        </w:rPr>
      </w:pPr>
      <w:proofErr w:type="spellStart"/>
      <w:proofErr w:type="gram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>(</w:t>
      </w:r>
      <w:proofErr w:type="gramEnd"/>
      <w:r w:rsidRPr="00013B92">
        <w:rPr>
          <w:lang w:val="it-IT"/>
        </w:rPr>
        <w:t xml:space="preserve">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(Nome)</w:t>
      </w:r>
    </w:p>
    <w:p w14:paraId="7D4D9323" w14:textId="1169B8FE" w:rsidR="005D2DA9" w:rsidRPr="00013B92" w:rsidRDefault="005D2DA9" w:rsidP="005D2DA9">
      <w:pPr>
        <w:rPr>
          <w:lang w:val="it-IT"/>
        </w:rPr>
      </w:pPr>
      <w:proofErr w:type="spellStart"/>
      <w:r w:rsidRPr="00013B92">
        <w:rPr>
          <w:lang w:val="it-IT"/>
        </w:rPr>
        <w:t>OrdineP</w:t>
      </w:r>
      <w:proofErr w:type="spellEnd"/>
      <w:r w:rsidRPr="00013B92">
        <w:rPr>
          <w:lang w:val="it-IT"/>
        </w:rPr>
        <w:t xml:space="preserve">+(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1FEA95E8" w14:textId="706DD7B1" w:rsidR="005D2DA9" w:rsidRPr="00013B92" w:rsidRDefault="005D2DA9" w:rsidP="005D2DA9">
      <w:pPr>
        <w:rPr>
          <w:lang w:val="it-IT"/>
        </w:rPr>
      </w:pPr>
      <w:r w:rsidRPr="00013B92">
        <w:rPr>
          <w:lang w:val="it-IT"/>
        </w:rPr>
        <w:t xml:space="preserve">Pizza+(Pizza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</w:t>
      </w:r>
      <w:proofErr w:type="gramStart"/>
      <w:r w:rsidRPr="00013B92">
        <w:rPr>
          <w:lang w:val="it-IT"/>
        </w:rPr>
        <w:t>Pizza(</w:t>
      </w:r>
      <w:proofErr w:type="gramEnd"/>
      <w:r w:rsidRPr="00013B92">
        <w:rPr>
          <w:lang w:val="it-IT"/>
        </w:rPr>
        <w:t>Nome)</w:t>
      </w:r>
      <w:r w:rsidR="00013B92">
        <w:rPr>
          <w:lang w:val="it-IT"/>
        </w:rPr>
        <w:t xml:space="preserve"> </w:t>
      </w:r>
    </w:p>
    <w:p w14:paraId="790AFBEA" w14:textId="45355DCF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t>Aggiunta(</w:t>
      </w:r>
      <w:proofErr w:type="gramEnd"/>
      <w:r w:rsidRPr="00013B92">
        <w:rPr>
          <w:lang w:val="it-IT"/>
        </w:rPr>
        <w:t xml:space="preserve">Pizza+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Pizza+(Nome)</w:t>
      </w:r>
    </w:p>
    <w:p w14:paraId="32D2838A" w14:textId="104FB834" w:rsidR="005D2DA9" w:rsidRPr="00013B92" w:rsidRDefault="005D2DA9" w:rsidP="005D2DA9">
      <w:pPr>
        <w:rPr>
          <w:lang w:val="it-IT"/>
        </w:rPr>
      </w:pPr>
      <w:proofErr w:type="gramStart"/>
      <w:r w:rsidRPr="00013B92">
        <w:rPr>
          <w:lang w:val="it-IT"/>
        </w:rPr>
        <w:lastRenderedPageBreak/>
        <w:t>Aggiunta(</w:t>
      </w:r>
      <w:proofErr w:type="gramEnd"/>
      <w:r w:rsidRPr="00013B92">
        <w:rPr>
          <w:lang w:val="it-IT"/>
        </w:rPr>
        <w:t xml:space="preserve">Ingrediente) </w:t>
      </w:r>
      <w:r w:rsidRPr="00013B92">
        <w:rPr>
          <w:rFonts w:ascii="Cambria Math" w:hAnsi="Cambria Math" w:cs="Cambria Math"/>
          <w:lang w:val="it-IT"/>
        </w:rPr>
        <w:t>⊆</w:t>
      </w:r>
      <w:r w:rsidRPr="00013B92">
        <w:rPr>
          <w:lang w:val="it-IT"/>
        </w:rPr>
        <w:t xml:space="preserve"> Ingrediente(Nome)</w:t>
      </w:r>
    </w:p>
    <w:p w14:paraId="5D5A6713" w14:textId="703128FA" w:rsidR="00695034" w:rsidRDefault="00695034" w:rsidP="005D2DA9">
      <w:pPr>
        <w:rPr>
          <w:lang w:val="it-IT"/>
        </w:rPr>
      </w:pPr>
    </w:p>
    <w:p w14:paraId="28FE004C" w14:textId="40B03EBA" w:rsidR="00695034" w:rsidRPr="005D2DA9" w:rsidRDefault="00695034" w:rsidP="005D2DA9">
      <w:pPr>
        <w:rPr>
          <w:lang w:val="it-IT"/>
        </w:rPr>
      </w:pPr>
      <w:r>
        <w:rPr>
          <w:noProof/>
          <w:lang w:val="it-IT"/>
        </w:rPr>
        <w:drawing>
          <wp:inline distT="0" distB="0" distL="0" distR="0" wp14:anchorId="44633A2A" wp14:editId="765C76FB">
            <wp:extent cx="6188710" cy="4732655"/>
            <wp:effectExtent l="0" t="0" r="2540" b="0"/>
            <wp:docPr id="7" name="Immagine 7" descr="Immagine che contiene testo, mappa&#10;&#10;Descrizione generat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bdProgErRistrutturato.jp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8710" cy="4732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1EC6D" w14:textId="77777777" w:rsidR="005D2DA9" w:rsidRPr="00830097" w:rsidRDefault="005D2DA9">
      <w:pPr>
        <w:rPr>
          <w:lang w:val="it-IT"/>
        </w:rPr>
      </w:pPr>
    </w:p>
    <w:p w14:paraId="6210AA3A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Normalizzazione del modello relazionale</w:t>
      </w:r>
    </w:p>
    <w:p w14:paraId="47A4A1F4" w14:textId="030471B7" w:rsidR="00EB0995" w:rsidRPr="001A1840" w:rsidRDefault="003415B4">
      <w:pPr>
        <w:rPr>
          <w:lang w:val="it-IT"/>
        </w:rPr>
      </w:pPr>
      <w:r>
        <w:rPr>
          <w:lang w:val="it-IT"/>
        </w:rPr>
        <w:t>Le relazioni sono tutte in 3NF.</w:t>
      </w:r>
    </w:p>
    <w:p w14:paraId="11E5DE57" w14:textId="77777777" w:rsidR="00EB0995" w:rsidRDefault="00FF6BD4">
      <w:pPr>
        <w:pStyle w:val="Titolo1"/>
      </w:pPr>
      <w:bookmarkStart w:id="11" w:name="_Toc518560220"/>
      <w:proofErr w:type="spellStart"/>
      <w:r>
        <w:lastRenderedPageBreak/>
        <w:t>Progettazione</w:t>
      </w:r>
      <w:proofErr w:type="spellEnd"/>
      <w:r>
        <w:t xml:space="preserve"> </w:t>
      </w:r>
      <w:proofErr w:type="spellStart"/>
      <w:r>
        <w:t>fisica</w:t>
      </w:r>
      <w:bookmarkEnd w:id="11"/>
      <w:proofErr w:type="spellEnd"/>
    </w:p>
    <w:p w14:paraId="3A8F7B22" w14:textId="77777777" w:rsidR="00EB0995" w:rsidRDefault="00FF6BD4">
      <w:pPr>
        <w:pStyle w:val="Titolo2"/>
      </w:pPr>
      <w:proofErr w:type="spellStart"/>
      <w:r>
        <w:t>Utenti</w:t>
      </w:r>
      <w:proofErr w:type="spellEnd"/>
      <w:r>
        <w:t xml:space="preserve"> e </w:t>
      </w:r>
      <w:proofErr w:type="spellStart"/>
      <w:r>
        <w:t>privilegi</w:t>
      </w:r>
      <w:proofErr w:type="spellEnd"/>
    </w:p>
    <w:p w14:paraId="431196BE" w14:textId="14D0C2EE" w:rsidR="00790570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Descrivere, all’interno dell’applicazione, quali utenti sono stati previsti con quali privilegi di accesso su quali tabelle, giustificando le scelte progettuali.</w:t>
      </w:r>
    </w:p>
    <w:p w14:paraId="5EB5C3BA" w14:textId="44716A1B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 w:rsidRPr="00790570">
        <w:rPr>
          <w:lang w:val="it-IT"/>
        </w:rPr>
        <w:t>Cameriere</w:t>
      </w:r>
    </w:p>
    <w:p w14:paraId="4E006446" w14:textId="3E398F07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Pizzaiolo</w:t>
      </w:r>
    </w:p>
    <w:p w14:paraId="4130DC3B" w14:textId="4D5AEB99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Barman</w:t>
      </w:r>
    </w:p>
    <w:p w14:paraId="340D273F" w14:textId="483215B2" w:rsidR="00790570" w:rsidRDefault="00790570" w:rsidP="00790570">
      <w:pPr>
        <w:pStyle w:val="Paragrafoelenco"/>
        <w:numPr>
          <w:ilvl w:val="0"/>
          <w:numId w:val="30"/>
        </w:numPr>
        <w:rPr>
          <w:lang w:val="it-IT"/>
        </w:rPr>
      </w:pPr>
      <w:r>
        <w:rPr>
          <w:lang w:val="it-IT"/>
        </w:rPr>
        <w:t>Manager</w:t>
      </w:r>
    </w:p>
    <w:p w14:paraId="44771AEA" w14:textId="77777777" w:rsidR="00790570" w:rsidRPr="00790570" w:rsidRDefault="00790570" w:rsidP="00790570">
      <w:pPr>
        <w:pStyle w:val="Paragrafoelenco"/>
        <w:rPr>
          <w:lang w:val="it-IT"/>
        </w:rPr>
      </w:pPr>
    </w:p>
    <w:p w14:paraId="4885A044" w14:textId="27D2D803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Strutture di memorizzazione</w:t>
      </w:r>
    </w:p>
    <w:p w14:paraId="49622419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>Compilare la tabella seguente indicando quali tipi di dato vengono utilizzati per memorizzare le informazioni di interesse nelle tabelle, per ciascuna tabella.</w:t>
      </w:r>
    </w:p>
    <w:p w14:paraId="550FB34A" w14:textId="77777777" w:rsidR="00EB0995" w:rsidRPr="001A1840" w:rsidRDefault="00EB0995">
      <w:pPr>
        <w:rPr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321"/>
        <w:gridCol w:w="3320"/>
        <w:gridCol w:w="3321"/>
      </w:tblGrid>
      <w:tr w:rsidR="00EB0995" w14:paraId="6F42B6E0" w14:textId="77777777">
        <w:trPr>
          <w:trHeight w:val="275"/>
        </w:trPr>
        <w:tc>
          <w:tcPr>
            <w:tcW w:w="996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565E006A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69A3C22E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6D6E9D71" w14:textId="77777777" w:rsidR="00EB0995" w:rsidRDefault="00FF6BD4">
            <w:pPr>
              <w:spacing w:line="240" w:lineRule="auto"/>
              <w:jc w:val="center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o</w:t>
            </w:r>
            <w:proofErr w:type="spellEnd"/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479AF1CF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r>
              <w:rPr>
                <w:b/>
                <w:color w:val="1A1A1A" w:themeColor="background1" w:themeShade="1A"/>
              </w:rPr>
              <w:t xml:space="preserve">Tipo di </w:t>
            </w:r>
            <w:proofErr w:type="spellStart"/>
            <w:r>
              <w:rPr>
                <w:b/>
                <w:color w:val="1A1A1A" w:themeColor="background1" w:themeShade="1A"/>
              </w:rPr>
              <w:t>dato</w:t>
            </w:r>
            <w:proofErr w:type="spellEnd"/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1E3B727C" w14:textId="77777777" w:rsidR="00EB0995" w:rsidRDefault="00FF6BD4">
            <w:pPr>
              <w:spacing w:line="240" w:lineRule="auto"/>
              <w:jc w:val="center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Attributi</w:t>
            </w:r>
            <w:proofErr w:type="spellEnd"/>
            <w:r>
              <w:rPr>
                <w:rStyle w:val="Rimandonotaapidipagina"/>
                <w:b/>
                <w:color w:val="1A1A1A" w:themeColor="background1" w:themeShade="1A"/>
              </w:rPr>
              <w:footnoteReference w:id="2"/>
            </w:r>
          </w:p>
        </w:tc>
      </w:tr>
      <w:tr w:rsidR="00EB0995" w14:paraId="48DCCC4B" w14:textId="77777777"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A5D5552" w14:textId="77777777" w:rsidR="00EB0995" w:rsidRDefault="00EB0995">
            <w:pPr>
              <w:spacing w:line="240" w:lineRule="auto"/>
              <w:rPr>
                <w:b/>
                <w:color w:val="1A1A1A" w:themeColor="background1" w:themeShade="1A"/>
              </w:rPr>
            </w:pPr>
          </w:p>
        </w:tc>
        <w:tc>
          <w:tcPr>
            <w:tcW w:w="3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99F193B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  <w:tc>
          <w:tcPr>
            <w:tcW w:w="3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797E298" w14:textId="77777777" w:rsidR="00EB0995" w:rsidRDefault="00EB0995">
            <w:pPr>
              <w:spacing w:line="240" w:lineRule="auto"/>
              <w:rPr>
                <w:color w:val="1A1A1A" w:themeColor="background1" w:themeShade="1A"/>
              </w:rPr>
            </w:pPr>
          </w:p>
        </w:tc>
      </w:tr>
    </w:tbl>
    <w:p w14:paraId="59962260" w14:textId="77777777" w:rsidR="00EB0995" w:rsidRDefault="00FF6BD4">
      <w:pPr>
        <w:pStyle w:val="Titolo2"/>
        <w:rPr>
          <w:color w:val="1A1A1A" w:themeColor="background1" w:themeShade="1A"/>
        </w:rPr>
      </w:pPr>
      <w:proofErr w:type="spellStart"/>
      <w:r>
        <w:rPr>
          <w:color w:val="1A1A1A" w:themeColor="background1" w:themeShade="1A"/>
        </w:rPr>
        <w:t>Indici</w:t>
      </w:r>
      <w:proofErr w:type="spellEnd"/>
    </w:p>
    <w:p w14:paraId="6FB1A180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Compilare la seguente tabella, per ciascuna tabella del database in cui sono presenti degli indici. Descrivere le motivazioni che hanno portato alla creazione di un indice.</w:t>
      </w:r>
    </w:p>
    <w:p w14:paraId="0C8DA988" w14:textId="77777777" w:rsidR="00EB0995" w:rsidRPr="001A1840" w:rsidRDefault="00EB0995">
      <w:pPr>
        <w:rPr>
          <w:color w:val="1A1A1A" w:themeColor="background1" w:themeShade="1A"/>
          <w:lang w:val="it-IT"/>
        </w:rPr>
      </w:pPr>
    </w:p>
    <w:tbl>
      <w:tblPr>
        <w:tblW w:w="996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981"/>
        <w:gridCol w:w="4981"/>
      </w:tblGrid>
      <w:tr w:rsidR="00EB0995" w14:paraId="6A2C021D" w14:textId="77777777">
        <w:tc>
          <w:tcPr>
            <w:tcW w:w="9961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CBCBC"/>
          </w:tcPr>
          <w:p w14:paraId="31AD8DF7" w14:textId="77777777" w:rsidR="00EB0995" w:rsidRDefault="00FF6BD4">
            <w:pPr>
              <w:spacing w:line="240" w:lineRule="auto"/>
              <w:rPr>
                <w:b/>
                <w:color w:val="1A1A1A" w:themeColor="background1" w:themeShade="1A"/>
              </w:rPr>
            </w:pPr>
            <w:proofErr w:type="spellStart"/>
            <w:r>
              <w:rPr>
                <w:b/>
                <w:color w:val="1A1A1A" w:themeColor="background1" w:themeShade="1A"/>
              </w:rPr>
              <w:t>Tabella</w:t>
            </w:r>
            <w:proofErr w:type="spellEnd"/>
            <w:r>
              <w:rPr>
                <w:b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color w:val="1A1A1A" w:themeColor="background1" w:themeShade="1A"/>
              </w:rPr>
              <w:t>&gt;</w:t>
            </w:r>
          </w:p>
        </w:tc>
      </w:tr>
      <w:tr w:rsidR="00EB0995" w14:paraId="48A03519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3559F405" w14:textId="77777777" w:rsidR="00EB0995" w:rsidRDefault="00FF6BD4">
            <w:pPr>
              <w:spacing w:line="240" w:lineRule="auto"/>
              <w:rPr>
                <w:color w:val="1A1A1A" w:themeColor="background1" w:themeShade="1A"/>
              </w:rPr>
            </w:pPr>
            <w:proofErr w:type="spellStart"/>
            <w:r>
              <w:rPr>
                <w:b/>
                <w:bCs/>
                <w:color w:val="1A1A1A" w:themeColor="background1" w:themeShade="1A"/>
              </w:rPr>
              <w:t>Indic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 xml:space="preserve"> &lt;</w:t>
            </w:r>
            <w:proofErr w:type="spellStart"/>
            <w:r>
              <w:rPr>
                <w:b/>
                <w:bCs/>
                <w:color w:val="1A1A1A" w:themeColor="background1" w:themeShade="1A"/>
              </w:rPr>
              <w:t>nome</w:t>
            </w:r>
            <w:proofErr w:type="spellEnd"/>
            <w:r>
              <w:rPr>
                <w:b/>
                <w:bCs/>
                <w:color w:val="1A1A1A" w:themeColor="background1" w:themeShade="1A"/>
              </w:rPr>
              <w:t>&gt;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  <w:shd w:val="clear" w:color="auto" w:fill="BFBFBF" w:themeFill="background1" w:themeFillShade="BF"/>
          </w:tcPr>
          <w:p w14:paraId="56F3235B" w14:textId="77777777" w:rsidR="00EB0995" w:rsidRDefault="00FF6BD4">
            <w:pPr>
              <w:spacing w:line="240" w:lineRule="auto"/>
              <w:rPr>
                <w:b/>
                <w:bCs/>
                <w:color w:val="1A1A1A" w:themeColor="background1" w:themeShade="1A"/>
              </w:rPr>
            </w:pPr>
            <w:r>
              <w:rPr>
                <w:b/>
                <w:bCs/>
                <w:color w:val="1A1A1A" w:themeColor="background1" w:themeShade="1A"/>
              </w:rPr>
              <w:t>Tipo</w:t>
            </w:r>
            <w:r>
              <w:rPr>
                <w:rStyle w:val="Rimandonotaapidipagina"/>
                <w:b/>
                <w:bCs/>
                <w:color w:val="1A1A1A" w:themeColor="background1" w:themeShade="1A"/>
              </w:rPr>
              <w:footnoteReference w:id="3"/>
            </w:r>
            <w:r>
              <w:rPr>
                <w:b/>
                <w:bCs/>
                <w:color w:val="1A1A1A" w:themeColor="background1" w:themeShade="1A"/>
              </w:rPr>
              <w:t xml:space="preserve">: </w:t>
            </w:r>
          </w:p>
        </w:tc>
      </w:tr>
      <w:tr w:rsidR="00EB0995" w14:paraId="2D30F257" w14:textId="77777777"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521CE28" w14:textId="77777777" w:rsidR="00EB0995" w:rsidRDefault="00FF6BD4">
            <w:pPr>
              <w:spacing w:line="240" w:lineRule="auto"/>
            </w:pPr>
            <w:r>
              <w:t>Colonna 1</w:t>
            </w:r>
          </w:p>
        </w:tc>
        <w:tc>
          <w:tcPr>
            <w:tcW w:w="4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CEEB8B6" w14:textId="77777777" w:rsidR="00EB0995" w:rsidRDefault="00FF6BD4">
            <w:pPr>
              <w:spacing w:line="240" w:lineRule="auto"/>
            </w:pPr>
            <w:r>
              <w:t>&lt;</w:t>
            </w:r>
            <w:proofErr w:type="spellStart"/>
            <w:r>
              <w:t>nome</w:t>
            </w:r>
            <w:proofErr w:type="spellEnd"/>
            <w:r>
              <w:t>&gt;</w:t>
            </w:r>
          </w:p>
        </w:tc>
      </w:tr>
    </w:tbl>
    <w:p w14:paraId="49CDAD60" w14:textId="77777777" w:rsidR="00EB0995" w:rsidRDefault="00FF6BD4">
      <w:pPr>
        <w:pStyle w:val="Titolo2"/>
      </w:pPr>
      <w:r>
        <w:lastRenderedPageBreak/>
        <w:t>Trigger</w:t>
      </w:r>
    </w:p>
    <w:p w14:paraId="7281176F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Descrivere quali trigger sono stati implementati, mostrando il codice SQL per la loro </w:t>
      </w:r>
      <w:proofErr w:type="spellStart"/>
      <w:r w:rsidRPr="001A1840">
        <w:rPr>
          <w:color w:val="1A1A1A" w:themeColor="background1" w:themeShade="1A"/>
          <w:lang w:val="it-IT"/>
        </w:rPr>
        <w:t>instanziazione</w:t>
      </w:r>
      <w:proofErr w:type="spellEnd"/>
      <w:r w:rsidRPr="001A1840">
        <w:rPr>
          <w:color w:val="1A1A1A" w:themeColor="background1" w:themeShade="1A"/>
          <w:lang w:val="it-IT"/>
        </w:rPr>
        <w:t>. Si faccia riferimento al fatto che il DBMS di riferimento richiede di utilizzare trigger anche per realizzare vincoli di check ed asserzioni.</w:t>
      </w:r>
    </w:p>
    <w:p w14:paraId="5D6CFC2D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Eventi</w:t>
      </w:r>
    </w:p>
    <w:p w14:paraId="3913381E" w14:textId="77777777" w:rsidR="00EB0995" w:rsidRPr="001A1840" w:rsidRDefault="00FF6BD4">
      <w:pPr>
        <w:pStyle w:val="Testocommento"/>
        <w:rPr>
          <w:lang w:val="it-IT"/>
        </w:rPr>
      </w:pPr>
      <w:r w:rsidRPr="001A1840">
        <w:rPr>
          <w:lang w:val="it-IT"/>
        </w:rPr>
        <w:t xml:space="preserve">Descrivere quali eventi sono stati implementati, mostrando il codice SQL per la loro </w:t>
      </w:r>
      <w:proofErr w:type="spellStart"/>
      <w:r w:rsidRPr="001A1840">
        <w:rPr>
          <w:lang w:val="it-IT"/>
        </w:rPr>
        <w:t>instanziazione</w:t>
      </w:r>
      <w:proofErr w:type="spellEnd"/>
      <w:r w:rsidRPr="001A1840">
        <w:rPr>
          <w:lang w:val="it-IT"/>
        </w:rPr>
        <w:t>. Si descriva anche se gli eventi sono istanziati soltanto in fase di configurazione del sistema, o se alcuni eventi specifici vengono istanziati in maniera effimera durante l’esecuzione di alcune procedure.</w:t>
      </w:r>
    </w:p>
    <w:p w14:paraId="315CB4B6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Viste</w:t>
      </w:r>
    </w:p>
    <w:p w14:paraId="4C8D6D7A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>Mostrare e commentare il codice SQL necessario a creare tutte le viste necessarie per l’implementazione dell’applicazione.</w:t>
      </w:r>
    </w:p>
    <w:p w14:paraId="68ADC679" w14:textId="77777777" w:rsidR="00EB0995" w:rsidRPr="001A1840" w:rsidRDefault="00FF6BD4">
      <w:pPr>
        <w:pStyle w:val="Titolo2"/>
        <w:rPr>
          <w:lang w:val="it-IT"/>
        </w:rPr>
      </w:pPr>
      <w:proofErr w:type="spellStart"/>
      <w:r w:rsidRPr="001A1840">
        <w:rPr>
          <w:lang w:val="it-IT"/>
        </w:rPr>
        <w:t>Stored</w:t>
      </w:r>
      <w:proofErr w:type="spellEnd"/>
      <w:r w:rsidRPr="001A1840">
        <w:rPr>
          <w:lang w:val="it-IT"/>
        </w:rPr>
        <w:t xml:space="preserve"> </w:t>
      </w:r>
      <w:proofErr w:type="spellStart"/>
      <w:r w:rsidRPr="001A1840">
        <w:rPr>
          <w:lang w:val="it-IT"/>
        </w:rPr>
        <w:t>Procedures</w:t>
      </w:r>
      <w:proofErr w:type="spellEnd"/>
      <w:r w:rsidRPr="001A1840">
        <w:rPr>
          <w:lang w:val="it-IT"/>
        </w:rPr>
        <w:t xml:space="preserve"> e transazioni</w:t>
      </w:r>
    </w:p>
    <w:p w14:paraId="6DA3F209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Mostrare e commentare le </w:t>
      </w:r>
      <w:proofErr w:type="spellStart"/>
      <w:r w:rsidRPr="001A1840">
        <w:rPr>
          <w:color w:val="1A1A1A" w:themeColor="background1" w:themeShade="1A"/>
          <w:lang w:val="it-IT"/>
        </w:rPr>
        <w:t>stored</w:t>
      </w:r>
      <w:proofErr w:type="spellEnd"/>
      <w:r w:rsidRPr="001A1840">
        <w:rPr>
          <w:color w:val="1A1A1A" w:themeColor="background1" w:themeShade="1A"/>
          <w:lang w:val="it-IT"/>
        </w:rPr>
        <w:t xml:space="preserve"> procedure che sono state realizzate per implementare la logica applicativa delle operazioni sui dati, evidenziando quando (e perché) sono state realizzate operazioni transazionali complesse.</w:t>
      </w:r>
    </w:p>
    <w:p w14:paraId="45893A8E" w14:textId="77777777" w:rsidR="00EB0995" w:rsidRPr="001A1840" w:rsidRDefault="00EB0995">
      <w:pPr>
        <w:rPr>
          <w:lang w:val="it-IT"/>
        </w:rPr>
      </w:pPr>
    </w:p>
    <w:p w14:paraId="3C983A05" w14:textId="77777777" w:rsidR="00EB0995" w:rsidRPr="001A1840" w:rsidRDefault="00FF6BD4">
      <w:pPr>
        <w:pStyle w:val="Titolo1"/>
        <w:numPr>
          <w:ilvl w:val="0"/>
          <w:numId w:val="0"/>
        </w:numPr>
        <w:rPr>
          <w:lang w:val="it-IT"/>
        </w:rPr>
      </w:pPr>
      <w:bookmarkStart w:id="12" w:name="_Toc403811585"/>
      <w:r w:rsidRPr="001A1840">
        <w:rPr>
          <w:lang w:val="it-IT"/>
        </w:rPr>
        <w:lastRenderedPageBreak/>
        <w:t>Appendice: Implementazione</w:t>
      </w:r>
      <w:bookmarkEnd w:id="12"/>
    </w:p>
    <w:p w14:paraId="36F6A2E4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 xml:space="preserve">Codice SQL per </w:t>
      </w:r>
      <w:proofErr w:type="spellStart"/>
      <w:r w:rsidRPr="001A1840">
        <w:rPr>
          <w:lang w:val="it-IT"/>
        </w:rPr>
        <w:t>instanziare</w:t>
      </w:r>
      <w:proofErr w:type="spellEnd"/>
      <w:r w:rsidRPr="001A1840">
        <w:rPr>
          <w:lang w:val="it-IT"/>
        </w:rPr>
        <w:t xml:space="preserve"> il database</w:t>
      </w:r>
    </w:p>
    <w:p w14:paraId="2ED3CCD6" w14:textId="77777777" w:rsidR="00EB0995" w:rsidRDefault="00FF6BD4">
      <w:pPr>
        <w:pStyle w:val="Testocommento"/>
        <w:rPr>
          <w:color w:val="1A1A1A" w:themeColor="background1" w:themeShade="1A"/>
          <w:lang w:val="it"/>
        </w:rPr>
      </w:pPr>
      <w:r w:rsidRPr="001A1840">
        <w:rPr>
          <w:color w:val="1A1A1A" w:themeColor="background1" w:themeShade="1A"/>
          <w:lang w:val="it-IT"/>
        </w:rPr>
        <w:t>Riportare il codice SQL necessario ad istanziare lo schema del DB.</w:t>
      </w:r>
      <w:r>
        <w:rPr>
          <w:color w:val="1A1A1A" w:themeColor="background1" w:themeShade="1A"/>
          <w:lang w:val="it"/>
        </w:rPr>
        <w:t xml:space="preserve"> Le </w:t>
      </w:r>
      <w:proofErr w:type="spellStart"/>
      <w:r>
        <w:rPr>
          <w:color w:val="1A1A1A" w:themeColor="background1" w:themeShade="1A"/>
          <w:lang w:val="it"/>
        </w:rPr>
        <w:t>stored</w:t>
      </w:r>
      <w:proofErr w:type="spellEnd"/>
      <w:r>
        <w:rPr>
          <w:color w:val="1A1A1A" w:themeColor="background1" w:themeShade="1A"/>
          <w:lang w:val="it"/>
        </w:rPr>
        <w:t xml:space="preserve"> procedure, le viste, i trigger, gli eventi e tutto quello che è stato già inserito all’interno della relazione di progetto nelle sezioni precedenti </w:t>
      </w:r>
      <w:r>
        <w:rPr>
          <w:color w:val="1A1A1A" w:themeColor="background1" w:themeShade="1A"/>
          <w:u w:val="single"/>
          <w:lang w:val="it"/>
        </w:rPr>
        <w:t>non deve essere inserito</w:t>
      </w:r>
      <w:r>
        <w:rPr>
          <w:color w:val="1A1A1A" w:themeColor="background1" w:themeShade="1A"/>
          <w:lang w:val="it"/>
        </w:rPr>
        <w:t xml:space="preserve"> in questa appendice.</w:t>
      </w:r>
    </w:p>
    <w:p w14:paraId="0E65F693" w14:textId="77777777" w:rsidR="00EB0995" w:rsidRPr="001A1840" w:rsidRDefault="00FF6BD4">
      <w:pPr>
        <w:pStyle w:val="Titolo2"/>
        <w:rPr>
          <w:lang w:val="it-IT"/>
        </w:rPr>
      </w:pPr>
      <w:r w:rsidRPr="001A1840">
        <w:rPr>
          <w:lang w:val="it-IT"/>
        </w:rPr>
        <w:t>Codice del Front-End</w:t>
      </w:r>
    </w:p>
    <w:p w14:paraId="78B12E28" w14:textId="77777777" w:rsidR="00EB0995" w:rsidRPr="001A1840" w:rsidRDefault="00FF6BD4">
      <w:pPr>
        <w:pStyle w:val="Testocommento"/>
        <w:rPr>
          <w:color w:val="1A1A1A" w:themeColor="background1" w:themeShade="1A"/>
          <w:lang w:val="it-IT"/>
        </w:rPr>
      </w:pPr>
      <w:r w:rsidRPr="001A1840">
        <w:rPr>
          <w:color w:val="1A1A1A" w:themeColor="background1" w:themeShade="1A"/>
          <w:lang w:val="it-IT"/>
        </w:rPr>
        <w:t xml:space="preserve">Riportare (correttamente formattato) il codice C del </w:t>
      </w:r>
      <w:proofErr w:type="spellStart"/>
      <w:r w:rsidRPr="001A1840">
        <w:rPr>
          <w:color w:val="1A1A1A" w:themeColor="background1" w:themeShade="1A"/>
          <w:lang w:val="it-IT"/>
        </w:rPr>
        <w:t>thin</w:t>
      </w:r>
      <w:proofErr w:type="spellEnd"/>
      <w:r w:rsidRPr="001A1840">
        <w:rPr>
          <w:color w:val="1A1A1A" w:themeColor="background1" w:themeShade="1A"/>
          <w:lang w:val="it-IT"/>
        </w:rPr>
        <w:t xml:space="preserve"> client realizzato per interagire con la base di dati.</w:t>
      </w:r>
    </w:p>
    <w:p w14:paraId="40449CAF" w14:textId="77777777" w:rsidR="00EB0995" w:rsidRPr="001A1840" w:rsidRDefault="00EB0995">
      <w:pPr>
        <w:rPr>
          <w:lang w:val="it-IT"/>
        </w:rPr>
      </w:pPr>
    </w:p>
    <w:sectPr w:rsidR="00EB0995" w:rsidRPr="001A1840">
      <w:headerReference w:type="default" r:id="rId22"/>
      <w:footerReference w:type="default" r:id="rId23"/>
      <w:type w:val="continuous"/>
      <w:pgSz w:w="11906" w:h="16838"/>
      <w:pgMar w:top="1440" w:right="1080" w:bottom="1440" w:left="1080" w:header="539" w:footer="56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7931EF" w14:textId="77777777" w:rsidR="004E3468" w:rsidRDefault="004E3468">
      <w:pPr>
        <w:spacing w:line="240" w:lineRule="auto"/>
      </w:pPr>
      <w:r>
        <w:separator/>
      </w:r>
    </w:p>
  </w:endnote>
  <w:endnote w:type="continuationSeparator" w:id="0">
    <w:p w14:paraId="5A64C053" w14:textId="77777777" w:rsidR="004E3468" w:rsidRDefault="004E346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487B6" w14:textId="77777777" w:rsidR="00AC46F6" w:rsidRDefault="00AC46F6">
    <w:pPr>
      <w:pStyle w:val="Pidipagina"/>
      <w:framePr w:wrap="around" w:vAnchor="text" w:hAnchor="margin" w:xAlign="center" w:y="1"/>
      <w:rPr>
        <w:rStyle w:val="Numeropagina"/>
      </w:rPr>
    </w:pPr>
    <w:r>
      <w:rPr>
        <w:rStyle w:val="Numeropagina"/>
      </w:rPr>
      <w:fldChar w:fldCharType="begin"/>
    </w:r>
    <w:r>
      <w:rPr>
        <w:rStyle w:val="Numeropagina"/>
      </w:rPr>
      <w:instrText xml:space="preserve">PAGE  </w:instrText>
    </w:r>
    <w:r>
      <w:rPr>
        <w:rStyle w:val="Numeropagina"/>
      </w:rPr>
      <w:fldChar w:fldCharType="separate"/>
    </w:r>
    <w:r>
      <w:rPr>
        <w:rStyle w:val="Numeropagina"/>
      </w:rPr>
      <w:t>6</w:t>
    </w:r>
    <w:r>
      <w:rPr>
        <w:rStyle w:val="Numeropagina"/>
      </w:rPr>
      <w:fldChar w:fldCharType="end"/>
    </w:r>
  </w:p>
  <w:p w14:paraId="773735E5" w14:textId="77777777" w:rsidR="00AC46F6" w:rsidRDefault="00AC46F6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DA19B5" w14:textId="77777777" w:rsidR="004E3468" w:rsidRDefault="004E3468">
      <w:pPr>
        <w:spacing w:line="240" w:lineRule="auto"/>
      </w:pPr>
      <w:r>
        <w:separator/>
      </w:r>
    </w:p>
  </w:footnote>
  <w:footnote w:type="continuationSeparator" w:id="0">
    <w:p w14:paraId="352C5093" w14:textId="77777777" w:rsidR="004E3468" w:rsidRDefault="004E3468">
      <w:pPr>
        <w:spacing w:line="240" w:lineRule="auto"/>
      </w:pPr>
      <w:r>
        <w:continuationSeparator/>
      </w:r>
    </w:p>
  </w:footnote>
  <w:footnote w:id="1">
    <w:p w14:paraId="47B9144B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 w:rsidRPr="001A1840">
        <w:rPr>
          <w:lang w:val="it-IT"/>
        </w:rPr>
        <w:t xml:space="preserve"> Indicare con E le entità, con R le relazioni</w:t>
      </w:r>
    </w:p>
  </w:footnote>
  <w:footnote w:id="2">
    <w:p w14:paraId="224C5FBC" w14:textId="77777777" w:rsidR="00AC46F6" w:rsidRPr="001A1840" w:rsidRDefault="00AC46F6">
      <w:pPr>
        <w:pStyle w:val="Testonotaapidipagina"/>
        <w:snapToGrid w:val="0"/>
        <w:rPr>
          <w:lang w:val="it-IT"/>
        </w:rPr>
      </w:pPr>
      <w:r>
        <w:rPr>
          <w:rStyle w:val="Rimandonotaapidipagina"/>
        </w:rPr>
        <w:footnoteRef/>
      </w:r>
      <w:r>
        <w:t xml:space="preserve"> PK = primary key, NN = not null, UQ = unique, UN = unsigned, AI = auto increment. </w:t>
      </w:r>
      <w:r w:rsidRPr="001A1840">
        <w:rPr>
          <w:lang w:val="it-IT"/>
        </w:rPr>
        <w:t>È ovviamente possibile specificare più di un attributo per ciascuna colonna.</w:t>
      </w:r>
    </w:p>
  </w:footnote>
  <w:footnote w:id="3">
    <w:p w14:paraId="670164A5" w14:textId="77777777" w:rsidR="00AC46F6" w:rsidRDefault="00AC46F6">
      <w:pPr>
        <w:pStyle w:val="Testonotaapidipagina"/>
        <w:snapToGrid w:val="0"/>
      </w:pPr>
      <w:r>
        <w:rPr>
          <w:rStyle w:val="Rimandonotaapidipagina"/>
        </w:rPr>
        <w:footnoteRef/>
      </w:r>
      <w:r>
        <w:t xml:space="preserve"> IDX = index, UQ = unique, FT = full text, PR = primary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1A0233" w14:textId="13773EBB" w:rsidR="00AC46F6" w:rsidRPr="00A671D3" w:rsidRDefault="00AC46F6" w:rsidP="00A671D3">
    <w:pPr>
      <w:pStyle w:val="Intestazione"/>
      <w:tabs>
        <w:tab w:val="clear" w:pos="4536"/>
        <w:tab w:val="clear" w:pos="9072"/>
        <w:tab w:val="left" w:pos="1110"/>
        <w:tab w:val="center" w:pos="4800"/>
        <w:tab w:val="right" w:pos="9600"/>
      </w:tabs>
      <w:rPr>
        <w:sz w:val="22"/>
        <w:lang w:val="it-IT"/>
      </w:rPr>
    </w:pPr>
    <w:r>
      <w:rPr>
        <w:i/>
        <w:sz w:val="22"/>
        <w:lang w:val="it-IT"/>
      </w:rPr>
      <w:t>0244242</w:t>
    </w:r>
    <w:r w:rsidRPr="001A1840">
      <w:rPr>
        <w:sz w:val="22"/>
        <w:lang w:val="it-IT"/>
      </w:rPr>
      <w:tab/>
    </w:r>
    <w:r>
      <w:rPr>
        <w:sz w:val="22"/>
        <w:lang w:val="it-IT"/>
      </w:rPr>
      <w:tab/>
      <w:t>Conti Matteo</w:t>
    </w:r>
    <w:r w:rsidRPr="001A1840">
      <w:rPr>
        <w:sz w:val="22"/>
        <w:lang w:val="it-IT"/>
      </w:rPr>
      <w:tab/>
      <w:t>Basi di Dati e Conoscenz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D6530E5"/>
    <w:multiLevelType w:val="multilevel"/>
    <w:tmpl w:val="BD6530E5"/>
    <w:lvl w:ilvl="0">
      <w:start w:val="1"/>
      <w:numFmt w:val="decimal"/>
      <w:pStyle w:val="Titolo1"/>
      <w:lvlText w:val="%1."/>
      <w:lvlJc w:val="left"/>
      <w:pPr>
        <w:tabs>
          <w:tab w:val="left" w:pos="709"/>
        </w:tabs>
        <w:ind w:left="709" w:hanging="425"/>
      </w:pPr>
      <w:rPr>
        <w:rFonts w:hint="default"/>
        <w:u w:val="none"/>
      </w:rPr>
    </w:lvl>
    <w:lvl w:ilvl="1">
      <w:start w:val="1"/>
      <w:numFmt w:val="decimal"/>
      <w:lvlText w:val="%1.%2."/>
      <w:lvlJc w:val="left"/>
      <w:pPr>
        <w:tabs>
          <w:tab w:val="left" w:pos="567"/>
        </w:tabs>
        <w:ind w:left="567" w:hanging="567"/>
      </w:pPr>
      <w:rPr>
        <w:rFonts w:hint="default"/>
        <w:u w:val="none"/>
      </w:rPr>
    </w:lvl>
    <w:lvl w:ilvl="2">
      <w:start w:val="1"/>
      <w:numFmt w:val="decimal"/>
      <w:lvlText w:val="%1.%2.%3."/>
      <w:lvlJc w:val="left"/>
      <w:pPr>
        <w:tabs>
          <w:tab w:val="left" w:pos="709"/>
        </w:tabs>
        <w:ind w:left="709" w:hanging="709"/>
      </w:pPr>
      <w:rPr>
        <w:rFonts w:hint="default"/>
        <w:u w:val="none"/>
      </w:rPr>
    </w:lvl>
    <w:lvl w:ilvl="3">
      <w:start w:val="1"/>
      <w:numFmt w:val="decimal"/>
      <w:lvlText w:val="%1.%2.%3.%4."/>
      <w:lvlJc w:val="left"/>
      <w:pPr>
        <w:tabs>
          <w:tab w:val="left" w:pos="850"/>
        </w:tabs>
        <w:ind w:left="850" w:hanging="850"/>
      </w:pPr>
      <w:rPr>
        <w:rFonts w:hint="default"/>
        <w:u w:val="none"/>
      </w:rPr>
    </w:lvl>
    <w:lvl w:ilvl="4">
      <w:start w:val="1"/>
      <w:numFmt w:val="decimal"/>
      <w:lvlText w:val="%1.%2.%3.%4.%5."/>
      <w:lvlJc w:val="left"/>
      <w:pPr>
        <w:tabs>
          <w:tab w:val="left" w:pos="991"/>
        </w:tabs>
        <w:ind w:left="991" w:hanging="991"/>
      </w:pPr>
      <w:rPr>
        <w:rFonts w:hint="default"/>
        <w:u w:val="none"/>
      </w:rPr>
    </w:lvl>
    <w:lvl w:ilvl="5">
      <w:start w:val="1"/>
      <w:numFmt w:val="decimal"/>
      <w:lvlText w:val="%1.%2.%3.%4.%5.%6."/>
      <w:lvlJc w:val="left"/>
      <w:pPr>
        <w:tabs>
          <w:tab w:val="left" w:pos="1134"/>
        </w:tabs>
        <w:ind w:left="1134" w:hanging="1134"/>
      </w:pPr>
      <w:rPr>
        <w:rFonts w:hint="default"/>
        <w:u w:val="none"/>
      </w:rPr>
    </w:lvl>
    <w:lvl w:ilvl="6">
      <w:start w:val="1"/>
      <w:numFmt w:val="decimal"/>
      <w:lvlText w:val="%1.%2.%3.%4.%5.%6.%7."/>
      <w:lvlJc w:val="left"/>
      <w:pPr>
        <w:tabs>
          <w:tab w:val="left" w:pos="1275"/>
        </w:tabs>
        <w:ind w:left="1275" w:hanging="1275"/>
      </w:pPr>
      <w:rPr>
        <w:rFonts w:hint="default"/>
        <w:u w:val="none"/>
      </w:rPr>
    </w:lvl>
    <w:lvl w:ilvl="7">
      <w:start w:val="1"/>
      <w:numFmt w:val="decimal"/>
      <w:lvlText w:val="%1.%2.%3.%4.%5.%6.%7.%8."/>
      <w:lvlJc w:val="left"/>
      <w:pPr>
        <w:tabs>
          <w:tab w:val="left" w:pos="1418"/>
        </w:tabs>
        <w:ind w:left="1418" w:hanging="1418"/>
      </w:pPr>
      <w:rPr>
        <w:rFonts w:hint="default"/>
        <w:u w:val="none"/>
      </w:rPr>
    </w:lvl>
    <w:lvl w:ilvl="8">
      <w:start w:val="1"/>
      <w:numFmt w:val="decimal"/>
      <w:lvlText w:val="%1.%2.%3.%4.%5.%6.%7.%8.%9."/>
      <w:lvlJc w:val="left"/>
      <w:pPr>
        <w:tabs>
          <w:tab w:val="left" w:pos="1558"/>
        </w:tabs>
        <w:ind w:left="1558" w:hanging="1558"/>
      </w:pPr>
      <w:rPr>
        <w:rFonts w:hint="default"/>
        <w:u w:val="none"/>
      </w:rPr>
    </w:lvl>
  </w:abstractNum>
  <w:abstractNum w:abstractNumId="1" w15:restartNumberingAfterBreak="0">
    <w:nsid w:val="FADFD770"/>
    <w:multiLevelType w:val="multilevel"/>
    <w:tmpl w:val="FADFD770"/>
    <w:lvl w:ilvl="0">
      <w:start w:val="1"/>
      <w:numFmt w:val="decimal"/>
      <w:lvlText w:val="%1)"/>
      <w:lvlJc w:val="left"/>
      <w:pPr>
        <w:tabs>
          <w:tab w:val="left" w:pos="425"/>
        </w:tabs>
        <w:ind w:left="425" w:hanging="425"/>
      </w:pPr>
      <w:rPr>
        <w:rFonts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" w15:restartNumberingAfterBreak="0">
    <w:nsid w:val="FFFFFF7C"/>
    <w:multiLevelType w:val="singleLevel"/>
    <w:tmpl w:val="62641D4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76445E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A198CEB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6CE31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D4C180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CE22A0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multilevel"/>
    <w:tmpl w:val="FFFFFF88"/>
    <w:lvl w:ilvl="0">
      <w:start w:val="1"/>
      <w:numFmt w:val="decimal"/>
      <w:pStyle w:val="Puntoelenco2"/>
      <w:lvlText w:val="%1."/>
      <w:lvlJc w:val="left"/>
      <w:pPr>
        <w:tabs>
          <w:tab w:val="left" w:pos="360"/>
        </w:tabs>
        <w:ind w:left="360" w:hanging="36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9" w15:restartNumberingAfterBreak="0">
    <w:nsid w:val="FFFFFF89"/>
    <w:multiLevelType w:val="multilevel"/>
    <w:tmpl w:val="FFFFFF89"/>
    <w:lvl w:ilvl="0">
      <w:start w:val="1"/>
      <w:numFmt w:val="bullet"/>
      <w:pStyle w:val="Puntoelenco3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10" w15:restartNumberingAfterBreak="0">
    <w:nsid w:val="025F30C5"/>
    <w:multiLevelType w:val="hybridMultilevel"/>
    <w:tmpl w:val="65D65FBC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44923DC"/>
    <w:multiLevelType w:val="hybridMultilevel"/>
    <w:tmpl w:val="C70E144A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A0C28D7"/>
    <w:multiLevelType w:val="multilevel"/>
    <w:tmpl w:val="0A0C28D7"/>
    <w:lvl w:ilvl="0">
      <w:start w:val="1"/>
      <w:numFmt w:val="decimal"/>
      <w:pStyle w:val="NumPar1"/>
      <w:lvlText w:val="%1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1">
      <w:start w:val="1"/>
      <w:numFmt w:val="decimal"/>
      <w:pStyle w:val="NumPar2"/>
      <w:lvlText w:val="%1.%2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2">
      <w:start w:val="1"/>
      <w:numFmt w:val="decimal"/>
      <w:pStyle w:val="NumPar3"/>
      <w:lvlText w:val="%1.%2.%3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3">
      <w:start w:val="1"/>
      <w:numFmt w:val="decimal"/>
      <w:pStyle w:val="NumPar4"/>
      <w:lvlText w:val="%1.%2.%3.%4."/>
      <w:lvlJc w:val="left"/>
      <w:pPr>
        <w:tabs>
          <w:tab w:val="left" w:pos="850"/>
        </w:tabs>
        <w:ind w:left="850" w:hanging="850"/>
      </w:pPr>
      <w:rPr>
        <w:rFonts w:ascii="Times New Roman" w:eastAsia="SimSun" w:hAnsi="Times New Roman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13" w15:restartNumberingAfterBreak="0">
    <w:nsid w:val="0BF3115A"/>
    <w:multiLevelType w:val="hybridMultilevel"/>
    <w:tmpl w:val="D7625A8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0CA847F8"/>
    <w:multiLevelType w:val="hybridMultilevel"/>
    <w:tmpl w:val="6498950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4F4196D"/>
    <w:multiLevelType w:val="hybridMultilevel"/>
    <w:tmpl w:val="42BA4F7E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18C6078B"/>
    <w:multiLevelType w:val="hybridMultilevel"/>
    <w:tmpl w:val="3E72247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241D2B59"/>
    <w:multiLevelType w:val="hybridMultilevel"/>
    <w:tmpl w:val="7D40602E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B1960F9"/>
    <w:multiLevelType w:val="hybridMultilevel"/>
    <w:tmpl w:val="05B8C02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2307CBA"/>
    <w:multiLevelType w:val="multilevel"/>
    <w:tmpl w:val="42307CBA"/>
    <w:lvl w:ilvl="0">
      <w:start w:val="1"/>
      <w:numFmt w:val="bullet"/>
      <w:pStyle w:val="Bullet2"/>
      <w:lvlText w:val=""/>
      <w:lvlJc w:val="left"/>
      <w:pPr>
        <w:tabs>
          <w:tab w:val="left" w:pos="360"/>
        </w:tabs>
        <w:ind w:left="360" w:hanging="360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0" w15:restartNumberingAfterBreak="0">
    <w:nsid w:val="42FE3E29"/>
    <w:multiLevelType w:val="multilevel"/>
    <w:tmpl w:val="42FE3E29"/>
    <w:lvl w:ilvl="0">
      <w:start w:val="1"/>
      <w:numFmt w:val="bullet"/>
      <w:pStyle w:val="ListBullet1"/>
      <w:lvlText w:val=""/>
      <w:lvlJc w:val="left"/>
      <w:pPr>
        <w:tabs>
          <w:tab w:val="left" w:pos="1134"/>
        </w:tabs>
        <w:ind w:left="1134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1" w15:restartNumberingAfterBreak="0">
    <w:nsid w:val="48645ADE"/>
    <w:multiLevelType w:val="hybridMultilevel"/>
    <w:tmpl w:val="41D4E6B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173ABE"/>
    <w:multiLevelType w:val="hybridMultilevel"/>
    <w:tmpl w:val="CA9C48A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A63F6B"/>
    <w:multiLevelType w:val="hybridMultilevel"/>
    <w:tmpl w:val="C1380E5C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BD0BEC"/>
    <w:multiLevelType w:val="multilevel"/>
    <w:tmpl w:val="54BD0BEC"/>
    <w:lvl w:ilvl="0">
      <w:start w:val="1"/>
      <w:numFmt w:val="bullet"/>
      <w:pStyle w:val="Puntoelenco"/>
      <w:lvlText w:val=""/>
      <w:lvlJc w:val="left"/>
      <w:pPr>
        <w:tabs>
          <w:tab w:val="left" w:pos="283"/>
        </w:tabs>
        <w:ind w:left="283" w:hanging="283"/>
      </w:pPr>
      <w:rPr>
        <w:rFonts w:ascii="Symbol" w:eastAsia="SimSun" w:hAnsi="Symbol" w:hint="default"/>
        <w:u w:val="none"/>
      </w:rPr>
    </w:lvl>
    <w:lvl w:ilvl="1">
      <w:start w:val="1"/>
      <w:numFmt w:val="decimal"/>
      <w:lvlText w:val=""/>
      <w:lvlJc w:val="left"/>
      <w:rPr>
        <w:rFonts w:hint="default"/>
        <w:u w:val="none"/>
      </w:rPr>
    </w:lvl>
    <w:lvl w:ilvl="2">
      <w:start w:val="1"/>
      <w:numFmt w:val="decimal"/>
      <w:lvlText w:val=""/>
      <w:lvlJc w:val="left"/>
      <w:rPr>
        <w:rFonts w:hint="default"/>
        <w:u w:val="none"/>
      </w:rPr>
    </w:lvl>
    <w:lvl w:ilvl="3">
      <w:start w:val="1"/>
      <w:numFmt w:val="decimal"/>
      <w:lvlText w:val=""/>
      <w:lvlJc w:val="left"/>
      <w:rPr>
        <w:rFonts w:hint="default"/>
        <w:u w:val="none"/>
      </w:rPr>
    </w:lvl>
    <w:lvl w:ilvl="4">
      <w:start w:val="1"/>
      <w:numFmt w:val="decimal"/>
      <w:lvlText w:val=""/>
      <w:lvlJc w:val="left"/>
      <w:rPr>
        <w:rFonts w:hint="default"/>
        <w:u w:val="none"/>
      </w:rPr>
    </w:lvl>
    <w:lvl w:ilvl="5">
      <w:start w:val="1"/>
      <w:numFmt w:val="decimal"/>
      <w:lvlText w:val=""/>
      <w:lvlJc w:val="left"/>
      <w:rPr>
        <w:rFonts w:hint="default"/>
        <w:u w:val="none"/>
      </w:rPr>
    </w:lvl>
    <w:lvl w:ilvl="6">
      <w:start w:val="1"/>
      <w:numFmt w:val="decimal"/>
      <w:lvlText w:val=""/>
      <w:lvlJc w:val="left"/>
      <w:rPr>
        <w:rFonts w:hint="default"/>
        <w:u w:val="none"/>
      </w:rPr>
    </w:lvl>
    <w:lvl w:ilvl="7">
      <w:start w:val="1"/>
      <w:numFmt w:val="decimal"/>
      <w:lvlText w:val=""/>
      <w:lvlJc w:val="left"/>
      <w:rPr>
        <w:rFonts w:hint="default"/>
        <w:u w:val="none"/>
      </w:rPr>
    </w:lvl>
    <w:lvl w:ilvl="8">
      <w:start w:val="1"/>
      <w:numFmt w:val="decimal"/>
      <w:lvlText w:val=""/>
      <w:lvlJc w:val="left"/>
      <w:rPr>
        <w:rFonts w:hint="default"/>
        <w:u w:val="none"/>
      </w:rPr>
    </w:lvl>
  </w:abstractNum>
  <w:abstractNum w:abstractNumId="25" w15:restartNumberingAfterBreak="0">
    <w:nsid w:val="58DE074E"/>
    <w:multiLevelType w:val="hybridMultilevel"/>
    <w:tmpl w:val="E7FC6722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69A53F65"/>
    <w:multiLevelType w:val="multilevel"/>
    <w:tmpl w:val="69A53F65"/>
    <w:lvl w:ilvl="0">
      <w:start w:val="1"/>
      <w:numFmt w:val="decimal"/>
      <w:pStyle w:val="Numeroelenco"/>
      <w:lvlText w:val="(%1)"/>
      <w:lvlJc w:val="left"/>
      <w:pPr>
        <w:tabs>
          <w:tab w:val="left" w:pos="709"/>
        </w:tabs>
        <w:ind w:left="709" w:hanging="709"/>
      </w:pPr>
      <w:rPr>
        <w:rFonts w:ascii="Times New Roman" w:eastAsia="SimSun" w:hAnsi="Times New Roman" w:hint="default"/>
        <w:u w:val="none"/>
      </w:rPr>
    </w:lvl>
    <w:lvl w:ilvl="1">
      <w:start w:val="1"/>
      <w:numFmt w:val="lowerLetter"/>
      <w:pStyle w:val="ListNumberLevel2"/>
      <w:lvlText w:val="(%2)"/>
      <w:lvlJc w:val="left"/>
      <w:pPr>
        <w:tabs>
          <w:tab w:val="left" w:pos="1417"/>
        </w:tabs>
        <w:ind w:left="1417" w:hanging="708"/>
      </w:pPr>
      <w:rPr>
        <w:rFonts w:ascii="Times New Roman" w:eastAsia="SimSun" w:hAnsi="Times New Roman" w:hint="default"/>
        <w:u w:val="none"/>
      </w:rPr>
    </w:lvl>
    <w:lvl w:ilvl="2">
      <w:start w:val="1"/>
      <w:numFmt w:val="bullet"/>
      <w:pStyle w:val="ListNumberLevel3"/>
      <w:lvlText w:val="–"/>
      <w:lvlJc w:val="left"/>
      <w:pPr>
        <w:tabs>
          <w:tab w:val="left" w:pos="2126"/>
        </w:tabs>
        <w:ind w:left="2126" w:hanging="709"/>
      </w:pPr>
      <w:rPr>
        <w:rFonts w:ascii="Times New Roman" w:eastAsia="SimSun" w:hAnsi="Times New Roman" w:hint="default"/>
        <w:u w:val="none"/>
      </w:rPr>
    </w:lvl>
    <w:lvl w:ilvl="3">
      <w:start w:val="1"/>
      <w:numFmt w:val="bullet"/>
      <w:pStyle w:val="ListNumberLevel4"/>
      <w:lvlText w:val=""/>
      <w:lvlJc w:val="left"/>
      <w:pPr>
        <w:tabs>
          <w:tab w:val="left" w:pos="2835"/>
        </w:tabs>
        <w:ind w:left="2835" w:hanging="709"/>
      </w:pPr>
      <w:rPr>
        <w:rFonts w:ascii="Symbol" w:eastAsia="SimSun" w:hAnsi="Symbol" w:hint="default"/>
        <w:u w:val="none"/>
      </w:rPr>
    </w:lvl>
    <w:lvl w:ilvl="4">
      <w:start w:val="1"/>
      <w:numFmt w:val="lowerLetter"/>
      <w:lvlText w:val="(%5)"/>
      <w:lvlJc w:val="left"/>
      <w:pPr>
        <w:tabs>
          <w:tab w:val="left" w:pos="1800"/>
        </w:tabs>
        <w:ind w:left="1800" w:hanging="360"/>
      </w:pPr>
      <w:rPr>
        <w:rFonts w:ascii="Times New Roman" w:eastAsia="SimSun" w:hAnsi="Times New Roman" w:hint="default"/>
        <w:u w:val="none"/>
      </w:rPr>
    </w:lvl>
    <w:lvl w:ilvl="5">
      <w:start w:val="1"/>
      <w:numFmt w:val="lowerRoman"/>
      <w:lvlText w:val="(%6)"/>
      <w:lvlJc w:val="left"/>
      <w:pPr>
        <w:tabs>
          <w:tab w:val="left" w:pos="2160"/>
        </w:tabs>
        <w:ind w:left="2160" w:hanging="360"/>
      </w:pPr>
      <w:rPr>
        <w:rFonts w:ascii="Times New Roman" w:eastAsia="SimSun" w:hAnsi="Times New Roman" w:hint="default"/>
        <w:u w:val="none"/>
      </w:rPr>
    </w:lvl>
    <w:lvl w:ilvl="6">
      <w:start w:val="1"/>
      <w:numFmt w:val="decimal"/>
      <w:lvlText w:val="%7."/>
      <w:lvlJc w:val="left"/>
      <w:pPr>
        <w:tabs>
          <w:tab w:val="left" w:pos="2520"/>
        </w:tabs>
        <w:ind w:left="2520" w:hanging="360"/>
      </w:pPr>
      <w:rPr>
        <w:rFonts w:ascii="Times New Roman" w:eastAsia="SimSun" w:hAnsi="Times New Roman" w:hint="default"/>
        <w:u w:val="none"/>
      </w:rPr>
    </w:lvl>
    <w:lvl w:ilvl="7">
      <w:start w:val="1"/>
      <w:numFmt w:val="lowerLetter"/>
      <w:lvlText w:val="%8."/>
      <w:lvlJc w:val="left"/>
      <w:pPr>
        <w:tabs>
          <w:tab w:val="left" w:pos="2880"/>
        </w:tabs>
        <w:ind w:left="2880" w:hanging="360"/>
      </w:pPr>
      <w:rPr>
        <w:rFonts w:ascii="Times New Roman" w:eastAsia="SimSun" w:hAnsi="Times New Roman" w:hint="default"/>
        <w:u w:val="none"/>
      </w:rPr>
    </w:lvl>
    <w:lvl w:ilvl="8">
      <w:start w:val="1"/>
      <w:numFmt w:val="lowerRoman"/>
      <w:lvlText w:val="%9."/>
      <w:lvlJc w:val="left"/>
      <w:pPr>
        <w:tabs>
          <w:tab w:val="left" w:pos="3240"/>
        </w:tabs>
        <w:ind w:left="3240" w:hanging="360"/>
      </w:pPr>
      <w:rPr>
        <w:rFonts w:ascii="Times New Roman" w:eastAsia="SimSun" w:hAnsi="Times New Roman" w:hint="default"/>
        <w:u w:val="none"/>
      </w:rPr>
    </w:lvl>
  </w:abstractNum>
  <w:abstractNum w:abstractNumId="27" w15:restartNumberingAfterBreak="0">
    <w:nsid w:val="6F351FAC"/>
    <w:multiLevelType w:val="hybridMultilevel"/>
    <w:tmpl w:val="C4FEB9B6"/>
    <w:lvl w:ilvl="0" w:tplc="041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966E5"/>
    <w:multiLevelType w:val="hybridMultilevel"/>
    <w:tmpl w:val="41F6F54C"/>
    <w:lvl w:ilvl="0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7E21141B"/>
    <w:multiLevelType w:val="hybridMultilevel"/>
    <w:tmpl w:val="E9F01F5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24"/>
  </w:num>
  <w:num w:numId="3">
    <w:abstractNumId w:val="8"/>
  </w:num>
  <w:num w:numId="4">
    <w:abstractNumId w:val="9"/>
  </w:num>
  <w:num w:numId="5">
    <w:abstractNumId w:val="26"/>
  </w:num>
  <w:num w:numId="6">
    <w:abstractNumId w:val="20"/>
  </w:num>
  <w:num w:numId="7">
    <w:abstractNumId w:val="12"/>
  </w:num>
  <w:num w:numId="8">
    <w:abstractNumId w:val="19"/>
  </w:num>
  <w:num w:numId="9">
    <w:abstractNumId w:val="1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7"/>
  </w:num>
  <w:num w:numId="15">
    <w:abstractNumId w:val="6"/>
  </w:num>
  <w:num w:numId="16">
    <w:abstractNumId w:val="22"/>
  </w:num>
  <w:num w:numId="17">
    <w:abstractNumId w:val="23"/>
  </w:num>
  <w:num w:numId="18">
    <w:abstractNumId w:val="15"/>
  </w:num>
  <w:num w:numId="19">
    <w:abstractNumId w:val="18"/>
  </w:num>
  <w:num w:numId="20">
    <w:abstractNumId w:val="14"/>
  </w:num>
  <w:num w:numId="21">
    <w:abstractNumId w:val="10"/>
  </w:num>
  <w:num w:numId="22">
    <w:abstractNumId w:val="27"/>
  </w:num>
  <w:num w:numId="23">
    <w:abstractNumId w:val="13"/>
  </w:num>
  <w:num w:numId="24">
    <w:abstractNumId w:val="17"/>
  </w:num>
  <w:num w:numId="25">
    <w:abstractNumId w:val="11"/>
  </w:num>
  <w:num w:numId="26">
    <w:abstractNumId w:val="25"/>
  </w:num>
  <w:num w:numId="27">
    <w:abstractNumId w:val="28"/>
  </w:num>
  <w:num w:numId="28">
    <w:abstractNumId w:val="21"/>
  </w:num>
  <w:num w:numId="29">
    <w:abstractNumId w:val="29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283"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1MDczMLcwsjAwMDNV0lEKTi0uzszPAykwMq0FAG2eAh0tAAAA"/>
  </w:docVars>
  <w:rsids>
    <w:rsidRoot w:val="00172A27"/>
    <w:rsid w:val="9F7FBEC5"/>
    <w:rsid w:val="DBED4160"/>
    <w:rsid w:val="DD7F0499"/>
    <w:rsid w:val="EDDF5145"/>
    <w:rsid w:val="EFC7124E"/>
    <w:rsid w:val="F0FE3A4E"/>
    <w:rsid w:val="F27FF5FE"/>
    <w:rsid w:val="FFAB0141"/>
    <w:rsid w:val="FFFE6CDE"/>
    <w:rsid w:val="00000373"/>
    <w:rsid w:val="00013B92"/>
    <w:rsid w:val="00015695"/>
    <w:rsid w:val="00021DDB"/>
    <w:rsid w:val="00025759"/>
    <w:rsid w:val="0002741E"/>
    <w:rsid w:val="00027E57"/>
    <w:rsid w:val="00032AB1"/>
    <w:rsid w:val="000534A7"/>
    <w:rsid w:val="00064730"/>
    <w:rsid w:val="0006545A"/>
    <w:rsid w:val="00091227"/>
    <w:rsid w:val="000A6695"/>
    <w:rsid w:val="000C1C85"/>
    <w:rsid w:val="000C5D0D"/>
    <w:rsid w:val="000D1101"/>
    <w:rsid w:val="000D5682"/>
    <w:rsid w:val="000D617C"/>
    <w:rsid w:val="000D69BB"/>
    <w:rsid w:val="000E1CF9"/>
    <w:rsid w:val="000E24B8"/>
    <w:rsid w:val="000E70C2"/>
    <w:rsid w:val="000F1073"/>
    <w:rsid w:val="000F187B"/>
    <w:rsid w:val="000F2980"/>
    <w:rsid w:val="000F2D33"/>
    <w:rsid w:val="000F6B1D"/>
    <w:rsid w:val="00104435"/>
    <w:rsid w:val="001066BC"/>
    <w:rsid w:val="00111896"/>
    <w:rsid w:val="00113078"/>
    <w:rsid w:val="00122F24"/>
    <w:rsid w:val="001244FC"/>
    <w:rsid w:val="00133FFA"/>
    <w:rsid w:val="001412A5"/>
    <w:rsid w:val="001424DE"/>
    <w:rsid w:val="00155420"/>
    <w:rsid w:val="00157A10"/>
    <w:rsid w:val="0016683E"/>
    <w:rsid w:val="00167936"/>
    <w:rsid w:val="001725E6"/>
    <w:rsid w:val="00172A27"/>
    <w:rsid w:val="00175F70"/>
    <w:rsid w:val="00180A38"/>
    <w:rsid w:val="001810B3"/>
    <w:rsid w:val="00186CBD"/>
    <w:rsid w:val="001A0144"/>
    <w:rsid w:val="001A1840"/>
    <w:rsid w:val="001A1E17"/>
    <w:rsid w:val="001A5D42"/>
    <w:rsid w:val="001B43A9"/>
    <w:rsid w:val="001C0724"/>
    <w:rsid w:val="001C32A9"/>
    <w:rsid w:val="001C3A74"/>
    <w:rsid w:val="001C4975"/>
    <w:rsid w:val="001D5132"/>
    <w:rsid w:val="001D5373"/>
    <w:rsid w:val="001E3331"/>
    <w:rsid w:val="001E3D0A"/>
    <w:rsid w:val="001F3230"/>
    <w:rsid w:val="00203076"/>
    <w:rsid w:val="002109E9"/>
    <w:rsid w:val="00224AEF"/>
    <w:rsid w:val="0023287E"/>
    <w:rsid w:val="00236A9A"/>
    <w:rsid w:val="00241790"/>
    <w:rsid w:val="00244698"/>
    <w:rsid w:val="00250A01"/>
    <w:rsid w:val="00264844"/>
    <w:rsid w:val="0026772D"/>
    <w:rsid w:val="00274062"/>
    <w:rsid w:val="00276EC5"/>
    <w:rsid w:val="00281B72"/>
    <w:rsid w:val="00296CFB"/>
    <w:rsid w:val="002A6A25"/>
    <w:rsid w:val="002B0904"/>
    <w:rsid w:val="002B2CDF"/>
    <w:rsid w:val="002C317D"/>
    <w:rsid w:val="002D1E33"/>
    <w:rsid w:val="002D2628"/>
    <w:rsid w:val="002D6E64"/>
    <w:rsid w:val="002E5388"/>
    <w:rsid w:val="002E73CF"/>
    <w:rsid w:val="002E7B79"/>
    <w:rsid w:val="002F5EBE"/>
    <w:rsid w:val="0030283D"/>
    <w:rsid w:val="003117FF"/>
    <w:rsid w:val="00326782"/>
    <w:rsid w:val="00332008"/>
    <w:rsid w:val="003415B4"/>
    <w:rsid w:val="0034202E"/>
    <w:rsid w:val="003557F9"/>
    <w:rsid w:val="00363F52"/>
    <w:rsid w:val="003747B0"/>
    <w:rsid w:val="00375F73"/>
    <w:rsid w:val="00380344"/>
    <w:rsid w:val="0038308D"/>
    <w:rsid w:val="00390119"/>
    <w:rsid w:val="00390EB9"/>
    <w:rsid w:val="00392D49"/>
    <w:rsid w:val="00392EEA"/>
    <w:rsid w:val="003A2EC6"/>
    <w:rsid w:val="003C4249"/>
    <w:rsid w:val="003C55EB"/>
    <w:rsid w:val="003C57EF"/>
    <w:rsid w:val="003C631D"/>
    <w:rsid w:val="003C6BF6"/>
    <w:rsid w:val="003D067E"/>
    <w:rsid w:val="003D538D"/>
    <w:rsid w:val="003E7EAE"/>
    <w:rsid w:val="003E7F47"/>
    <w:rsid w:val="003F04D8"/>
    <w:rsid w:val="003F37F5"/>
    <w:rsid w:val="00400438"/>
    <w:rsid w:val="00401200"/>
    <w:rsid w:val="00402E1A"/>
    <w:rsid w:val="004113DA"/>
    <w:rsid w:val="004117CB"/>
    <w:rsid w:val="00421A69"/>
    <w:rsid w:val="00424509"/>
    <w:rsid w:val="00425DED"/>
    <w:rsid w:val="004345CC"/>
    <w:rsid w:val="00434BD6"/>
    <w:rsid w:val="00436CA0"/>
    <w:rsid w:val="0044015E"/>
    <w:rsid w:val="00442367"/>
    <w:rsid w:val="004468B0"/>
    <w:rsid w:val="004500BE"/>
    <w:rsid w:val="0045356A"/>
    <w:rsid w:val="004537C9"/>
    <w:rsid w:val="00456829"/>
    <w:rsid w:val="004668A4"/>
    <w:rsid w:val="00472EC7"/>
    <w:rsid w:val="00473457"/>
    <w:rsid w:val="0048254E"/>
    <w:rsid w:val="004901D5"/>
    <w:rsid w:val="004919EA"/>
    <w:rsid w:val="00492B48"/>
    <w:rsid w:val="00496E34"/>
    <w:rsid w:val="004C392E"/>
    <w:rsid w:val="004C3C34"/>
    <w:rsid w:val="004C7CC0"/>
    <w:rsid w:val="004E3468"/>
    <w:rsid w:val="004F7758"/>
    <w:rsid w:val="0050155C"/>
    <w:rsid w:val="00503494"/>
    <w:rsid w:val="00514755"/>
    <w:rsid w:val="00515DE4"/>
    <w:rsid w:val="005179FC"/>
    <w:rsid w:val="00544334"/>
    <w:rsid w:val="005456C6"/>
    <w:rsid w:val="005473E9"/>
    <w:rsid w:val="00547C9F"/>
    <w:rsid w:val="00556AF9"/>
    <w:rsid w:val="00560DB4"/>
    <w:rsid w:val="00560E0A"/>
    <w:rsid w:val="00574D72"/>
    <w:rsid w:val="005804A6"/>
    <w:rsid w:val="00580AC6"/>
    <w:rsid w:val="005A4688"/>
    <w:rsid w:val="005A4F72"/>
    <w:rsid w:val="005A5071"/>
    <w:rsid w:val="005A7114"/>
    <w:rsid w:val="005B534B"/>
    <w:rsid w:val="005C3271"/>
    <w:rsid w:val="005D2DA9"/>
    <w:rsid w:val="005D6B75"/>
    <w:rsid w:val="005F2745"/>
    <w:rsid w:val="005F7D38"/>
    <w:rsid w:val="00603B08"/>
    <w:rsid w:val="00615C5A"/>
    <w:rsid w:val="0061704C"/>
    <w:rsid w:val="00623214"/>
    <w:rsid w:val="0062612B"/>
    <w:rsid w:val="00627DC2"/>
    <w:rsid w:val="00635FD7"/>
    <w:rsid w:val="00636CE4"/>
    <w:rsid w:val="00637C63"/>
    <w:rsid w:val="00637D63"/>
    <w:rsid w:val="00644B90"/>
    <w:rsid w:val="0064500F"/>
    <w:rsid w:val="0065736B"/>
    <w:rsid w:val="00667578"/>
    <w:rsid w:val="00674F38"/>
    <w:rsid w:val="00682011"/>
    <w:rsid w:val="00695034"/>
    <w:rsid w:val="006A0331"/>
    <w:rsid w:val="006A1402"/>
    <w:rsid w:val="006A143B"/>
    <w:rsid w:val="006B75C4"/>
    <w:rsid w:val="006C65C8"/>
    <w:rsid w:val="006D07A0"/>
    <w:rsid w:val="006E355D"/>
    <w:rsid w:val="006E77B9"/>
    <w:rsid w:val="006F0375"/>
    <w:rsid w:val="006F0A75"/>
    <w:rsid w:val="006F12FB"/>
    <w:rsid w:val="00705343"/>
    <w:rsid w:val="00722F8C"/>
    <w:rsid w:val="0072391C"/>
    <w:rsid w:val="007253FA"/>
    <w:rsid w:val="0072560E"/>
    <w:rsid w:val="00741FA5"/>
    <w:rsid w:val="0074701C"/>
    <w:rsid w:val="00750466"/>
    <w:rsid w:val="00750AA0"/>
    <w:rsid w:val="00773FDA"/>
    <w:rsid w:val="00774092"/>
    <w:rsid w:val="0077445A"/>
    <w:rsid w:val="0077540C"/>
    <w:rsid w:val="0078663A"/>
    <w:rsid w:val="00790570"/>
    <w:rsid w:val="00793056"/>
    <w:rsid w:val="007A0749"/>
    <w:rsid w:val="007A37AA"/>
    <w:rsid w:val="007B3464"/>
    <w:rsid w:val="007B6985"/>
    <w:rsid w:val="007D4D31"/>
    <w:rsid w:val="007D60BB"/>
    <w:rsid w:val="007E33EE"/>
    <w:rsid w:val="007F6554"/>
    <w:rsid w:val="007F70D7"/>
    <w:rsid w:val="008066EE"/>
    <w:rsid w:val="00811055"/>
    <w:rsid w:val="008175D2"/>
    <w:rsid w:val="0082142F"/>
    <w:rsid w:val="00830097"/>
    <w:rsid w:val="008465E9"/>
    <w:rsid w:val="008550DC"/>
    <w:rsid w:val="00855D9F"/>
    <w:rsid w:val="008629C3"/>
    <w:rsid w:val="008631EE"/>
    <w:rsid w:val="00865C00"/>
    <w:rsid w:val="00873BEB"/>
    <w:rsid w:val="008824FD"/>
    <w:rsid w:val="00894CFE"/>
    <w:rsid w:val="00894D02"/>
    <w:rsid w:val="008A2E3E"/>
    <w:rsid w:val="008B090F"/>
    <w:rsid w:val="008C2BFF"/>
    <w:rsid w:val="008C659D"/>
    <w:rsid w:val="008D08AE"/>
    <w:rsid w:val="008E7F08"/>
    <w:rsid w:val="00911255"/>
    <w:rsid w:val="00925C25"/>
    <w:rsid w:val="00933173"/>
    <w:rsid w:val="00935620"/>
    <w:rsid w:val="009361B1"/>
    <w:rsid w:val="00941949"/>
    <w:rsid w:val="00943895"/>
    <w:rsid w:val="00946347"/>
    <w:rsid w:val="00947302"/>
    <w:rsid w:val="00951F9E"/>
    <w:rsid w:val="009711B1"/>
    <w:rsid w:val="00986129"/>
    <w:rsid w:val="009861BC"/>
    <w:rsid w:val="009905A9"/>
    <w:rsid w:val="00994405"/>
    <w:rsid w:val="0099664C"/>
    <w:rsid w:val="009A6A47"/>
    <w:rsid w:val="009B0246"/>
    <w:rsid w:val="009B4EC1"/>
    <w:rsid w:val="009C557A"/>
    <w:rsid w:val="009E10FF"/>
    <w:rsid w:val="009E1126"/>
    <w:rsid w:val="009E5F22"/>
    <w:rsid w:val="009F2FC7"/>
    <w:rsid w:val="009F3CA3"/>
    <w:rsid w:val="009F6754"/>
    <w:rsid w:val="00A02D86"/>
    <w:rsid w:val="00A12A78"/>
    <w:rsid w:val="00A12B14"/>
    <w:rsid w:val="00A244C3"/>
    <w:rsid w:val="00A310C2"/>
    <w:rsid w:val="00A33C4B"/>
    <w:rsid w:val="00A4086B"/>
    <w:rsid w:val="00A50F55"/>
    <w:rsid w:val="00A52685"/>
    <w:rsid w:val="00A54B09"/>
    <w:rsid w:val="00A671D3"/>
    <w:rsid w:val="00A816A2"/>
    <w:rsid w:val="00A82F6A"/>
    <w:rsid w:val="00A83A03"/>
    <w:rsid w:val="00AA1947"/>
    <w:rsid w:val="00AB41DF"/>
    <w:rsid w:val="00AB690D"/>
    <w:rsid w:val="00AB75E8"/>
    <w:rsid w:val="00AC02E3"/>
    <w:rsid w:val="00AC0F91"/>
    <w:rsid w:val="00AC45AC"/>
    <w:rsid w:val="00AC46F6"/>
    <w:rsid w:val="00AC4798"/>
    <w:rsid w:val="00AC6BED"/>
    <w:rsid w:val="00AE27B3"/>
    <w:rsid w:val="00AE455E"/>
    <w:rsid w:val="00AE6044"/>
    <w:rsid w:val="00B169AF"/>
    <w:rsid w:val="00B34323"/>
    <w:rsid w:val="00B37A9C"/>
    <w:rsid w:val="00B44D1E"/>
    <w:rsid w:val="00B4690A"/>
    <w:rsid w:val="00B510DF"/>
    <w:rsid w:val="00B5200C"/>
    <w:rsid w:val="00B52E69"/>
    <w:rsid w:val="00B62D6E"/>
    <w:rsid w:val="00B658A8"/>
    <w:rsid w:val="00B82251"/>
    <w:rsid w:val="00B90319"/>
    <w:rsid w:val="00B90367"/>
    <w:rsid w:val="00B9291B"/>
    <w:rsid w:val="00BB06B5"/>
    <w:rsid w:val="00BB30A8"/>
    <w:rsid w:val="00BB4F0E"/>
    <w:rsid w:val="00BC2A01"/>
    <w:rsid w:val="00BC2A6B"/>
    <w:rsid w:val="00BD2BF4"/>
    <w:rsid w:val="00BD3276"/>
    <w:rsid w:val="00BE48D2"/>
    <w:rsid w:val="00BE49C1"/>
    <w:rsid w:val="00BE718B"/>
    <w:rsid w:val="00BF3F8C"/>
    <w:rsid w:val="00BF4905"/>
    <w:rsid w:val="00BF6649"/>
    <w:rsid w:val="00C01BF4"/>
    <w:rsid w:val="00C056E3"/>
    <w:rsid w:val="00C05A49"/>
    <w:rsid w:val="00C15C87"/>
    <w:rsid w:val="00C217E9"/>
    <w:rsid w:val="00C26C5D"/>
    <w:rsid w:val="00C26E8E"/>
    <w:rsid w:val="00C300F2"/>
    <w:rsid w:val="00C33686"/>
    <w:rsid w:val="00C42D2D"/>
    <w:rsid w:val="00C4550E"/>
    <w:rsid w:val="00C51000"/>
    <w:rsid w:val="00C56B54"/>
    <w:rsid w:val="00C774C0"/>
    <w:rsid w:val="00CC2B7D"/>
    <w:rsid w:val="00CC6765"/>
    <w:rsid w:val="00CD1853"/>
    <w:rsid w:val="00CD6053"/>
    <w:rsid w:val="00CE68F2"/>
    <w:rsid w:val="00CF18B3"/>
    <w:rsid w:val="00CF7AB6"/>
    <w:rsid w:val="00D07E14"/>
    <w:rsid w:val="00D17C90"/>
    <w:rsid w:val="00D204CB"/>
    <w:rsid w:val="00D440A4"/>
    <w:rsid w:val="00D46BF6"/>
    <w:rsid w:val="00D54EEA"/>
    <w:rsid w:val="00D57020"/>
    <w:rsid w:val="00D66B27"/>
    <w:rsid w:val="00D80EFB"/>
    <w:rsid w:val="00D819E7"/>
    <w:rsid w:val="00D8672B"/>
    <w:rsid w:val="00D92BA7"/>
    <w:rsid w:val="00D94C9B"/>
    <w:rsid w:val="00DA6651"/>
    <w:rsid w:val="00DB4C4C"/>
    <w:rsid w:val="00DB55FC"/>
    <w:rsid w:val="00DB79D5"/>
    <w:rsid w:val="00DC15A7"/>
    <w:rsid w:val="00DD58BA"/>
    <w:rsid w:val="00DE43C7"/>
    <w:rsid w:val="00DE784E"/>
    <w:rsid w:val="00E07068"/>
    <w:rsid w:val="00E13FD4"/>
    <w:rsid w:val="00E14E08"/>
    <w:rsid w:val="00E15BF1"/>
    <w:rsid w:val="00E252EF"/>
    <w:rsid w:val="00E279A8"/>
    <w:rsid w:val="00E314F4"/>
    <w:rsid w:val="00E41A4D"/>
    <w:rsid w:val="00E470B0"/>
    <w:rsid w:val="00E600D8"/>
    <w:rsid w:val="00E6094B"/>
    <w:rsid w:val="00E612EB"/>
    <w:rsid w:val="00E75E56"/>
    <w:rsid w:val="00E87CBA"/>
    <w:rsid w:val="00E908DD"/>
    <w:rsid w:val="00E952AA"/>
    <w:rsid w:val="00EA49E8"/>
    <w:rsid w:val="00EA60DB"/>
    <w:rsid w:val="00EB0995"/>
    <w:rsid w:val="00EB7A63"/>
    <w:rsid w:val="00EC577A"/>
    <w:rsid w:val="00EC62F4"/>
    <w:rsid w:val="00EC7D6D"/>
    <w:rsid w:val="00ED2314"/>
    <w:rsid w:val="00ED7A8F"/>
    <w:rsid w:val="00F01C4A"/>
    <w:rsid w:val="00F22222"/>
    <w:rsid w:val="00F2531F"/>
    <w:rsid w:val="00F34CD4"/>
    <w:rsid w:val="00F43331"/>
    <w:rsid w:val="00F45191"/>
    <w:rsid w:val="00F469EE"/>
    <w:rsid w:val="00F64787"/>
    <w:rsid w:val="00F70637"/>
    <w:rsid w:val="00F746BC"/>
    <w:rsid w:val="00F83F53"/>
    <w:rsid w:val="00F878BA"/>
    <w:rsid w:val="00F90B0E"/>
    <w:rsid w:val="00F91FC8"/>
    <w:rsid w:val="00F960BA"/>
    <w:rsid w:val="00F96E1D"/>
    <w:rsid w:val="00FA6E94"/>
    <w:rsid w:val="00FA79D9"/>
    <w:rsid w:val="00FB2E65"/>
    <w:rsid w:val="00FB4719"/>
    <w:rsid w:val="00FB655C"/>
    <w:rsid w:val="00FC1E8A"/>
    <w:rsid w:val="00FD5AC9"/>
    <w:rsid w:val="00FD7466"/>
    <w:rsid w:val="00FE1BA0"/>
    <w:rsid w:val="00FE2510"/>
    <w:rsid w:val="00FE2AC3"/>
    <w:rsid w:val="00FE30DB"/>
    <w:rsid w:val="00FE3374"/>
    <w:rsid w:val="00FF1CB8"/>
    <w:rsid w:val="00FF6BD4"/>
    <w:rsid w:val="00FF7D72"/>
    <w:rsid w:val="00FF7D81"/>
    <w:rsid w:val="1F672DBA"/>
    <w:rsid w:val="37F631B8"/>
    <w:rsid w:val="37F80620"/>
    <w:rsid w:val="497DF945"/>
    <w:rsid w:val="4BFFB332"/>
    <w:rsid w:val="5EFA0D84"/>
    <w:rsid w:val="5FAFDF39"/>
    <w:rsid w:val="62FE075D"/>
    <w:rsid w:val="70E7E00F"/>
    <w:rsid w:val="77FF8259"/>
    <w:rsid w:val="7D5A2857"/>
    <w:rsid w:val="7DFF1B42"/>
    <w:rsid w:val="7EED4EA9"/>
    <w:rsid w:val="7F377D2D"/>
    <w:rsid w:val="7F721E72"/>
    <w:rsid w:val="7F77CC3A"/>
    <w:rsid w:val="7F9D2693"/>
    <w:rsid w:val="7FFE6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204AE89"/>
  <w15:docId w15:val="{C14C6B9D-2C53-45E6-818A-D30C547F5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it-IT" w:eastAsia="it-I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unhideWhenUsed="1" w:qFormat="1"/>
    <w:lsdException w:name="heading 3" w:unhideWhenUsed="1" w:qFormat="1"/>
    <w:lsdException w:name="heading 4" w:unhideWhenUsed="1" w:qFormat="1"/>
    <w:lsdException w:name="heading 5" w:unhideWhenUsed="1" w:qFormat="1"/>
    <w:lsdException w:name="heading 6" w:unhideWhenUsed="1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qFormat="1"/>
    <w:lsdException w:name="index 2" w:qFormat="1"/>
    <w:lsdException w:name="index 3" w:qFormat="1"/>
    <w:lsdException w:name="index 4" w:qFormat="1"/>
    <w:lsdException w:name="index 5" w:qFormat="1"/>
    <w:lsdException w:name="index 6" w:qFormat="1"/>
    <w:lsdException w:name="index 7" w:qFormat="1"/>
    <w:lsdException w:name="index 8" w:qFormat="1"/>
    <w:lsdException w:name="index 9" w:qFormat="1"/>
    <w:lsdException w:name="toc 1" w:unhideWhenUsed="1" w:qFormat="1"/>
    <w:lsdException w:name="toc 2" w:unhideWhenUsed="1" w:qFormat="1"/>
    <w:lsdException w:name="toc 3" w:unhideWhenUsed="1" w:qFormat="1"/>
    <w:lsdException w:name="toc 4" w:uiPriority="39" w:qFormat="1"/>
    <w:lsdException w:name="toc 5" w:uiPriority="39" w:qFormat="1"/>
    <w:lsdException w:name="toc 6" w:uiPriority="39" w:qFormat="1"/>
    <w:lsdException w:name="toc 7" w:uiPriority="39" w:qFormat="1"/>
    <w:lsdException w:name="toc 8" w:uiPriority="39" w:qFormat="1"/>
    <w:lsdException w:name="toc 9" w:uiPriority="39" w:qFormat="1"/>
    <w:lsdException w:name="Normal Indent" w:qFormat="1"/>
    <w:lsdException w:name="footnote text" w:unhideWhenUsed="1" w:qFormat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qFormat="1"/>
    <w:lsdException w:name="caption" w:uiPriority="35" w:qFormat="1"/>
    <w:lsdException w:name="table of figures" w:qFormat="1"/>
    <w:lsdException w:name="envelope address" w:qFormat="1"/>
    <w:lsdException w:name="envelope return" w:qFormat="1"/>
    <w:lsdException w:name="footnote reference" w:unhideWhenUsed="1" w:qFormat="1"/>
    <w:lsdException w:name="annotation reference" w:unhideWhenUsed="1" w:qFormat="1"/>
    <w:lsdException w:name="line number" w:qFormat="1"/>
    <w:lsdException w:name="page number" w:unhideWhenUsed="1" w:qFormat="1"/>
    <w:lsdException w:name="endnote reference" w:qFormat="1"/>
    <w:lsdException w:name="endnote text" w:qFormat="1"/>
    <w:lsdException w:name="table of authorities" w:qFormat="1"/>
    <w:lsdException w:name="macro" w:qFormat="1"/>
    <w:lsdException w:name="toa heading" w:qFormat="1"/>
    <w:lsdException w:name="List" w:unhideWhenUsed="1" w:qFormat="1"/>
    <w:lsdException w:name="List Bullet" w:unhideWhenUsed="1" w:qFormat="1"/>
    <w:lsdException w:name="List Number" w:unhideWhenUsed="1" w:qFormat="1"/>
    <w:lsdException w:name="List 2" w:unhideWhenUsed="1" w:qFormat="1"/>
    <w:lsdException w:name="List 3" w:unhideWhenUsed="1" w:qFormat="1"/>
    <w:lsdException w:name="List 4" w:unhideWhenUsed="1" w:qFormat="1"/>
    <w:lsdException w:name="List 5" w:qFormat="1"/>
    <w:lsdException w:name="List Bullet 2" w:unhideWhenUsed="1" w:qFormat="1"/>
    <w:lsdException w:name="List Bullet 3" w:unhideWhenUsed="1" w:qFormat="1"/>
    <w:lsdException w:name="List Bullet 4" w:qFormat="1"/>
    <w:lsdException w:name="List Bullet 5" w:qFormat="1"/>
    <w:lsdException w:name="List Number 2" w:qFormat="1"/>
    <w:lsdException w:name="List Number 3" w:qFormat="1"/>
    <w:lsdException w:name="List Number 4" w:qFormat="1"/>
    <w:lsdException w:name="List Number 5" w:qFormat="1"/>
    <w:lsdException w:name="Title" w:unhideWhenUsed="1" w:qFormat="1"/>
    <w:lsdException w:name="Closing" w:qFormat="1"/>
    <w:lsdException w:name="Signature" w:qFormat="1"/>
    <w:lsdException w:name="Default Paragraph Font" w:unhideWhenUsed="1" w:qFormat="1"/>
    <w:lsdException w:name="Body Text" w:unhideWhenUsed="1" w:qFormat="1"/>
    <w:lsdException w:name="Body Text Indent" w:unhideWhenUsed="1" w:qFormat="1"/>
    <w:lsdException w:name="List Continue" w:unhideWhenUsed="1" w:qFormat="1"/>
    <w:lsdException w:name="List Continue 2" w:qFormat="1"/>
    <w:lsdException w:name="List Continue 3" w:qFormat="1"/>
    <w:lsdException w:name="List Continue 4" w:qFormat="1"/>
    <w:lsdException w:name="List Continue 5" w:qFormat="1"/>
    <w:lsdException w:name="Message Header" w:qFormat="1"/>
    <w:lsdException w:name="Subtitle" w:qFormat="1"/>
    <w:lsdException w:name="Salutation" w:qFormat="1"/>
    <w:lsdException w:name="Date" w:qFormat="1"/>
    <w:lsdException w:name="Body Text First Indent" w:qFormat="1"/>
    <w:lsdException w:name="Body Text First Indent 2" w:unhideWhenUsed="1" w:qFormat="1"/>
    <w:lsdException w:name="Note Heading" w:qFormat="1"/>
    <w:lsdException w:name="Body Text 2" w:qFormat="1"/>
    <w:lsdException w:name="Body Text 3" w:qFormat="1"/>
    <w:lsdException w:name="Body Text Indent 2" w:qFormat="1"/>
    <w:lsdException w:name="Body Text Indent 3" w:qFormat="1"/>
    <w:lsdException w:name="Block Text" w:qFormat="1"/>
    <w:lsdException w:name="Hyperlink" w:unhideWhenUsed="1" w:qFormat="1"/>
    <w:lsdException w:name="FollowedHyperlink" w:unhideWhenUsed="1" w:qFormat="1"/>
    <w:lsdException w:name="Strong" w:qFormat="1"/>
    <w:lsdException w:name="Emphasis" w:uiPriority="20" w:qFormat="1"/>
    <w:lsdException w:name="Document Map" w:qFormat="1"/>
    <w:lsdException w:name="Plain Text" w:qFormat="1"/>
    <w:lsdException w:name="E-mail Signature" w:qFormat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qFormat="1"/>
    <w:lsdException w:name="HTML Address" w:qFormat="1"/>
    <w:lsdException w:name="HTML Cite" w:qFormat="1"/>
    <w:lsdException w:name="HTML Code" w:qFormat="1"/>
    <w:lsdException w:name="HTML Definition" w:qFormat="1"/>
    <w:lsdException w:name="HTML Keyboard" w:qFormat="1"/>
    <w:lsdException w:name="HTML Preformatted" w:unhideWhenUsed="1" w:qFormat="1"/>
    <w:lsdException w:name="HTML Sample" w:qFormat="1"/>
    <w:lsdException w:name="HTML Typewriter" w:qFormat="1"/>
    <w:lsdException w:name="HTML Variable" w:qFormat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 w:qFormat="1"/>
    <w:lsdException w:name="Table Simple 2" w:semiHidden="1" w:unhideWhenUsed="1" w:qFormat="1"/>
    <w:lsdException w:name="Table Simple 3" w:semiHidden="1" w:unhideWhenUsed="1" w:qFormat="1"/>
    <w:lsdException w:name="Table Classic 1" w:semiHidden="1" w:unhideWhenUsed="1" w:qFormat="1"/>
    <w:lsdException w:name="Table Classic 2" w:semiHidden="1" w:unhideWhenUsed="1" w:qFormat="1"/>
    <w:lsdException w:name="Table Classic 3" w:semiHidden="1" w:unhideWhenUsed="1" w:qFormat="1"/>
    <w:lsdException w:name="Table Classic 4" w:semiHidden="1" w:unhideWhenUsed="1" w:qFormat="1"/>
    <w:lsdException w:name="Table Colorful 1" w:semiHidden="1" w:unhideWhenUsed="1" w:qFormat="1"/>
    <w:lsdException w:name="Table Colorful 2" w:semiHidden="1" w:unhideWhenUsed="1" w:qFormat="1"/>
    <w:lsdException w:name="Table Colorful 3" w:semiHidden="1" w:unhideWhenUsed="1" w:qFormat="1"/>
    <w:lsdException w:name="Table Columns 1" w:semiHidden="1" w:unhideWhenUsed="1" w:qFormat="1"/>
    <w:lsdException w:name="Table Columns 2" w:semiHidden="1" w:unhideWhenUsed="1" w:qFormat="1"/>
    <w:lsdException w:name="Table Columns 3" w:semiHidden="1" w:unhideWhenUsed="1" w:qFormat="1"/>
    <w:lsdException w:name="Table Columns 4" w:semiHidden="1" w:unhideWhenUsed="1" w:qFormat="1"/>
    <w:lsdException w:name="Table Columns 5" w:semiHidden="1" w:unhideWhenUsed="1" w:qFormat="1"/>
    <w:lsdException w:name="Table Grid 1" w:semiHidden="1" w:unhideWhenUsed="1" w:qFormat="1"/>
    <w:lsdException w:name="Table Grid 2" w:semiHidden="1" w:unhideWhenUsed="1" w:qFormat="1"/>
    <w:lsdException w:name="Table Grid 3" w:semiHidden="1" w:unhideWhenUsed="1" w:qFormat="1"/>
    <w:lsdException w:name="Table Grid 4" w:semiHidden="1" w:unhideWhenUsed="1" w:qFormat="1"/>
    <w:lsdException w:name="Table Grid 5" w:semiHidden="1" w:unhideWhenUsed="1" w:qFormat="1"/>
    <w:lsdException w:name="Table Grid 6" w:semiHidden="1" w:unhideWhenUsed="1" w:qFormat="1"/>
    <w:lsdException w:name="Table Grid 7" w:semiHidden="1" w:unhideWhenUsed="1" w:qFormat="1"/>
    <w:lsdException w:name="Table Grid 8" w:semiHidden="1" w:unhideWhenUsed="1" w:qFormat="1"/>
    <w:lsdException w:name="Table List 1" w:semiHidden="1" w:unhideWhenUsed="1" w:qFormat="1"/>
    <w:lsdException w:name="Table List 2" w:semiHidden="1" w:unhideWhenUsed="1" w:qFormat="1"/>
    <w:lsdException w:name="Table List 3" w:semiHidden="1" w:unhideWhenUsed="1" w:qFormat="1"/>
    <w:lsdException w:name="Table List 4" w:semiHidden="1" w:unhideWhenUsed="1" w:qFormat="1"/>
    <w:lsdException w:name="Table List 5" w:semiHidden="1" w:unhideWhenUsed="1" w:qFormat="1"/>
    <w:lsdException w:name="Table List 6" w:semiHidden="1" w:unhideWhenUsed="1" w:qFormat="1"/>
    <w:lsdException w:name="Table List 7" w:semiHidden="1" w:unhideWhenUsed="1" w:qFormat="1"/>
    <w:lsdException w:name="Table List 8" w:semiHidden="1" w:unhideWhenUsed="1" w:qFormat="1"/>
    <w:lsdException w:name="Table 3D effects 1" w:semiHidden="1" w:unhideWhenUsed="1" w:qFormat="1"/>
    <w:lsdException w:name="Table 3D effects 2" w:semiHidden="1" w:unhideWhenUsed="1" w:qFormat="1"/>
    <w:lsdException w:name="Table 3D effects 3" w:semiHidden="1" w:unhideWhenUsed="1" w:qFormat="1"/>
    <w:lsdException w:name="Table Contemporary" w:semiHidden="1" w:unhideWhenUsed="1" w:qFormat="1"/>
    <w:lsdException w:name="Table Elegant" w:semiHidden="1" w:unhideWhenUsed="1" w:qFormat="1"/>
    <w:lsdException w:name="Table Professional" w:semiHidden="1" w:unhideWhenUsed="1" w:qFormat="1"/>
    <w:lsdException w:name="Table Subtle 1" w:semiHidden="1" w:unhideWhenUsed="1" w:qFormat="1"/>
    <w:lsdException w:name="Table Subtle 2" w:semiHidden="1" w:unhideWhenUsed="1" w:qFormat="1"/>
    <w:lsdException w:name="Table Web 1" w:semiHidden="1" w:unhideWhenUsed="1" w:qFormat="1"/>
    <w:lsdException w:name="Table Web 2" w:semiHidden="1" w:unhideWhenUsed="1" w:qFormat="1"/>
    <w:lsdException w:name="Table Web 3" w:semiHidden="1" w:unhideWhenUsed="1" w:qFormat="1"/>
    <w:lsdException w:name="Balloon Text" w:unhideWhenUsed="1" w:qFormat="1"/>
    <w:lsdException w:name="Table Grid" w:uiPriority="59" w:qFormat="1"/>
    <w:lsdException w:name="Table Theme" w:semiHidden="1" w:unhideWhenUsed="1" w:qFormat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unhideWhenUsed/>
    <w:qFormat/>
    <w:rsid w:val="00496E34"/>
    <w:pPr>
      <w:spacing w:line="360" w:lineRule="auto"/>
      <w:jc w:val="both"/>
    </w:pPr>
    <w:rPr>
      <w:sz w:val="24"/>
      <w:lang w:val="en-GB" w:eastAsia="en-GB"/>
    </w:rPr>
  </w:style>
  <w:style w:type="paragraph" w:styleId="Titolo1">
    <w:name w:val="heading 1"/>
    <w:basedOn w:val="Normale"/>
    <w:next w:val="Normale"/>
    <w:link w:val="Titolo1Carattere"/>
    <w:uiPriority w:val="99"/>
    <w:unhideWhenUsed/>
    <w:qFormat/>
    <w:pPr>
      <w:keepNext/>
      <w:pageBreakBefore/>
      <w:numPr>
        <w:numId w:val="1"/>
      </w:numPr>
      <w:spacing w:before="120"/>
      <w:ind w:left="432" w:hanging="432"/>
      <w:outlineLvl w:val="0"/>
    </w:pPr>
    <w:rPr>
      <w:b/>
      <w:color w:val="181818"/>
      <w:kern w:val="32"/>
      <w:sz w:val="32"/>
    </w:rPr>
  </w:style>
  <w:style w:type="paragraph" w:styleId="Titolo2">
    <w:name w:val="heading 2"/>
    <w:basedOn w:val="Titolo1"/>
    <w:next w:val="Normale"/>
    <w:link w:val="Titolo2Carattere"/>
    <w:uiPriority w:val="99"/>
    <w:unhideWhenUsed/>
    <w:qFormat/>
    <w:pPr>
      <w:pageBreakBefore w:val="0"/>
      <w:numPr>
        <w:numId w:val="0"/>
      </w:numPr>
      <w:spacing w:before="240" w:after="60"/>
      <w:outlineLvl w:val="1"/>
    </w:pPr>
    <w:rPr>
      <w:sz w:val="28"/>
    </w:rPr>
  </w:style>
  <w:style w:type="paragraph" w:styleId="Titolo3">
    <w:name w:val="heading 3"/>
    <w:basedOn w:val="Normale"/>
    <w:next w:val="Normale"/>
    <w:link w:val="Titolo3Carattere"/>
    <w:uiPriority w:val="99"/>
    <w:unhideWhenUsed/>
    <w:qFormat/>
    <w:pPr>
      <w:keepNext/>
      <w:spacing w:before="240" w:after="60"/>
      <w:outlineLvl w:val="2"/>
    </w:pPr>
    <w:rPr>
      <w:b/>
      <w:color w:val="181818"/>
      <w:lang w:val="en-US" w:eastAsia="en-US"/>
    </w:rPr>
  </w:style>
  <w:style w:type="paragraph" w:styleId="Titolo4">
    <w:name w:val="heading 4"/>
    <w:basedOn w:val="Normale"/>
    <w:next w:val="Normale"/>
    <w:link w:val="Titolo4Carattere"/>
    <w:uiPriority w:val="99"/>
    <w:unhideWhenUsed/>
    <w:qFormat/>
    <w:pPr>
      <w:keepNext/>
      <w:spacing w:before="240" w:after="60"/>
      <w:outlineLvl w:val="3"/>
    </w:pPr>
    <w:rPr>
      <w:b/>
      <w:sz w:val="28"/>
    </w:rPr>
  </w:style>
  <w:style w:type="paragraph" w:styleId="Titolo5">
    <w:name w:val="heading 5"/>
    <w:basedOn w:val="Normale"/>
    <w:next w:val="Normale"/>
    <w:link w:val="Titolo5Carattere"/>
    <w:uiPriority w:val="99"/>
    <w:unhideWhenUsed/>
    <w:qFormat/>
    <w:pPr>
      <w:spacing w:before="240" w:after="60"/>
      <w:outlineLvl w:val="4"/>
    </w:pPr>
    <w:rPr>
      <w:b/>
      <w:i/>
      <w:sz w:val="26"/>
    </w:rPr>
  </w:style>
  <w:style w:type="paragraph" w:styleId="Titolo6">
    <w:name w:val="heading 6"/>
    <w:basedOn w:val="Normale"/>
    <w:next w:val="Normale"/>
    <w:link w:val="Titolo6Carattere"/>
    <w:uiPriority w:val="99"/>
    <w:unhideWhenUsed/>
    <w:qFormat/>
    <w:pPr>
      <w:spacing w:before="240" w:after="60"/>
      <w:outlineLvl w:val="5"/>
    </w:pPr>
    <w:rPr>
      <w:b/>
      <w:sz w:val="22"/>
    </w:rPr>
  </w:style>
  <w:style w:type="paragraph" w:styleId="Titolo7">
    <w:name w:val="heading 7"/>
    <w:basedOn w:val="Normale"/>
    <w:next w:val="Normale"/>
    <w:link w:val="Titolo7Carattere"/>
    <w:uiPriority w:val="99"/>
    <w:unhideWhenUsed/>
    <w:qFormat/>
    <w:pPr>
      <w:spacing w:before="240" w:after="60"/>
      <w:outlineLvl w:val="6"/>
    </w:pPr>
  </w:style>
  <w:style w:type="paragraph" w:styleId="Titolo8">
    <w:name w:val="heading 8"/>
    <w:basedOn w:val="Normale"/>
    <w:next w:val="Normale"/>
    <w:link w:val="Titolo8Carattere"/>
    <w:uiPriority w:val="99"/>
    <w:unhideWhenUsed/>
    <w:qFormat/>
    <w:pPr>
      <w:spacing w:before="240" w:after="60"/>
      <w:outlineLvl w:val="7"/>
    </w:pPr>
    <w:rPr>
      <w:i/>
    </w:rPr>
  </w:style>
  <w:style w:type="paragraph" w:styleId="Titolo9">
    <w:name w:val="heading 9"/>
    <w:basedOn w:val="Normale"/>
    <w:next w:val="Normale"/>
    <w:link w:val="Titolo9Carattere"/>
    <w:uiPriority w:val="99"/>
    <w:unhideWhenUsed/>
    <w:qFormat/>
    <w:pPr>
      <w:spacing w:before="240" w:after="60"/>
      <w:outlineLvl w:val="8"/>
    </w:pPr>
    <w:rPr>
      <w:rFonts w:ascii="Arial"/>
      <w:sz w:val="2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Testofumetto">
    <w:name w:val="Balloon Text"/>
    <w:basedOn w:val="Normale"/>
    <w:link w:val="TestofumettoCarattere"/>
    <w:uiPriority w:val="99"/>
    <w:unhideWhenUsed/>
    <w:qFormat/>
    <w:rPr>
      <w:rFonts w:ascii="Tahoma"/>
      <w:sz w:val="16"/>
    </w:rPr>
  </w:style>
  <w:style w:type="paragraph" w:styleId="Corpotesto">
    <w:name w:val="Body Text"/>
    <w:basedOn w:val="Normale"/>
    <w:link w:val="CorpotestoCarattere"/>
    <w:uiPriority w:val="99"/>
    <w:unhideWhenUsed/>
    <w:qFormat/>
    <w:pPr>
      <w:spacing w:after="120"/>
    </w:pPr>
  </w:style>
  <w:style w:type="paragraph" w:styleId="Rientrocorpodeltesto">
    <w:name w:val="Body Text Indent"/>
    <w:basedOn w:val="Normale"/>
    <w:link w:val="RientrocorpodeltestoCarattere"/>
    <w:uiPriority w:val="99"/>
    <w:unhideWhenUsed/>
    <w:qFormat/>
    <w:pPr>
      <w:spacing w:after="120"/>
      <w:ind w:left="283"/>
    </w:pPr>
  </w:style>
  <w:style w:type="paragraph" w:styleId="Primorientrocorpodeltesto2">
    <w:name w:val="Body Text First Indent 2"/>
    <w:basedOn w:val="Rientrocorpodeltesto"/>
    <w:link w:val="Primorientrocorpodeltesto2Carattere"/>
    <w:uiPriority w:val="99"/>
    <w:unhideWhenUsed/>
    <w:qFormat/>
    <w:pPr>
      <w:ind w:firstLine="210"/>
    </w:pPr>
  </w:style>
  <w:style w:type="paragraph" w:styleId="Testocommento">
    <w:name w:val="annotation text"/>
    <w:basedOn w:val="Normale"/>
    <w:link w:val="TestocommentoCarattere"/>
    <w:uiPriority w:val="99"/>
    <w:unhideWhenUsed/>
    <w:qFormat/>
    <w:pPr>
      <w:shd w:val="clear" w:color="auto" w:fill="E2E2E2"/>
      <w:spacing w:line="240" w:lineRule="auto"/>
    </w:pPr>
    <w:rPr>
      <w:color w:val="181818"/>
      <w:sz w:val="22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unhideWhenUsed/>
    <w:qFormat/>
    <w:rPr>
      <w:b/>
      <w:sz w:val="20"/>
    </w:rPr>
  </w:style>
  <w:style w:type="paragraph" w:styleId="Pidipagina">
    <w:name w:val="footer"/>
    <w:basedOn w:val="Normale"/>
    <w:link w:val="Pidipagina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Testonotaapidipagina">
    <w:name w:val="footnote text"/>
    <w:basedOn w:val="Normale"/>
    <w:link w:val="TestonotaapidipaginaCarattere"/>
    <w:uiPriority w:val="99"/>
    <w:unhideWhenUsed/>
    <w:qFormat/>
    <w:rPr>
      <w:sz w:val="20"/>
    </w:rPr>
  </w:style>
  <w:style w:type="paragraph" w:styleId="Intestazione">
    <w:name w:val="header"/>
    <w:basedOn w:val="Normale"/>
    <w:link w:val="IntestazioneCarattere"/>
    <w:uiPriority w:val="99"/>
    <w:unhideWhenUsed/>
    <w:qFormat/>
    <w:pPr>
      <w:tabs>
        <w:tab w:val="center" w:pos="4536"/>
        <w:tab w:val="right" w:pos="9072"/>
      </w:tabs>
    </w:pPr>
  </w:style>
  <w:style w:type="paragraph" w:styleId="PreformattatoHTML">
    <w:name w:val="HTML Preformatted"/>
    <w:basedOn w:val="Normale"/>
    <w:link w:val="PreformattatoHTMLCarattere"/>
    <w:uiPriority w:val="99"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S Mincho" w:eastAsia="MS Mincho" w:hAnsi="Courier New"/>
      <w:sz w:val="20"/>
      <w:lang w:val="fr-FR" w:eastAsia="ja-JP"/>
    </w:rPr>
  </w:style>
  <w:style w:type="paragraph" w:styleId="Elenco">
    <w:name w:val="List"/>
    <w:basedOn w:val="Normale"/>
    <w:uiPriority w:val="99"/>
    <w:unhideWhenUsed/>
    <w:qFormat/>
    <w:pPr>
      <w:ind w:left="283" w:hanging="283"/>
    </w:pPr>
  </w:style>
  <w:style w:type="paragraph" w:styleId="Elenco2">
    <w:name w:val="List 2"/>
    <w:basedOn w:val="Normale"/>
    <w:uiPriority w:val="99"/>
    <w:unhideWhenUsed/>
    <w:qFormat/>
    <w:pPr>
      <w:ind w:left="566" w:hanging="283"/>
    </w:pPr>
  </w:style>
  <w:style w:type="paragraph" w:styleId="Elenco3">
    <w:name w:val="List 3"/>
    <w:basedOn w:val="Normale"/>
    <w:uiPriority w:val="99"/>
    <w:unhideWhenUsed/>
    <w:qFormat/>
    <w:pPr>
      <w:ind w:left="849" w:hanging="283"/>
    </w:pPr>
  </w:style>
  <w:style w:type="paragraph" w:styleId="Elenco4">
    <w:name w:val="List 4"/>
    <w:basedOn w:val="Normale"/>
    <w:uiPriority w:val="99"/>
    <w:unhideWhenUsed/>
    <w:qFormat/>
    <w:pPr>
      <w:ind w:left="1132" w:hanging="283"/>
    </w:pPr>
  </w:style>
  <w:style w:type="paragraph" w:styleId="Puntoelenco">
    <w:name w:val="List Bullet"/>
    <w:basedOn w:val="Normale"/>
    <w:uiPriority w:val="99"/>
    <w:unhideWhenUsed/>
    <w:qFormat/>
    <w:pPr>
      <w:numPr>
        <w:numId w:val="2"/>
      </w:numPr>
      <w:spacing w:after="240"/>
    </w:pPr>
    <w:rPr>
      <w:lang w:eastAsia="en-US"/>
    </w:rPr>
  </w:style>
  <w:style w:type="paragraph" w:styleId="Puntoelenco2">
    <w:name w:val="List Bullet 2"/>
    <w:basedOn w:val="Normale"/>
    <w:uiPriority w:val="99"/>
    <w:unhideWhenUsed/>
    <w:qFormat/>
    <w:pPr>
      <w:numPr>
        <w:numId w:val="3"/>
      </w:numPr>
      <w:tabs>
        <w:tab w:val="clear" w:pos="360"/>
        <w:tab w:val="left" w:pos="643"/>
      </w:tabs>
      <w:ind w:left="643"/>
    </w:pPr>
  </w:style>
  <w:style w:type="paragraph" w:styleId="Puntoelenco3">
    <w:name w:val="List Bullet 3"/>
    <w:basedOn w:val="Normale"/>
    <w:uiPriority w:val="99"/>
    <w:unhideWhenUsed/>
    <w:qFormat/>
    <w:pPr>
      <w:numPr>
        <w:numId w:val="4"/>
      </w:numPr>
      <w:tabs>
        <w:tab w:val="clear" w:pos="360"/>
        <w:tab w:val="left" w:pos="926"/>
      </w:tabs>
      <w:ind w:left="926"/>
    </w:pPr>
  </w:style>
  <w:style w:type="paragraph" w:styleId="Elencocontinua">
    <w:name w:val="List Continue"/>
    <w:basedOn w:val="Normale"/>
    <w:uiPriority w:val="99"/>
    <w:unhideWhenUsed/>
    <w:qFormat/>
    <w:pPr>
      <w:spacing w:after="120"/>
      <w:ind w:left="283"/>
    </w:pPr>
  </w:style>
  <w:style w:type="paragraph" w:styleId="Numeroelenco">
    <w:name w:val="List Number"/>
    <w:basedOn w:val="Normale"/>
    <w:uiPriority w:val="99"/>
    <w:unhideWhenUsed/>
    <w:qFormat/>
    <w:pPr>
      <w:numPr>
        <w:numId w:val="5"/>
      </w:numPr>
      <w:spacing w:before="120" w:after="120"/>
    </w:pPr>
    <w:rPr>
      <w:lang w:eastAsia="zh-CN"/>
    </w:rPr>
  </w:style>
  <w:style w:type="paragraph" w:styleId="NormaleWeb">
    <w:name w:val="Normal (Web)"/>
    <w:basedOn w:val="Normale"/>
    <w:uiPriority w:val="99"/>
    <w:unhideWhenUsed/>
    <w:qFormat/>
    <w:pPr>
      <w:spacing w:beforeAutospacing="1" w:afterAutospacing="1" w:line="312" w:lineRule="auto"/>
    </w:pPr>
  </w:style>
  <w:style w:type="paragraph" w:styleId="Sottotitolo">
    <w:name w:val="Subtitle"/>
    <w:basedOn w:val="Normale"/>
    <w:link w:val="SottotitoloCarattere"/>
    <w:uiPriority w:val="99"/>
    <w:unhideWhenUsed/>
    <w:qFormat/>
    <w:pPr>
      <w:tabs>
        <w:tab w:val="left" w:pos="-1440"/>
        <w:tab w:val="left" w:pos="-720"/>
        <w:tab w:val="left" w:pos="828"/>
        <w:tab w:val="left" w:pos="1044"/>
        <w:tab w:val="left" w:pos="1260"/>
        <w:tab w:val="left" w:pos="1476"/>
        <w:tab w:val="left" w:pos="1692"/>
        <w:tab w:val="left" w:pos="2160"/>
      </w:tabs>
      <w:jc w:val="center"/>
    </w:pPr>
    <w:rPr>
      <w:b/>
      <w:sz w:val="22"/>
      <w:lang w:val="fr-FR" w:eastAsia="fr-BE"/>
    </w:rPr>
  </w:style>
  <w:style w:type="paragraph" w:styleId="Titolo">
    <w:name w:val="Title"/>
    <w:basedOn w:val="Normale"/>
    <w:link w:val="TitoloCarattere"/>
    <w:uiPriority w:val="99"/>
    <w:unhideWhenUsed/>
    <w:qFormat/>
    <w:pPr>
      <w:jc w:val="center"/>
    </w:pPr>
    <w:rPr>
      <w:b/>
      <w:color w:val="181818"/>
      <w:lang w:eastAsia="de-DE"/>
    </w:rPr>
  </w:style>
  <w:style w:type="paragraph" w:styleId="Sommario1">
    <w:name w:val="toc 1"/>
    <w:basedOn w:val="Normale"/>
    <w:next w:val="Normale"/>
    <w:uiPriority w:val="99"/>
    <w:unhideWhenUsed/>
    <w:qFormat/>
    <w:pPr>
      <w:tabs>
        <w:tab w:val="right" w:leader="dot" w:pos="9360"/>
      </w:tabs>
      <w:spacing w:before="120" w:line="320" w:lineRule="exact"/>
      <w:jc w:val="center"/>
    </w:pPr>
    <w:rPr>
      <w:b/>
      <w:color w:val="181818"/>
    </w:rPr>
  </w:style>
  <w:style w:type="paragraph" w:styleId="Sommario2">
    <w:name w:val="toc 2"/>
    <w:basedOn w:val="Normale"/>
    <w:next w:val="Normale"/>
    <w:uiPriority w:val="99"/>
    <w:unhideWhenUsed/>
    <w:qFormat/>
    <w:pPr>
      <w:tabs>
        <w:tab w:val="left" w:pos="720"/>
        <w:tab w:val="right" w:leader="dot" w:pos="9360"/>
      </w:tabs>
      <w:spacing w:line="320" w:lineRule="exact"/>
      <w:ind w:left="240" w:right="-366"/>
    </w:pPr>
  </w:style>
  <w:style w:type="paragraph" w:styleId="Sommario3">
    <w:name w:val="toc 3"/>
    <w:basedOn w:val="Normale"/>
    <w:next w:val="Normale"/>
    <w:uiPriority w:val="99"/>
    <w:unhideWhenUsed/>
    <w:qFormat/>
    <w:pPr>
      <w:ind w:left="480"/>
    </w:pPr>
  </w:style>
  <w:style w:type="character" w:styleId="Rimandocommento">
    <w:name w:val="annotation reference"/>
    <w:basedOn w:val="DefaultParagraphFont1"/>
    <w:uiPriority w:val="99"/>
    <w:unhideWhenUsed/>
    <w:qFormat/>
    <w:rPr>
      <w:rFonts w:ascii="Times New Roman" w:eastAsia="SimSun" w:hAnsi="Times New Roman" w:hint="default"/>
      <w:sz w:val="16"/>
    </w:rPr>
  </w:style>
  <w:style w:type="character" w:customStyle="1" w:styleId="DefaultParagraphFont1">
    <w:name w:val="Default Paragraph Font1"/>
    <w:link w:val="CharChar1Char1CharChar"/>
    <w:uiPriority w:val="99"/>
    <w:unhideWhenUsed/>
    <w:qFormat/>
    <w:locked/>
    <w:rPr>
      <w:rFonts w:hint="default"/>
      <w:sz w:val="24"/>
    </w:rPr>
  </w:style>
  <w:style w:type="paragraph" w:customStyle="1" w:styleId="CharChar1Char1CharChar">
    <w:name w:val="Char Char1 Char1 Char Char"/>
    <w:basedOn w:val="Normale"/>
    <w:link w:val="DefaultParagraphFont1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character" w:styleId="Collegamentovisitato">
    <w:name w:val="FollowedHyperlink"/>
    <w:basedOn w:val="DefaultParagraphFont1"/>
    <w:uiPriority w:val="99"/>
    <w:unhideWhenUsed/>
    <w:qFormat/>
    <w:rPr>
      <w:rFonts w:ascii="Times New Roman" w:eastAsia="SimSun" w:hAnsi="Times New Roman" w:hint="default"/>
      <w:color w:val="800080"/>
      <w:sz w:val="24"/>
      <w:u w:val="single"/>
    </w:rPr>
  </w:style>
  <w:style w:type="character" w:styleId="Rimandonotaapidipagina">
    <w:name w:val="footnote reference"/>
    <w:basedOn w:val="Carpredefinitoparagrafo"/>
    <w:uiPriority w:val="99"/>
    <w:unhideWhenUsed/>
    <w:qFormat/>
    <w:rPr>
      <w:rFonts w:ascii="Times New Roman" w:eastAsia="SimSun" w:hAnsi="Times New Roman" w:hint="default"/>
      <w:sz w:val="24"/>
      <w:vertAlign w:val="superscript"/>
    </w:rPr>
  </w:style>
  <w:style w:type="character" w:styleId="Collegamentoipertestuale">
    <w:name w:val="Hyperlink"/>
    <w:basedOn w:val="DefaultParagraphFont1"/>
    <w:uiPriority w:val="99"/>
    <w:unhideWhenUsed/>
    <w:qFormat/>
    <w:rPr>
      <w:rFonts w:ascii="Times New Roman" w:eastAsia="SimSun" w:hAnsi="Times New Roman" w:hint="default"/>
      <w:color w:val="0000FF"/>
      <w:sz w:val="24"/>
      <w:u w:val="single"/>
    </w:rPr>
  </w:style>
  <w:style w:type="character" w:styleId="Numeropagina">
    <w:name w:val="page number"/>
    <w:basedOn w:val="DefaultParagraphFont1"/>
    <w:uiPriority w:val="99"/>
    <w:unhideWhenUsed/>
    <w:qFormat/>
    <w:rPr>
      <w:rFonts w:ascii="Times New Roman" w:eastAsia="SimSun" w:hAnsi="Times New Roman" w:hint="default"/>
      <w:sz w:val="24"/>
    </w:rPr>
  </w:style>
  <w:style w:type="character" w:styleId="Enfasigrassetto">
    <w:name w:val="Strong"/>
    <w:basedOn w:val="DefaultParagraphFont1"/>
    <w:uiPriority w:val="99"/>
    <w:unhideWhenUsed/>
    <w:qFormat/>
    <w:rPr>
      <w:rFonts w:ascii="Times New Roman" w:eastAsia="SimSun" w:hAnsi="Times New Roman" w:hint="default"/>
      <w:b/>
      <w:sz w:val="24"/>
    </w:rPr>
  </w:style>
  <w:style w:type="paragraph" w:customStyle="1" w:styleId="CharCharCharCharCharCharCharCharCharZchnZchnCharCharChar">
    <w:name w:val="Char Char Char Char Char Char Char Char Char Zchn Zchn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ListBullet1">
    <w:name w:val="List Bullet 1"/>
    <w:basedOn w:val="Normale"/>
    <w:uiPriority w:val="99"/>
    <w:unhideWhenUsed/>
    <w:qFormat/>
    <w:pPr>
      <w:numPr>
        <w:numId w:val="6"/>
      </w:numPr>
      <w:spacing w:before="120" w:after="120"/>
    </w:pPr>
    <w:rPr>
      <w:lang w:eastAsia="zh-CN"/>
    </w:rPr>
  </w:style>
  <w:style w:type="paragraph" w:customStyle="1" w:styleId="CarCar">
    <w:name w:val="Car C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ZDGName">
    <w:name w:val="Z_DGName"/>
    <w:basedOn w:val="Normale"/>
    <w:uiPriority w:val="99"/>
    <w:unhideWhenUsed/>
    <w:qFormat/>
    <w:pPr>
      <w:widowControl w:val="0"/>
      <w:ind w:right="85"/>
    </w:pPr>
    <w:rPr>
      <w:rFonts w:ascii="Arial"/>
      <w:sz w:val="16"/>
      <w:lang w:eastAsia="en-US"/>
    </w:rPr>
  </w:style>
  <w:style w:type="paragraph" w:customStyle="1" w:styleId="Char1CharChar">
    <w:name w:val="Char1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4">
    <w:name w:val="NumPar 4"/>
    <w:basedOn w:val="Normale"/>
    <w:next w:val="Normale"/>
    <w:uiPriority w:val="99"/>
    <w:unhideWhenUsed/>
    <w:qFormat/>
    <w:pPr>
      <w:numPr>
        <w:ilvl w:val="3"/>
        <w:numId w:val="7"/>
      </w:numPr>
      <w:spacing w:before="120" w:after="120"/>
    </w:pPr>
    <w:rPr>
      <w:lang w:eastAsia="zh-CN"/>
    </w:rPr>
  </w:style>
  <w:style w:type="paragraph" w:customStyle="1" w:styleId="Titre">
    <w:name w:val="Titre"/>
    <w:basedOn w:val="Normale"/>
    <w:next w:val="Corpotesto"/>
    <w:unhideWhenUsed/>
    <w:qFormat/>
    <w:pPr>
      <w:keepNext/>
      <w:widowControl w:val="0"/>
      <w:suppressAutoHyphens/>
      <w:spacing w:before="240" w:after="120"/>
    </w:pPr>
    <w:rPr>
      <w:rFonts w:ascii="Arial Unicode MS" w:eastAsia="Arial Unicode MS" w:hAnsi="Arial"/>
      <w:kern w:val="1"/>
      <w:sz w:val="28"/>
      <w:lang w:val="fr-BE" w:eastAsia="hi-IN"/>
    </w:rPr>
  </w:style>
  <w:style w:type="paragraph" w:customStyle="1" w:styleId="NumPar3">
    <w:name w:val="NumPar 3"/>
    <w:basedOn w:val="Normale"/>
    <w:next w:val="Normale"/>
    <w:uiPriority w:val="99"/>
    <w:unhideWhenUsed/>
    <w:qFormat/>
    <w:pPr>
      <w:numPr>
        <w:ilvl w:val="2"/>
        <w:numId w:val="7"/>
      </w:numPr>
      <w:spacing w:before="120" w:after="120"/>
    </w:pPr>
    <w:rPr>
      <w:lang w:eastAsia="zh-CN"/>
    </w:rPr>
  </w:style>
  <w:style w:type="paragraph" w:customStyle="1" w:styleId="CharChar1Char">
    <w:name w:val="Char Char1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ext2">
    <w:name w:val="Text 2"/>
    <w:basedOn w:val="Normale"/>
    <w:uiPriority w:val="99"/>
    <w:unhideWhenUsed/>
    <w:qFormat/>
    <w:pPr>
      <w:tabs>
        <w:tab w:val="left" w:pos="2160"/>
      </w:tabs>
      <w:spacing w:after="240"/>
      <w:ind w:left="1077"/>
    </w:pPr>
    <w:rPr>
      <w:lang w:eastAsia="en-US"/>
    </w:rPr>
  </w:style>
  <w:style w:type="paragraph" w:customStyle="1" w:styleId="Header3">
    <w:name w:val="Header 3"/>
    <w:basedOn w:val="Normale"/>
    <w:uiPriority w:val="99"/>
    <w:unhideWhenUsed/>
    <w:qFormat/>
    <w:rPr>
      <w:b/>
    </w:rPr>
  </w:style>
  <w:style w:type="paragraph" w:customStyle="1" w:styleId="Contenudetableau">
    <w:name w:val="Contenu de tableau"/>
    <w:basedOn w:val="Normale"/>
    <w:unhideWhenUsed/>
    <w:qFormat/>
    <w:pPr>
      <w:widowControl w:val="0"/>
      <w:suppressLineNumbers/>
      <w:suppressAutoHyphens/>
    </w:pPr>
    <w:rPr>
      <w:rFonts w:ascii="Arial Unicode MS" w:eastAsia="Arial Unicode MS"/>
      <w:kern w:val="1"/>
      <w:lang w:val="fr-BE" w:eastAsia="hi-IN"/>
    </w:rPr>
  </w:style>
  <w:style w:type="paragraph" w:customStyle="1" w:styleId="body">
    <w:name w:val="body"/>
    <w:basedOn w:val="Normale"/>
    <w:uiPriority w:val="99"/>
    <w:unhideWhenUsed/>
    <w:qFormat/>
    <w:pPr>
      <w:spacing w:before="100" w:beforeAutospacing="1" w:after="100" w:afterAutospacing="1"/>
    </w:pPr>
  </w:style>
  <w:style w:type="paragraph" w:customStyle="1" w:styleId="ListNumberLevel4">
    <w:name w:val="List Number (Level 4)"/>
    <w:basedOn w:val="Normale"/>
    <w:uiPriority w:val="99"/>
    <w:unhideWhenUsed/>
    <w:qFormat/>
    <w:pPr>
      <w:numPr>
        <w:ilvl w:val="3"/>
        <w:numId w:val="5"/>
      </w:numPr>
      <w:spacing w:before="120" w:after="120"/>
    </w:pPr>
    <w:rPr>
      <w:lang w:eastAsia="zh-CN"/>
    </w:rPr>
  </w:style>
  <w:style w:type="paragraph" w:customStyle="1" w:styleId="Text1">
    <w:name w:val="Text 1"/>
    <w:basedOn w:val="Normale"/>
    <w:uiPriority w:val="99"/>
    <w:unhideWhenUsed/>
    <w:qFormat/>
    <w:pPr>
      <w:spacing w:after="240"/>
      <w:ind w:left="482"/>
    </w:pPr>
    <w:rPr>
      <w:lang w:eastAsia="en-US"/>
    </w:rPr>
  </w:style>
  <w:style w:type="paragraph" w:customStyle="1" w:styleId="CharCharCharCharCharCharCharCharCharZchnZchnCharCharChar1CharCharCharCharCharCharCharCharCharCharCharCharCharChar">
    <w:name w:val="Char Char Char Char Char Char Char Char Char Zchn Zchn Char Char Char1 Char Char Char Char Char Char Char Char Char Char Char Char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Titreobjet">
    <w:name w:val="Titre objet"/>
    <w:basedOn w:val="Normale"/>
    <w:next w:val="Normale"/>
    <w:uiPriority w:val="99"/>
    <w:unhideWhenUsed/>
    <w:qFormat/>
    <w:pPr>
      <w:spacing w:before="360" w:after="360"/>
      <w:jc w:val="center"/>
    </w:pPr>
    <w:rPr>
      <w:b/>
      <w:lang w:eastAsia="zh-CN"/>
    </w:rPr>
  </w:style>
  <w:style w:type="paragraph" w:customStyle="1" w:styleId="ListNumberLevel2">
    <w:name w:val="List Number (Level 2)"/>
    <w:basedOn w:val="Normale"/>
    <w:uiPriority w:val="99"/>
    <w:unhideWhenUsed/>
    <w:qFormat/>
    <w:pPr>
      <w:numPr>
        <w:ilvl w:val="1"/>
        <w:numId w:val="5"/>
      </w:numPr>
      <w:spacing w:before="120" w:after="120"/>
    </w:pPr>
    <w:rPr>
      <w:lang w:eastAsia="zh-CN"/>
    </w:rPr>
  </w:style>
  <w:style w:type="paragraph" w:customStyle="1" w:styleId="CharCharChar1CharCharChar">
    <w:name w:val="Char Char Char1 Char Char Char"/>
    <w:basedOn w:val="Normale"/>
    <w:uiPriority w:val="99"/>
    <w:unhideWhenUsed/>
    <w:qFormat/>
    <w:rPr>
      <w:lang w:val="pl-PL" w:eastAsia="pl-PL"/>
    </w:rPr>
  </w:style>
  <w:style w:type="paragraph" w:customStyle="1" w:styleId="ZCom">
    <w:name w:val="Z_Com"/>
    <w:basedOn w:val="Normale"/>
    <w:next w:val="ZDGName"/>
    <w:uiPriority w:val="99"/>
    <w:unhideWhenUsed/>
    <w:qFormat/>
    <w:pPr>
      <w:widowControl w:val="0"/>
      <w:ind w:right="85"/>
    </w:pPr>
    <w:rPr>
      <w:rFonts w:ascii="Arial"/>
      <w:lang w:eastAsia="en-US"/>
    </w:rPr>
  </w:style>
  <w:style w:type="paragraph" w:customStyle="1" w:styleId="NumPar1">
    <w:name w:val="NumPar 1"/>
    <w:basedOn w:val="Normale"/>
    <w:next w:val="Text1"/>
    <w:uiPriority w:val="99"/>
    <w:unhideWhenUsed/>
    <w:qFormat/>
    <w:pPr>
      <w:numPr>
        <w:numId w:val="7"/>
      </w:numPr>
      <w:spacing w:before="120" w:after="120"/>
    </w:pPr>
    <w:rPr>
      <w:lang w:eastAsia="zh-CN"/>
    </w:rPr>
  </w:style>
  <w:style w:type="paragraph" w:customStyle="1" w:styleId="Char1">
    <w:name w:val="Char1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NumPar2">
    <w:name w:val="NumPar 2"/>
    <w:basedOn w:val="Normale"/>
    <w:next w:val="Text2"/>
    <w:uiPriority w:val="99"/>
    <w:unhideWhenUsed/>
    <w:qFormat/>
    <w:pPr>
      <w:numPr>
        <w:ilvl w:val="1"/>
        <w:numId w:val="7"/>
      </w:numPr>
      <w:spacing w:before="120" w:after="120"/>
    </w:pPr>
    <w:rPr>
      <w:lang w:eastAsia="zh-CN"/>
    </w:rPr>
  </w:style>
  <w:style w:type="paragraph" w:customStyle="1" w:styleId="CharCharCharCharCharCharCharCharCharZchnZchnCharChar">
    <w:name w:val="Char Char Char Char Char Char Char Char Char Zchn Zchn Char Char"/>
    <w:basedOn w:val="Normale"/>
    <w:uiPriority w:val="99"/>
    <w:unhideWhenUsed/>
    <w:qFormat/>
    <w:pPr>
      <w:spacing w:line="240" w:lineRule="exact"/>
    </w:pPr>
    <w:rPr>
      <w:rFonts w:ascii="Tahoma"/>
      <w:sz w:val="20"/>
      <w:lang w:val="en-US" w:eastAsia="en-US"/>
    </w:rPr>
  </w:style>
  <w:style w:type="paragraph" w:customStyle="1" w:styleId="Bullet2">
    <w:name w:val="Bullet2"/>
    <w:basedOn w:val="Normale"/>
    <w:uiPriority w:val="99"/>
    <w:unhideWhenUsed/>
    <w:qFormat/>
    <w:pPr>
      <w:numPr>
        <w:numId w:val="8"/>
      </w:numPr>
      <w:tabs>
        <w:tab w:val="left" w:pos="1701"/>
      </w:tabs>
      <w:spacing w:before="60"/>
      <w:ind w:left="425" w:hanging="425"/>
    </w:pPr>
    <w:rPr>
      <w:sz w:val="22"/>
      <w:lang w:eastAsia="en-US"/>
    </w:rPr>
  </w:style>
  <w:style w:type="paragraph" w:customStyle="1" w:styleId="ListNumberLevel3">
    <w:name w:val="List Number (Level 3)"/>
    <w:basedOn w:val="Normale"/>
    <w:uiPriority w:val="99"/>
    <w:unhideWhenUsed/>
    <w:qFormat/>
    <w:pPr>
      <w:numPr>
        <w:ilvl w:val="2"/>
        <w:numId w:val="5"/>
      </w:numPr>
      <w:spacing w:before="120" w:after="120"/>
    </w:pPr>
    <w:rPr>
      <w:lang w:eastAsia="zh-CN"/>
    </w:rPr>
  </w:style>
  <w:style w:type="character" w:customStyle="1" w:styleId="Titolo8Carattere">
    <w:name w:val="Titolo 8 Carattere"/>
    <w:basedOn w:val="DefaultParagraphFont1"/>
    <w:link w:val="Titolo8"/>
    <w:uiPriority w:val="9"/>
    <w:unhideWhenUsed/>
    <w:qFormat/>
    <w:locked/>
    <w:rPr>
      <w:rFonts w:ascii="Calibri" w:eastAsia="SimSun" w:hAnsi="Times New Roman" w:hint="default"/>
      <w:i/>
      <w:sz w:val="24"/>
    </w:rPr>
  </w:style>
  <w:style w:type="character" w:customStyle="1" w:styleId="SottotitoloCarattere">
    <w:name w:val="Sottotitolo Carattere"/>
    <w:basedOn w:val="DefaultParagraphFont1"/>
    <w:link w:val="Sottotitolo"/>
    <w:uiPriority w:val="11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Titolo5Carattere">
    <w:name w:val="Titolo 5 Carattere"/>
    <w:basedOn w:val="DefaultParagraphFont1"/>
    <w:link w:val="Titolo5"/>
    <w:uiPriority w:val="9"/>
    <w:unhideWhenUsed/>
    <w:qFormat/>
    <w:locked/>
    <w:rPr>
      <w:rFonts w:ascii="Calibri" w:eastAsia="SimSun" w:hAnsi="Times New Roman" w:hint="default"/>
      <w:b/>
      <w:i/>
      <w:sz w:val="26"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unhideWhenUsed/>
    <w:qFormat/>
    <w:locked/>
    <w:rPr>
      <w:rFonts w:ascii="Times New Roman" w:eastAsia="SimSun" w:hAnsi="Times New Roman" w:hint="default"/>
      <w:b/>
      <w:color w:val="181818"/>
      <w:sz w:val="20"/>
    </w:rPr>
  </w:style>
  <w:style w:type="character" w:customStyle="1" w:styleId="TestocommentoCarattere">
    <w:name w:val="Testo commento Carattere"/>
    <w:basedOn w:val="DefaultParagraphFont1"/>
    <w:link w:val="Testocommento"/>
    <w:uiPriority w:val="99"/>
    <w:unhideWhenUsed/>
    <w:qFormat/>
    <w:locked/>
    <w:rPr>
      <w:rFonts w:ascii="Times New Roman" w:eastAsia="SimSun" w:hAnsi="Times New Roman" w:hint="default"/>
      <w:color w:val="181818"/>
      <w:sz w:val="22"/>
    </w:rPr>
  </w:style>
  <w:style w:type="character" w:customStyle="1" w:styleId="Titolo9Carattere">
    <w:name w:val="Titolo 9 Carattere"/>
    <w:basedOn w:val="DefaultParagraphFont1"/>
    <w:link w:val="Titolo9"/>
    <w:uiPriority w:val="9"/>
    <w:unhideWhenUsed/>
    <w:qFormat/>
    <w:locked/>
    <w:rPr>
      <w:rFonts w:ascii="Cambria" w:eastAsia="SimSun" w:hAnsi="Times New Roman" w:hint="default"/>
      <w:sz w:val="24"/>
    </w:rPr>
  </w:style>
  <w:style w:type="character" w:customStyle="1" w:styleId="CharChar">
    <w:name w:val="Char Char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Primorientrocorpodeltesto2Carattere">
    <w:name w:val="Primo rientro corpo del testo 2 Carattere"/>
    <w:basedOn w:val="RientrocorpodeltestoCarattere"/>
    <w:link w:val="Primorientrocorpodeltesto2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RientrocorpodeltestoCarattere">
    <w:name w:val="Rientro corpo del testo Carattere"/>
    <w:basedOn w:val="DefaultParagraphFont1"/>
    <w:link w:val="Rientrocorpodel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CorpotestoCarattere">
    <w:name w:val="Corpo testo Carattere"/>
    <w:basedOn w:val="DefaultParagraphFont1"/>
    <w:link w:val="Corpotesto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IntestazioneCarattere">
    <w:name w:val="Intestazione Carattere"/>
    <w:basedOn w:val="DefaultParagraphFont1"/>
    <w:link w:val="Intestazione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notaapidipaginaCarattere">
    <w:name w:val="Testo nota a piè di pagina Carattere"/>
    <w:basedOn w:val="DefaultParagraphFont1"/>
    <w:link w:val="Testonotaapidipagina"/>
    <w:uiPriority w:val="99"/>
    <w:unhideWhenUsed/>
    <w:qFormat/>
    <w:locked/>
    <w:rPr>
      <w:rFonts w:ascii="Times New Roman" w:eastAsia="SimSun" w:hAnsi="Times New Roman" w:hint="default"/>
      <w:sz w:val="20"/>
    </w:rPr>
  </w:style>
  <w:style w:type="character" w:customStyle="1" w:styleId="Titolo4Carattere">
    <w:name w:val="Titolo 4 Carattere"/>
    <w:basedOn w:val="DefaultParagraphFont1"/>
    <w:link w:val="Titolo4"/>
    <w:uiPriority w:val="9"/>
    <w:unhideWhenUsed/>
    <w:qFormat/>
    <w:locked/>
    <w:rPr>
      <w:rFonts w:ascii="Calibri" w:eastAsia="SimSun" w:hAnsi="Times New Roman" w:hint="default"/>
      <w:b/>
      <w:sz w:val="28"/>
    </w:rPr>
  </w:style>
  <w:style w:type="character" w:customStyle="1" w:styleId="Titolo7Carattere">
    <w:name w:val="Titolo 7 Carattere"/>
    <w:basedOn w:val="DefaultParagraphFont1"/>
    <w:link w:val="Titolo7"/>
    <w:uiPriority w:val="9"/>
    <w:unhideWhenUsed/>
    <w:qFormat/>
    <w:locked/>
    <w:rPr>
      <w:rFonts w:ascii="Calibri" w:eastAsia="SimSun" w:hAnsi="Times New Roman" w:hint="default"/>
      <w:sz w:val="24"/>
    </w:rPr>
  </w:style>
  <w:style w:type="character" w:customStyle="1" w:styleId="TitoloCarattere">
    <w:name w:val="Titolo Carattere"/>
    <w:basedOn w:val="Carpredefinitoparagrafo"/>
    <w:link w:val="Titolo"/>
    <w:uiPriority w:val="10"/>
    <w:unhideWhenUsed/>
    <w:qFormat/>
    <w:locked/>
    <w:rPr>
      <w:rFonts w:ascii="Times New Roman" w:eastAsia="SimSun" w:hAnsi="Times New Roman" w:hint="default"/>
      <w:b/>
      <w:color w:val="181818"/>
      <w:kern w:val="28"/>
      <w:sz w:val="32"/>
    </w:rPr>
  </w:style>
  <w:style w:type="character" w:customStyle="1" w:styleId="PidipaginaCarattere">
    <w:name w:val="Piè di pagina Carattere"/>
    <w:basedOn w:val="DefaultParagraphFont1"/>
    <w:link w:val="Pidipagina"/>
    <w:uiPriority w:val="99"/>
    <w:unhideWhenUsed/>
    <w:qFormat/>
    <w:locked/>
    <w:rPr>
      <w:rFonts w:ascii="Times New Roman" w:eastAsia="SimSun" w:hAnsi="Times New Roman" w:hint="default"/>
      <w:sz w:val="24"/>
    </w:rPr>
  </w:style>
  <w:style w:type="character" w:customStyle="1" w:styleId="TestofumettoCarattere">
    <w:name w:val="Testo fumetto Carattere"/>
    <w:basedOn w:val="DefaultParagraphFont1"/>
    <w:link w:val="Testofumetto"/>
    <w:uiPriority w:val="99"/>
    <w:unhideWhenUsed/>
    <w:qFormat/>
    <w:locked/>
    <w:rPr>
      <w:rFonts w:ascii="Tahoma" w:eastAsia="SimSun" w:hAnsi="Times New Roman" w:hint="default"/>
      <w:sz w:val="16"/>
    </w:rPr>
  </w:style>
  <w:style w:type="character" w:customStyle="1" w:styleId="CharChar1">
    <w:name w:val="Char Char1"/>
    <w:uiPriority w:val="99"/>
    <w:unhideWhenUsed/>
    <w:qFormat/>
    <w:rPr>
      <w:rFonts w:ascii="Arial" w:eastAsia="SimSun" w:hAnsi="Times New Roman" w:hint="default"/>
      <w:b/>
      <w:kern w:val="32"/>
      <w:sz w:val="32"/>
      <w:u w:val="single"/>
      <w:lang w:val="en-GB" w:eastAsia="en-GB"/>
    </w:rPr>
  </w:style>
  <w:style w:type="character" w:customStyle="1" w:styleId="Titolo1Carattere">
    <w:name w:val="Titolo 1 Carattere"/>
    <w:basedOn w:val="DefaultParagraphFont1"/>
    <w:link w:val="Titolo1"/>
    <w:uiPriority w:val="99"/>
    <w:unhideWhenUsed/>
    <w:qFormat/>
    <w:locked/>
    <w:rPr>
      <w:rFonts w:ascii="Times New Roman" w:eastAsia="SimSun" w:hAnsi="Times New Roman" w:hint="default"/>
      <w:b/>
      <w:color w:val="181818"/>
      <w:kern w:val="32"/>
      <w:sz w:val="32"/>
      <w:lang w:val="en-GB" w:eastAsia="en-GB"/>
    </w:rPr>
  </w:style>
  <w:style w:type="character" w:customStyle="1" w:styleId="PreformattatoHTMLCarattere">
    <w:name w:val="Preformattato HTML Carattere"/>
    <w:basedOn w:val="DefaultParagraphFont1"/>
    <w:link w:val="PreformattatoHTML"/>
    <w:uiPriority w:val="99"/>
    <w:unhideWhenUsed/>
    <w:qFormat/>
    <w:locked/>
    <w:rPr>
      <w:rFonts w:ascii="Courier New" w:eastAsia="SimSun" w:hAnsi="Times New Roman" w:hint="default"/>
      <w:sz w:val="20"/>
    </w:rPr>
  </w:style>
  <w:style w:type="character" w:customStyle="1" w:styleId="Titolo3Carattere">
    <w:name w:val="Titolo 3 Carattere"/>
    <w:basedOn w:val="DefaultParagraphFont1"/>
    <w:link w:val="Titolo3"/>
    <w:uiPriority w:val="9"/>
    <w:unhideWhenUsed/>
    <w:qFormat/>
    <w:locked/>
    <w:rPr>
      <w:rFonts w:ascii="Times New Roman" w:eastAsia="SimSun" w:hAnsi="Times New Roman" w:hint="default"/>
      <w:b/>
      <w:color w:val="181818"/>
      <w:sz w:val="24"/>
    </w:rPr>
  </w:style>
  <w:style w:type="character" w:customStyle="1" w:styleId="Titolo2Carattere">
    <w:name w:val="Titolo 2 Carattere"/>
    <w:basedOn w:val="DefaultParagraphFont1"/>
    <w:link w:val="Titolo2"/>
    <w:uiPriority w:val="9"/>
    <w:unhideWhenUsed/>
    <w:qFormat/>
    <w:locked/>
    <w:rPr>
      <w:rFonts w:ascii="Times New Roman" w:eastAsia="SimSun" w:hAnsi="Times New Roman" w:hint="default"/>
      <w:b/>
      <w:i/>
      <w:color w:val="181818"/>
      <w:sz w:val="28"/>
    </w:rPr>
  </w:style>
  <w:style w:type="character" w:customStyle="1" w:styleId="Added">
    <w:name w:val="Added"/>
    <w:uiPriority w:val="99"/>
    <w:unhideWhenUsed/>
    <w:qFormat/>
    <w:rPr>
      <w:rFonts w:hint="default"/>
      <w:b/>
      <w:sz w:val="24"/>
      <w:u w:val="single"/>
    </w:rPr>
  </w:style>
  <w:style w:type="character" w:customStyle="1" w:styleId="Titolo6Carattere">
    <w:name w:val="Titolo 6 Carattere"/>
    <w:basedOn w:val="DefaultParagraphFont1"/>
    <w:link w:val="Titolo6"/>
    <w:uiPriority w:val="9"/>
    <w:unhideWhenUsed/>
    <w:qFormat/>
    <w:locked/>
    <w:rPr>
      <w:rFonts w:ascii="Calibri" w:eastAsia="SimSun" w:hAnsi="Times New Roman" w:hint="default"/>
      <w:b/>
      <w:sz w:val="24"/>
    </w:rPr>
  </w:style>
  <w:style w:type="paragraph" w:styleId="Paragrafoelenco">
    <w:name w:val="List Paragraph"/>
    <w:basedOn w:val="Normale"/>
    <w:uiPriority w:val="99"/>
    <w:rsid w:val="00B4690A"/>
    <w:pPr>
      <w:ind w:left="720"/>
      <w:contextualSpacing/>
    </w:pPr>
  </w:style>
  <w:style w:type="character" w:styleId="Menzionenonrisolta">
    <w:name w:val="Unresolved Mention"/>
    <w:basedOn w:val="Carpredefinitoparagrafo"/>
    <w:uiPriority w:val="99"/>
    <w:semiHidden/>
    <w:unhideWhenUsed/>
    <w:rsid w:val="008A2E3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377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3" Type="http://schemas.openxmlformats.org/officeDocument/2006/relationships/numbering" Target="numbering.xml"/><Relationship Id="rId21" Type="http://schemas.openxmlformats.org/officeDocument/2006/relationships/image" Target="media/image11.jpg"/><Relationship Id="rId7" Type="http://schemas.openxmlformats.org/officeDocument/2006/relationships/footnotes" Target="footnotes.xml"/><Relationship Id="rId12" Type="http://schemas.openxmlformats.org/officeDocument/2006/relationships/hyperlink" Target="mailto:pellegrini@diag.uniroma1.it" TargetMode="External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pellegrini.tk/progetti/" TargetMode="Externa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5.jpg"/><Relationship Id="rId23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9.jp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jp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668789F1-DE9B-413C-BCC7-7D610045AB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36</TotalTime>
  <Pages>31</Pages>
  <Words>5514</Words>
  <Characters>31436</Characters>
  <Application>Microsoft Office Word</Application>
  <DocSecurity>0</DocSecurity>
  <Lines>261</Lines>
  <Paragraphs>7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llegrini</dc:creator>
  <cp:keywords/>
  <dc:description/>
  <cp:lastModifiedBy>matteo conti</cp:lastModifiedBy>
  <cp:revision>171</cp:revision>
  <cp:lastPrinted>2020-04-09T11:09:00Z</cp:lastPrinted>
  <dcterms:created xsi:type="dcterms:W3CDTF">2018-10-26T22:51:00Z</dcterms:created>
  <dcterms:modified xsi:type="dcterms:W3CDTF">2020-04-09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1.0.8865</vt:lpwstr>
  </property>
</Properties>
</file>